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071F33" w14:textId="34D9E29C" w:rsidR="0023503D" w:rsidRDefault="00C22542" w:rsidP="009358BC">
      <w:pPr>
        <w:jc w:val="center"/>
      </w:pPr>
      <w:permStart w:id="1682471409" w:edGrp="everyone"/>
      <w:permEnd w:id="1682471409"/>
      <w:r w:rsidRPr="00C22542">
        <w:t xml:space="preserve">Identifying </w:t>
      </w:r>
      <w:r w:rsidR="004312E7" w:rsidRPr="00C22542">
        <w:t>Cyclist Safety In Urban Traffic</w:t>
      </w:r>
    </w:p>
    <w:p w14:paraId="460612AB" w14:textId="740F679E" w:rsidR="00C22542" w:rsidRPr="00C22542" w:rsidRDefault="004312E7" w:rsidP="009358BC">
      <w:pPr>
        <w:jc w:val="center"/>
      </w:pPr>
      <w:r w:rsidRPr="00C22542">
        <w:t xml:space="preserve">Using </w:t>
      </w:r>
      <w:r w:rsidR="00C22542" w:rsidRPr="00C22542">
        <w:t>Computer Vision</w:t>
      </w:r>
    </w:p>
    <w:p w14:paraId="58DA2BBF" w14:textId="34AA859E" w:rsidR="00C22542" w:rsidRPr="00F40088" w:rsidRDefault="00C22542" w:rsidP="009358BC">
      <w:pPr>
        <w:jc w:val="center"/>
      </w:pPr>
    </w:p>
    <w:p w14:paraId="560D369F" w14:textId="77777777" w:rsidR="00B36C2F" w:rsidRPr="00B07A54" w:rsidRDefault="00B36C2F" w:rsidP="009358BC">
      <w:pPr>
        <w:jc w:val="center"/>
      </w:pPr>
    </w:p>
    <w:p w14:paraId="53F55364" w14:textId="77777777" w:rsidR="00B36C2F" w:rsidRPr="00B07A54" w:rsidRDefault="00B36C2F" w:rsidP="009358BC">
      <w:pPr>
        <w:jc w:val="center"/>
      </w:pPr>
      <w:r w:rsidRPr="00B07A54">
        <w:t>Joelma Rodrigues</w:t>
      </w:r>
    </w:p>
    <w:p w14:paraId="10BE9F6C" w14:textId="77777777" w:rsidR="00B36C2F" w:rsidRDefault="00B36C2F" w:rsidP="009358BC">
      <w:pPr>
        <w:jc w:val="center"/>
      </w:pPr>
    </w:p>
    <w:p w14:paraId="507DE501" w14:textId="77777777" w:rsidR="00AE005A" w:rsidRPr="00B07A54" w:rsidRDefault="00AE005A" w:rsidP="009358BC">
      <w:pPr>
        <w:jc w:val="center"/>
      </w:pPr>
    </w:p>
    <w:p w14:paraId="7BF69AB1" w14:textId="25D75CE8" w:rsidR="00B36C2F" w:rsidRPr="00B07A54" w:rsidRDefault="00B36C2F" w:rsidP="009358BC">
      <w:pPr>
        <w:jc w:val="center"/>
      </w:pPr>
      <w:r w:rsidRPr="00B07A54">
        <w:t>A Report Submitted in Partial Fulfilment</w:t>
      </w:r>
    </w:p>
    <w:p w14:paraId="3E997BCD" w14:textId="5213E8C7" w:rsidR="00B36C2F" w:rsidRPr="00B07A54" w:rsidRDefault="00B36C2F" w:rsidP="009358BC">
      <w:pPr>
        <w:jc w:val="center"/>
      </w:pPr>
      <w:r w:rsidRPr="00B07A54">
        <w:t>of the requirements for the</w:t>
      </w:r>
    </w:p>
    <w:p w14:paraId="212F38EC" w14:textId="60D5F27B" w:rsidR="00B36C2F" w:rsidRPr="00B07A54" w:rsidRDefault="00B36C2F" w:rsidP="009358BC">
      <w:pPr>
        <w:jc w:val="center"/>
      </w:pPr>
      <w:r w:rsidRPr="00B07A54">
        <w:t>Degree of</w:t>
      </w:r>
    </w:p>
    <w:p w14:paraId="0AACEB75" w14:textId="4BDABCED" w:rsidR="00B36C2F" w:rsidRDefault="00B36C2F" w:rsidP="009358BC">
      <w:pPr>
        <w:jc w:val="center"/>
      </w:pPr>
      <w:r w:rsidRPr="00B07A54">
        <w:t>BSc in Computing in IT (4</w:t>
      </w:r>
      <w:r w:rsidRPr="00B07A54">
        <w:rPr>
          <w:vertAlign w:val="superscript"/>
        </w:rPr>
        <w:t>th</w:t>
      </w:r>
      <w:r w:rsidRPr="00B07A54">
        <w:t xml:space="preserve"> year)</w:t>
      </w:r>
    </w:p>
    <w:p w14:paraId="4C52D45B" w14:textId="77777777" w:rsidR="00441A8B" w:rsidRPr="00B07A54" w:rsidRDefault="00441A8B" w:rsidP="009358BC">
      <w:pPr>
        <w:jc w:val="center"/>
      </w:pPr>
    </w:p>
    <w:p w14:paraId="51B4E68C" w14:textId="0DCB59D1" w:rsidR="00B36C2F" w:rsidRPr="00B07A54" w:rsidRDefault="00B36C2F" w:rsidP="009358BC">
      <w:pPr>
        <w:jc w:val="center"/>
      </w:pPr>
      <w:r w:rsidRPr="00B07A54">
        <w:rPr>
          <w:noProof/>
        </w:rPr>
        <w:drawing>
          <wp:inline distT="0" distB="0" distL="0" distR="0" wp14:anchorId="002B3B3C" wp14:editId="43C719DB">
            <wp:extent cx="3819525" cy="1314450"/>
            <wp:effectExtent l="0" t="0" r="0" b="0"/>
            <wp:docPr id="1970408024"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19525" cy="1314450"/>
                    </a:xfrm>
                    <a:prstGeom prst="rect">
                      <a:avLst/>
                    </a:prstGeom>
                    <a:noFill/>
                    <a:ln>
                      <a:noFill/>
                    </a:ln>
                  </pic:spPr>
                </pic:pic>
              </a:graphicData>
            </a:graphic>
          </wp:inline>
        </w:drawing>
      </w:r>
    </w:p>
    <w:p w14:paraId="5B3F437E" w14:textId="3CFB3FCC" w:rsidR="00B36C2F" w:rsidRPr="00B07A54" w:rsidRDefault="00B36C2F" w:rsidP="009358BC">
      <w:pPr>
        <w:jc w:val="center"/>
      </w:pPr>
      <w:r w:rsidRPr="00B07A54">
        <w:t>May 2025</w:t>
      </w:r>
    </w:p>
    <w:p w14:paraId="5FEDEAD0" w14:textId="77777777" w:rsidR="00A13949" w:rsidRPr="00B07A54" w:rsidRDefault="00A13949" w:rsidP="009358BC">
      <w:pPr>
        <w:jc w:val="center"/>
      </w:pPr>
    </w:p>
    <w:p w14:paraId="7A69C7A4" w14:textId="77777777" w:rsidR="00441A8B" w:rsidRDefault="00441A8B" w:rsidP="009358BC">
      <w:pPr>
        <w:jc w:val="center"/>
      </w:pPr>
    </w:p>
    <w:p w14:paraId="390E96D1" w14:textId="77777777" w:rsidR="00441A8B" w:rsidRDefault="00441A8B" w:rsidP="009358BC">
      <w:pPr>
        <w:jc w:val="center"/>
      </w:pPr>
    </w:p>
    <w:p w14:paraId="5C9AAADB" w14:textId="77777777" w:rsidR="00AE005A" w:rsidRDefault="00AE005A" w:rsidP="009358BC">
      <w:pPr>
        <w:jc w:val="center"/>
      </w:pPr>
    </w:p>
    <w:p w14:paraId="7D62AF96" w14:textId="77777777" w:rsidR="00AE005A" w:rsidRPr="00B07A54" w:rsidRDefault="00AE005A" w:rsidP="009358BC">
      <w:pPr>
        <w:jc w:val="center"/>
      </w:pPr>
    </w:p>
    <w:p w14:paraId="250D13F7" w14:textId="77777777" w:rsidR="00B36C2F" w:rsidRPr="00B07A54" w:rsidRDefault="00B36C2F" w:rsidP="009358BC">
      <w:pPr>
        <w:jc w:val="center"/>
      </w:pPr>
      <w:r w:rsidRPr="00B07A54">
        <w:t>Supervisor: Dr. Muhammad Iqbal</w:t>
      </w:r>
    </w:p>
    <w:p w14:paraId="01C3A062" w14:textId="29CD5BA9" w:rsidR="00B36C2F" w:rsidRPr="00441A8B" w:rsidRDefault="00B36C2F" w:rsidP="009358BC">
      <w:pPr>
        <w:pStyle w:val="Appendix"/>
      </w:pPr>
      <w:r w:rsidRPr="00D02DED">
        <w:br w:type="page"/>
      </w:r>
      <w:bookmarkStart w:id="0" w:name="_Toc196602554"/>
      <w:bookmarkStart w:id="1" w:name="_Toc198322853"/>
      <w:bookmarkStart w:id="2" w:name="_Toc198326211"/>
      <w:r w:rsidRPr="00441A8B">
        <w:lastRenderedPageBreak/>
        <w:t>Abstract</w:t>
      </w:r>
      <w:bookmarkEnd w:id="0"/>
      <w:bookmarkEnd w:id="1"/>
      <w:bookmarkEnd w:id="2"/>
    </w:p>
    <w:p w14:paraId="30C293E9" w14:textId="55652199" w:rsidR="00393B3F" w:rsidRPr="00BA4999" w:rsidRDefault="00393B3F" w:rsidP="009358BC">
      <w:pPr>
        <w:rPr>
          <w:sz w:val="26"/>
          <w:szCs w:val="24"/>
        </w:rPr>
      </w:pPr>
      <w:r w:rsidRPr="00393B3F">
        <w:rPr>
          <w:szCs w:val="24"/>
        </w:rPr>
        <w:t>As traffic in urban centres grows and global warming debates spread, amid other factors, the use of eco-friendly transport has increased in the past few years.</w:t>
      </w:r>
      <w:r w:rsidR="00315ED0">
        <w:rPr>
          <w:szCs w:val="24"/>
        </w:rPr>
        <w:t xml:space="preserve"> </w:t>
      </w:r>
      <w:r w:rsidR="009912D9">
        <w:rPr>
          <w:szCs w:val="24"/>
        </w:rPr>
        <w:t xml:space="preserve">There is a need for </w:t>
      </w:r>
      <w:r w:rsidR="009912D9">
        <w:t xml:space="preserve">infrastructure investment and road users' education regarding cyclists' rights to mitigate the risks of cycling. </w:t>
      </w:r>
      <w:r w:rsidR="00315ED0">
        <w:rPr>
          <w:szCs w:val="24"/>
        </w:rPr>
        <w:t>This project</w:t>
      </w:r>
      <w:r w:rsidR="00471157">
        <w:rPr>
          <w:szCs w:val="24"/>
        </w:rPr>
        <w:t xml:space="preserve"> aim</w:t>
      </w:r>
      <w:r w:rsidR="00315ED0">
        <w:rPr>
          <w:szCs w:val="24"/>
        </w:rPr>
        <w:t xml:space="preserve">s to </w:t>
      </w:r>
      <w:r w:rsidR="00471157">
        <w:rPr>
          <w:szCs w:val="24"/>
        </w:rPr>
        <w:t xml:space="preserve">build a computer vision model to automatically extract </w:t>
      </w:r>
      <w:r w:rsidR="00EA435B">
        <w:rPr>
          <w:szCs w:val="24"/>
        </w:rPr>
        <w:t xml:space="preserve">structured </w:t>
      </w:r>
      <w:r w:rsidR="00471157">
        <w:rPr>
          <w:szCs w:val="24"/>
        </w:rPr>
        <w:t xml:space="preserve">data from visual inputs, such as </w:t>
      </w:r>
      <w:r w:rsidR="00002F71">
        <w:rPr>
          <w:szCs w:val="24"/>
        </w:rPr>
        <w:t>bicycles, scooters, high visibility vest</w:t>
      </w:r>
      <w:r w:rsidR="00EA435B">
        <w:rPr>
          <w:szCs w:val="24"/>
        </w:rPr>
        <w:t>s</w:t>
      </w:r>
      <w:r w:rsidR="00002F71">
        <w:rPr>
          <w:szCs w:val="24"/>
        </w:rPr>
        <w:t xml:space="preserve"> and helmet</w:t>
      </w:r>
      <w:r w:rsidR="00EA435B">
        <w:rPr>
          <w:szCs w:val="24"/>
        </w:rPr>
        <w:t>s</w:t>
      </w:r>
      <w:r w:rsidR="008A5171">
        <w:rPr>
          <w:szCs w:val="24"/>
        </w:rPr>
        <w:t>,</w:t>
      </w:r>
      <w:r w:rsidR="009822AA">
        <w:rPr>
          <w:szCs w:val="24"/>
        </w:rPr>
        <w:t xml:space="preserve"> to support decisions to improve cyclists</w:t>
      </w:r>
      <w:r w:rsidR="008A5171">
        <w:rPr>
          <w:szCs w:val="24"/>
        </w:rPr>
        <w:t>'</w:t>
      </w:r>
      <w:r w:rsidR="009822AA">
        <w:rPr>
          <w:szCs w:val="24"/>
        </w:rPr>
        <w:t xml:space="preserve"> </w:t>
      </w:r>
      <w:r w:rsidR="008A5171">
        <w:rPr>
          <w:szCs w:val="24"/>
        </w:rPr>
        <w:t>experience and safety</w:t>
      </w:r>
      <w:r w:rsidR="00EA435B">
        <w:rPr>
          <w:szCs w:val="24"/>
        </w:rPr>
        <w:t xml:space="preserve">. </w:t>
      </w:r>
      <w:r w:rsidR="00504B48">
        <w:rPr>
          <w:szCs w:val="24"/>
        </w:rPr>
        <w:t>The proj</w:t>
      </w:r>
      <w:r w:rsidR="002A2C52">
        <w:rPr>
          <w:szCs w:val="24"/>
        </w:rPr>
        <w:t xml:space="preserve">ect offers a background </w:t>
      </w:r>
      <w:r w:rsidR="00350B3F">
        <w:rPr>
          <w:szCs w:val="24"/>
        </w:rPr>
        <w:t>analysis of different technologies and then discusses the</w:t>
      </w:r>
      <w:r w:rsidR="00F6678E">
        <w:rPr>
          <w:szCs w:val="24"/>
        </w:rPr>
        <w:t xml:space="preserve"> development phases. The methodology adopted is the standard for data mining projects, CRISP-DM.</w:t>
      </w:r>
      <w:r w:rsidR="009912D9">
        <w:rPr>
          <w:szCs w:val="24"/>
        </w:rPr>
        <w:t xml:space="preserve"> </w:t>
      </w:r>
      <w:r w:rsidR="00F6678E">
        <w:rPr>
          <w:szCs w:val="24"/>
        </w:rPr>
        <w:t xml:space="preserve">The model was developed, evaluated and tested in </w:t>
      </w:r>
      <w:r w:rsidR="009912D9">
        <w:rPr>
          <w:szCs w:val="24"/>
        </w:rPr>
        <w:t xml:space="preserve">six phases. </w:t>
      </w:r>
      <w:r w:rsidR="00781554">
        <w:rPr>
          <w:szCs w:val="24"/>
        </w:rPr>
        <w:t xml:space="preserve">The data was collected from open-source datasets </w:t>
      </w:r>
      <w:r w:rsidR="00451386">
        <w:rPr>
          <w:szCs w:val="24"/>
        </w:rPr>
        <w:t xml:space="preserve">and </w:t>
      </w:r>
      <w:r w:rsidR="00781554">
        <w:rPr>
          <w:szCs w:val="24"/>
        </w:rPr>
        <w:t>then tailo</w:t>
      </w:r>
      <w:r w:rsidR="00451386">
        <w:rPr>
          <w:szCs w:val="24"/>
        </w:rPr>
        <w:t>red</w:t>
      </w:r>
      <w:r w:rsidR="00781554">
        <w:rPr>
          <w:szCs w:val="24"/>
        </w:rPr>
        <w:t xml:space="preserve"> to the model</w:t>
      </w:r>
      <w:r w:rsidR="00451386">
        <w:rPr>
          <w:szCs w:val="24"/>
        </w:rPr>
        <w:t>'</w:t>
      </w:r>
      <w:r w:rsidR="00781554">
        <w:rPr>
          <w:szCs w:val="24"/>
        </w:rPr>
        <w:t xml:space="preserve">s </w:t>
      </w:r>
      <w:r w:rsidR="00451386">
        <w:rPr>
          <w:szCs w:val="24"/>
        </w:rPr>
        <w:t xml:space="preserve">needs. The model was trained using </w:t>
      </w:r>
      <w:r w:rsidR="00BE24F8">
        <w:rPr>
          <w:szCs w:val="24"/>
        </w:rPr>
        <w:t>YOLOV8 pre-trained weights a</w:t>
      </w:r>
      <w:r w:rsidR="00C740CF">
        <w:rPr>
          <w:szCs w:val="24"/>
        </w:rPr>
        <w:t>nd fine-tuned</w:t>
      </w:r>
      <w:r w:rsidR="0033188C">
        <w:rPr>
          <w:szCs w:val="24"/>
        </w:rPr>
        <w:t xml:space="preserve"> with different hyperparameter combinations, using augmentation and regularisation techniques to help the model generalise and avoid overfitting</w:t>
      </w:r>
      <w:r w:rsidR="00C740CF">
        <w:rPr>
          <w:szCs w:val="24"/>
        </w:rPr>
        <w:t>. Then</w:t>
      </w:r>
      <w:r w:rsidR="00D3628F">
        <w:rPr>
          <w:szCs w:val="24"/>
        </w:rPr>
        <w:t>,</w:t>
      </w:r>
      <w:r w:rsidR="00C740CF">
        <w:rPr>
          <w:szCs w:val="24"/>
        </w:rPr>
        <w:t xml:space="preserve"> the </w:t>
      </w:r>
      <w:r w:rsidR="00D3628F">
        <w:rPr>
          <w:szCs w:val="24"/>
        </w:rPr>
        <w:t>chosen model was evaluated using the test subset, achieving a mAP@50 of 82</w:t>
      </w:r>
      <w:r w:rsidR="00015B64">
        <w:rPr>
          <w:szCs w:val="24"/>
        </w:rPr>
        <w:t>.</w:t>
      </w:r>
      <w:r w:rsidR="00D3628F">
        <w:rPr>
          <w:szCs w:val="24"/>
        </w:rPr>
        <w:t>7%</w:t>
      </w:r>
      <w:r w:rsidR="005B5DCF">
        <w:rPr>
          <w:szCs w:val="24"/>
        </w:rPr>
        <w:t xml:space="preserve">, with a </w:t>
      </w:r>
      <w:r w:rsidR="002514FA">
        <w:rPr>
          <w:szCs w:val="24"/>
        </w:rPr>
        <w:t>satisfactory precision-recall balance</w:t>
      </w:r>
      <w:r w:rsidR="00D3628F">
        <w:rPr>
          <w:szCs w:val="24"/>
        </w:rPr>
        <w:t>.</w:t>
      </w:r>
      <w:r w:rsidR="003806E4">
        <w:rPr>
          <w:szCs w:val="24"/>
        </w:rPr>
        <w:t xml:space="preserve"> </w:t>
      </w:r>
      <w:r w:rsidR="005B5DCF">
        <w:rPr>
          <w:szCs w:val="24"/>
        </w:rPr>
        <w:t xml:space="preserve">Followed by a </w:t>
      </w:r>
      <w:r w:rsidR="008455FD">
        <w:rPr>
          <w:szCs w:val="24"/>
        </w:rPr>
        <w:t>cycle lane environment simulation</w:t>
      </w:r>
      <w:r w:rsidR="00B67632">
        <w:rPr>
          <w:szCs w:val="24"/>
        </w:rPr>
        <w:t xml:space="preserve"> </w:t>
      </w:r>
      <w:r w:rsidR="008455FD">
        <w:rPr>
          <w:szCs w:val="24"/>
        </w:rPr>
        <w:t xml:space="preserve">with </w:t>
      </w:r>
      <w:r w:rsidR="00B67632">
        <w:rPr>
          <w:szCs w:val="24"/>
        </w:rPr>
        <w:t xml:space="preserve">an inference </w:t>
      </w:r>
      <w:r w:rsidR="008455FD">
        <w:rPr>
          <w:szCs w:val="24"/>
        </w:rPr>
        <w:t>of</w:t>
      </w:r>
      <w:r w:rsidR="00B67632">
        <w:rPr>
          <w:szCs w:val="24"/>
        </w:rPr>
        <w:t xml:space="preserve"> a </w:t>
      </w:r>
      <w:r w:rsidR="008455FD">
        <w:rPr>
          <w:szCs w:val="24"/>
        </w:rPr>
        <w:t xml:space="preserve">recorded </w:t>
      </w:r>
      <w:r w:rsidR="00B67632">
        <w:rPr>
          <w:szCs w:val="24"/>
        </w:rPr>
        <w:t>video</w:t>
      </w:r>
      <w:r w:rsidR="005B5DCF">
        <w:rPr>
          <w:szCs w:val="24"/>
        </w:rPr>
        <w:t>.</w:t>
      </w:r>
      <w:r w:rsidR="002514FA">
        <w:rPr>
          <w:szCs w:val="24"/>
        </w:rPr>
        <w:t xml:space="preserve"> </w:t>
      </w:r>
      <w:r w:rsidR="00225242">
        <w:rPr>
          <w:szCs w:val="24"/>
        </w:rPr>
        <w:t>Despite the challenges, t</w:t>
      </w:r>
      <w:r w:rsidR="002514FA">
        <w:rPr>
          <w:szCs w:val="24"/>
        </w:rPr>
        <w:t xml:space="preserve">he </w:t>
      </w:r>
      <w:r w:rsidR="00225242">
        <w:rPr>
          <w:szCs w:val="24"/>
        </w:rPr>
        <w:t>project prove</w:t>
      </w:r>
      <w:r w:rsidR="00BA4999">
        <w:rPr>
          <w:szCs w:val="24"/>
        </w:rPr>
        <w:t xml:space="preserve">s that computer vision can help existing cycle lane monitoring systems </w:t>
      </w:r>
      <w:r w:rsidR="002514FA">
        <w:rPr>
          <w:szCs w:val="24"/>
        </w:rPr>
        <w:t xml:space="preserve">automatically </w:t>
      </w:r>
      <w:r w:rsidR="00225242">
        <w:rPr>
          <w:szCs w:val="24"/>
        </w:rPr>
        <w:t>collect relevant d</w:t>
      </w:r>
      <w:r w:rsidR="00BA4999">
        <w:rPr>
          <w:szCs w:val="24"/>
        </w:rPr>
        <w:t>a</w:t>
      </w:r>
      <w:r w:rsidR="00225242">
        <w:rPr>
          <w:szCs w:val="24"/>
        </w:rPr>
        <w:t>ta</w:t>
      </w:r>
      <w:r w:rsidR="00BA4999">
        <w:rPr>
          <w:szCs w:val="24"/>
        </w:rPr>
        <w:t xml:space="preserve"> to support decision-making to incentivise </w:t>
      </w:r>
      <w:r w:rsidR="00BA4999">
        <w:t>cycling as a means of transport.</w:t>
      </w:r>
    </w:p>
    <w:p w14:paraId="34BDE452" w14:textId="7691022E" w:rsidR="00B36C2F" w:rsidRPr="00D02DED" w:rsidRDefault="00B37DF0" w:rsidP="0043344E">
      <w:r w:rsidRPr="005A51D0">
        <w:rPr>
          <w:b/>
          <w:bCs/>
        </w:rPr>
        <w:t>Keywords:</w:t>
      </w:r>
      <w:r>
        <w:t xml:space="preserve"> </w:t>
      </w:r>
      <w:r w:rsidR="008C3C08" w:rsidRPr="00E04011">
        <w:t>Intelligent Transporta</w:t>
      </w:r>
      <w:r w:rsidR="008C3C08">
        <w:t>t</w:t>
      </w:r>
      <w:r w:rsidR="008C3C08" w:rsidRPr="00E04011">
        <w:t>ion Systems</w:t>
      </w:r>
      <w:r w:rsidR="008C3C08">
        <w:t>,</w:t>
      </w:r>
      <w:r w:rsidR="0023503D">
        <w:t xml:space="preserve"> </w:t>
      </w:r>
      <w:r w:rsidR="00BA1035">
        <w:t xml:space="preserve">Computer Vision, </w:t>
      </w:r>
      <w:r w:rsidR="0056347D">
        <w:t xml:space="preserve">Object Detection, </w:t>
      </w:r>
      <w:r w:rsidR="00426C25">
        <w:t xml:space="preserve">YOLO,  </w:t>
      </w:r>
      <w:r w:rsidR="0056347D">
        <w:t>CRISP-DM</w:t>
      </w:r>
    </w:p>
    <w:p w14:paraId="3261C5BE" w14:textId="77777777" w:rsidR="00480106" w:rsidRDefault="00480106" w:rsidP="009358BC">
      <w:pPr>
        <w:rPr>
          <w:rFonts w:eastAsiaTheme="majorEastAsia" w:cstheme="majorBidi"/>
          <w:noProof/>
          <w:color w:val="000000" w:themeColor="text1"/>
          <w:sz w:val="36"/>
          <w:szCs w:val="40"/>
        </w:rPr>
      </w:pPr>
      <w:bookmarkStart w:id="3" w:name="_Toc196602555"/>
      <w:r>
        <w:br w:type="page"/>
      </w:r>
    </w:p>
    <w:p w14:paraId="627AA8F7" w14:textId="76D05BE1" w:rsidR="00B36C2F" w:rsidRPr="00D92F79" w:rsidRDefault="0017409E" w:rsidP="009358BC">
      <w:pPr>
        <w:pStyle w:val="Appendix"/>
      </w:pPr>
      <w:bookmarkStart w:id="4" w:name="_Toc198322854"/>
      <w:bookmarkStart w:id="5" w:name="_Toc198326212"/>
      <w:r w:rsidRPr="00D92F79">
        <w:lastRenderedPageBreak/>
        <w:t>Acknowledgement</w:t>
      </w:r>
      <w:bookmarkEnd w:id="3"/>
      <w:bookmarkEnd w:id="4"/>
      <w:bookmarkEnd w:id="5"/>
    </w:p>
    <w:p w14:paraId="16B0E8DF" w14:textId="234BED72" w:rsidR="00B36C2F" w:rsidRPr="00F15C2A" w:rsidRDefault="00A13949" w:rsidP="009358BC">
      <w:pPr>
        <w:pStyle w:val="Subtitle"/>
      </w:pPr>
      <w:r w:rsidRPr="00F15C2A">
        <w:t xml:space="preserve">I would like to express my gratitude to Professor David McQuinn for providing the foundation required to complete this project and </w:t>
      </w:r>
      <w:r w:rsidR="001C7D43" w:rsidRPr="00F15C2A">
        <w:t xml:space="preserve">to </w:t>
      </w:r>
      <w:r w:rsidRPr="00F15C2A">
        <w:t>Dr Muhammad Iqbal</w:t>
      </w:r>
      <w:r w:rsidR="001C7D43" w:rsidRPr="00F15C2A">
        <w:t>,</w:t>
      </w:r>
      <w:r w:rsidRPr="00F15C2A">
        <w:t xml:space="preserve"> who help</w:t>
      </w:r>
      <w:r w:rsidR="001C7D43" w:rsidRPr="00F15C2A">
        <w:t>ed</w:t>
      </w:r>
      <w:r w:rsidRPr="00F15C2A">
        <w:t xml:space="preserve"> me throughout the implementation of this capstone project</w:t>
      </w:r>
      <w:r w:rsidR="001C7D43" w:rsidRPr="00F15C2A">
        <w:t>,</w:t>
      </w:r>
      <w:r w:rsidRPr="00F15C2A">
        <w:t xml:space="preserve"> offering guidance and support.</w:t>
      </w:r>
    </w:p>
    <w:p w14:paraId="52B01F6F" w14:textId="005727D5" w:rsidR="00A13949" w:rsidRPr="00F15C2A" w:rsidRDefault="00A13949" w:rsidP="009358BC">
      <w:pPr>
        <w:pStyle w:val="Subtitle"/>
      </w:pPr>
      <w:r w:rsidRPr="00F15C2A">
        <w:t>I w</w:t>
      </w:r>
      <w:r w:rsidR="001C7D43" w:rsidRPr="00F15C2A">
        <w:t>ant</w:t>
      </w:r>
      <w:r w:rsidRPr="00F15C2A">
        <w:t xml:space="preserve"> to thank the friends I made during these four years </w:t>
      </w:r>
      <w:r w:rsidR="001C7D43" w:rsidRPr="00F15C2A">
        <w:t xml:space="preserve">of </w:t>
      </w:r>
      <w:r w:rsidRPr="00F15C2A">
        <w:t>graduation</w:t>
      </w:r>
      <w:r w:rsidR="000700D2">
        <w:t>. T</w:t>
      </w:r>
      <w:r w:rsidRPr="00F15C2A">
        <w:t>hey made this journey</w:t>
      </w:r>
      <w:r w:rsidR="00232FDA">
        <w:t xml:space="preserve"> even more</w:t>
      </w:r>
      <w:r w:rsidRPr="00F15C2A">
        <w:t xml:space="preserve"> enjoyable.</w:t>
      </w:r>
    </w:p>
    <w:p w14:paraId="7C18CBD7" w14:textId="09A5D71D" w:rsidR="00A13949" w:rsidRPr="00F15C2A" w:rsidRDefault="00A13949" w:rsidP="009358BC">
      <w:pPr>
        <w:pStyle w:val="Subtitle"/>
      </w:pPr>
      <w:r w:rsidRPr="00F15C2A">
        <w:t xml:space="preserve">I am </w:t>
      </w:r>
      <w:r w:rsidR="00AB0FD7" w:rsidRPr="00F15C2A">
        <w:t>deeply</w:t>
      </w:r>
      <w:r w:rsidRPr="00F15C2A">
        <w:t xml:space="preserve"> thankful to my </w:t>
      </w:r>
      <w:r w:rsidR="00195F16">
        <w:t>mom</w:t>
      </w:r>
      <w:r w:rsidR="001C7D43" w:rsidRPr="00F15C2A">
        <w:t>,</w:t>
      </w:r>
      <w:r w:rsidRPr="00F15C2A">
        <w:t xml:space="preserve"> Jeane Rodrigues and</w:t>
      </w:r>
      <w:r w:rsidR="000A71B1">
        <w:t xml:space="preserve"> my</w:t>
      </w:r>
      <w:r w:rsidRPr="00F15C2A">
        <w:t xml:space="preserve"> brother</w:t>
      </w:r>
      <w:r w:rsidR="001C7D43" w:rsidRPr="00F15C2A">
        <w:t>,</w:t>
      </w:r>
      <w:r w:rsidRPr="00F15C2A">
        <w:t xml:space="preserve"> Augusto Rodrigues</w:t>
      </w:r>
      <w:r w:rsidR="001C7D43" w:rsidRPr="00F15C2A">
        <w:t>,</w:t>
      </w:r>
      <w:r w:rsidRPr="00F15C2A">
        <w:t xml:space="preserve"> </w:t>
      </w:r>
      <w:r w:rsidR="001C7D43" w:rsidRPr="00F15C2A">
        <w:t>for</w:t>
      </w:r>
      <w:r w:rsidRPr="00F15C2A">
        <w:t xml:space="preserve"> all their care and love</w:t>
      </w:r>
      <w:r w:rsidR="00AB0FD7" w:rsidRPr="00F15C2A">
        <w:t>. Their constant support</w:t>
      </w:r>
      <w:r w:rsidR="00571B40" w:rsidRPr="00F15C2A">
        <w:t xml:space="preserve"> reminded me</w:t>
      </w:r>
      <w:r w:rsidR="00A82966" w:rsidRPr="00F15C2A">
        <w:t xml:space="preserve"> of</w:t>
      </w:r>
      <w:r w:rsidR="00F64A2E" w:rsidRPr="00F15C2A">
        <w:t xml:space="preserve"> what </w:t>
      </w:r>
      <w:r w:rsidR="00A82966" w:rsidRPr="00F15C2A">
        <w:t xml:space="preserve">truly </w:t>
      </w:r>
      <w:r w:rsidR="0085287E">
        <w:t>mattered</w:t>
      </w:r>
      <w:r w:rsidR="00533465" w:rsidRPr="00F15C2A">
        <w:t xml:space="preserve"> and </w:t>
      </w:r>
      <w:r w:rsidR="00A82966" w:rsidRPr="00F15C2A">
        <w:t>uplifted me</w:t>
      </w:r>
      <w:r w:rsidRPr="00F15C2A">
        <w:t xml:space="preserve"> in the most </w:t>
      </w:r>
      <w:r w:rsidR="00A82966" w:rsidRPr="00F15C2A">
        <w:t xml:space="preserve">challenging </w:t>
      </w:r>
      <w:r w:rsidRPr="00F15C2A">
        <w:t>times.</w:t>
      </w:r>
    </w:p>
    <w:p w14:paraId="2EE5CE79" w14:textId="1557D95B" w:rsidR="00164947" w:rsidRPr="00F15C2A" w:rsidRDefault="00164947" w:rsidP="009358BC">
      <w:pPr>
        <w:pStyle w:val="Subtitle"/>
      </w:pPr>
      <w:r w:rsidRPr="00F15C2A">
        <w:t xml:space="preserve">I </w:t>
      </w:r>
      <w:r w:rsidR="00846E14" w:rsidRPr="00F15C2A">
        <w:t>extend my gratitude to</w:t>
      </w:r>
      <w:r w:rsidRPr="00F15C2A">
        <w:t xml:space="preserve"> </w:t>
      </w:r>
      <w:r w:rsidR="003B5914" w:rsidRPr="00F15C2A">
        <w:t>th</w:t>
      </w:r>
      <w:r w:rsidR="004D039C" w:rsidRPr="00F15C2A">
        <w:t>os</w:t>
      </w:r>
      <w:r w:rsidR="003B5914" w:rsidRPr="00F15C2A">
        <w:t xml:space="preserve">e </w:t>
      </w:r>
      <w:r w:rsidR="00B31D39" w:rsidRPr="00F15C2A">
        <w:t>who</w:t>
      </w:r>
      <w:r w:rsidR="003B5914" w:rsidRPr="00F15C2A">
        <w:t xml:space="preserve"> believe</w:t>
      </w:r>
      <w:r w:rsidR="00B31D39" w:rsidRPr="00F15C2A">
        <w:t>d</w:t>
      </w:r>
      <w:r w:rsidR="003B5914" w:rsidRPr="00F15C2A">
        <w:t xml:space="preserve"> in my capabilities </w:t>
      </w:r>
      <w:r w:rsidR="005140FD">
        <w:t>before I could recognise them and offered unwavering support throughout this journey, especially to</w:t>
      </w:r>
      <w:r w:rsidR="004D039C" w:rsidRPr="00F15C2A">
        <w:t xml:space="preserve"> </w:t>
      </w:r>
      <w:r w:rsidR="00F71455">
        <w:t xml:space="preserve">Carraffat, </w:t>
      </w:r>
      <w:r w:rsidR="00C12434" w:rsidRPr="00F15C2A">
        <w:t>Eddi</w:t>
      </w:r>
      <w:r w:rsidR="00C12434">
        <w:t xml:space="preserve">e, </w:t>
      </w:r>
      <w:r w:rsidR="00533465" w:rsidRPr="00F15C2A">
        <w:t>Steve, Caitriona</w:t>
      </w:r>
      <w:r w:rsidR="00A17FB8" w:rsidRPr="00F15C2A">
        <w:t>, and</w:t>
      </w:r>
      <w:r w:rsidR="00C12434">
        <w:t xml:space="preserve"> </w:t>
      </w:r>
      <w:r w:rsidR="00C12434" w:rsidRPr="00F15C2A">
        <w:t>Hugh</w:t>
      </w:r>
      <w:r w:rsidR="00A17FB8" w:rsidRPr="00F15C2A">
        <w:t>.</w:t>
      </w:r>
    </w:p>
    <w:p w14:paraId="3C4258AB" w14:textId="0427093A" w:rsidR="00F15C2A" w:rsidRDefault="00CC2D80" w:rsidP="009358BC">
      <w:pPr>
        <w:pStyle w:val="Subtitle"/>
        <w:rPr>
          <w:rFonts w:cs="Times New Roman"/>
          <w:szCs w:val="24"/>
        </w:rPr>
      </w:pPr>
      <w:r w:rsidRPr="00F15C2A">
        <w:t>Lastly, I would like to acknowledge the support from CCT College Dublin for providing resourc</w:t>
      </w:r>
      <w:r w:rsidR="006A4186" w:rsidRPr="00F15C2A">
        <w:t xml:space="preserve">es and </w:t>
      </w:r>
      <w:r w:rsidRPr="00F15C2A">
        <w:t>encouragement.</w:t>
      </w:r>
      <w:r w:rsidR="00F15C2A">
        <w:rPr>
          <w:rFonts w:cs="Times New Roman"/>
          <w:szCs w:val="24"/>
        </w:rPr>
        <w:br w:type="page"/>
      </w:r>
    </w:p>
    <w:sdt>
      <w:sdtPr>
        <w:rPr>
          <w:rFonts w:eastAsiaTheme="minorHAnsi" w:cstheme="minorBidi"/>
          <w:kern w:val="2"/>
          <w:sz w:val="24"/>
          <w:szCs w:val="22"/>
          <w:lang w:val="en-IE"/>
          <w14:ligatures w14:val="standardContextual"/>
        </w:rPr>
        <w:id w:val="129135193"/>
        <w:docPartObj>
          <w:docPartGallery w:val="Table of Contents"/>
          <w:docPartUnique/>
        </w:docPartObj>
      </w:sdtPr>
      <w:sdtEndPr>
        <w:rPr>
          <w:b/>
          <w:bCs/>
          <w:noProof/>
        </w:rPr>
      </w:sdtEndPr>
      <w:sdtContent>
        <w:p w14:paraId="117E4618" w14:textId="124BDFE5" w:rsidR="007B05DE" w:rsidRPr="000A24FA" w:rsidRDefault="007B05DE" w:rsidP="000F2CC4">
          <w:pPr>
            <w:pStyle w:val="TOCHeading"/>
            <w:numPr>
              <w:ilvl w:val="0"/>
              <w:numId w:val="0"/>
            </w:numPr>
            <w:ind w:left="360" w:hanging="360"/>
            <w:rPr>
              <w:rStyle w:val="ChapterXChar"/>
            </w:rPr>
          </w:pPr>
          <w:r w:rsidRPr="000A24FA">
            <w:rPr>
              <w:rStyle w:val="ChapterXChar"/>
            </w:rPr>
            <w:t>Contents</w:t>
          </w:r>
        </w:p>
        <w:p w14:paraId="7186DE33" w14:textId="3ADDC77C" w:rsidR="000F2CC4" w:rsidRDefault="006F4DB1">
          <w:pPr>
            <w:pStyle w:val="TOC1"/>
            <w:tabs>
              <w:tab w:val="left" w:pos="720"/>
              <w:tab w:val="right" w:leader="dot" w:pos="9350"/>
            </w:tabs>
            <w:rPr>
              <w:rFonts w:asciiTheme="minorHAnsi" w:eastAsiaTheme="minorEastAsia" w:hAnsiTheme="minorHAnsi"/>
              <w:b w:val="0"/>
              <w:bCs w:val="0"/>
              <w:caps w:val="0"/>
              <w:noProof/>
              <w:szCs w:val="24"/>
            </w:rPr>
          </w:pPr>
          <w:r>
            <w:fldChar w:fldCharType="begin"/>
          </w:r>
          <w:r>
            <w:instrText xml:space="preserve"> TOC \o "1-2" \h \z \u </w:instrText>
          </w:r>
          <w:r>
            <w:fldChar w:fldCharType="separate"/>
          </w:r>
          <w:hyperlink w:anchor="_Toc198927205" w:history="1">
            <w:r w:rsidR="000F2CC4" w:rsidRPr="00FF1F2E">
              <w:rPr>
                <w:rStyle w:val="Hyperlink"/>
                <w:noProof/>
              </w:rPr>
              <w:t>1</w:t>
            </w:r>
            <w:r w:rsidR="000F2CC4">
              <w:rPr>
                <w:rFonts w:asciiTheme="minorHAnsi" w:eastAsiaTheme="minorEastAsia" w:hAnsiTheme="minorHAnsi"/>
                <w:b w:val="0"/>
                <w:bCs w:val="0"/>
                <w:caps w:val="0"/>
                <w:noProof/>
                <w:szCs w:val="24"/>
              </w:rPr>
              <w:tab/>
            </w:r>
            <w:r w:rsidR="000F2CC4" w:rsidRPr="00FF1F2E">
              <w:rPr>
                <w:rStyle w:val="Hyperlink"/>
                <w:noProof/>
              </w:rPr>
              <w:t>Introduction</w:t>
            </w:r>
            <w:r w:rsidR="000F2CC4">
              <w:rPr>
                <w:noProof/>
                <w:webHidden/>
              </w:rPr>
              <w:tab/>
            </w:r>
            <w:r w:rsidR="000F2CC4">
              <w:rPr>
                <w:noProof/>
                <w:webHidden/>
              </w:rPr>
              <w:fldChar w:fldCharType="begin"/>
            </w:r>
            <w:r w:rsidR="000F2CC4">
              <w:rPr>
                <w:noProof/>
                <w:webHidden/>
              </w:rPr>
              <w:instrText xml:space="preserve"> PAGEREF _Toc198927205 \h </w:instrText>
            </w:r>
            <w:r w:rsidR="000F2CC4">
              <w:rPr>
                <w:noProof/>
                <w:webHidden/>
              </w:rPr>
            </w:r>
            <w:r w:rsidR="000F2CC4">
              <w:rPr>
                <w:noProof/>
                <w:webHidden/>
              </w:rPr>
              <w:fldChar w:fldCharType="separate"/>
            </w:r>
            <w:r w:rsidR="000F2CC4">
              <w:rPr>
                <w:noProof/>
                <w:webHidden/>
              </w:rPr>
              <w:t>6</w:t>
            </w:r>
            <w:r w:rsidR="000F2CC4">
              <w:rPr>
                <w:noProof/>
                <w:webHidden/>
              </w:rPr>
              <w:fldChar w:fldCharType="end"/>
            </w:r>
          </w:hyperlink>
        </w:p>
        <w:p w14:paraId="5E074DCD" w14:textId="0A146C82" w:rsidR="000F2CC4" w:rsidRDefault="000F2CC4">
          <w:pPr>
            <w:pStyle w:val="TOC2"/>
            <w:tabs>
              <w:tab w:val="left" w:pos="1440"/>
              <w:tab w:val="right" w:leader="dot" w:pos="9350"/>
            </w:tabs>
            <w:rPr>
              <w:rFonts w:asciiTheme="minorHAnsi" w:eastAsiaTheme="minorEastAsia" w:hAnsiTheme="minorHAnsi"/>
              <w:smallCaps w:val="0"/>
              <w:noProof/>
              <w:sz w:val="24"/>
              <w:szCs w:val="24"/>
            </w:rPr>
          </w:pPr>
          <w:hyperlink w:anchor="_Toc198927206" w:history="1">
            <w:r w:rsidRPr="00FF1F2E">
              <w:rPr>
                <w:rStyle w:val="Hyperlink"/>
                <w:noProof/>
              </w:rPr>
              <w:t>1.1</w:t>
            </w:r>
            <w:r>
              <w:rPr>
                <w:rFonts w:asciiTheme="minorHAnsi" w:eastAsiaTheme="minorEastAsia" w:hAnsiTheme="minorHAnsi"/>
                <w:smallCaps w:val="0"/>
                <w:noProof/>
                <w:sz w:val="24"/>
                <w:szCs w:val="24"/>
              </w:rPr>
              <w:tab/>
            </w:r>
            <w:r w:rsidRPr="00FF1F2E">
              <w:rPr>
                <w:rStyle w:val="Hyperlink"/>
                <w:noProof/>
              </w:rPr>
              <w:t>Motivation</w:t>
            </w:r>
            <w:r>
              <w:rPr>
                <w:noProof/>
                <w:webHidden/>
              </w:rPr>
              <w:tab/>
            </w:r>
            <w:r>
              <w:rPr>
                <w:noProof/>
                <w:webHidden/>
              </w:rPr>
              <w:fldChar w:fldCharType="begin"/>
            </w:r>
            <w:r>
              <w:rPr>
                <w:noProof/>
                <w:webHidden/>
              </w:rPr>
              <w:instrText xml:space="preserve"> PAGEREF _Toc198927206 \h </w:instrText>
            </w:r>
            <w:r>
              <w:rPr>
                <w:noProof/>
                <w:webHidden/>
              </w:rPr>
            </w:r>
            <w:r>
              <w:rPr>
                <w:noProof/>
                <w:webHidden/>
              </w:rPr>
              <w:fldChar w:fldCharType="separate"/>
            </w:r>
            <w:r>
              <w:rPr>
                <w:noProof/>
                <w:webHidden/>
              </w:rPr>
              <w:t>6</w:t>
            </w:r>
            <w:r>
              <w:rPr>
                <w:noProof/>
                <w:webHidden/>
              </w:rPr>
              <w:fldChar w:fldCharType="end"/>
            </w:r>
          </w:hyperlink>
        </w:p>
        <w:p w14:paraId="5940944D" w14:textId="4CBC60B8" w:rsidR="000F2CC4" w:rsidRDefault="000F2CC4">
          <w:pPr>
            <w:pStyle w:val="TOC2"/>
            <w:tabs>
              <w:tab w:val="left" w:pos="1440"/>
              <w:tab w:val="right" w:leader="dot" w:pos="9350"/>
            </w:tabs>
            <w:rPr>
              <w:rFonts w:asciiTheme="minorHAnsi" w:eastAsiaTheme="minorEastAsia" w:hAnsiTheme="minorHAnsi"/>
              <w:smallCaps w:val="0"/>
              <w:noProof/>
              <w:sz w:val="24"/>
              <w:szCs w:val="24"/>
            </w:rPr>
          </w:pPr>
          <w:hyperlink w:anchor="_Toc198927207" w:history="1">
            <w:r w:rsidRPr="00FF1F2E">
              <w:rPr>
                <w:rStyle w:val="Hyperlink"/>
                <w:noProof/>
              </w:rPr>
              <w:t>1.2</w:t>
            </w:r>
            <w:r>
              <w:rPr>
                <w:rFonts w:asciiTheme="minorHAnsi" w:eastAsiaTheme="minorEastAsia" w:hAnsiTheme="minorHAnsi"/>
                <w:smallCaps w:val="0"/>
                <w:noProof/>
                <w:sz w:val="24"/>
                <w:szCs w:val="24"/>
              </w:rPr>
              <w:tab/>
            </w:r>
            <w:r w:rsidRPr="00FF1F2E">
              <w:rPr>
                <w:rStyle w:val="Hyperlink"/>
                <w:noProof/>
              </w:rPr>
              <w:t>Problem</w:t>
            </w:r>
            <w:r>
              <w:rPr>
                <w:noProof/>
                <w:webHidden/>
              </w:rPr>
              <w:tab/>
            </w:r>
            <w:r>
              <w:rPr>
                <w:noProof/>
                <w:webHidden/>
              </w:rPr>
              <w:fldChar w:fldCharType="begin"/>
            </w:r>
            <w:r>
              <w:rPr>
                <w:noProof/>
                <w:webHidden/>
              </w:rPr>
              <w:instrText xml:space="preserve"> PAGEREF _Toc198927207 \h </w:instrText>
            </w:r>
            <w:r>
              <w:rPr>
                <w:noProof/>
                <w:webHidden/>
              </w:rPr>
            </w:r>
            <w:r>
              <w:rPr>
                <w:noProof/>
                <w:webHidden/>
              </w:rPr>
              <w:fldChar w:fldCharType="separate"/>
            </w:r>
            <w:r>
              <w:rPr>
                <w:noProof/>
                <w:webHidden/>
              </w:rPr>
              <w:t>6</w:t>
            </w:r>
            <w:r>
              <w:rPr>
                <w:noProof/>
                <w:webHidden/>
              </w:rPr>
              <w:fldChar w:fldCharType="end"/>
            </w:r>
          </w:hyperlink>
        </w:p>
        <w:p w14:paraId="1D863E38" w14:textId="6D77524B" w:rsidR="000F2CC4" w:rsidRDefault="000F2CC4">
          <w:pPr>
            <w:pStyle w:val="TOC2"/>
            <w:tabs>
              <w:tab w:val="left" w:pos="1440"/>
              <w:tab w:val="right" w:leader="dot" w:pos="9350"/>
            </w:tabs>
            <w:rPr>
              <w:rFonts w:asciiTheme="minorHAnsi" w:eastAsiaTheme="minorEastAsia" w:hAnsiTheme="minorHAnsi"/>
              <w:smallCaps w:val="0"/>
              <w:noProof/>
              <w:sz w:val="24"/>
              <w:szCs w:val="24"/>
            </w:rPr>
          </w:pPr>
          <w:hyperlink w:anchor="_Toc198927208" w:history="1">
            <w:r w:rsidRPr="00FF1F2E">
              <w:rPr>
                <w:rStyle w:val="Hyperlink"/>
                <w:noProof/>
              </w:rPr>
              <w:t>1.3</w:t>
            </w:r>
            <w:r>
              <w:rPr>
                <w:rFonts w:asciiTheme="minorHAnsi" w:eastAsiaTheme="minorEastAsia" w:hAnsiTheme="minorHAnsi"/>
                <w:smallCaps w:val="0"/>
                <w:noProof/>
                <w:sz w:val="24"/>
                <w:szCs w:val="24"/>
              </w:rPr>
              <w:tab/>
            </w:r>
            <w:r w:rsidRPr="00FF1F2E">
              <w:rPr>
                <w:rStyle w:val="Hyperlink"/>
                <w:noProof/>
              </w:rPr>
              <w:t>Objectives</w:t>
            </w:r>
            <w:r>
              <w:rPr>
                <w:noProof/>
                <w:webHidden/>
              </w:rPr>
              <w:tab/>
            </w:r>
            <w:r>
              <w:rPr>
                <w:noProof/>
                <w:webHidden/>
              </w:rPr>
              <w:fldChar w:fldCharType="begin"/>
            </w:r>
            <w:r>
              <w:rPr>
                <w:noProof/>
                <w:webHidden/>
              </w:rPr>
              <w:instrText xml:space="preserve"> PAGEREF _Toc198927208 \h </w:instrText>
            </w:r>
            <w:r>
              <w:rPr>
                <w:noProof/>
                <w:webHidden/>
              </w:rPr>
            </w:r>
            <w:r>
              <w:rPr>
                <w:noProof/>
                <w:webHidden/>
              </w:rPr>
              <w:fldChar w:fldCharType="separate"/>
            </w:r>
            <w:r>
              <w:rPr>
                <w:noProof/>
                <w:webHidden/>
              </w:rPr>
              <w:t>6</w:t>
            </w:r>
            <w:r>
              <w:rPr>
                <w:noProof/>
                <w:webHidden/>
              </w:rPr>
              <w:fldChar w:fldCharType="end"/>
            </w:r>
          </w:hyperlink>
        </w:p>
        <w:p w14:paraId="420DA191" w14:textId="41D233F1" w:rsidR="000F2CC4" w:rsidRDefault="000F2CC4">
          <w:pPr>
            <w:pStyle w:val="TOC1"/>
            <w:tabs>
              <w:tab w:val="left" w:pos="720"/>
              <w:tab w:val="right" w:leader="dot" w:pos="9350"/>
            </w:tabs>
            <w:rPr>
              <w:rFonts w:asciiTheme="minorHAnsi" w:eastAsiaTheme="minorEastAsia" w:hAnsiTheme="minorHAnsi"/>
              <w:b w:val="0"/>
              <w:bCs w:val="0"/>
              <w:caps w:val="0"/>
              <w:noProof/>
              <w:szCs w:val="24"/>
            </w:rPr>
          </w:pPr>
          <w:hyperlink w:anchor="_Toc198927209" w:history="1">
            <w:r w:rsidRPr="00FF1F2E">
              <w:rPr>
                <w:rStyle w:val="Hyperlink"/>
                <w:noProof/>
              </w:rPr>
              <w:t>2</w:t>
            </w:r>
            <w:r>
              <w:rPr>
                <w:rFonts w:asciiTheme="minorHAnsi" w:eastAsiaTheme="minorEastAsia" w:hAnsiTheme="minorHAnsi"/>
                <w:b w:val="0"/>
                <w:bCs w:val="0"/>
                <w:caps w:val="0"/>
                <w:noProof/>
                <w:szCs w:val="24"/>
              </w:rPr>
              <w:tab/>
            </w:r>
            <w:r w:rsidRPr="00FF1F2E">
              <w:rPr>
                <w:rStyle w:val="Hyperlink"/>
                <w:noProof/>
              </w:rPr>
              <w:t>Literature Review</w:t>
            </w:r>
            <w:r>
              <w:rPr>
                <w:noProof/>
                <w:webHidden/>
              </w:rPr>
              <w:tab/>
            </w:r>
            <w:r>
              <w:rPr>
                <w:noProof/>
                <w:webHidden/>
              </w:rPr>
              <w:fldChar w:fldCharType="begin"/>
            </w:r>
            <w:r>
              <w:rPr>
                <w:noProof/>
                <w:webHidden/>
              </w:rPr>
              <w:instrText xml:space="preserve"> PAGEREF _Toc198927209 \h </w:instrText>
            </w:r>
            <w:r>
              <w:rPr>
                <w:noProof/>
                <w:webHidden/>
              </w:rPr>
            </w:r>
            <w:r>
              <w:rPr>
                <w:noProof/>
                <w:webHidden/>
              </w:rPr>
              <w:fldChar w:fldCharType="separate"/>
            </w:r>
            <w:r>
              <w:rPr>
                <w:noProof/>
                <w:webHidden/>
              </w:rPr>
              <w:t>7</w:t>
            </w:r>
            <w:r>
              <w:rPr>
                <w:noProof/>
                <w:webHidden/>
              </w:rPr>
              <w:fldChar w:fldCharType="end"/>
            </w:r>
          </w:hyperlink>
        </w:p>
        <w:p w14:paraId="1FFC0C7F" w14:textId="2AED37C1" w:rsidR="000F2CC4" w:rsidRDefault="000F2CC4">
          <w:pPr>
            <w:pStyle w:val="TOC2"/>
            <w:tabs>
              <w:tab w:val="left" w:pos="1440"/>
              <w:tab w:val="right" w:leader="dot" w:pos="9350"/>
            </w:tabs>
            <w:rPr>
              <w:rFonts w:asciiTheme="minorHAnsi" w:eastAsiaTheme="minorEastAsia" w:hAnsiTheme="minorHAnsi"/>
              <w:smallCaps w:val="0"/>
              <w:noProof/>
              <w:sz w:val="24"/>
              <w:szCs w:val="24"/>
            </w:rPr>
          </w:pPr>
          <w:hyperlink w:anchor="_Toc198927210" w:history="1">
            <w:r w:rsidRPr="00FF1F2E">
              <w:rPr>
                <w:rStyle w:val="Hyperlink"/>
                <w:noProof/>
              </w:rPr>
              <w:t>2.1</w:t>
            </w:r>
            <w:r>
              <w:rPr>
                <w:rFonts w:asciiTheme="minorHAnsi" w:eastAsiaTheme="minorEastAsia" w:hAnsiTheme="minorHAnsi"/>
                <w:smallCaps w:val="0"/>
                <w:noProof/>
                <w:sz w:val="24"/>
                <w:szCs w:val="24"/>
              </w:rPr>
              <w:tab/>
            </w:r>
            <w:r w:rsidRPr="00FF1F2E">
              <w:rPr>
                <w:rStyle w:val="Hyperlink"/>
                <w:noProof/>
              </w:rPr>
              <w:t>Computer Vision: Trasport and Safety</w:t>
            </w:r>
            <w:r>
              <w:rPr>
                <w:noProof/>
                <w:webHidden/>
              </w:rPr>
              <w:tab/>
            </w:r>
            <w:r>
              <w:rPr>
                <w:noProof/>
                <w:webHidden/>
              </w:rPr>
              <w:fldChar w:fldCharType="begin"/>
            </w:r>
            <w:r>
              <w:rPr>
                <w:noProof/>
                <w:webHidden/>
              </w:rPr>
              <w:instrText xml:space="preserve"> PAGEREF _Toc198927210 \h </w:instrText>
            </w:r>
            <w:r>
              <w:rPr>
                <w:noProof/>
                <w:webHidden/>
              </w:rPr>
            </w:r>
            <w:r>
              <w:rPr>
                <w:noProof/>
                <w:webHidden/>
              </w:rPr>
              <w:fldChar w:fldCharType="separate"/>
            </w:r>
            <w:r>
              <w:rPr>
                <w:noProof/>
                <w:webHidden/>
              </w:rPr>
              <w:t>7</w:t>
            </w:r>
            <w:r>
              <w:rPr>
                <w:noProof/>
                <w:webHidden/>
              </w:rPr>
              <w:fldChar w:fldCharType="end"/>
            </w:r>
          </w:hyperlink>
        </w:p>
        <w:p w14:paraId="23782F4B" w14:textId="064FBDAD" w:rsidR="000F2CC4" w:rsidRDefault="000F2CC4">
          <w:pPr>
            <w:pStyle w:val="TOC2"/>
            <w:tabs>
              <w:tab w:val="left" w:pos="1440"/>
              <w:tab w:val="right" w:leader="dot" w:pos="9350"/>
            </w:tabs>
            <w:rPr>
              <w:rFonts w:asciiTheme="minorHAnsi" w:eastAsiaTheme="minorEastAsia" w:hAnsiTheme="minorHAnsi"/>
              <w:smallCaps w:val="0"/>
              <w:noProof/>
              <w:sz w:val="24"/>
              <w:szCs w:val="24"/>
            </w:rPr>
          </w:pPr>
          <w:hyperlink w:anchor="_Toc198927211" w:history="1">
            <w:r w:rsidRPr="00FF1F2E">
              <w:rPr>
                <w:rStyle w:val="Hyperlink"/>
                <w:noProof/>
              </w:rPr>
              <w:t>2.2</w:t>
            </w:r>
            <w:r>
              <w:rPr>
                <w:rFonts w:asciiTheme="minorHAnsi" w:eastAsiaTheme="minorEastAsia" w:hAnsiTheme="minorHAnsi"/>
                <w:smallCaps w:val="0"/>
                <w:noProof/>
                <w:sz w:val="24"/>
                <w:szCs w:val="24"/>
              </w:rPr>
              <w:tab/>
            </w:r>
            <w:r w:rsidRPr="00FF1F2E">
              <w:rPr>
                <w:rStyle w:val="Hyperlink"/>
                <w:noProof/>
              </w:rPr>
              <w:t>CNN and Object Detection</w:t>
            </w:r>
            <w:r>
              <w:rPr>
                <w:noProof/>
                <w:webHidden/>
              </w:rPr>
              <w:tab/>
            </w:r>
            <w:r>
              <w:rPr>
                <w:noProof/>
                <w:webHidden/>
              </w:rPr>
              <w:fldChar w:fldCharType="begin"/>
            </w:r>
            <w:r>
              <w:rPr>
                <w:noProof/>
                <w:webHidden/>
              </w:rPr>
              <w:instrText xml:space="preserve"> PAGEREF _Toc198927211 \h </w:instrText>
            </w:r>
            <w:r>
              <w:rPr>
                <w:noProof/>
                <w:webHidden/>
              </w:rPr>
            </w:r>
            <w:r>
              <w:rPr>
                <w:noProof/>
                <w:webHidden/>
              </w:rPr>
              <w:fldChar w:fldCharType="separate"/>
            </w:r>
            <w:r>
              <w:rPr>
                <w:noProof/>
                <w:webHidden/>
              </w:rPr>
              <w:t>8</w:t>
            </w:r>
            <w:r>
              <w:rPr>
                <w:noProof/>
                <w:webHidden/>
              </w:rPr>
              <w:fldChar w:fldCharType="end"/>
            </w:r>
          </w:hyperlink>
        </w:p>
        <w:p w14:paraId="54BB0AD7" w14:textId="0BB7D34D" w:rsidR="000F2CC4" w:rsidRDefault="000F2CC4">
          <w:pPr>
            <w:pStyle w:val="TOC2"/>
            <w:tabs>
              <w:tab w:val="left" w:pos="1440"/>
              <w:tab w:val="right" w:leader="dot" w:pos="9350"/>
            </w:tabs>
            <w:rPr>
              <w:rFonts w:asciiTheme="minorHAnsi" w:eastAsiaTheme="minorEastAsia" w:hAnsiTheme="minorHAnsi"/>
              <w:smallCaps w:val="0"/>
              <w:noProof/>
              <w:sz w:val="24"/>
              <w:szCs w:val="24"/>
            </w:rPr>
          </w:pPr>
          <w:hyperlink w:anchor="_Toc198927212" w:history="1">
            <w:r w:rsidRPr="00FF1F2E">
              <w:rPr>
                <w:rStyle w:val="Hyperlink"/>
                <w:noProof/>
              </w:rPr>
              <w:t>2.3</w:t>
            </w:r>
            <w:r>
              <w:rPr>
                <w:rFonts w:asciiTheme="minorHAnsi" w:eastAsiaTheme="minorEastAsia" w:hAnsiTheme="minorHAnsi"/>
                <w:smallCaps w:val="0"/>
                <w:noProof/>
                <w:sz w:val="24"/>
                <w:szCs w:val="24"/>
              </w:rPr>
              <w:tab/>
            </w:r>
            <w:r w:rsidRPr="00FF1F2E">
              <w:rPr>
                <w:rStyle w:val="Hyperlink"/>
                <w:noProof/>
              </w:rPr>
              <w:t>You Only Look Once: Real-Time Object Detection</w:t>
            </w:r>
            <w:r>
              <w:rPr>
                <w:noProof/>
                <w:webHidden/>
              </w:rPr>
              <w:tab/>
            </w:r>
            <w:r>
              <w:rPr>
                <w:noProof/>
                <w:webHidden/>
              </w:rPr>
              <w:fldChar w:fldCharType="begin"/>
            </w:r>
            <w:r>
              <w:rPr>
                <w:noProof/>
                <w:webHidden/>
              </w:rPr>
              <w:instrText xml:space="preserve"> PAGEREF _Toc198927212 \h </w:instrText>
            </w:r>
            <w:r>
              <w:rPr>
                <w:noProof/>
                <w:webHidden/>
              </w:rPr>
            </w:r>
            <w:r>
              <w:rPr>
                <w:noProof/>
                <w:webHidden/>
              </w:rPr>
              <w:fldChar w:fldCharType="separate"/>
            </w:r>
            <w:r>
              <w:rPr>
                <w:noProof/>
                <w:webHidden/>
              </w:rPr>
              <w:t>9</w:t>
            </w:r>
            <w:r>
              <w:rPr>
                <w:noProof/>
                <w:webHidden/>
              </w:rPr>
              <w:fldChar w:fldCharType="end"/>
            </w:r>
          </w:hyperlink>
        </w:p>
        <w:p w14:paraId="269BB598" w14:textId="61BFD0D6" w:rsidR="000F2CC4" w:rsidRDefault="000F2CC4">
          <w:pPr>
            <w:pStyle w:val="TOC2"/>
            <w:tabs>
              <w:tab w:val="left" w:pos="1440"/>
              <w:tab w:val="right" w:leader="dot" w:pos="9350"/>
            </w:tabs>
            <w:rPr>
              <w:rFonts w:asciiTheme="minorHAnsi" w:eastAsiaTheme="minorEastAsia" w:hAnsiTheme="minorHAnsi"/>
              <w:smallCaps w:val="0"/>
              <w:noProof/>
              <w:sz w:val="24"/>
              <w:szCs w:val="24"/>
            </w:rPr>
          </w:pPr>
          <w:hyperlink w:anchor="_Toc198927213" w:history="1">
            <w:r w:rsidRPr="00FF1F2E">
              <w:rPr>
                <w:rStyle w:val="Hyperlink"/>
                <w:noProof/>
              </w:rPr>
              <w:t>2.4</w:t>
            </w:r>
            <w:r>
              <w:rPr>
                <w:rFonts w:asciiTheme="minorHAnsi" w:eastAsiaTheme="minorEastAsia" w:hAnsiTheme="minorHAnsi"/>
                <w:smallCaps w:val="0"/>
                <w:noProof/>
                <w:sz w:val="24"/>
                <w:szCs w:val="24"/>
              </w:rPr>
              <w:tab/>
            </w:r>
            <w:r w:rsidRPr="00FF1F2E">
              <w:rPr>
                <w:rStyle w:val="Hyperlink"/>
                <w:noProof/>
              </w:rPr>
              <w:t>Methodology</w:t>
            </w:r>
            <w:r>
              <w:rPr>
                <w:noProof/>
                <w:webHidden/>
              </w:rPr>
              <w:tab/>
            </w:r>
            <w:r>
              <w:rPr>
                <w:noProof/>
                <w:webHidden/>
              </w:rPr>
              <w:fldChar w:fldCharType="begin"/>
            </w:r>
            <w:r>
              <w:rPr>
                <w:noProof/>
                <w:webHidden/>
              </w:rPr>
              <w:instrText xml:space="preserve"> PAGEREF _Toc198927213 \h </w:instrText>
            </w:r>
            <w:r>
              <w:rPr>
                <w:noProof/>
                <w:webHidden/>
              </w:rPr>
            </w:r>
            <w:r>
              <w:rPr>
                <w:noProof/>
                <w:webHidden/>
              </w:rPr>
              <w:fldChar w:fldCharType="separate"/>
            </w:r>
            <w:r>
              <w:rPr>
                <w:noProof/>
                <w:webHidden/>
              </w:rPr>
              <w:t>10</w:t>
            </w:r>
            <w:r>
              <w:rPr>
                <w:noProof/>
                <w:webHidden/>
              </w:rPr>
              <w:fldChar w:fldCharType="end"/>
            </w:r>
          </w:hyperlink>
        </w:p>
        <w:p w14:paraId="3E9259BE" w14:textId="35F041B8" w:rsidR="000F2CC4" w:rsidRDefault="000F2CC4">
          <w:pPr>
            <w:pStyle w:val="TOC1"/>
            <w:tabs>
              <w:tab w:val="left" w:pos="720"/>
              <w:tab w:val="right" w:leader="dot" w:pos="9350"/>
            </w:tabs>
            <w:rPr>
              <w:rFonts w:asciiTheme="minorHAnsi" w:eastAsiaTheme="minorEastAsia" w:hAnsiTheme="minorHAnsi"/>
              <w:b w:val="0"/>
              <w:bCs w:val="0"/>
              <w:caps w:val="0"/>
              <w:noProof/>
              <w:szCs w:val="24"/>
            </w:rPr>
          </w:pPr>
          <w:hyperlink w:anchor="_Toc198927214" w:history="1">
            <w:r w:rsidRPr="00FF1F2E">
              <w:rPr>
                <w:rStyle w:val="Hyperlink"/>
                <w:noProof/>
              </w:rPr>
              <w:t>3</w:t>
            </w:r>
            <w:r>
              <w:rPr>
                <w:rFonts w:asciiTheme="minorHAnsi" w:eastAsiaTheme="minorEastAsia" w:hAnsiTheme="minorHAnsi"/>
                <w:b w:val="0"/>
                <w:bCs w:val="0"/>
                <w:caps w:val="0"/>
                <w:noProof/>
                <w:szCs w:val="24"/>
              </w:rPr>
              <w:tab/>
            </w:r>
            <w:r w:rsidRPr="00FF1F2E">
              <w:rPr>
                <w:rStyle w:val="Hyperlink"/>
                <w:noProof/>
              </w:rPr>
              <w:t>Methodology (CRISP-DM)</w:t>
            </w:r>
            <w:r>
              <w:rPr>
                <w:noProof/>
                <w:webHidden/>
              </w:rPr>
              <w:tab/>
            </w:r>
            <w:r>
              <w:rPr>
                <w:noProof/>
                <w:webHidden/>
              </w:rPr>
              <w:fldChar w:fldCharType="begin"/>
            </w:r>
            <w:r>
              <w:rPr>
                <w:noProof/>
                <w:webHidden/>
              </w:rPr>
              <w:instrText xml:space="preserve"> PAGEREF _Toc198927214 \h </w:instrText>
            </w:r>
            <w:r>
              <w:rPr>
                <w:noProof/>
                <w:webHidden/>
              </w:rPr>
            </w:r>
            <w:r>
              <w:rPr>
                <w:noProof/>
                <w:webHidden/>
              </w:rPr>
              <w:fldChar w:fldCharType="separate"/>
            </w:r>
            <w:r>
              <w:rPr>
                <w:noProof/>
                <w:webHidden/>
              </w:rPr>
              <w:t>12</w:t>
            </w:r>
            <w:r>
              <w:rPr>
                <w:noProof/>
                <w:webHidden/>
              </w:rPr>
              <w:fldChar w:fldCharType="end"/>
            </w:r>
          </w:hyperlink>
        </w:p>
        <w:p w14:paraId="0F89997B" w14:textId="2EF1CD9B" w:rsidR="000F2CC4" w:rsidRDefault="000F2CC4">
          <w:pPr>
            <w:pStyle w:val="TOC2"/>
            <w:tabs>
              <w:tab w:val="left" w:pos="1440"/>
              <w:tab w:val="right" w:leader="dot" w:pos="9350"/>
            </w:tabs>
            <w:rPr>
              <w:rFonts w:asciiTheme="minorHAnsi" w:eastAsiaTheme="minorEastAsia" w:hAnsiTheme="minorHAnsi"/>
              <w:smallCaps w:val="0"/>
              <w:noProof/>
              <w:sz w:val="24"/>
              <w:szCs w:val="24"/>
            </w:rPr>
          </w:pPr>
          <w:hyperlink w:anchor="_Toc198927215" w:history="1">
            <w:r w:rsidRPr="00FF1F2E">
              <w:rPr>
                <w:rStyle w:val="Hyperlink"/>
                <w:noProof/>
              </w:rPr>
              <w:t>3.1</w:t>
            </w:r>
            <w:r>
              <w:rPr>
                <w:rFonts w:asciiTheme="minorHAnsi" w:eastAsiaTheme="minorEastAsia" w:hAnsiTheme="minorHAnsi"/>
                <w:smallCaps w:val="0"/>
                <w:noProof/>
                <w:sz w:val="24"/>
                <w:szCs w:val="24"/>
              </w:rPr>
              <w:tab/>
            </w:r>
            <w:r w:rsidRPr="00FF1F2E">
              <w:rPr>
                <w:rStyle w:val="Hyperlink"/>
                <w:noProof/>
              </w:rPr>
              <w:t>Business Understanding</w:t>
            </w:r>
            <w:r>
              <w:rPr>
                <w:noProof/>
                <w:webHidden/>
              </w:rPr>
              <w:tab/>
            </w:r>
            <w:r>
              <w:rPr>
                <w:noProof/>
                <w:webHidden/>
              </w:rPr>
              <w:fldChar w:fldCharType="begin"/>
            </w:r>
            <w:r>
              <w:rPr>
                <w:noProof/>
                <w:webHidden/>
              </w:rPr>
              <w:instrText xml:space="preserve"> PAGEREF _Toc198927215 \h </w:instrText>
            </w:r>
            <w:r>
              <w:rPr>
                <w:noProof/>
                <w:webHidden/>
              </w:rPr>
            </w:r>
            <w:r>
              <w:rPr>
                <w:noProof/>
                <w:webHidden/>
              </w:rPr>
              <w:fldChar w:fldCharType="separate"/>
            </w:r>
            <w:r>
              <w:rPr>
                <w:noProof/>
                <w:webHidden/>
              </w:rPr>
              <w:t>12</w:t>
            </w:r>
            <w:r>
              <w:rPr>
                <w:noProof/>
                <w:webHidden/>
              </w:rPr>
              <w:fldChar w:fldCharType="end"/>
            </w:r>
          </w:hyperlink>
        </w:p>
        <w:p w14:paraId="2CD1B3CA" w14:textId="21BE05FE" w:rsidR="000F2CC4" w:rsidRDefault="000F2CC4">
          <w:pPr>
            <w:pStyle w:val="TOC2"/>
            <w:tabs>
              <w:tab w:val="left" w:pos="1440"/>
              <w:tab w:val="right" w:leader="dot" w:pos="9350"/>
            </w:tabs>
            <w:rPr>
              <w:rFonts w:asciiTheme="minorHAnsi" w:eastAsiaTheme="minorEastAsia" w:hAnsiTheme="minorHAnsi"/>
              <w:smallCaps w:val="0"/>
              <w:noProof/>
              <w:sz w:val="24"/>
              <w:szCs w:val="24"/>
            </w:rPr>
          </w:pPr>
          <w:hyperlink w:anchor="_Toc198927216" w:history="1">
            <w:r w:rsidRPr="00FF1F2E">
              <w:rPr>
                <w:rStyle w:val="Hyperlink"/>
                <w:noProof/>
              </w:rPr>
              <w:t>3.2</w:t>
            </w:r>
            <w:r>
              <w:rPr>
                <w:rFonts w:asciiTheme="minorHAnsi" w:eastAsiaTheme="minorEastAsia" w:hAnsiTheme="minorHAnsi"/>
                <w:smallCaps w:val="0"/>
                <w:noProof/>
                <w:sz w:val="24"/>
                <w:szCs w:val="24"/>
              </w:rPr>
              <w:tab/>
            </w:r>
            <w:r w:rsidRPr="00FF1F2E">
              <w:rPr>
                <w:rStyle w:val="Hyperlink"/>
                <w:noProof/>
              </w:rPr>
              <w:t>Data Understanding</w:t>
            </w:r>
            <w:r>
              <w:rPr>
                <w:noProof/>
                <w:webHidden/>
              </w:rPr>
              <w:tab/>
            </w:r>
            <w:r>
              <w:rPr>
                <w:noProof/>
                <w:webHidden/>
              </w:rPr>
              <w:fldChar w:fldCharType="begin"/>
            </w:r>
            <w:r>
              <w:rPr>
                <w:noProof/>
                <w:webHidden/>
              </w:rPr>
              <w:instrText xml:space="preserve"> PAGEREF _Toc198927216 \h </w:instrText>
            </w:r>
            <w:r>
              <w:rPr>
                <w:noProof/>
                <w:webHidden/>
              </w:rPr>
            </w:r>
            <w:r>
              <w:rPr>
                <w:noProof/>
                <w:webHidden/>
              </w:rPr>
              <w:fldChar w:fldCharType="separate"/>
            </w:r>
            <w:r>
              <w:rPr>
                <w:noProof/>
                <w:webHidden/>
              </w:rPr>
              <w:t>13</w:t>
            </w:r>
            <w:r>
              <w:rPr>
                <w:noProof/>
                <w:webHidden/>
              </w:rPr>
              <w:fldChar w:fldCharType="end"/>
            </w:r>
          </w:hyperlink>
        </w:p>
        <w:p w14:paraId="03EB1764" w14:textId="0B241C42" w:rsidR="000F2CC4" w:rsidRDefault="000F2CC4">
          <w:pPr>
            <w:pStyle w:val="TOC2"/>
            <w:tabs>
              <w:tab w:val="left" w:pos="1440"/>
              <w:tab w:val="right" w:leader="dot" w:pos="9350"/>
            </w:tabs>
            <w:rPr>
              <w:rFonts w:asciiTheme="minorHAnsi" w:eastAsiaTheme="minorEastAsia" w:hAnsiTheme="minorHAnsi"/>
              <w:smallCaps w:val="0"/>
              <w:noProof/>
              <w:sz w:val="24"/>
              <w:szCs w:val="24"/>
            </w:rPr>
          </w:pPr>
          <w:hyperlink w:anchor="_Toc198927217" w:history="1">
            <w:r w:rsidRPr="00FF1F2E">
              <w:rPr>
                <w:rStyle w:val="Hyperlink"/>
                <w:noProof/>
              </w:rPr>
              <w:t>3.3</w:t>
            </w:r>
            <w:r>
              <w:rPr>
                <w:rFonts w:asciiTheme="minorHAnsi" w:eastAsiaTheme="minorEastAsia" w:hAnsiTheme="minorHAnsi"/>
                <w:smallCaps w:val="0"/>
                <w:noProof/>
                <w:sz w:val="24"/>
                <w:szCs w:val="24"/>
              </w:rPr>
              <w:tab/>
            </w:r>
            <w:r w:rsidRPr="00FF1F2E">
              <w:rPr>
                <w:rStyle w:val="Hyperlink"/>
                <w:noProof/>
              </w:rPr>
              <w:t>Data Preparation</w:t>
            </w:r>
            <w:r>
              <w:rPr>
                <w:noProof/>
                <w:webHidden/>
              </w:rPr>
              <w:tab/>
            </w:r>
            <w:r>
              <w:rPr>
                <w:noProof/>
                <w:webHidden/>
              </w:rPr>
              <w:fldChar w:fldCharType="begin"/>
            </w:r>
            <w:r>
              <w:rPr>
                <w:noProof/>
                <w:webHidden/>
              </w:rPr>
              <w:instrText xml:space="preserve"> PAGEREF _Toc198927217 \h </w:instrText>
            </w:r>
            <w:r>
              <w:rPr>
                <w:noProof/>
                <w:webHidden/>
              </w:rPr>
            </w:r>
            <w:r>
              <w:rPr>
                <w:noProof/>
                <w:webHidden/>
              </w:rPr>
              <w:fldChar w:fldCharType="separate"/>
            </w:r>
            <w:r>
              <w:rPr>
                <w:noProof/>
                <w:webHidden/>
              </w:rPr>
              <w:t>14</w:t>
            </w:r>
            <w:r>
              <w:rPr>
                <w:noProof/>
                <w:webHidden/>
              </w:rPr>
              <w:fldChar w:fldCharType="end"/>
            </w:r>
          </w:hyperlink>
        </w:p>
        <w:p w14:paraId="6CED03FC" w14:textId="1955A438" w:rsidR="000F2CC4" w:rsidRDefault="000F2CC4">
          <w:pPr>
            <w:pStyle w:val="TOC2"/>
            <w:tabs>
              <w:tab w:val="left" w:pos="1440"/>
              <w:tab w:val="right" w:leader="dot" w:pos="9350"/>
            </w:tabs>
            <w:rPr>
              <w:rFonts w:asciiTheme="minorHAnsi" w:eastAsiaTheme="minorEastAsia" w:hAnsiTheme="minorHAnsi"/>
              <w:smallCaps w:val="0"/>
              <w:noProof/>
              <w:sz w:val="24"/>
              <w:szCs w:val="24"/>
            </w:rPr>
          </w:pPr>
          <w:hyperlink w:anchor="_Toc198927218" w:history="1">
            <w:r w:rsidRPr="00FF1F2E">
              <w:rPr>
                <w:rStyle w:val="Hyperlink"/>
                <w:noProof/>
              </w:rPr>
              <w:t>3.4</w:t>
            </w:r>
            <w:r>
              <w:rPr>
                <w:rFonts w:asciiTheme="minorHAnsi" w:eastAsiaTheme="minorEastAsia" w:hAnsiTheme="minorHAnsi"/>
                <w:smallCaps w:val="0"/>
                <w:noProof/>
                <w:sz w:val="24"/>
                <w:szCs w:val="24"/>
              </w:rPr>
              <w:tab/>
            </w:r>
            <w:r w:rsidRPr="00FF1F2E">
              <w:rPr>
                <w:rStyle w:val="Hyperlink"/>
                <w:noProof/>
              </w:rPr>
              <w:t>Ethical Considerations</w:t>
            </w:r>
            <w:r>
              <w:rPr>
                <w:noProof/>
                <w:webHidden/>
              </w:rPr>
              <w:tab/>
            </w:r>
            <w:r>
              <w:rPr>
                <w:noProof/>
                <w:webHidden/>
              </w:rPr>
              <w:fldChar w:fldCharType="begin"/>
            </w:r>
            <w:r>
              <w:rPr>
                <w:noProof/>
                <w:webHidden/>
              </w:rPr>
              <w:instrText xml:space="preserve"> PAGEREF _Toc198927218 \h </w:instrText>
            </w:r>
            <w:r>
              <w:rPr>
                <w:noProof/>
                <w:webHidden/>
              </w:rPr>
            </w:r>
            <w:r>
              <w:rPr>
                <w:noProof/>
                <w:webHidden/>
              </w:rPr>
              <w:fldChar w:fldCharType="separate"/>
            </w:r>
            <w:r>
              <w:rPr>
                <w:noProof/>
                <w:webHidden/>
              </w:rPr>
              <w:t>17</w:t>
            </w:r>
            <w:r>
              <w:rPr>
                <w:noProof/>
                <w:webHidden/>
              </w:rPr>
              <w:fldChar w:fldCharType="end"/>
            </w:r>
          </w:hyperlink>
        </w:p>
        <w:p w14:paraId="5BBEBE46" w14:textId="107FA736" w:rsidR="000F2CC4" w:rsidRDefault="000F2CC4">
          <w:pPr>
            <w:pStyle w:val="TOC2"/>
            <w:tabs>
              <w:tab w:val="left" w:pos="1440"/>
              <w:tab w:val="right" w:leader="dot" w:pos="9350"/>
            </w:tabs>
            <w:rPr>
              <w:rFonts w:asciiTheme="minorHAnsi" w:eastAsiaTheme="minorEastAsia" w:hAnsiTheme="minorHAnsi"/>
              <w:smallCaps w:val="0"/>
              <w:noProof/>
              <w:sz w:val="24"/>
              <w:szCs w:val="24"/>
            </w:rPr>
          </w:pPr>
          <w:hyperlink w:anchor="_Toc198927219" w:history="1">
            <w:r w:rsidRPr="00FF1F2E">
              <w:rPr>
                <w:rStyle w:val="Hyperlink"/>
                <w:noProof/>
              </w:rPr>
              <w:t>3.5</w:t>
            </w:r>
            <w:r>
              <w:rPr>
                <w:rFonts w:asciiTheme="minorHAnsi" w:eastAsiaTheme="minorEastAsia" w:hAnsiTheme="minorHAnsi"/>
                <w:smallCaps w:val="0"/>
                <w:noProof/>
                <w:sz w:val="24"/>
                <w:szCs w:val="24"/>
              </w:rPr>
              <w:tab/>
            </w:r>
            <w:r w:rsidRPr="00FF1F2E">
              <w:rPr>
                <w:rStyle w:val="Hyperlink"/>
                <w:noProof/>
              </w:rPr>
              <w:t>Modelling</w:t>
            </w:r>
            <w:r>
              <w:rPr>
                <w:noProof/>
                <w:webHidden/>
              </w:rPr>
              <w:tab/>
            </w:r>
            <w:r>
              <w:rPr>
                <w:noProof/>
                <w:webHidden/>
              </w:rPr>
              <w:fldChar w:fldCharType="begin"/>
            </w:r>
            <w:r>
              <w:rPr>
                <w:noProof/>
                <w:webHidden/>
              </w:rPr>
              <w:instrText xml:space="preserve"> PAGEREF _Toc198927219 \h </w:instrText>
            </w:r>
            <w:r>
              <w:rPr>
                <w:noProof/>
                <w:webHidden/>
              </w:rPr>
            </w:r>
            <w:r>
              <w:rPr>
                <w:noProof/>
                <w:webHidden/>
              </w:rPr>
              <w:fldChar w:fldCharType="separate"/>
            </w:r>
            <w:r>
              <w:rPr>
                <w:noProof/>
                <w:webHidden/>
              </w:rPr>
              <w:t>18</w:t>
            </w:r>
            <w:r>
              <w:rPr>
                <w:noProof/>
                <w:webHidden/>
              </w:rPr>
              <w:fldChar w:fldCharType="end"/>
            </w:r>
          </w:hyperlink>
        </w:p>
        <w:p w14:paraId="3F967AA4" w14:textId="52FD6B9F" w:rsidR="000F2CC4" w:rsidRDefault="000F2CC4">
          <w:pPr>
            <w:pStyle w:val="TOC2"/>
            <w:tabs>
              <w:tab w:val="left" w:pos="1440"/>
              <w:tab w:val="right" w:leader="dot" w:pos="9350"/>
            </w:tabs>
            <w:rPr>
              <w:rFonts w:asciiTheme="minorHAnsi" w:eastAsiaTheme="minorEastAsia" w:hAnsiTheme="minorHAnsi"/>
              <w:smallCaps w:val="0"/>
              <w:noProof/>
              <w:sz w:val="24"/>
              <w:szCs w:val="24"/>
            </w:rPr>
          </w:pPr>
          <w:hyperlink w:anchor="_Toc198927220" w:history="1">
            <w:r w:rsidRPr="00FF1F2E">
              <w:rPr>
                <w:rStyle w:val="Hyperlink"/>
                <w:noProof/>
              </w:rPr>
              <w:t>3.6</w:t>
            </w:r>
            <w:r>
              <w:rPr>
                <w:rFonts w:asciiTheme="minorHAnsi" w:eastAsiaTheme="minorEastAsia" w:hAnsiTheme="minorHAnsi"/>
                <w:smallCaps w:val="0"/>
                <w:noProof/>
                <w:sz w:val="24"/>
                <w:szCs w:val="24"/>
              </w:rPr>
              <w:tab/>
            </w:r>
            <w:r w:rsidRPr="00FF1F2E">
              <w:rPr>
                <w:rStyle w:val="Hyperlink"/>
                <w:noProof/>
              </w:rPr>
              <w:t>Evaluation</w:t>
            </w:r>
            <w:r>
              <w:rPr>
                <w:noProof/>
                <w:webHidden/>
              </w:rPr>
              <w:tab/>
            </w:r>
            <w:r>
              <w:rPr>
                <w:noProof/>
                <w:webHidden/>
              </w:rPr>
              <w:fldChar w:fldCharType="begin"/>
            </w:r>
            <w:r>
              <w:rPr>
                <w:noProof/>
                <w:webHidden/>
              </w:rPr>
              <w:instrText xml:space="preserve"> PAGEREF _Toc198927220 \h </w:instrText>
            </w:r>
            <w:r>
              <w:rPr>
                <w:noProof/>
                <w:webHidden/>
              </w:rPr>
            </w:r>
            <w:r>
              <w:rPr>
                <w:noProof/>
                <w:webHidden/>
              </w:rPr>
              <w:fldChar w:fldCharType="separate"/>
            </w:r>
            <w:r>
              <w:rPr>
                <w:noProof/>
                <w:webHidden/>
              </w:rPr>
              <w:t>21</w:t>
            </w:r>
            <w:r>
              <w:rPr>
                <w:noProof/>
                <w:webHidden/>
              </w:rPr>
              <w:fldChar w:fldCharType="end"/>
            </w:r>
          </w:hyperlink>
        </w:p>
        <w:p w14:paraId="0AEBBF0C" w14:textId="02FC7501" w:rsidR="000F2CC4" w:rsidRDefault="000F2CC4">
          <w:pPr>
            <w:pStyle w:val="TOC2"/>
            <w:tabs>
              <w:tab w:val="left" w:pos="1440"/>
              <w:tab w:val="right" w:leader="dot" w:pos="9350"/>
            </w:tabs>
            <w:rPr>
              <w:rFonts w:asciiTheme="minorHAnsi" w:eastAsiaTheme="minorEastAsia" w:hAnsiTheme="minorHAnsi"/>
              <w:smallCaps w:val="0"/>
              <w:noProof/>
              <w:sz w:val="24"/>
              <w:szCs w:val="24"/>
            </w:rPr>
          </w:pPr>
          <w:hyperlink w:anchor="_Toc198927221" w:history="1">
            <w:r w:rsidRPr="00FF1F2E">
              <w:rPr>
                <w:rStyle w:val="Hyperlink"/>
                <w:noProof/>
              </w:rPr>
              <w:t>3.7</w:t>
            </w:r>
            <w:r>
              <w:rPr>
                <w:rFonts w:asciiTheme="minorHAnsi" w:eastAsiaTheme="minorEastAsia" w:hAnsiTheme="minorHAnsi"/>
                <w:smallCaps w:val="0"/>
                <w:noProof/>
                <w:sz w:val="24"/>
                <w:szCs w:val="24"/>
              </w:rPr>
              <w:tab/>
            </w:r>
            <w:r w:rsidRPr="00FF1F2E">
              <w:rPr>
                <w:rStyle w:val="Hyperlink"/>
                <w:noProof/>
              </w:rPr>
              <w:t>Deployment</w:t>
            </w:r>
            <w:r>
              <w:rPr>
                <w:noProof/>
                <w:webHidden/>
              </w:rPr>
              <w:tab/>
            </w:r>
            <w:r>
              <w:rPr>
                <w:noProof/>
                <w:webHidden/>
              </w:rPr>
              <w:fldChar w:fldCharType="begin"/>
            </w:r>
            <w:r>
              <w:rPr>
                <w:noProof/>
                <w:webHidden/>
              </w:rPr>
              <w:instrText xml:space="preserve"> PAGEREF _Toc198927221 \h </w:instrText>
            </w:r>
            <w:r>
              <w:rPr>
                <w:noProof/>
                <w:webHidden/>
              </w:rPr>
            </w:r>
            <w:r>
              <w:rPr>
                <w:noProof/>
                <w:webHidden/>
              </w:rPr>
              <w:fldChar w:fldCharType="separate"/>
            </w:r>
            <w:r>
              <w:rPr>
                <w:noProof/>
                <w:webHidden/>
              </w:rPr>
              <w:t>24</w:t>
            </w:r>
            <w:r>
              <w:rPr>
                <w:noProof/>
                <w:webHidden/>
              </w:rPr>
              <w:fldChar w:fldCharType="end"/>
            </w:r>
          </w:hyperlink>
        </w:p>
        <w:p w14:paraId="110CDE31" w14:textId="5C3C6090" w:rsidR="000F2CC4" w:rsidRDefault="000F2CC4">
          <w:pPr>
            <w:pStyle w:val="TOC1"/>
            <w:tabs>
              <w:tab w:val="left" w:pos="720"/>
              <w:tab w:val="right" w:leader="dot" w:pos="9350"/>
            </w:tabs>
            <w:rPr>
              <w:rFonts w:asciiTheme="minorHAnsi" w:eastAsiaTheme="minorEastAsia" w:hAnsiTheme="minorHAnsi"/>
              <w:b w:val="0"/>
              <w:bCs w:val="0"/>
              <w:caps w:val="0"/>
              <w:noProof/>
              <w:szCs w:val="24"/>
            </w:rPr>
          </w:pPr>
          <w:hyperlink w:anchor="_Toc198927222" w:history="1">
            <w:r w:rsidRPr="00FF1F2E">
              <w:rPr>
                <w:rStyle w:val="Hyperlink"/>
                <w:noProof/>
              </w:rPr>
              <w:t>4</w:t>
            </w:r>
            <w:r>
              <w:rPr>
                <w:rFonts w:asciiTheme="minorHAnsi" w:eastAsiaTheme="minorEastAsia" w:hAnsiTheme="minorHAnsi"/>
                <w:b w:val="0"/>
                <w:bCs w:val="0"/>
                <w:caps w:val="0"/>
                <w:noProof/>
                <w:szCs w:val="24"/>
              </w:rPr>
              <w:tab/>
            </w:r>
            <w:r w:rsidRPr="00FF1F2E">
              <w:rPr>
                <w:rStyle w:val="Hyperlink"/>
                <w:noProof/>
              </w:rPr>
              <w:t>Results</w:t>
            </w:r>
            <w:r>
              <w:rPr>
                <w:noProof/>
                <w:webHidden/>
              </w:rPr>
              <w:tab/>
            </w:r>
            <w:r>
              <w:rPr>
                <w:noProof/>
                <w:webHidden/>
              </w:rPr>
              <w:fldChar w:fldCharType="begin"/>
            </w:r>
            <w:r>
              <w:rPr>
                <w:noProof/>
                <w:webHidden/>
              </w:rPr>
              <w:instrText xml:space="preserve"> PAGEREF _Toc198927222 \h </w:instrText>
            </w:r>
            <w:r>
              <w:rPr>
                <w:noProof/>
                <w:webHidden/>
              </w:rPr>
            </w:r>
            <w:r>
              <w:rPr>
                <w:noProof/>
                <w:webHidden/>
              </w:rPr>
              <w:fldChar w:fldCharType="separate"/>
            </w:r>
            <w:r>
              <w:rPr>
                <w:noProof/>
                <w:webHidden/>
              </w:rPr>
              <w:t>25</w:t>
            </w:r>
            <w:r>
              <w:rPr>
                <w:noProof/>
                <w:webHidden/>
              </w:rPr>
              <w:fldChar w:fldCharType="end"/>
            </w:r>
          </w:hyperlink>
        </w:p>
        <w:p w14:paraId="35B4C56F" w14:textId="346BDA98" w:rsidR="000F2CC4" w:rsidRDefault="000F2CC4">
          <w:pPr>
            <w:pStyle w:val="TOC1"/>
            <w:tabs>
              <w:tab w:val="left" w:pos="720"/>
              <w:tab w:val="right" w:leader="dot" w:pos="9350"/>
            </w:tabs>
            <w:rPr>
              <w:rFonts w:asciiTheme="minorHAnsi" w:eastAsiaTheme="minorEastAsia" w:hAnsiTheme="minorHAnsi"/>
              <w:b w:val="0"/>
              <w:bCs w:val="0"/>
              <w:caps w:val="0"/>
              <w:noProof/>
              <w:szCs w:val="24"/>
            </w:rPr>
          </w:pPr>
          <w:hyperlink w:anchor="_Toc198927223" w:history="1">
            <w:r w:rsidRPr="00FF1F2E">
              <w:rPr>
                <w:rStyle w:val="Hyperlink"/>
                <w:noProof/>
              </w:rPr>
              <w:t>5</w:t>
            </w:r>
            <w:r>
              <w:rPr>
                <w:rFonts w:asciiTheme="minorHAnsi" w:eastAsiaTheme="minorEastAsia" w:hAnsiTheme="minorHAnsi"/>
                <w:b w:val="0"/>
                <w:bCs w:val="0"/>
                <w:caps w:val="0"/>
                <w:noProof/>
                <w:szCs w:val="24"/>
              </w:rPr>
              <w:tab/>
            </w:r>
            <w:r w:rsidRPr="00FF1F2E">
              <w:rPr>
                <w:rStyle w:val="Hyperlink"/>
                <w:noProof/>
              </w:rPr>
              <w:t>Conclusion</w:t>
            </w:r>
            <w:r>
              <w:rPr>
                <w:noProof/>
                <w:webHidden/>
              </w:rPr>
              <w:tab/>
            </w:r>
            <w:r>
              <w:rPr>
                <w:noProof/>
                <w:webHidden/>
              </w:rPr>
              <w:fldChar w:fldCharType="begin"/>
            </w:r>
            <w:r>
              <w:rPr>
                <w:noProof/>
                <w:webHidden/>
              </w:rPr>
              <w:instrText xml:space="preserve"> PAGEREF _Toc198927223 \h </w:instrText>
            </w:r>
            <w:r>
              <w:rPr>
                <w:noProof/>
                <w:webHidden/>
              </w:rPr>
            </w:r>
            <w:r>
              <w:rPr>
                <w:noProof/>
                <w:webHidden/>
              </w:rPr>
              <w:fldChar w:fldCharType="separate"/>
            </w:r>
            <w:r>
              <w:rPr>
                <w:noProof/>
                <w:webHidden/>
              </w:rPr>
              <w:t>26</w:t>
            </w:r>
            <w:r>
              <w:rPr>
                <w:noProof/>
                <w:webHidden/>
              </w:rPr>
              <w:fldChar w:fldCharType="end"/>
            </w:r>
          </w:hyperlink>
        </w:p>
        <w:p w14:paraId="7306FFAC" w14:textId="2FD174C3" w:rsidR="000F2CC4" w:rsidRDefault="000F2CC4">
          <w:pPr>
            <w:pStyle w:val="TOC1"/>
            <w:tabs>
              <w:tab w:val="left" w:pos="720"/>
              <w:tab w:val="right" w:leader="dot" w:pos="9350"/>
            </w:tabs>
            <w:rPr>
              <w:rFonts w:asciiTheme="minorHAnsi" w:eastAsiaTheme="minorEastAsia" w:hAnsiTheme="minorHAnsi"/>
              <w:b w:val="0"/>
              <w:bCs w:val="0"/>
              <w:caps w:val="0"/>
              <w:noProof/>
              <w:szCs w:val="24"/>
            </w:rPr>
          </w:pPr>
          <w:hyperlink w:anchor="_Toc198927224" w:history="1">
            <w:r w:rsidRPr="00FF1F2E">
              <w:rPr>
                <w:rStyle w:val="Hyperlink"/>
                <w:noProof/>
              </w:rPr>
              <w:t>6</w:t>
            </w:r>
            <w:r>
              <w:rPr>
                <w:rFonts w:asciiTheme="minorHAnsi" w:eastAsiaTheme="minorEastAsia" w:hAnsiTheme="minorHAnsi"/>
                <w:b w:val="0"/>
                <w:bCs w:val="0"/>
                <w:caps w:val="0"/>
                <w:noProof/>
                <w:szCs w:val="24"/>
              </w:rPr>
              <w:tab/>
            </w:r>
            <w:r w:rsidRPr="00FF1F2E">
              <w:rPr>
                <w:rStyle w:val="Hyperlink"/>
                <w:noProof/>
              </w:rPr>
              <w:t>References</w:t>
            </w:r>
            <w:r>
              <w:rPr>
                <w:noProof/>
                <w:webHidden/>
              </w:rPr>
              <w:tab/>
            </w:r>
            <w:r>
              <w:rPr>
                <w:noProof/>
                <w:webHidden/>
              </w:rPr>
              <w:fldChar w:fldCharType="begin"/>
            </w:r>
            <w:r>
              <w:rPr>
                <w:noProof/>
                <w:webHidden/>
              </w:rPr>
              <w:instrText xml:space="preserve"> PAGEREF _Toc198927224 \h </w:instrText>
            </w:r>
            <w:r>
              <w:rPr>
                <w:noProof/>
                <w:webHidden/>
              </w:rPr>
            </w:r>
            <w:r>
              <w:rPr>
                <w:noProof/>
                <w:webHidden/>
              </w:rPr>
              <w:fldChar w:fldCharType="separate"/>
            </w:r>
            <w:r>
              <w:rPr>
                <w:noProof/>
                <w:webHidden/>
              </w:rPr>
              <w:t>27</w:t>
            </w:r>
            <w:r>
              <w:rPr>
                <w:noProof/>
                <w:webHidden/>
              </w:rPr>
              <w:fldChar w:fldCharType="end"/>
            </w:r>
          </w:hyperlink>
        </w:p>
        <w:p w14:paraId="335F4D07" w14:textId="6E8B6D35" w:rsidR="00D92F79" w:rsidRDefault="006F4DB1" w:rsidP="009358BC">
          <w:r>
            <w:fldChar w:fldCharType="end"/>
          </w:r>
        </w:p>
        <w:p w14:paraId="17C0803C" w14:textId="1FCBEE59" w:rsidR="00D92F79" w:rsidRPr="00D92F79" w:rsidRDefault="00D92F79" w:rsidP="009358BC">
          <w:r>
            <w:br w:type="page"/>
          </w:r>
        </w:p>
      </w:sdtContent>
    </w:sdt>
    <w:p w14:paraId="3A38CCF9" w14:textId="325576EE" w:rsidR="00D960AD" w:rsidRPr="00D960AD" w:rsidRDefault="002B5E96" w:rsidP="009358BC">
      <w:pPr>
        <w:pStyle w:val="Appendix"/>
      </w:pPr>
      <w:bookmarkStart w:id="6" w:name="_Toc198326213"/>
      <w:r>
        <w:lastRenderedPageBreak/>
        <w:t xml:space="preserve">List </w:t>
      </w:r>
      <w:r w:rsidR="00D960AD">
        <w:t>of Figure</w:t>
      </w:r>
      <w:bookmarkEnd w:id="6"/>
      <w:r w:rsidR="00B83ABD">
        <w:fldChar w:fldCharType="begin"/>
      </w:r>
      <w:r w:rsidR="00B83ABD">
        <w:instrText xml:space="preserve"> TOC \h \z \t "Caption" \c </w:instrText>
      </w:r>
      <w:r w:rsidR="00B83ABD">
        <w:fldChar w:fldCharType="separate"/>
      </w:r>
      <w:r w:rsidR="00B83ABD">
        <w:fldChar w:fldCharType="end"/>
      </w:r>
    </w:p>
    <w:p w14:paraId="628C2344" w14:textId="67E02919" w:rsidR="00E83111" w:rsidRPr="00EA08D1" w:rsidRDefault="00B83ABD">
      <w:pPr>
        <w:pStyle w:val="TableofFigures"/>
        <w:tabs>
          <w:tab w:val="right" w:leader="dot" w:pos="9350"/>
        </w:tabs>
        <w:rPr>
          <w:rFonts w:ascii="WarnockPro-Regular" w:eastAsiaTheme="minorEastAsia" w:hAnsi="WarnockPro-Regular"/>
          <w:smallCaps w:val="0"/>
          <w:noProof/>
          <w:sz w:val="24"/>
          <w:szCs w:val="24"/>
        </w:rPr>
      </w:pPr>
      <w:r w:rsidRPr="00EA08D1">
        <w:rPr>
          <w:rFonts w:ascii="WarnockPro-Regular" w:hAnsi="WarnockPro-Regular"/>
          <w:sz w:val="24"/>
          <w:szCs w:val="24"/>
        </w:rPr>
        <w:fldChar w:fldCharType="begin"/>
      </w:r>
      <w:r w:rsidRPr="00EA08D1">
        <w:rPr>
          <w:rFonts w:ascii="WarnockPro-Regular" w:hAnsi="WarnockPro-Regular"/>
          <w:sz w:val="24"/>
          <w:szCs w:val="24"/>
        </w:rPr>
        <w:instrText xml:space="preserve"> TOC \h \z \c "Figure" </w:instrText>
      </w:r>
      <w:r w:rsidRPr="00EA08D1">
        <w:rPr>
          <w:rFonts w:ascii="WarnockPro-Regular" w:hAnsi="WarnockPro-Regular"/>
          <w:sz w:val="24"/>
          <w:szCs w:val="24"/>
        </w:rPr>
        <w:fldChar w:fldCharType="separate"/>
      </w:r>
      <w:hyperlink w:anchor="_Toc198919157" w:history="1">
        <w:r w:rsidR="00E83111" w:rsidRPr="00EA08D1">
          <w:rPr>
            <w:rStyle w:val="Hyperlink"/>
            <w:rFonts w:ascii="WarnockPro-Regular" w:hAnsi="WarnockPro-Regular"/>
            <w:noProof/>
            <w:sz w:val="24"/>
            <w:szCs w:val="24"/>
          </w:rPr>
          <w:t>Figure 1. Illustration of AI Fields</w:t>
        </w:r>
        <w:r w:rsidR="00E83111" w:rsidRPr="00EA08D1">
          <w:rPr>
            <w:rFonts w:ascii="WarnockPro-Regular" w:hAnsi="WarnockPro-Regular"/>
            <w:noProof/>
            <w:webHidden/>
            <w:sz w:val="24"/>
            <w:szCs w:val="24"/>
          </w:rPr>
          <w:tab/>
        </w:r>
        <w:r w:rsidR="00E83111" w:rsidRPr="00EA08D1">
          <w:rPr>
            <w:rFonts w:ascii="WarnockPro-Regular" w:hAnsi="WarnockPro-Regular"/>
            <w:noProof/>
            <w:webHidden/>
            <w:sz w:val="24"/>
            <w:szCs w:val="24"/>
          </w:rPr>
          <w:fldChar w:fldCharType="begin"/>
        </w:r>
        <w:r w:rsidR="00E83111" w:rsidRPr="00EA08D1">
          <w:rPr>
            <w:rFonts w:ascii="WarnockPro-Regular" w:hAnsi="WarnockPro-Regular"/>
            <w:noProof/>
            <w:webHidden/>
            <w:sz w:val="24"/>
            <w:szCs w:val="24"/>
          </w:rPr>
          <w:instrText xml:space="preserve"> PAGEREF _Toc198919157 \h </w:instrText>
        </w:r>
        <w:r w:rsidR="00E83111" w:rsidRPr="00EA08D1">
          <w:rPr>
            <w:rFonts w:ascii="WarnockPro-Regular" w:hAnsi="WarnockPro-Regular"/>
            <w:noProof/>
            <w:webHidden/>
            <w:sz w:val="24"/>
            <w:szCs w:val="24"/>
          </w:rPr>
        </w:r>
        <w:r w:rsidR="00E83111" w:rsidRPr="00EA08D1">
          <w:rPr>
            <w:rFonts w:ascii="WarnockPro-Regular" w:hAnsi="WarnockPro-Regular"/>
            <w:noProof/>
            <w:webHidden/>
            <w:sz w:val="24"/>
            <w:szCs w:val="24"/>
          </w:rPr>
          <w:fldChar w:fldCharType="separate"/>
        </w:r>
        <w:r w:rsidR="000F2CC4">
          <w:rPr>
            <w:rFonts w:ascii="WarnockPro-Regular" w:hAnsi="WarnockPro-Regular"/>
            <w:noProof/>
            <w:webHidden/>
            <w:sz w:val="24"/>
            <w:szCs w:val="24"/>
          </w:rPr>
          <w:t>7</w:t>
        </w:r>
        <w:r w:rsidR="00E83111" w:rsidRPr="00EA08D1">
          <w:rPr>
            <w:rFonts w:ascii="WarnockPro-Regular" w:hAnsi="WarnockPro-Regular"/>
            <w:noProof/>
            <w:webHidden/>
            <w:sz w:val="24"/>
            <w:szCs w:val="24"/>
          </w:rPr>
          <w:fldChar w:fldCharType="end"/>
        </w:r>
      </w:hyperlink>
    </w:p>
    <w:p w14:paraId="3531CEE1" w14:textId="0FB8629C" w:rsidR="00E83111" w:rsidRPr="00EA08D1" w:rsidRDefault="00E83111">
      <w:pPr>
        <w:pStyle w:val="TableofFigures"/>
        <w:tabs>
          <w:tab w:val="right" w:leader="dot" w:pos="9350"/>
        </w:tabs>
        <w:rPr>
          <w:rFonts w:ascii="WarnockPro-Regular" w:eastAsiaTheme="minorEastAsia" w:hAnsi="WarnockPro-Regular"/>
          <w:smallCaps w:val="0"/>
          <w:noProof/>
          <w:sz w:val="24"/>
          <w:szCs w:val="24"/>
        </w:rPr>
      </w:pPr>
      <w:hyperlink w:anchor="_Toc198919158" w:history="1">
        <w:r w:rsidRPr="00EA08D1">
          <w:rPr>
            <w:rStyle w:val="Hyperlink"/>
            <w:rFonts w:ascii="WarnockPro-Regular" w:hAnsi="WarnockPro-Regular"/>
            <w:noProof/>
            <w:sz w:val="24"/>
            <w:szCs w:val="24"/>
          </w:rPr>
          <w:t>Figure 2. Idea of a Convolutional Neural Network Architecture</w:t>
        </w:r>
        <w:r w:rsidRPr="00EA08D1">
          <w:rPr>
            <w:rFonts w:ascii="WarnockPro-Regular" w:hAnsi="WarnockPro-Regular"/>
            <w:noProof/>
            <w:webHidden/>
            <w:sz w:val="24"/>
            <w:szCs w:val="24"/>
          </w:rPr>
          <w:tab/>
        </w:r>
        <w:r w:rsidRPr="00EA08D1">
          <w:rPr>
            <w:rFonts w:ascii="WarnockPro-Regular" w:hAnsi="WarnockPro-Regular"/>
            <w:noProof/>
            <w:webHidden/>
            <w:sz w:val="24"/>
            <w:szCs w:val="24"/>
          </w:rPr>
          <w:fldChar w:fldCharType="begin"/>
        </w:r>
        <w:r w:rsidRPr="00EA08D1">
          <w:rPr>
            <w:rFonts w:ascii="WarnockPro-Regular" w:hAnsi="WarnockPro-Regular"/>
            <w:noProof/>
            <w:webHidden/>
            <w:sz w:val="24"/>
            <w:szCs w:val="24"/>
          </w:rPr>
          <w:instrText xml:space="preserve"> PAGEREF _Toc198919158 \h </w:instrText>
        </w:r>
        <w:r w:rsidRPr="00EA08D1">
          <w:rPr>
            <w:rFonts w:ascii="WarnockPro-Regular" w:hAnsi="WarnockPro-Regular"/>
            <w:noProof/>
            <w:webHidden/>
            <w:sz w:val="24"/>
            <w:szCs w:val="24"/>
          </w:rPr>
        </w:r>
        <w:r w:rsidRPr="00EA08D1">
          <w:rPr>
            <w:rFonts w:ascii="WarnockPro-Regular" w:hAnsi="WarnockPro-Regular"/>
            <w:noProof/>
            <w:webHidden/>
            <w:sz w:val="24"/>
            <w:szCs w:val="24"/>
          </w:rPr>
          <w:fldChar w:fldCharType="separate"/>
        </w:r>
        <w:r w:rsidR="000F2CC4">
          <w:rPr>
            <w:rFonts w:ascii="WarnockPro-Regular" w:hAnsi="WarnockPro-Regular"/>
            <w:noProof/>
            <w:webHidden/>
            <w:sz w:val="24"/>
            <w:szCs w:val="24"/>
          </w:rPr>
          <w:t>8</w:t>
        </w:r>
        <w:r w:rsidRPr="00EA08D1">
          <w:rPr>
            <w:rFonts w:ascii="WarnockPro-Regular" w:hAnsi="WarnockPro-Regular"/>
            <w:noProof/>
            <w:webHidden/>
            <w:sz w:val="24"/>
            <w:szCs w:val="24"/>
          </w:rPr>
          <w:fldChar w:fldCharType="end"/>
        </w:r>
      </w:hyperlink>
    </w:p>
    <w:p w14:paraId="52DA6C26" w14:textId="69FF658F" w:rsidR="00E83111" w:rsidRPr="00EA08D1" w:rsidRDefault="00E83111">
      <w:pPr>
        <w:pStyle w:val="TableofFigures"/>
        <w:tabs>
          <w:tab w:val="right" w:leader="dot" w:pos="9350"/>
        </w:tabs>
        <w:rPr>
          <w:rFonts w:ascii="WarnockPro-Regular" w:eastAsiaTheme="minorEastAsia" w:hAnsi="WarnockPro-Regular"/>
          <w:smallCaps w:val="0"/>
          <w:noProof/>
          <w:sz w:val="24"/>
          <w:szCs w:val="24"/>
        </w:rPr>
      </w:pPr>
      <w:hyperlink w:anchor="_Toc198919159" w:history="1">
        <w:r w:rsidRPr="00EA08D1">
          <w:rPr>
            <w:rStyle w:val="Hyperlink"/>
            <w:rFonts w:ascii="WarnockPro-Regular" w:hAnsi="WarnockPro-Regular"/>
            <w:noProof/>
            <w:sz w:val="24"/>
            <w:szCs w:val="24"/>
          </w:rPr>
          <w:t>Figure 3. Functions: Classification, Object Detection, And Segmentation (Tedrake, 2024)</w:t>
        </w:r>
        <w:r w:rsidRPr="00EA08D1">
          <w:rPr>
            <w:rFonts w:ascii="WarnockPro-Regular" w:hAnsi="WarnockPro-Regular"/>
            <w:noProof/>
            <w:webHidden/>
            <w:sz w:val="24"/>
            <w:szCs w:val="24"/>
          </w:rPr>
          <w:tab/>
        </w:r>
        <w:r w:rsidRPr="00EA08D1">
          <w:rPr>
            <w:rFonts w:ascii="WarnockPro-Regular" w:hAnsi="WarnockPro-Regular"/>
            <w:noProof/>
            <w:webHidden/>
            <w:sz w:val="24"/>
            <w:szCs w:val="24"/>
          </w:rPr>
          <w:fldChar w:fldCharType="begin"/>
        </w:r>
        <w:r w:rsidRPr="00EA08D1">
          <w:rPr>
            <w:rFonts w:ascii="WarnockPro-Regular" w:hAnsi="WarnockPro-Regular"/>
            <w:noProof/>
            <w:webHidden/>
            <w:sz w:val="24"/>
            <w:szCs w:val="24"/>
          </w:rPr>
          <w:instrText xml:space="preserve"> PAGEREF _Toc198919159 \h </w:instrText>
        </w:r>
        <w:r w:rsidRPr="00EA08D1">
          <w:rPr>
            <w:rFonts w:ascii="WarnockPro-Regular" w:hAnsi="WarnockPro-Regular"/>
            <w:noProof/>
            <w:webHidden/>
            <w:sz w:val="24"/>
            <w:szCs w:val="24"/>
          </w:rPr>
        </w:r>
        <w:r w:rsidRPr="00EA08D1">
          <w:rPr>
            <w:rFonts w:ascii="WarnockPro-Regular" w:hAnsi="WarnockPro-Regular"/>
            <w:noProof/>
            <w:webHidden/>
            <w:sz w:val="24"/>
            <w:szCs w:val="24"/>
          </w:rPr>
          <w:fldChar w:fldCharType="separate"/>
        </w:r>
        <w:r w:rsidR="000F2CC4">
          <w:rPr>
            <w:rFonts w:ascii="WarnockPro-Regular" w:hAnsi="WarnockPro-Regular"/>
            <w:noProof/>
            <w:webHidden/>
            <w:sz w:val="24"/>
            <w:szCs w:val="24"/>
          </w:rPr>
          <w:t>9</w:t>
        </w:r>
        <w:r w:rsidRPr="00EA08D1">
          <w:rPr>
            <w:rFonts w:ascii="WarnockPro-Regular" w:hAnsi="WarnockPro-Regular"/>
            <w:noProof/>
            <w:webHidden/>
            <w:sz w:val="24"/>
            <w:szCs w:val="24"/>
          </w:rPr>
          <w:fldChar w:fldCharType="end"/>
        </w:r>
      </w:hyperlink>
    </w:p>
    <w:p w14:paraId="2073C28D" w14:textId="31CF9192" w:rsidR="00E83111" w:rsidRPr="00EA08D1" w:rsidRDefault="00E83111">
      <w:pPr>
        <w:pStyle w:val="TableofFigures"/>
        <w:tabs>
          <w:tab w:val="right" w:leader="dot" w:pos="9350"/>
        </w:tabs>
        <w:rPr>
          <w:rFonts w:ascii="WarnockPro-Regular" w:eastAsiaTheme="minorEastAsia" w:hAnsi="WarnockPro-Regular"/>
          <w:smallCaps w:val="0"/>
          <w:noProof/>
          <w:sz w:val="24"/>
          <w:szCs w:val="24"/>
        </w:rPr>
      </w:pPr>
      <w:hyperlink w:anchor="_Toc198919160" w:history="1">
        <w:r w:rsidRPr="00EA08D1">
          <w:rPr>
            <w:rStyle w:val="Hyperlink"/>
            <w:rFonts w:ascii="WarnockPro-Regular" w:hAnsi="WarnockPro-Regular"/>
            <w:noProof/>
            <w:sz w:val="24"/>
            <w:szCs w:val="24"/>
          </w:rPr>
          <w:t>Figure 4. YOLO Detection Model (Redmon et al., 2016)</w:t>
        </w:r>
        <w:r w:rsidRPr="00EA08D1">
          <w:rPr>
            <w:rFonts w:ascii="WarnockPro-Regular" w:hAnsi="WarnockPro-Regular"/>
            <w:noProof/>
            <w:webHidden/>
            <w:sz w:val="24"/>
            <w:szCs w:val="24"/>
          </w:rPr>
          <w:tab/>
        </w:r>
        <w:r w:rsidRPr="00EA08D1">
          <w:rPr>
            <w:rFonts w:ascii="WarnockPro-Regular" w:hAnsi="WarnockPro-Regular"/>
            <w:noProof/>
            <w:webHidden/>
            <w:sz w:val="24"/>
            <w:szCs w:val="24"/>
          </w:rPr>
          <w:fldChar w:fldCharType="begin"/>
        </w:r>
        <w:r w:rsidRPr="00EA08D1">
          <w:rPr>
            <w:rFonts w:ascii="WarnockPro-Regular" w:hAnsi="WarnockPro-Regular"/>
            <w:noProof/>
            <w:webHidden/>
            <w:sz w:val="24"/>
            <w:szCs w:val="24"/>
          </w:rPr>
          <w:instrText xml:space="preserve"> PAGEREF _Toc198919160 \h </w:instrText>
        </w:r>
        <w:r w:rsidRPr="00EA08D1">
          <w:rPr>
            <w:rFonts w:ascii="WarnockPro-Regular" w:hAnsi="WarnockPro-Regular"/>
            <w:noProof/>
            <w:webHidden/>
            <w:sz w:val="24"/>
            <w:szCs w:val="24"/>
          </w:rPr>
        </w:r>
        <w:r w:rsidRPr="00EA08D1">
          <w:rPr>
            <w:rFonts w:ascii="WarnockPro-Regular" w:hAnsi="WarnockPro-Regular"/>
            <w:noProof/>
            <w:webHidden/>
            <w:sz w:val="24"/>
            <w:szCs w:val="24"/>
          </w:rPr>
          <w:fldChar w:fldCharType="separate"/>
        </w:r>
        <w:r w:rsidR="000F2CC4">
          <w:rPr>
            <w:rFonts w:ascii="WarnockPro-Regular" w:hAnsi="WarnockPro-Regular"/>
            <w:noProof/>
            <w:webHidden/>
            <w:sz w:val="24"/>
            <w:szCs w:val="24"/>
          </w:rPr>
          <w:t>10</w:t>
        </w:r>
        <w:r w:rsidRPr="00EA08D1">
          <w:rPr>
            <w:rFonts w:ascii="WarnockPro-Regular" w:hAnsi="WarnockPro-Regular"/>
            <w:noProof/>
            <w:webHidden/>
            <w:sz w:val="24"/>
            <w:szCs w:val="24"/>
          </w:rPr>
          <w:fldChar w:fldCharType="end"/>
        </w:r>
      </w:hyperlink>
    </w:p>
    <w:p w14:paraId="13FB5F69" w14:textId="248855C7" w:rsidR="00E83111" w:rsidRPr="00EA08D1" w:rsidRDefault="00E83111">
      <w:pPr>
        <w:pStyle w:val="TableofFigures"/>
        <w:tabs>
          <w:tab w:val="right" w:leader="dot" w:pos="9350"/>
        </w:tabs>
        <w:rPr>
          <w:rFonts w:ascii="WarnockPro-Regular" w:eastAsiaTheme="minorEastAsia" w:hAnsi="WarnockPro-Regular"/>
          <w:smallCaps w:val="0"/>
          <w:noProof/>
          <w:sz w:val="24"/>
          <w:szCs w:val="24"/>
        </w:rPr>
      </w:pPr>
      <w:hyperlink w:anchor="_Toc198919161" w:history="1">
        <w:r w:rsidRPr="00EA08D1">
          <w:rPr>
            <w:rStyle w:val="Hyperlink"/>
            <w:rFonts w:ascii="WarnockPro-Regular" w:hAnsi="WarnockPro-Regular"/>
            <w:noProof/>
            <w:sz w:val="24"/>
            <w:szCs w:val="24"/>
          </w:rPr>
          <w:t>Figure 5. CRISP-DM Diagram</w:t>
        </w:r>
        <w:r w:rsidRPr="00EA08D1">
          <w:rPr>
            <w:rFonts w:ascii="WarnockPro-Regular" w:hAnsi="WarnockPro-Regular"/>
            <w:noProof/>
            <w:webHidden/>
            <w:sz w:val="24"/>
            <w:szCs w:val="24"/>
          </w:rPr>
          <w:tab/>
        </w:r>
        <w:r w:rsidRPr="00EA08D1">
          <w:rPr>
            <w:rFonts w:ascii="WarnockPro-Regular" w:hAnsi="WarnockPro-Regular"/>
            <w:noProof/>
            <w:webHidden/>
            <w:sz w:val="24"/>
            <w:szCs w:val="24"/>
          </w:rPr>
          <w:fldChar w:fldCharType="begin"/>
        </w:r>
        <w:r w:rsidRPr="00EA08D1">
          <w:rPr>
            <w:rFonts w:ascii="WarnockPro-Regular" w:hAnsi="WarnockPro-Regular"/>
            <w:noProof/>
            <w:webHidden/>
            <w:sz w:val="24"/>
            <w:szCs w:val="24"/>
          </w:rPr>
          <w:instrText xml:space="preserve"> PAGEREF _Toc198919161 \h </w:instrText>
        </w:r>
        <w:r w:rsidRPr="00EA08D1">
          <w:rPr>
            <w:rFonts w:ascii="WarnockPro-Regular" w:hAnsi="WarnockPro-Regular"/>
            <w:noProof/>
            <w:webHidden/>
            <w:sz w:val="24"/>
            <w:szCs w:val="24"/>
          </w:rPr>
        </w:r>
        <w:r w:rsidRPr="00EA08D1">
          <w:rPr>
            <w:rFonts w:ascii="WarnockPro-Regular" w:hAnsi="WarnockPro-Regular"/>
            <w:noProof/>
            <w:webHidden/>
            <w:sz w:val="24"/>
            <w:szCs w:val="24"/>
          </w:rPr>
          <w:fldChar w:fldCharType="separate"/>
        </w:r>
        <w:r w:rsidR="000F2CC4">
          <w:rPr>
            <w:rFonts w:ascii="WarnockPro-Regular" w:hAnsi="WarnockPro-Regular"/>
            <w:noProof/>
            <w:webHidden/>
            <w:sz w:val="24"/>
            <w:szCs w:val="24"/>
          </w:rPr>
          <w:t>11</w:t>
        </w:r>
        <w:r w:rsidRPr="00EA08D1">
          <w:rPr>
            <w:rFonts w:ascii="WarnockPro-Regular" w:hAnsi="WarnockPro-Regular"/>
            <w:noProof/>
            <w:webHidden/>
            <w:sz w:val="24"/>
            <w:szCs w:val="24"/>
          </w:rPr>
          <w:fldChar w:fldCharType="end"/>
        </w:r>
      </w:hyperlink>
    </w:p>
    <w:p w14:paraId="2D87FDDC" w14:textId="0E314DB0" w:rsidR="00E83111" w:rsidRPr="00EA08D1" w:rsidRDefault="00E83111">
      <w:pPr>
        <w:pStyle w:val="TableofFigures"/>
        <w:tabs>
          <w:tab w:val="right" w:leader="dot" w:pos="9350"/>
        </w:tabs>
        <w:rPr>
          <w:rFonts w:ascii="WarnockPro-Regular" w:eastAsiaTheme="minorEastAsia" w:hAnsi="WarnockPro-Regular"/>
          <w:smallCaps w:val="0"/>
          <w:noProof/>
          <w:sz w:val="24"/>
          <w:szCs w:val="24"/>
        </w:rPr>
      </w:pPr>
      <w:hyperlink w:anchor="_Toc198919162" w:history="1">
        <w:r w:rsidRPr="00EA08D1">
          <w:rPr>
            <w:rStyle w:val="Hyperlink"/>
            <w:rFonts w:ascii="WarnockPro-Regular" w:hAnsi="WarnockPro-Regular"/>
            <w:noProof/>
            <w:sz w:val="24"/>
            <w:szCs w:val="24"/>
          </w:rPr>
          <w:t xml:space="preserve">Figure 6: </w:t>
        </w:r>
        <w:r w:rsidRPr="00EA08D1">
          <w:rPr>
            <w:rStyle w:val="Hyperlink"/>
            <w:rFonts w:ascii="WarnockPro-Regular" w:hAnsi="WarnockPro-Regular"/>
            <w:bCs/>
            <w:noProof/>
            <w:sz w:val="24"/>
            <w:szCs w:val="24"/>
          </w:rPr>
          <w:t>Dataset Sample</w:t>
        </w:r>
        <w:r w:rsidRPr="00EA08D1">
          <w:rPr>
            <w:rFonts w:ascii="WarnockPro-Regular" w:hAnsi="WarnockPro-Regular"/>
            <w:noProof/>
            <w:webHidden/>
            <w:sz w:val="24"/>
            <w:szCs w:val="24"/>
          </w:rPr>
          <w:tab/>
        </w:r>
        <w:r w:rsidRPr="00EA08D1">
          <w:rPr>
            <w:rFonts w:ascii="WarnockPro-Regular" w:hAnsi="WarnockPro-Regular"/>
            <w:noProof/>
            <w:webHidden/>
            <w:sz w:val="24"/>
            <w:szCs w:val="24"/>
          </w:rPr>
          <w:fldChar w:fldCharType="begin"/>
        </w:r>
        <w:r w:rsidRPr="00EA08D1">
          <w:rPr>
            <w:rFonts w:ascii="WarnockPro-Regular" w:hAnsi="WarnockPro-Regular"/>
            <w:noProof/>
            <w:webHidden/>
            <w:sz w:val="24"/>
            <w:szCs w:val="24"/>
          </w:rPr>
          <w:instrText xml:space="preserve"> PAGEREF _Toc198919162 \h </w:instrText>
        </w:r>
        <w:r w:rsidRPr="00EA08D1">
          <w:rPr>
            <w:rFonts w:ascii="WarnockPro-Regular" w:hAnsi="WarnockPro-Regular"/>
            <w:noProof/>
            <w:webHidden/>
            <w:sz w:val="24"/>
            <w:szCs w:val="24"/>
          </w:rPr>
        </w:r>
        <w:r w:rsidRPr="00EA08D1">
          <w:rPr>
            <w:rFonts w:ascii="WarnockPro-Regular" w:hAnsi="WarnockPro-Regular"/>
            <w:noProof/>
            <w:webHidden/>
            <w:sz w:val="24"/>
            <w:szCs w:val="24"/>
          </w:rPr>
          <w:fldChar w:fldCharType="separate"/>
        </w:r>
        <w:r w:rsidR="000F2CC4">
          <w:rPr>
            <w:rFonts w:ascii="WarnockPro-Regular" w:hAnsi="WarnockPro-Regular"/>
            <w:noProof/>
            <w:webHidden/>
            <w:sz w:val="24"/>
            <w:szCs w:val="24"/>
          </w:rPr>
          <w:t>13</w:t>
        </w:r>
        <w:r w:rsidRPr="00EA08D1">
          <w:rPr>
            <w:rFonts w:ascii="WarnockPro-Regular" w:hAnsi="WarnockPro-Regular"/>
            <w:noProof/>
            <w:webHidden/>
            <w:sz w:val="24"/>
            <w:szCs w:val="24"/>
          </w:rPr>
          <w:fldChar w:fldCharType="end"/>
        </w:r>
      </w:hyperlink>
    </w:p>
    <w:p w14:paraId="5522BC09" w14:textId="4324EAE1" w:rsidR="00E83111" w:rsidRPr="00EA08D1" w:rsidRDefault="00E83111">
      <w:pPr>
        <w:pStyle w:val="TableofFigures"/>
        <w:tabs>
          <w:tab w:val="right" w:leader="dot" w:pos="9350"/>
        </w:tabs>
        <w:rPr>
          <w:rFonts w:ascii="WarnockPro-Regular" w:eastAsiaTheme="minorEastAsia" w:hAnsi="WarnockPro-Regular"/>
          <w:smallCaps w:val="0"/>
          <w:noProof/>
          <w:sz w:val="24"/>
          <w:szCs w:val="24"/>
        </w:rPr>
      </w:pPr>
      <w:hyperlink w:anchor="_Toc198919163" w:history="1">
        <w:r w:rsidRPr="00EA08D1">
          <w:rPr>
            <w:rStyle w:val="Hyperlink"/>
            <w:rFonts w:ascii="WarnockPro-Regular" w:hAnsi="WarnockPro-Regular"/>
            <w:noProof/>
            <w:sz w:val="24"/>
            <w:szCs w:val="24"/>
          </w:rPr>
          <w:t>Figure 7. Pre-Selection of Images with LabelImg</w:t>
        </w:r>
        <w:r w:rsidRPr="00EA08D1">
          <w:rPr>
            <w:rFonts w:ascii="WarnockPro-Regular" w:hAnsi="WarnockPro-Regular"/>
            <w:noProof/>
            <w:webHidden/>
            <w:sz w:val="24"/>
            <w:szCs w:val="24"/>
          </w:rPr>
          <w:tab/>
        </w:r>
        <w:r w:rsidRPr="00EA08D1">
          <w:rPr>
            <w:rFonts w:ascii="WarnockPro-Regular" w:hAnsi="WarnockPro-Regular"/>
            <w:noProof/>
            <w:webHidden/>
            <w:sz w:val="24"/>
            <w:szCs w:val="24"/>
          </w:rPr>
          <w:fldChar w:fldCharType="begin"/>
        </w:r>
        <w:r w:rsidRPr="00EA08D1">
          <w:rPr>
            <w:rFonts w:ascii="WarnockPro-Regular" w:hAnsi="WarnockPro-Regular"/>
            <w:noProof/>
            <w:webHidden/>
            <w:sz w:val="24"/>
            <w:szCs w:val="24"/>
          </w:rPr>
          <w:instrText xml:space="preserve"> PAGEREF _Toc198919163 \h </w:instrText>
        </w:r>
        <w:r w:rsidRPr="00EA08D1">
          <w:rPr>
            <w:rFonts w:ascii="WarnockPro-Regular" w:hAnsi="WarnockPro-Regular"/>
            <w:noProof/>
            <w:webHidden/>
            <w:sz w:val="24"/>
            <w:szCs w:val="24"/>
          </w:rPr>
        </w:r>
        <w:r w:rsidRPr="00EA08D1">
          <w:rPr>
            <w:rFonts w:ascii="WarnockPro-Regular" w:hAnsi="WarnockPro-Regular"/>
            <w:noProof/>
            <w:webHidden/>
            <w:sz w:val="24"/>
            <w:szCs w:val="24"/>
          </w:rPr>
          <w:fldChar w:fldCharType="separate"/>
        </w:r>
        <w:r w:rsidR="000F2CC4">
          <w:rPr>
            <w:rFonts w:ascii="WarnockPro-Regular" w:hAnsi="WarnockPro-Regular"/>
            <w:noProof/>
            <w:webHidden/>
            <w:sz w:val="24"/>
            <w:szCs w:val="24"/>
          </w:rPr>
          <w:t>14</w:t>
        </w:r>
        <w:r w:rsidRPr="00EA08D1">
          <w:rPr>
            <w:rFonts w:ascii="WarnockPro-Regular" w:hAnsi="WarnockPro-Regular"/>
            <w:noProof/>
            <w:webHidden/>
            <w:sz w:val="24"/>
            <w:szCs w:val="24"/>
          </w:rPr>
          <w:fldChar w:fldCharType="end"/>
        </w:r>
      </w:hyperlink>
    </w:p>
    <w:p w14:paraId="30947A50" w14:textId="70ED21FB" w:rsidR="00E83111" w:rsidRPr="00EA08D1" w:rsidRDefault="00E83111">
      <w:pPr>
        <w:pStyle w:val="TableofFigures"/>
        <w:tabs>
          <w:tab w:val="right" w:leader="dot" w:pos="9350"/>
        </w:tabs>
        <w:rPr>
          <w:rFonts w:ascii="WarnockPro-Regular" w:eastAsiaTheme="minorEastAsia" w:hAnsi="WarnockPro-Regular"/>
          <w:smallCaps w:val="0"/>
          <w:noProof/>
          <w:sz w:val="24"/>
          <w:szCs w:val="24"/>
        </w:rPr>
      </w:pPr>
      <w:hyperlink w:anchor="_Toc198919164" w:history="1">
        <w:r w:rsidRPr="00EA08D1">
          <w:rPr>
            <w:rStyle w:val="Hyperlink"/>
            <w:rFonts w:ascii="WarnockPro-Regular" w:hAnsi="WarnockPro-Regular"/>
            <w:noProof/>
            <w:sz w:val="24"/>
            <w:szCs w:val="24"/>
          </w:rPr>
          <w:t>Figure 8. Data Splitting Ratio</w:t>
        </w:r>
        <w:r w:rsidRPr="00EA08D1">
          <w:rPr>
            <w:rFonts w:ascii="WarnockPro-Regular" w:hAnsi="WarnockPro-Regular"/>
            <w:noProof/>
            <w:webHidden/>
            <w:sz w:val="24"/>
            <w:szCs w:val="24"/>
          </w:rPr>
          <w:tab/>
        </w:r>
        <w:r w:rsidRPr="00EA08D1">
          <w:rPr>
            <w:rFonts w:ascii="WarnockPro-Regular" w:hAnsi="WarnockPro-Regular"/>
            <w:noProof/>
            <w:webHidden/>
            <w:sz w:val="24"/>
            <w:szCs w:val="24"/>
          </w:rPr>
          <w:fldChar w:fldCharType="begin"/>
        </w:r>
        <w:r w:rsidRPr="00EA08D1">
          <w:rPr>
            <w:rFonts w:ascii="WarnockPro-Regular" w:hAnsi="WarnockPro-Regular"/>
            <w:noProof/>
            <w:webHidden/>
            <w:sz w:val="24"/>
            <w:szCs w:val="24"/>
          </w:rPr>
          <w:instrText xml:space="preserve"> PAGEREF _Toc198919164 \h </w:instrText>
        </w:r>
        <w:r w:rsidRPr="00EA08D1">
          <w:rPr>
            <w:rFonts w:ascii="WarnockPro-Regular" w:hAnsi="WarnockPro-Regular"/>
            <w:noProof/>
            <w:webHidden/>
            <w:sz w:val="24"/>
            <w:szCs w:val="24"/>
          </w:rPr>
        </w:r>
        <w:r w:rsidRPr="00EA08D1">
          <w:rPr>
            <w:rFonts w:ascii="WarnockPro-Regular" w:hAnsi="WarnockPro-Regular"/>
            <w:noProof/>
            <w:webHidden/>
            <w:sz w:val="24"/>
            <w:szCs w:val="24"/>
          </w:rPr>
          <w:fldChar w:fldCharType="separate"/>
        </w:r>
        <w:r w:rsidR="000F2CC4">
          <w:rPr>
            <w:rFonts w:ascii="WarnockPro-Regular" w:hAnsi="WarnockPro-Regular"/>
            <w:noProof/>
            <w:webHidden/>
            <w:sz w:val="24"/>
            <w:szCs w:val="24"/>
          </w:rPr>
          <w:t>15</w:t>
        </w:r>
        <w:r w:rsidRPr="00EA08D1">
          <w:rPr>
            <w:rFonts w:ascii="WarnockPro-Regular" w:hAnsi="WarnockPro-Regular"/>
            <w:noProof/>
            <w:webHidden/>
            <w:sz w:val="24"/>
            <w:szCs w:val="24"/>
          </w:rPr>
          <w:fldChar w:fldCharType="end"/>
        </w:r>
      </w:hyperlink>
    </w:p>
    <w:p w14:paraId="4B252F1F" w14:textId="599AE23F" w:rsidR="00E83111" w:rsidRPr="00EA08D1" w:rsidRDefault="00E83111">
      <w:pPr>
        <w:pStyle w:val="TableofFigures"/>
        <w:tabs>
          <w:tab w:val="right" w:leader="dot" w:pos="9350"/>
        </w:tabs>
        <w:rPr>
          <w:rFonts w:ascii="WarnockPro-Regular" w:eastAsiaTheme="minorEastAsia" w:hAnsi="WarnockPro-Regular"/>
          <w:smallCaps w:val="0"/>
          <w:noProof/>
          <w:sz w:val="24"/>
          <w:szCs w:val="24"/>
        </w:rPr>
      </w:pPr>
      <w:hyperlink w:anchor="_Toc198919165" w:history="1">
        <w:r w:rsidRPr="00EA08D1">
          <w:rPr>
            <w:rStyle w:val="Hyperlink"/>
            <w:rFonts w:ascii="WarnockPro-Regular" w:hAnsi="WarnockPro-Regular"/>
            <w:noProof/>
            <w:sz w:val="24"/>
            <w:szCs w:val="24"/>
          </w:rPr>
          <w:t>Figure 9. Classes Distribution</w:t>
        </w:r>
        <w:r w:rsidRPr="00EA08D1">
          <w:rPr>
            <w:rFonts w:ascii="WarnockPro-Regular" w:hAnsi="WarnockPro-Regular"/>
            <w:noProof/>
            <w:webHidden/>
            <w:sz w:val="24"/>
            <w:szCs w:val="24"/>
          </w:rPr>
          <w:tab/>
        </w:r>
        <w:r w:rsidRPr="00EA08D1">
          <w:rPr>
            <w:rFonts w:ascii="WarnockPro-Regular" w:hAnsi="WarnockPro-Regular"/>
            <w:noProof/>
            <w:webHidden/>
            <w:sz w:val="24"/>
            <w:szCs w:val="24"/>
          </w:rPr>
          <w:fldChar w:fldCharType="begin"/>
        </w:r>
        <w:r w:rsidRPr="00EA08D1">
          <w:rPr>
            <w:rFonts w:ascii="WarnockPro-Regular" w:hAnsi="WarnockPro-Regular"/>
            <w:noProof/>
            <w:webHidden/>
            <w:sz w:val="24"/>
            <w:szCs w:val="24"/>
          </w:rPr>
          <w:instrText xml:space="preserve"> PAGEREF _Toc198919165 \h </w:instrText>
        </w:r>
        <w:r w:rsidRPr="00EA08D1">
          <w:rPr>
            <w:rFonts w:ascii="WarnockPro-Regular" w:hAnsi="WarnockPro-Regular"/>
            <w:noProof/>
            <w:webHidden/>
            <w:sz w:val="24"/>
            <w:szCs w:val="24"/>
          </w:rPr>
        </w:r>
        <w:r w:rsidRPr="00EA08D1">
          <w:rPr>
            <w:rFonts w:ascii="WarnockPro-Regular" w:hAnsi="WarnockPro-Regular"/>
            <w:noProof/>
            <w:webHidden/>
            <w:sz w:val="24"/>
            <w:szCs w:val="24"/>
          </w:rPr>
          <w:fldChar w:fldCharType="separate"/>
        </w:r>
        <w:r w:rsidR="000F2CC4">
          <w:rPr>
            <w:rFonts w:ascii="WarnockPro-Regular" w:hAnsi="WarnockPro-Regular"/>
            <w:noProof/>
            <w:webHidden/>
            <w:sz w:val="24"/>
            <w:szCs w:val="24"/>
          </w:rPr>
          <w:t>15</w:t>
        </w:r>
        <w:r w:rsidRPr="00EA08D1">
          <w:rPr>
            <w:rFonts w:ascii="WarnockPro-Regular" w:hAnsi="WarnockPro-Regular"/>
            <w:noProof/>
            <w:webHidden/>
            <w:sz w:val="24"/>
            <w:szCs w:val="24"/>
          </w:rPr>
          <w:fldChar w:fldCharType="end"/>
        </w:r>
      </w:hyperlink>
    </w:p>
    <w:p w14:paraId="6C8D8CDA" w14:textId="1431540B" w:rsidR="00E83111" w:rsidRPr="00EA08D1" w:rsidRDefault="00E83111">
      <w:pPr>
        <w:pStyle w:val="TableofFigures"/>
        <w:tabs>
          <w:tab w:val="right" w:leader="dot" w:pos="9350"/>
        </w:tabs>
        <w:rPr>
          <w:rFonts w:ascii="WarnockPro-Regular" w:eastAsiaTheme="minorEastAsia" w:hAnsi="WarnockPro-Regular"/>
          <w:smallCaps w:val="0"/>
          <w:noProof/>
          <w:sz w:val="24"/>
          <w:szCs w:val="24"/>
        </w:rPr>
      </w:pPr>
      <w:hyperlink w:anchor="_Toc198919166" w:history="1">
        <w:r w:rsidRPr="00EA08D1">
          <w:rPr>
            <w:rStyle w:val="Hyperlink"/>
            <w:rFonts w:ascii="WarnockPro-Regular" w:hAnsi="WarnockPro-Regular"/>
            <w:noProof/>
            <w:sz w:val="24"/>
            <w:szCs w:val="24"/>
          </w:rPr>
          <w:t>Figure 10. YOLO Annotation Format</w:t>
        </w:r>
        <w:r w:rsidRPr="00EA08D1">
          <w:rPr>
            <w:rFonts w:ascii="WarnockPro-Regular" w:hAnsi="WarnockPro-Regular"/>
            <w:noProof/>
            <w:webHidden/>
            <w:sz w:val="24"/>
            <w:szCs w:val="24"/>
          </w:rPr>
          <w:tab/>
        </w:r>
        <w:r w:rsidRPr="00EA08D1">
          <w:rPr>
            <w:rFonts w:ascii="WarnockPro-Regular" w:hAnsi="WarnockPro-Regular"/>
            <w:noProof/>
            <w:webHidden/>
            <w:sz w:val="24"/>
            <w:szCs w:val="24"/>
          </w:rPr>
          <w:fldChar w:fldCharType="begin"/>
        </w:r>
        <w:r w:rsidRPr="00EA08D1">
          <w:rPr>
            <w:rFonts w:ascii="WarnockPro-Regular" w:hAnsi="WarnockPro-Regular"/>
            <w:noProof/>
            <w:webHidden/>
            <w:sz w:val="24"/>
            <w:szCs w:val="24"/>
          </w:rPr>
          <w:instrText xml:space="preserve"> PAGEREF _Toc198919166 \h </w:instrText>
        </w:r>
        <w:r w:rsidRPr="00EA08D1">
          <w:rPr>
            <w:rFonts w:ascii="WarnockPro-Regular" w:hAnsi="WarnockPro-Regular"/>
            <w:noProof/>
            <w:webHidden/>
            <w:sz w:val="24"/>
            <w:szCs w:val="24"/>
          </w:rPr>
        </w:r>
        <w:r w:rsidRPr="00EA08D1">
          <w:rPr>
            <w:rFonts w:ascii="WarnockPro-Regular" w:hAnsi="WarnockPro-Regular"/>
            <w:noProof/>
            <w:webHidden/>
            <w:sz w:val="24"/>
            <w:szCs w:val="24"/>
          </w:rPr>
          <w:fldChar w:fldCharType="separate"/>
        </w:r>
        <w:r w:rsidR="000F2CC4">
          <w:rPr>
            <w:rFonts w:ascii="WarnockPro-Regular" w:hAnsi="WarnockPro-Regular"/>
            <w:noProof/>
            <w:webHidden/>
            <w:sz w:val="24"/>
            <w:szCs w:val="24"/>
          </w:rPr>
          <w:t>16</w:t>
        </w:r>
        <w:r w:rsidRPr="00EA08D1">
          <w:rPr>
            <w:rFonts w:ascii="WarnockPro-Regular" w:hAnsi="WarnockPro-Regular"/>
            <w:noProof/>
            <w:webHidden/>
            <w:sz w:val="24"/>
            <w:szCs w:val="24"/>
          </w:rPr>
          <w:fldChar w:fldCharType="end"/>
        </w:r>
      </w:hyperlink>
    </w:p>
    <w:p w14:paraId="0D618A2C" w14:textId="06522E34" w:rsidR="00E83111" w:rsidRPr="00EA08D1" w:rsidRDefault="00E83111">
      <w:pPr>
        <w:pStyle w:val="TableofFigures"/>
        <w:tabs>
          <w:tab w:val="right" w:leader="dot" w:pos="9350"/>
        </w:tabs>
        <w:rPr>
          <w:rFonts w:ascii="WarnockPro-Regular" w:eastAsiaTheme="minorEastAsia" w:hAnsi="WarnockPro-Regular"/>
          <w:smallCaps w:val="0"/>
          <w:noProof/>
          <w:sz w:val="24"/>
          <w:szCs w:val="24"/>
        </w:rPr>
      </w:pPr>
      <w:hyperlink w:anchor="_Toc198919167" w:history="1">
        <w:r w:rsidRPr="00EA08D1">
          <w:rPr>
            <w:rStyle w:val="Hyperlink"/>
            <w:rFonts w:ascii="WarnockPro-Regular" w:hAnsi="WarnockPro-Regular"/>
            <w:noProof/>
            <w:sz w:val="24"/>
            <w:szCs w:val="24"/>
          </w:rPr>
          <w:t>Figure 11. Augumentation Techniques</w:t>
        </w:r>
        <w:r w:rsidRPr="00EA08D1">
          <w:rPr>
            <w:rFonts w:ascii="WarnockPro-Regular" w:hAnsi="WarnockPro-Regular"/>
            <w:noProof/>
            <w:webHidden/>
            <w:sz w:val="24"/>
            <w:szCs w:val="24"/>
          </w:rPr>
          <w:tab/>
        </w:r>
        <w:r w:rsidRPr="00EA08D1">
          <w:rPr>
            <w:rFonts w:ascii="WarnockPro-Regular" w:hAnsi="WarnockPro-Regular"/>
            <w:noProof/>
            <w:webHidden/>
            <w:sz w:val="24"/>
            <w:szCs w:val="24"/>
          </w:rPr>
          <w:fldChar w:fldCharType="begin"/>
        </w:r>
        <w:r w:rsidRPr="00EA08D1">
          <w:rPr>
            <w:rFonts w:ascii="WarnockPro-Regular" w:hAnsi="WarnockPro-Regular"/>
            <w:noProof/>
            <w:webHidden/>
            <w:sz w:val="24"/>
            <w:szCs w:val="24"/>
          </w:rPr>
          <w:instrText xml:space="preserve"> PAGEREF _Toc198919167 \h </w:instrText>
        </w:r>
        <w:r w:rsidRPr="00EA08D1">
          <w:rPr>
            <w:rFonts w:ascii="WarnockPro-Regular" w:hAnsi="WarnockPro-Regular"/>
            <w:noProof/>
            <w:webHidden/>
            <w:sz w:val="24"/>
            <w:szCs w:val="24"/>
          </w:rPr>
        </w:r>
        <w:r w:rsidRPr="00EA08D1">
          <w:rPr>
            <w:rFonts w:ascii="WarnockPro-Regular" w:hAnsi="WarnockPro-Regular"/>
            <w:noProof/>
            <w:webHidden/>
            <w:sz w:val="24"/>
            <w:szCs w:val="24"/>
          </w:rPr>
          <w:fldChar w:fldCharType="separate"/>
        </w:r>
        <w:r w:rsidR="000F2CC4">
          <w:rPr>
            <w:rFonts w:ascii="WarnockPro-Regular" w:hAnsi="WarnockPro-Regular"/>
            <w:noProof/>
            <w:webHidden/>
            <w:sz w:val="24"/>
            <w:szCs w:val="24"/>
          </w:rPr>
          <w:t>17</w:t>
        </w:r>
        <w:r w:rsidRPr="00EA08D1">
          <w:rPr>
            <w:rFonts w:ascii="WarnockPro-Regular" w:hAnsi="WarnockPro-Regular"/>
            <w:noProof/>
            <w:webHidden/>
            <w:sz w:val="24"/>
            <w:szCs w:val="24"/>
          </w:rPr>
          <w:fldChar w:fldCharType="end"/>
        </w:r>
      </w:hyperlink>
    </w:p>
    <w:p w14:paraId="71FE80F0" w14:textId="732C8FC1" w:rsidR="00E83111" w:rsidRPr="00EA08D1" w:rsidRDefault="00E83111">
      <w:pPr>
        <w:pStyle w:val="TableofFigures"/>
        <w:tabs>
          <w:tab w:val="right" w:leader="dot" w:pos="9350"/>
        </w:tabs>
        <w:rPr>
          <w:rFonts w:ascii="WarnockPro-Regular" w:eastAsiaTheme="minorEastAsia" w:hAnsi="WarnockPro-Regular"/>
          <w:smallCaps w:val="0"/>
          <w:noProof/>
          <w:sz w:val="24"/>
          <w:szCs w:val="24"/>
        </w:rPr>
      </w:pPr>
      <w:hyperlink w:anchor="_Toc198919168" w:history="1">
        <w:r w:rsidRPr="00EA08D1">
          <w:rPr>
            <w:rStyle w:val="Hyperlink"/>
            <w:rFonts w:ascii="WarnockPro-Regular" w:hAnsi="WarnockPro-Regular"/>
            <w:noProof/>
            <w:sz w:val="24"/>
            <w:szCs w:val="24"/>
          </w:rPr>
          <w:t>Figure 12. YOLOv8 Architecture (Yaseen, 2024)</w:t>
        </w:r>
        <w:r w:rsidRPr="00EA08D1">
          <w:rPr>
            <w:rFonts w:ascii="WarnockPro-Regular" w:hAnsi="WarnockPro-Regular"/>
            <w:noProof/>
            <w:webHidden/>
            <w:sz w:val="24"/>
            <w:szCs w:val="24"/>
          </w:rPr>
          <w:tab/>
        </w:r>
        <w:r w:rsidRPr="00EA08D1">
          <w:rPr>
            <w:rFonts w:ascii="WarnockPro-Regular" w:hAnsi="WarnockPro-Regular"/>
            <w:noProof/>
            <w:webHidden/>
            <w:sz w:val="24"/>
            <w:szCs w:val="24"/>
          </w:rPr>
          <w:fldChar w:fldCharType="begin"/>
        </w:r>
        <w:r w:rsidRPr="00EA08D1">
          <w:rPr>
            <w:rFonts w:ascii="WarnockPro-Regular" w:hAnsi="WarnockPro-Regular"/>
            <w:noProof/>
            <w:webHidden/>
            <w:sz w:val="24"/>
            <w:szCs w:val="24"/>
          </w:rPr>
          <w:instrText xml:space="preserve"> PAGEREF _Toc198919168 \h </w:instrText>
        </w:r>
        <w:r w:rsidRPr="00EA08D1">
          <w:rPr>
            <w:rFonts w:ascii="WarnockPro-Regular" w:hAnsi="WarnockPro-Regular"/>
            <w:noProof/>
            <w:webHidden/>
            <w:sz w:val="24"/>
            <w:szCs w:val="24"/>
          </w:rPr>
        </w:r>
        <w:r w:rsidRPr="00EA08D1">
          <w:rPr>
            <w:rFonts w:ascii="WarnockPro-Regular" w:hAnsi="WarnockPro-Regular"/>
            <w:noProof/>
            <w:webHidden/>
            <w:sz w:val="24"/>
            <w:szCs w:val="24"/>
          </w:rPr>
          <w:fldChar w:fldCharType="separate"/>
        </w:r>
        <w:r w:rsidR="000F2CC4">
          <w:rPr>
            <w:rFonts w:ascii="WarnockPro-Regular" w:hAnsi="WarnockPro-Regular"/>
            <w:noProof/>
            <w:webHidden/>
            <w:sz w:val="24"/>
            <w:szCs w:val="24"/>
          </w:rPr>
          <w:t>19</w:t>
        </w:r>
        <w:r w:rsidRPr="00EA08D1">
          <w:rPr>
            <w:rFonts w:ascii="WarnockPro-Regular" w:hAnsi="WarnockPro-Regular"/>
            <w:noProof/>
            <w:webHidden/>
            <w:sz w:val="24"/>
            <w:szCs w:val="24"/>
          </w:rPr>
          <w:fldChar w:fldCharType="end"/>
        </w:r>
      </w:hyperlink>
    </w:p>
    <w:p w14:paraId="4BA577EA" w14:textId="3510AD96" w:rsidR="00E83111" w:rsidRPr="00EA08D1" w:rsidRDefault="00E83111">
      <w:pPr>
        <w:pStyle w:val="TableofFigures"/>
        <w:tabs>
          <w:tab w:val="right" w:leader="dot" w:pos="9350"/>
        </w:tabs>
        <w:rPr>
          <w:rFonts w:ascii="WarnockPro-Regular" w:eastAsiaTheme="minorEastAsia" w:hAnsi="WarnockPro-Regular"/>
          <w:smallCaps w:val="0"/>
          <w:noProof/>
          <w:sz w:val="24"/>
          <w:szCs w:val="24"/>
        </w:rPr>
      </w:pPr>
      <w:hyperlink w:anchor="_Toc198919169" w:history="1">
        <w:r w:rsidRPr="00EA08D1">
          <w:rPr>
            <w:rStyle w:val="Hyperlink"/>
            <w:rFonts w:ascii="WarnockPro-Regular" w:hAnsi="WarnockPro-Regular"/>
            <w:noProof/>
            <w:sz w:val="24"/>
            <w:szCs w:val="24"/>
          </w:rPr>
          <w:t>Figure 13. Intersection over Union (IoU ) Illustration (Padilla et al. 2021)</w:t>
        </w:r>
        <w:r w:rsidRPr="00EA08D1">
          <w:rPr>
            <w:rFonts w:ascii="WarnockPro-Regular" w:hAnsi="WarnockPro-Regular"/>
            <w:noProof/>
            <w:webHidden/>
            <w:sz w:val="24"/>
            <w:szCs w:val="24"/>
          </w:rPr>
          <w:tab/>
        </w:r>
        <w:r w:rsidRPr="00EA08D1">
          <w:rPr>
            <w:rFonts w:ascii="WarnockPro-Regular" w:hAnsi="WarnockPro-Regular"/>
            <w:noProof/>
            <w:webHidden/>
            <w:sz w:val="24"/>
            <w:szCs w:val="24"/>
          </w:rPr>
          <w:fldChar w:fldCharType="begin"/>
        </w:r>
        <w:r w:rsidRPr="00EA08D1">
          <w:rPr>
            <w:rFonts w:ascii="WarnockPro-Regular" w:hAnsi="WarnockPro-Regular"/>
            <w:noProof/>
            <w:webHidden/>
            <w:sz w:val="24"/>
            <w:szCs w:val="24"/>
          </w:rPr>
          <w:instrText xml:space="preserve"> PAGEREF _Toc198919169 \h </w:instrText>
        </w:r>
        <w:r w:rsidRPr="00EA08D1">
          <w:rPr>
            <w:rFonts w:ascii="WarnockPro-Regular" w:hAnsi="WarnockPro-Regular"/>
            <w:noProof/>
            <w:webHidden/>
            <w:sz w:val="24"/>
            <w:szCs w:val="24"/>
          </w:rPr>
        </w:r>
        <w:r w:rsidRPr="00EA08D1">
          <w:rPr>
            <w:rFonts w:ascii="WarnockPro-Regular" w:hAnsi="WarnockPro-Regular"/>
            <w:noProof/>
            <w:webHidden/>
            <w:sz w:val="24"/>
            <w:szCs w:val="24"/>
          </w:rPr>
          <w:fldChar w:fldCharType="separate"/>
        </w:r>
        <w:r w:rsidR="000F2CC4">
          <w:rPr>
            <w:rFonts w:ascii="WarnockPro-Regular" w:hAnsi="WarnockPro-Regular"/>
            <w:noProof/>
            <w:webHidden/>
            <w:sz w:val="24"/>
            <w:szCs w:val="24"/>
          </w:rPr>
          <w:t>21</w:t>
        </w:r>
        <w:r w:rsidRPr="00EA08D1">
          <w:rPr>
            <w:rFonts w:ascii="WarnockPro-Regular" w:hAnsi="WarnockPro-Regular"/>
            <w:noProof/>
            <w:webHidden/>
            <w:sz w:val="24"/>
            <w:szCs w:val="24"/>
          </w:rPr>
          <w:fldChar w:fldCharType="end"/>
        </w:r>
      </w:hyperlink>
    </w:p>
    <w:p w14:paraId="25F6283F" w14:textId="42A80282" w:rsidR="00E83111" w:rsidRPr="00EA08D1" w:rsidRDefault="00E83111">
      <w:pPr>
        <w:pStyle w:val="TableofFigures"/>
        <w:tabs>
          <w:tab w:val="right" w:leader="dot" w:pos="9350"/>
        </w:tabs>
        <w:rPr>
          <w:rFonts w:ascii="WarnockPro-Regular" w:eastAsiaTheme="minorEastAsia" w:hAnsi="WarnockPro-Regular"/>
          <w:smallCaps w:val="0"/>
          <w:noProof/>
          <w:sz w:val="24"/>
          <w:szCs w:val="24"/>
        </w:rPr>
      </w:pPr>
      <w:hyperlink w:anchor="_Toc198919170" w:history="1">
        <w:r w:rsidRPr="00EA08D1">
          <w:rPr>
            <w:rStyle w:val="Hyperlink"/>
            <w:rFonts w:ascii="WarnockPro-Regular" w:hAnsi="WarnockPro-Regular"/>
            <w:noProof/>
            <w:sz w:val="24"/>
            <w:szCs w:val="24"/>
          </w:rPr>
          <w:t>Figure 14. Confusion Matrices</w:t>
        </w:r>
        <w:r w:rsidRPr="00EA08D1">
          <w:rPr>
            <w:rFonts w:ascii="WarnockPro-Regular" w:hAnsi="WarnockPro-Regular"/>
            <w:noProof/>
            <w:webHidden/>
            <w:sz w:val="24"/>
            <w:szCs w:val="24"/>
          </w:rPr>
          <w:tab/>
        </w:r>
        <w:r w:rsidRPr="00EA08D1">
          <w:rPr>
            <w:rFonts w:ascii="WarnockPro-Regular" w:hAnsi="WarnockPro-Regular"/>
            <w:noProof/>
            <w:webHidden/>
            <w:sz w:val="24"/>
            <w:szCs w:val="24"/>
          </w:rPr>
          <w:fldChar w:fldCharType="begin"/>
        </w:r>
        <w:r w:rsidRPr="00EA08D1">
          <w:rPr>
            <w:rFonts w:ascii="WarnockPro-Regular" w:hAnsi="WarnockPro-Regular"/>
            <w:noProof/>
            <w:webHidden/>
            <w:sz w:val="24"/>
            <w:szCs w:val="24"/>
          </w:rPr>
          <w:instrText xml:space="preserve"> PAGEREF _Toc198919170 \h </w:instrText>
        </w:r>
        <w:r w:rsidRPr="00EA08D1">
          <w:rPr>
            <w:rFonts w:ascii="WarnockPro-Regular" w:hAnsi="WarnockPro-Regular"/>
            <w:noProof/>
            <w:webHidden/>
            <w:sz w:val="24"/>
            <w:szCs w:val="24"/>
          </w:rPr>
        </w:r>
        <w:r w:rsidRPr="00EA08D1">
          <w:rPr>
            <w:rFonts w:ascii="WarnockPro-Regular" w:hAnsi="WarnockPro-Regular"/>
            <w:noProof/>
            <w:webHidden/>
            <w:sz w:val="24"/>
            <w:szCs w:val="24"/>
          </w:rPr>
          <w:fldChar w:fldCharType="separate"/>
        </w:r>
        <w:r w:rsidR="000F2CC4">
          <w:rPr>
            <w:rFonts w:ascii="WarnockPro-Regular" w:hAnsi="WarnockPro-Regular"/>
            <w:noProof/>
            <w:webHidden/>
            <w:sz w:val="24"/>
            <w:szCs w:val="24"/>
          </w:rPr>
          <w:t>22</w:t>
        </w:r>
        <w:r w:rsidRPr="00EA08D1">
          <w:rPr>
            <w:rFonts w:ascii="WarnockPro-Regular" w:hAnsi="WarnockPro-Regular"/>
            <w:noProof/>
            <w:webHidden/>
            <w:sz w:val="24"/>
            <w:szCs w:val="24"/>
          </w:rPr>
          <w:fldChar w:fldCharType="end"/>
        </w:r>
      </w:hyperlink>
    </w:p>
    <w:p w14:paraId="6F72C35D" w14:textId="1EA7BE2C" w:rsidR="00E83111" w:rsidRPr="00EA08D1" w:rsidRDefault="00E83111">
      <w:pPr>
        <w:pStyle w:val="TableofFigures"/>
        <w:tabs>
          <w:tab w:val="right" w:leader="dot" w:pos="9350"/>
        </w:tabs>
        <w:rPr>
          <w:rFonts w:ascii="WarnockPro-Regular" w:eastAsiaTheme="minorEastAsia" w:hAnsi="WarnockPro-Regular"/>
          <w:smallCaps w:val="0"/>
          <w:noProof/>
          <w:sz w:val="24"/>
          <w:szCs w:val="24"/>
        </w:rPr>
      </w:pPr>
      <w:hyperlink w:anchor="_Toc198919171" w:history="1">
        <w:r w:rsidRPr="00EA08D1">
          <w:rPr>
            <w:rStyle w:val="Hyperlink"/>
            <w:rFonts w:ascii="WarnockPro-Regular" w:hAnsi="WarnockPro-Regular"/>
            <w:noProof/>
            <w:sz w:val="24"/>
            <w:szCs w:val="24"/>
          </w:rPr>
          <w:t>Figure 15. Labels  vs Prediction</w:t>
        </w:r>
        <w:r w:rsidRPr="00EA08D1">
          <w:rPr>
            <w:rFonts w:ascii="WarnockPro-Regular" w:hAnsi="WarnockPro-Regular"/>
            <w:noProof/>
            <w:webHidden/>
            <w:sz w:val="24"/>
            <w:szCs w:val="24"/>
          </w:rPr>
          <w:tab/>
        </w:r>
        <w:r w:rsidRPr="00EA08D1">
          <w:rPr>
            <w:rFonts w:ascii="WarnockPro-Regular" w:hAnsi="WarnockPro-Regular"/>
            <w:noProof/>
            <w:webHidden/>
            <w:sz w:val="24"/>
            <w:szCs w:val="24"/>
          </w:rPr>
          <w:fldChar w:fldCharType="begin"/>
        </w:r>
        <w:r w:rsidRPr="00EA08D1">
          <w:rPr>
            <w:rFonts w:ascii="WarnockPro-Regular" w:hAnsi="WarnockPro-Regular"/>
            <w:noProof/>
            <w:webHidden/>
            <w:sz w:val="24"/>
            <w:szCs w:val="24"/>
          </w:rPr>
          <w:instrText xml:space="preserve"> PAGEREF _Toc198919171 \h </w:instrText>
        </w:r>
        <w:r w:rsidRPr="00EA08D1">
          <w:rPr>
            <w:rFonts w:ascii="WarnockPro-Regular" w:hAnsi="WarnockPro-Regular"/>
            <w:noProof/>
            <w:webHidden/>
            <w:sz w:val="24"/>
            <w:szCs w:val="24"/>
          </w:rPr>
        </w:r>
        <w:r w:rsidRPr="00EA08D1">
          <w:rPr>
            <w:rFonts w:ascii="WarnockPro-Regular" w:hAnsi="WarnockPro-Regular"/>
            <w:noProof/>
            <w:webHidden/>
            <w:sz w:val="24"/>
            <w:szCs w:val="24"/>
          </w:rPr>
          <w:fldChar w:fldCharType="separate"/>
        </w:r>
        <w:r w:rsidR="000F2CC4">
          <w:rPr>
            <w:rFonts w:ascii="WarnockPro-Regular" w:hAnsi="WarnockPro-Regular"/>
            <w:noProof/>
            <w:webHidden/>
            <w:sz w:val="24"/>
            <w:szCs w:val="24"/>
          </w:rPr>
          <w:t>23</w:t>
        </w:r>
        <w:r w:rsidRPr="00EA08D1">
          <w:rPr>
            <w:rFonts w:ascii="WarnockPro-Regular" w:hAnsi="WarnockPro-Regular"/>
            <w:noProof/>
            <w:webHidden/>
            <w:sz w:val="24"/>
            <w:szCs w:val="24"/>
          </w:rPr>
          <w:fldChar w:fldCharType="end"/>
        </w:r>
      </w:hyperlink>
    </w:p>
    <w:p w14:paraId="20BDB5C2" w14:textId="798A8A0B" w:rsidR="00E83111" w:rsidRPr="00EA08D1" w:rsidRDefault="00E83111">
      <w:pPr>
        <w:pStyle w:val="TableofFigures"/>
        <w:tabs>
          <w:tab w:val="right" w:leader="dot" w:pos="9350"/>
        </w:tabs>
        <w:rPr>
          <w:rFonts w:ascii="WarnockPro-Regular" w:eastAsiaTheme="minorEastAsia" w:hAnsi="WarnockPro-Regular"/>
          <w:smallCaps w:val="0"/>
          <w:noProof/>
          <w:sz w:val="24"/>
          <w:szCs w:val="24"/>
        </w:rPr>
      </w:pPr>
      <w:hyperlink w:anchor="_Toc198919172" w:history="1">
        <w:r w:rsidRPr="00EA08D1">
          <w:rPr>
            <w:rStyle w:val="Hyperlink"/>
            <w:rFonts w:ascii="WarnockPro-Regular" w:hAnsi="WarnockPro-Regular"/>
            <w:noProof/>
            <w:sz w:val="24"/>
            <w:szCs w:val="24"/>
          </w:rPr>
          <w:t>Figure 16. Cycle lane Monitoring System Simulation</w:t>
        </w:r>
        <w:r w:rsidRPr="00EA08D1">
          <w:rPr>
            <w:rFonts w:ascii="WarnockPro-Regular" w:hAnsi="WarnockPro-Regular"/>
            <w:noProof/>
            <w:webHidden/>
            <w:sz w:val="24"/>
            <w:szCs w:val="24"/>
          </w:rPr>
          <w:tab/>
        </w:r>
        <w:r w:rsidRPr="00EA08D1">
          <w:rPr>
            <w:rFonts w:ascii="WarnockPro-Regular" w:hAnsi="WarnockPro-Regular"/>
            <w:noProof/>
            <w:webHidden/>
            <w:sz w:val="24"/>
            <w:szCs w:val="24"/>
          </w:rPr>
          <w:fldChar w:fldCharType="begin"/>
        </w:r>
        <w:r w:rsidRPr="00EA08D1">
          <w:rPr>
            <w:rFonts w:ascii="WarnockPro-Regular" w:hAnsi="WarnockPro-Regular"/>
            <w:noProof/>
            <w:webHidden/>
            <w:sz w:val="24"/>
            <w:szCs w:val="24"/>
          </w:rPr>
          <w:instrText xml:space="preserve"> PAGEREF _Toc198919172 \h </w:instrText>
        </w:r>
        <w:r w:rsidRPr="00EA08D1">
          <w:rPr>
            <w:rFonts w:ascii="WarnockPro-Regular" w:hAnsi="WarnockPro-Regular"/>
            <w:noProof/>
            <w:webHidden/>
            <w:sz w:val="24"/>
            <w:szCs w:val="24"/>
          </w:rPr>
        </w:r>
        <w:r w:rsidRPr="00EA08D1">
          <w:rPr>
            <w:rFonts w:ascii="WarnockPro-Regular" w:hAnsi="WarnockPro-Regular"/>
            <w:noProof/>
            <w:webHidden/>
            <w:sz w:val="24"/>
            <w:szCs w:val="24"/>
          </w:rPr>
          <w:fldChar w:fldCharType="separate"/>
        </w:r>
        <w:r w:rsidR="000F2CC4">
          <w:rPr>
            <w:rFonts w:ascii="WarnockPro-Regular" w:hAnsi="WarnockPro-Regular"/>
            <w:noProof/>
            <w:webHidden/>
            <w:sz w:val="24"/>
            <w:szCs w:val="24"/>
          </w:rPr>
          <w:t>24</w:t>
        </w:r>
        <w:r w:rsidRPr="00EA08D1">
          <w:rPr>
            <w:rFonts w:ascii="WarnockPro-Regular" w:hAnsi="WarnockPro-Regular"/>
            <w:noProof/>
            <w:webHidden/>
            <w:sz w:val="24"/>
            <w:szCs w:val="24"/>
          </w:rPr>
          <w:fldChar w:fldCharType="end"/>
        </w:r>
      </w:hyperlink>
    </w:p>
    <w:p w14:paraId="28F28767" w14:textId="48347861" w:rsidR="00E83111" w:rsidRPr="00EA08D1" w:rsidRDefault="00E83111">
      <w:pPr>
        <w:pStyle w:val="TableofFigures"/>
        <w:tabs>
          <w:tab w:val="right" w:leader="dot" w:pos="9350"/>
        </w:tabs>
        <w:rPr>
          <w:rFonts w:ascii="WarnockPro-Regular" w:eastAsiaTheme="minorEastAsia" w:hAnsi="WarnockPro-Regular"/>
          <w:smallCaps w:val="0"/>
          <w:noProof/>
          <w:sz w:val="24"/>
          <w:szCs w:val="24"/>
        </w:rPr>
      </w:pPr>
      <w:hyperlink w:anchor="_Toc198919173" w:history="1">
        <w:r w:rsidRPr="00EA08D1">
          <w:rPr>
            <w:rStyle w:val="Hyperlink"/>
            <w:rFonts w:ascii="WarnockPro-Regular" w:hAnsi="WarnockPro-Regular"/>
            <w:noProof/>
            <w:sz w:val="24"/>
            <w:szCs w:val="24"/>
          </w:rPr>
          <w:t>Figure 17. Details of the Simulation</w:t>
        </w:r>
        <w:r w:rsidRPr="00EA08D1">
          <w:rPr>
            <w:rFonts w:ascii="WarnockPro-Regular" w:hAnsi="WarnockPro-Regular"/>
            <w:noProof/>
            <w:webHidden/>
            <w:sz w:val="24"/>
            <w:szCs w:val="24"/>
          </w:rPr>
          <w:tab/>
        </w:r>
        <w:r w:rsidRPr="00EA08D1">
          <w:rPr>
            <w:rFonts w:ascii="WarnockPro-Regular" w:hAnsi="WarnockPro-Regular"/>
            <w:noProof/>
            <w:webHidden/>
            <w:sz w:val="24"/>
            <w:szCs w:val="24"/>
          </w:rPr>
          <w:fldChar w:fldCharType="begin"/>
        </w:r>
        <w:r w:rsidRPr="00EA08D1">
          <w:rPr>
            <w:rFonts w:ascii="WarnockPro-Regular" w:hAnsi="WarnockPro-Regular"/>
            <w:noProof/>
            <w:webHidden/>
            <w:sz w:val="24"/>
            <w:szCs w:val="24"/>
          </w:rPr>
          <w:instrText xml:space="preserve"> PAGEREF _Toc198919173 \h </w:instrText>
        </w:r>
        <w:r w:rsidRPr="00EA08D1">
          <w:rPr>
            <w:rFonts w:ascii="WarnockPro-Regular" w:hAnsi="WarnockPro-Regular"/>
            <w:noProof/>
            <w:webHidden/>
            <w:sz w:val="24"/>
            <w:szCs w:val="24"/>
          </w:rPr>
        </w:r>
        <w:r w:rsidRPr="00EA08D1">
          <w:rPr>
            <w:rFonts w:ascii="WarnockPro-Regular" w:hAnsi="WarnockPro-Regular"/>
            <w:noProof/>
            <w:webHidden/>
            <w:sz w:val="24"/>
            <w:szCs w:val="24"/>
          </w:rPr>
          <w:fldChar w:fldCharType="separate"/>
        </w:r>
        <w:r w:rsidR="000F2CC4">
          <w:rPr>
            <w:rFonts w:ascii="WarnockPro-Regular" w:hAnsi="WarnockPro-Regular"/>
            <w:noProof/>
            <w:webHidden/>
            <w:sz w:val="24"/>
            <w:szCs w:val="24"/>
          </w:rPr>
          <w:t>24</w:t>
        </w:r>
        <w:r w:rsidRPr="00EA08D1">
          <w:rPr>
            <w:rFonts w:ascii="WarnockPro-Regular" w:hAnsi="WarnockPro-Regular"/>
            <w:noProof/>
            <w:webHidden/>
            <w:sz w:val="24"/>
            <w:szCs w:val="24"/>
          </w:rPr>
          <w:fldChar w:fldCharType="end"/>
        </w:r>
      </w:hyperlink>
    </w:p>
    <w:p w14:paraId="7B414F89" w14:textId="7B6215B8" w:rsidR="00E83111" w:rsidRPr="00EA08D1" w:rsidRDefault="00E83111">
      <w:pPr>
        <w:pStyle w:val="TableofFigures"/>
        <w:tabs>
          <w:tab w:val="right" w:leader="dot" w:pos="9350"/>
        </w:tabs>
        <w:rPr>
          <w:rFonts w:ascii="WarnockPro-Regular" w:eastAsiaTheme="minorEastAsia" w:hAnsi="WarnockPro-Regular"/>
          <w:smallCaps w:val="0"/>
          <w:noProof/>
          <w:sz w:val="24"/>
          <w:szCs w:val="24"/>
        </w:rPr>
      </w:pPr>
      <w:hyperlink w:anchor="_Toc198919174" w:history="1">
        <w:r w:rsidRPr="00EA08D1">
          <w:rPr>
            <w:rStyle w:val="Hyperlink"/>
            <w:rFonts w:ascii="WarnockPro-Regular" w:hAnsi="WarnockPro-Regular"/>
            <w:noProof/>
            <w:sz w:val="24"/>
            <w:szCs w:val="24"/>
          </w:rPr>
          <w:t>Figure 18. Inference of Test Subset</w:t>
        </w:r>
        <w:r w:rsidRPr="00EA08D1">
          <w:rPr>
            <w:rFonts w:ascii="WarnockPro-Regular" w:hAnsi="WarnockPro-Regular"/>
            <w:noProof/>
            <w:webHidden/>
            <w:sz w:val="24"/>
            <w:szCs w:val="24"/>
          </w:rPr>
          <w:tab/>
        </w:r>
        <w:r w:rsidRPr="00EA08D1">
          <w:rPr>
            <w:rFonts w:ascii="WarnockPro-Regular" w:hAnsi="WarnockPro-Regular"/>
            <w:noProof/>
            <w:webHidden/>
            <w:sz w:val="24"/>
            <w:szCs w:val="24"/>
          </w:rPr>
          <w:fldChar w:fldCharType="begin"/>
        </w:r>
        <w:r w:rsidRPr="00EA08D1">
          <w:rPr>
            <w:rFonts w:ascii="WarnockPro-Regular" w:hAnsi="WarnockPro-Regular"/>
            <w:noProof/>
            <w:webHidden/>
            <w:sz w:val="24"/>
            <w:szCs w:val="24"/>
          </w:rPr>
          <w:instrText xml:space="preserve"> PAGEREF _Toc198919174 \h </w:instrText>
        </w:r>
        <w:r w:rsidRPr="00EA08D1">
          <w:rPr>
            <w:rFonts w:ascii="WarnockPro-Regular" w:hAnsi="WarnockPro-Regular"/>
            <w:noProof/>
            <w:webHidden/>
            <w:sz w:val="24"/>
            <w:szCs w:val="24"/>
          </w:rPr>
        </w:r>
        <w:r w:rsidRPr="00EA08D1">
          <w:rPr>
            <w:rFonts w:ascii="WarnockPro-Regular" w:hAnsi="WarnockPro-Regular"/>
            <w:noProof/>
            <w:webHidden/>
            <w:sz w:val="24"/>
            <w:szCs w:val="24"/>
          </w:rPr>
          <w:fldChar w:fldCharType="separate"/>
        </w:r>
        <w:r w:rsidR="000F2CC4">
          <w:rPr>
            <w:rFonts w:ascii="WarnockPro-Regular" w:hAnsi="WarnockPro-Regular"/>
            <w:noProof/>
            <w:webHidden/>
            <w:sz w:val="24"/>
            <w:szCs w:val="24"/>
          </w:rPr>
          <w:t>25</w:t>
        </w:r>
        <w:r w:rsidRPr="00EA08D1">
          <w:rPr>
            <w:rFonts w:ascii="WarnockPro-Regular" w:hAnsi="WarnockPro-Regular"/>
            <w:noProof/>
            <w:webHidden/>
            <w:sz w:val="24"/>
            <w:szCs w:val="24"/>
          </w:rPr>
          <w:fldChar w:fldCharType="end"/>
        </w:r>
      </w:hyperlink>
    </w:p>
    <w:p w14:paraId="6CA61047" w14:textId="139521CD" w:rsidR="00336D4A" w:rsidRDefault="00B83ABD" w:rsidP="00DA4EBD">
      <w:pPr>
        <w:pStyle w:val="Appendix"/>
        <w:ind w:left="0" w:firstLine="0"/>
      </w:pPr>
      <w:r w:rsidRPr="00EA08D1">
        <w:rPr>
          <w:sz w:val="24"/>
          <w:szCs w:val="24"/>
        </w:rPr>
        <w:fldChar w:fldCharType="end"/>
      </w:r>
    </w:p>
    <w:p w14:paraId="57CB845D" w14:textId="65DD0F6F" w:rsidR="00D960AD" w:rsidRDefault="00336D4A" w:rsidP="00336D4A">
      <w:pPr>
        <w:pStyle w:val="Appendix"/>
      </w:pPr>
      <w:r>
        <w:t>List of Tables</w:t>
      </w:r>
      <w:r>
        <w:fldChar w:fldCharType="begin"/>
      </w:r>
      <w:r>
        <w:instrText xml:space="preserve"> TOC \h \z \t "Caption" \c </w:instrText>
      </w:r>
      <w:r>
        <w:fldChar w:fldCharType="separate"/>
      </w:r>
      <w:r>
        <w:fldChar w:fldCharType="end"/>
      </w:r>
    </w:p>
    <w:p w14:paraId="0F092B0F" w14:textId="70448302" w:rsidR="00EA08D1" w:rsidRPr="00EA08D1" w:rsidRDefault="004739F0">
      <w:pPr>
        <w:pStyle w:val="TableofFigures"/>
        <w:tabs>
          <w:tab w:val="right" w:leader="dot" w:pos="9350"/>
        </w:tabs>
        <w:rPr>
          <w:rFonts w:ascii="WarnockPro-Regular" w:eastAsiaTheme="minorEastAsia" w:hAnsi="WarnockPro-Regular"/>
          <w:smallCaps w:val="0"/>
          <w:noProof/>
          <w:sz w:val="24"/>
          <w:szCs w:val="24"/>
        </w:rPr>
      </w:pPr>
      <w:r w:rsidRPr="00EA08D1">
        <w:rPr>
          <w:rFonts w:ascii="WarnockPro-Regular" w:hAnsi="WarnockPro-Regular"/>
          <w:sz w:val="24"/>
          <w:szCs w:val="24"/>
        </w:rPr>
        <w:fldChar w:fldCharType="begin"/>
      </w:r>
      <w:r w:rsidRPr="00EA08D1">
        <w:rPr>
          <w:rFonts w:ascii="WarnockPro-Regular" w:hAnsi="WarnockPro-Regular"/>
          <w:sz w:val="24"/>
          <w:szCs w:val="24"/>
        </w:rPr>
        <w:instrText xml:space="preserve"> TOC \h \z \c "Table" </w:instrText>
      </w:r>
      <w:r w:rsidRPr="00EA08D1">
        <w:rPr>
          <w:rFonts w:ascii="WarnockPro-Regular" w:hAnsi="WarnockPro-Regular"/>
          <w:sz w:val="24"/>
          <w:szCs w:val="24"/>
        </w:rPr>
        <w:fldChar w:fldCharType="separate"/>
      </w:r>
      <w:hyperlink w:anchor="_Toc198922767" w:history="1">
        <w:r w:rsidR="00EA08D1" w:rsidRPr="00EA08D1">
          <w:rPr>
            <w:rStyle w:val="Hyperlink"/>
            <w:rFonts w:ascii="WarnockPro-Regular" w:hAnsi="WarnockPro-Regular"/>
            <w:noProof/>
            <w:sz w:val="24"/>
            <w:szCs w:val="24"/>
          </w:rPr>
          <w:t>Table 1. Hyperparameters Tested</w:t>
        </w:r>
        <w:r w:rsidR="00EA08D1" w:rsidRPr="00EA08D1">
          <w:rPr>
            <w:rFonts w:ascii="WarnockPro-Regular" w:hAnsi="WarnockPro-Regular"/>
            <w:noProof/>
            <w:webHidden/>
            <w:sz w:val="24"/>
            <w:szCs w:val="24"/>
          </w:rPr>
          <w:tab/>
        </w:r>
        <w:r w:rsidR="00EA08D1" w:rsidRPr="00EA08D1">
          <w:rPr>
            <w:rFonts w:ascii="WarnockPro-Regular" w:hAnsi="WarnockPro-Regular"/>
            <w:noProof/>
            <w:webHidden/>
            <w:sz w:val="24"/>
            <w:szCs w:val="24"/>
          </w:rPr>
          <w:fldChar w:fldCharType="begin"/>
        </w:r>
        <w:r w:rsidR="00EA08D1" w:rsidRPr="00EA08D1">
          <w:rPr>
            <w:rFonts w:ascii="WarnockPro-Regular" w:hAnsi="WarnockPro-Regular"/>
            <w:noProof/>
            <w:webHidden/>
            <w:sz w:val="24"/>
            <w:szCs w:val="24"/>
          </w:rPr>
          <w:instrText xml:space="preserve"> PAGEREF _Toc198922767 \h </w:instrText>
        </w:r>
        <w:r w:rsidR="00EA08D1" w:rsidRPr="00EA08D1">
          <w:rPr>
            <w:rFonts w:ascii="WarnockPro-Regular" w:hAnsi="WarnockPro-Regular"/>
            <w:noProof/>
            <w:webHidden/>
            <w:sz w:val="24"/>
            <w:szCs w:val="24"/>
          </w:rPr>
        </w:r>
        <w:r w:rsidR="00EA08D1" w:rsidRPr="00EA08D1">
          <w:rPr>
            <w:rFonts w:ascii="WarnockPro-Regular" w:hAnsi="WarnockPro-Regular"/>
            <w:noProof/>
            <w:webHidden/>
            <w:sz w:val="24"/>
            <w:szCs w:val="24"/>
          </w:rPr>
          <w:fldChar w:fldCharType="separate"/>
        </w:r>
        <w:r w:rsidR="000F2CC4">
          <w:rPr>
            <w:rFonts w:ascii="WarnockPro-Regular" w:hAnsi="WarnockPro-Regular"/>
            <w:noProof/>
            <w:webHidden/>
            <w:sz w:val="24"/>
            <w:szCs w:val="24"/>
          </w:rPr>
          <w:t>20</w:t>
        </w:r>
        <w:r w:rsidR="00EA08D1" w:rsidRPr="00EA08D1">
          <w:rPr>
            <w:rFonts w:ascii="WarnockPro-Regular" w:hAnsi="WarnockPro-Regular"/>
            <w:noProof/>
            <w:webHidden/>
            <w:sz w:val="24"/>
            <w:szCs w:val="24"/>
          </w:rPr>
          <w:fldChar w:fldCharType="end"/>
        </w:r>
      </w:hyperlink>
    </w:p>
    <w:p w14:paraId="6DC589C1" w14:textId="5C429C13" w:rsidR="00EA08D1" w:rsidRPr="00EA08D1" w:rsidRDefault="00EA08D1">
      <w:pPr>
        <w:pStyle w:val="TableofFigures"/>
        <w:tabs>
          <w:tab w:val="right" w:leader="dot" w:pos="9350"/>
        </w:tabs>
        <w:rPr>
          <w:rFonts w:ascii="WarnockPro-Regular" w:eastAsiaTheme="minorEastAsia" w:hAnsi="WarnockPro-Regular"/>
          <w:smallCaps w:val="0"/>
          <w:noProof/>
          <w:sz w:val="24"/>
          <w:szCs w:val="24"/>
        </w:rPr>
      </w:pPr>
      <w:hyperlink w:anchor="_Toc198922768" w:history="1">
        <w:r w:rsidRPr="00EA08D1">
          <w:rPr>
            <w:rStyle w:val="Hyperlink"/>
            <w:rFonts w:ascii="WarnockPro-Regular" w:hAnsi="WarnockPro-Regular"/>
            <w:noProof/>
            <w:sz w:val="24"/>
            <w:szCs w:val="24"/>
          </w:rPr>
          <w:t>Table 2. Precision and Recall Results</w:t>
        </w:r>
        <w:r w:rsidRPr="00EA08D1">
          <w:rPr>
            <w:rFonts w:ascii="WarnockPro-Regular" w:hAnsi="WarnockPro-Regular"/>
            <w:noProof/>
            <w:webHidden/>
            <w:sz w:val="24"/>
            <w:szCs w:val="24"/>
          </w:rPr>
          <w:tab/>
        </w:r>
        <w:r w:rsidRPr="00EA08D1">
          <w:rPr>
            <w:rFonts w:ascii="WarnockPro-Regular" w:hAnsi="WarnockPro-Regular"/>
            <w:noProof/>
            <w:webHidden/>
            <w:sz w:val="24"/>
            <w:szCs w:val="24"/>
          </w:rPr>
          <w:fldChar w:fldCharType="begin"/>
        </w:r>
        <w:r w:rsidRPr="00EA08D1">
          <w:rPr>
            <w:rFonts w:ascii="WarnockPro-Regular" w:hAnsi="WarnockPro-Regular"/>
            <w:noProof/>
            <w:webHidden/>
            <w:sz w:val="24"/>
            <w:szCs w:val="24"/>
          </w:rPr>
          <w:instrText xml:space="preserve"> PAGEREF _Toc198922768 \h </w:instrText>
        </w:r>
        <w:r w:rsidRPr="00EA08D1">
          <w:rPr>
            <w:rFonts w:ascii="WarnockPro-Regular" w:hAnsi="WarnockPro-Regular"/>
            <w:noProof/>
            <w:webHidden/>
            <w:sz w:val="24"/>
            <w:szCs w:val="24"/>
          </w:rPr>
        </w:r>
        <w:r w:rsidRPr="00EA08D1">
          <w:rPr>
            <w:rFonts w:ascii="WarnockPro-Regular" w:hAnsi="WarnockPro-Regular"/>
            <w:noProof/>
            <w:webHidden/>
            <w:sz w:val="24"/>
            <w:szCs w:val="24"/>
          </w:rPr>
          <w:fldChar w:fldCharType="separate"/>
        </w:r>
        <w:r w:rsidR="000F2CC4">
          <w:rPr>
            <w:rFonts w:ascii="WarnockPro-Regular" w:hAnsi="WarnockPro-Regular"/>
            <w:noProof/>
            <w:webHidden/>
            <w:sz w:val="24"/>
            <w:szCs w:val="24"/>
          </w:rPr>
          <w:t>22</w:t>
        </w:r>
        <w:r w:rsidRPr="00EA08D1">
          <w:rPr>
            <w:rFonts w:ascii="WarnockPro-Regular" w:hAnsi="WarnockPro-Regular"/>
            <w:noProof/>
            <w:webHidden/>
            <w:sz w:val="24"/>
            <w:szCs w:val="24"/>
          </w:rPr>
          <w:fldChar w:fldCharType="end"/>
        </w:r>
      </w:hyperlink>
    </w:p>
    <w:p w14:paraId="4E42B0DE" w14:textId="466B0911" w:rsidR="00EA08D1" w:rsidRPr="00EA08D1" w:rsidRDefault="00EA08D1">
      <w:pPr>
        <w:pStyle w:val="TableofFigures"/>
        <w:tabs>
          <w:tab w:val="right" w:leader="dot" w:pos="9350"/>
        </w:tabs>
        <w:rPr>
          <w:rFonts w:ascii="WarnockPro-Regular" w:eastAsiaTheme="minorEastAsia" w:hAnsi="WarnockPro-Regular"/>
          <w:smallCaps w:val="0"/>
          <w:noProof/>
          <w:sz w:val="24"/>
          <w:szCs w:val="24"/>
        </w:rPr>
      </w:pPr>
      <w:hyperlink w:anchor="_Toc198922769" w:history="1">
        <w:r w:rsidRPr="00EA08D1">
          <w:rPr>
            <w:rStyle w:val="Hyperlink"/>
            <w:rFonts w:ascii="WarnockPro-Regular" w:hAnsi="WarnockPro-Regular"/>
            <w:noProof/>
            <w:sz w:val="24"/>
            <w:szCs w:val="24"/>
          </w:rPr>
          <w:t>Table 3. Mean Average Precision at IoU 0.5 and 0.5 – 0.95</w:t>
        </w:r>
        <w:r w:rsidRPr="00EA08D1">
          <w:rPr>
            <w:rFonts w:ascii="WarnockPro-Regular" w:hAnsi="WarnockPro-Regular"/>
            <w:noProof/>
            <w:webHidden/>
            <w:sz w:val="24"/>
            <w:szCs w:val="24"/>
          </w:rPr>
          <w:tab/>
        </w:r>
        <w:r w:rsidRPr="00EA08D1">
          <w:rPr>
            <w:rFonts w:ascii="WarnockPro-Regular" w:hAnsi="WarnockPro-Regular"/>
            <w:noProof/>
            <w:webHidden/>
            <w:sz w:val="24"/>
            <w:szCs w:val="24"/>
          </w:rPr>
          <w:fldChar w:fldCharType="begin"/>
        </w:r>
        <w:r w:rsidRPr="00EA08D1">
          <w:rPr>
            <w:rFonts w:ascii="WarnockPro-Regular" w:hAnsi="WarnockPro-Regular"/>
            <w:noProof/>
            <w:webHidden/>
            <w:sz w:val="24"/>
            <w:szCs w:val="24"/>
          </w:rPr>
          <w:instrText xml:space="preserve"> PAGEREF _Toc198922769 \h </w:instrText>
        </w:r>
        <w:r w:rsidRPr="00EA08D1">
          <w:rPr>
            <w:rFonts w:ascii="WarnockPro-Regular" w:hAnsi="WarnockPro-Regular"/>
            <w:noProof/>
            <w:webHidden/>
            <w:sz w:val="24"/>
            <w:szCs w:val="24"/>
          </w:rPr>
        </w:r>
        <w:r w:rsidRPr="00EA08D1">
          <w:rPr>
            <w:rFonts w:ascii="WarnockPro-Regular" w:hAnsi="WarnockPro-Regular"/>
            <w:noProof/>
            <w:webHidden/>
            <w:sz w:val="24"/>
            <w:szCs w:val="24"/>
          </w:rPr>
          <w:fldChar w:fldCharType="separate"/>
        </w:r>
        <w:r w:rsidR="000F2CC4">
          <w:rPr>
            <w:rFonts w:ascii="WarnockPro-Regular" w:hAnsi="WarnockPro-Regular"/>
            <w:noProof/>
            <w:webHidden/>
            <w:sz w:val="24"/>
            <w:szCs w:val="24"/>
          </w:rPr>
          <w:t>23</w:t>
        </w:r>
        <w:r w:rsidRPr="00EA08D1">
          <w:rPr>
            <w:rFonts w:ascii="WarnockPro-Regular" w:hAnsi="WarnockPro-Regular"/>
            <w:noProof/>
            <w:webHidden/>
            <w:sz w:val="24"/>
            <w:szCs w:val="24"/>
          </w:rPr>
          <w:fldChar w:fldCharType="end"/>
        </w:r>
      </w:hyperlink>
    </w:p>
    <w:p w14:paraId="74D0BBEE" w14:textId="6F8802F2" w:rsidR="00336D4A" w:rsidRDefault="004739F0" w:rsidP="00336D4A">
      <w:pPr>
        <w:spacing w:after="160" w:line="259" w:lineRule="auto"/>
      </w:pPr>
      <w:r w:rsidRPr="00EA08D1">
        <w:rPr>
          <w:szCs w:val="24"/>
        </w:rPr>
        <w:fldChar w:fldCharType="end"/>
      </w:r>
    </w:p>
    <w:p w14:paraId="3E2EB789" w14:textId="49EE58A5" w:rsidR="001A04CE" w:rsidRPr="00D02DED" w:rsidRDefault="00B36C2F" w:rsidP="009358BC">
      <w:pPr>
        <w:rPr>
          <w:rFonts w:cs="Times New Roman"/>
        </w:rPr>
      </w:pPr>
      <w:r w:rsidRPr="00D02DED">
        <w:br w:type="page"/>
      </w:r>
      <w:bookmarkStart w:id="7" w:name="_Toc196602557"/>
    </w:p>
    <w:p w14:paraId="5EFCC8FF" w14:textId="5F8728F4" w:rsidR="00B36C2F" w:rsidRPr="0013746B" w:rsidRDefault="00B36C2F" w:rsidP="009358BC">
      <w:pPr>
        <w:pStyle w:val="ChapterX"/>
      </w:pPr>
      <w:bookmarkStart w:id="8" w:name="_Toc196638952"/>
      <w:bookmarkStart w:id="9" w:name="_Toc197422844"/>
      <w:r w:rsidRPr="0013746B">
        <w:lastRenderedPageBreak/>
        <w:t>Chapter 1</w:t>
      </w:r>
      <w:bookmarkEnd w:id="7"/>
      <w:bookmarkEnd w:id="8"/>
      <w:bookmarkEnd w:id="9"/>
    </w:p>
    <w:p w14:paraId="53C27EFC" w14:textId="6603D6F2" w:rsidR="0083088B" w:rsidRPr="00F10556" w:rsidRDefault="00B36C2F" w:rsidP="009358BC">
      <w:pPr>
        <w:pStyle w:val="Heading1"/>
        <w:numPr>
          <w:ilvl w:val="0"/>
          <w:numId w:val="4"/>
        </w:numPr>
      </w:pPr>
      <w:bookmarkStart w:id="10" w:name="_Toc196602558"/>
      <w:bookmarkStart w:id="11" w:name="_Toc196638953"/>
      <w:bookmarkStart w:id="12" w:name="_Toc197422845"/>
      <w:bookmarkStart w:id="13" w:name="_Toc198927205"/>
      <w:r w:rsidRPr="00F10556">
        <w:t>Introduction</w:t>
      </w:r>
      <w:bookmarkEnd w:id="10"/>
      <w:bookmarkEnd w:id="11"/>
      <w:bookmarkEnd w:id="12"/>
      <w:bookmarkEnd w:id="13"/>
    </w:p>
    <w:p w14:paraId="23E30D18" w14:textId="60E08469" w:rsidR="00F96B27" w:rsidRDefault="00F96B27" w:rsidP="008640C0">
      <w:pPr>
        <w:pStyle w:val="Head2"/>
      </w:pPr>
      <w:bookmarkStart w:id="14" w:name="_Toc198927206"/>
      <w:r>
        <w:t>Motivation</w:t>
      </w:r>
      <w:bookmarkEnd w:id="14"/>
    </w:p>
    <w:p w14:paraId="72811FAE" w14:textId="59AD8A19" w:rsidR="00717A43" w:rsidRDefault="004B60AA" w:rsidP="009358BC">
      <w:r w:rsidRPr="00B07A54">
        <w:t>A</w:t>
      </w:r>
      <w:r w:rsidR="00D50372" w:rsidRPr="00B07A54">
        <w:t>round 41000 cyclists are killed yearly</w:t>
      </w:r>
      <w:r w:rsidR="00AA2CB8">
        <w:t xml:space="preserve"> when commuting </w:t>
      </w:r>
      <w:hyperlink w:anchor="Who2022" w:history="1">
        <w:r w:rsidR="00AA2CB8" w:rsidRPr="0041646A">
          <w:rPr>
            <w:rStyle w:val="Hyperlink"/>
            <w:color w:val="auto"/>
            <w:u w:val="none"/>
          </w:rPr>
          <w:t>World Health Organi</w:t>
        </w:r>
        <w:r w:rsidR="00AA2CB8">
          <w:rPr>
            <w:rStyle w:val="Hyperlink"/>
            <w:color w:val="auto"/>
            <w:u w:val="none"/>
          </w:rPr>
          <w:t>z</w:t>
        </w:r>
        <w:r w:rsidR="00AA2CB8" w:rsidRPr="0041646A">
          <w:rPr>
            <w:rStyle w:val="Hyperlink"/>
            <w:color w:val="auto"/>
            <w:u w:val="none"/>
          </w:rPr>
          <w:t>ation (2022)</w:t>
        </w:r>
      </w:hyperlink>
      <w:r w:rsidR="004423ED">
        <w:t>;</w:t>
      </w:r>
      <w:r w:rsidR="000C2649" w:rsidRPr="0041646A">
        <w:t xml:space="preserve"> </w:t>
      </w:r>
      <w:r w:rsidR="00A25DF6">
        <w:t>an i</w:t>
      </w:r>
      <w:r w:rsidR="00587482" w:rsidRPr="00B07A54">
        <w:t xml:space="preserve">ndividual not </w:t>
      </w:r>
      <w:r w:rsidR="005A354D" w:rsidRPr="00B07A54">
        <w:t xml:space="preserve">wearing a helmet at the time of a collision </w:t>
      </w:r>
      <w:r w:rsidR="00A25DF6">
        <w:t>is</w:t>
      </w:r>
      <w:r w:rsidR="005A354D" w:rsidRPr="00B07A54">
        <w:t xml:space="preserve"> more susceptible to s</w:t>
      </w:r>
      <w:r w:rsidR="004A5A7F" w:rsidRPr="00B07A54">
        <w:t>evere head and brain injuries</w:t>
      </w:r>
      <w:r w:rsidR="00AF5CAF" w:rsidRPr="00B07A54">
        <w:t>, while individuals</w:t>
      </w:r>
      <w:r w:rsidR="004A5A7F" w:rsidRPr="00B07A54">
        <w:t xml:space="preserve"> wearing a helmet </w:t>
      </w:r>
      <w:r w:rsidR="00AF5CAF" w:rsidRPr="00B07A54">
        <w:t xml:space="preserve">have the chance of </w:t>
      </w:r>
      <w:r w:rsidR="004A16F6" w:rsidRPr="00B07A54">
        <w:t>a</w:t>
      </w:r>
      <w:r w:rsidR="00AF5CAF" w:rsidRPr="00B07A54">
        <w:t xml:space="preserve"> </w:t>
      </w:r>
      <w:r w:rsidR="005A354D" w:rsidRPr="00B07A54">
        <w:t xml:space="preserve">head injury </w:t>
      </w:r>
      <w:r w:rsidR="004A16F6" w:rsidRPr="00B07A54">
        <w:t>reduced</w:t>
      </w:r>
      <w:r w:rsidR="005A354D" w:rsidRPr="00B07A54">
        <w:t xml:space="preserve"> by </w:t>
      </w:r>
      <w:r w:rsidR="002127C2">
        <w:t>up</w:t>
      </w:r>
      <w:r w:rsidR="005A354D" w:rsidRPr="00B07A54">
        <w:t xml:space="preserve"> to 88%</w:t>
      </w:r>
      <w:r w:rsidR="002E5910">
        <w:t xml:space="preserve">, </w:t>
      </w:r>
      <w:r w:rsidR="002E5910" w:rsidRPr="00B07A54">
        <w:t xml:space="preserve">according to the </w:t>
      </w:r>
      <w:hyperlink w:anchor="Who2022" w:history="1">
        <w:r w:rsidR="002E5910" w:rsidRPr="0041646A">
          <w:rPr>
            <w:rStyle w:val="Hyperlink"/>
            <w:color w:val="auto"/>
            <w:u w:val="none"/>
          </w:rPr>
          <w:t>World Health Organi</w:t>
        </w:r>
        <w:r w:rsidR="002E5910">
          <w:rPr>
            <w:rStyle w:val="Hyperlink"/>
            <w:color w:val="auto"/>
            <w:u w:val="none"/>
          </w:rPr>
          <w:t>z</w:t>
        </w:r>
        <w:r w:rsidR="002E5910" w:rsidRPr="0041646A">
          <w:rPr>
            <w:rStyle w:val="Hyperlink"/>
            <w:color w:val="auto"/>
            <w:u w:val="none"/>
          </w:rPr>
          <w:t>ation (2022)</w:t>
        </w:r>
      </w:hyperlink>
      <w:r w:rsidR="004423ED">
        <w:t>.</w:t>
      </w:r>
      <w:r w:rsidR="002E5910">
        <w:t xml:space="preserve"> </w:t>
      </w:r>
      <w:r w:rsidR="004423ED">
        <w:t>Despite the evidence of the efficacy of protective equipment while riding, its</w:t>
      </w:r>
      <w:r w:rsidR="0098731A">
        <w:t xml:space="preserve"> use is not compulsory in most countries.</w:t>
      </w:r>
      <w:r w:rsidR="00E5043D">
        <w:t xml:space="preserve"> </w:t>
      </w:r>
    </w:p>
    <w:p w14:paraId="1512B802" w14:textId="19360051" w:rsidR="00364877" w:rsidRDefault="00364877" w:rsidP="009358BC">
      <w:r>
        <w:t>Incentivising cycling as a means of transport is key to reducing traffic congestion in urban centres, promoting active life and reducing carbon emissions. However, attracting people to cycling requires infrastructure investment and road users' education regarding cyclists' rights to mitigate the risks of cycling.</w:t>
      </w:r>
    </w:p>
    <w:p w14:paraId="65CCC9A0" w14:textId="59FBF6AE" w:rsidR="00364877" w:rsidRDefault="00364877" w:rsidP="008640C0">
      <w:pPr>
        <w:pStyle w:val="Head2"/>
      </w:pPr>
      <w:bookmarkStart w:id="15" w:name="_Toc198927207"/>
      <w:r>
        <w:t>Problem</w:t>
      </w:r>
      <w:bookmarkEnd w:id="15"/>
    </w:p>
    <w:p w14:paraId="6F0FC701" w14:textId="22073EEC" w:rsidR="00364877" w:rsidRPr="00364877" w:rsidRDefault="00364877" w:rsidP="009358BC">
      <w:r w:rsidRPr="00364877">
        <w:t>Existing cycle lane monitoring systems can analyse cyclist trends, such as direction, at a determined time and location with the help of technologies such as radars and loop detectors</w:t>
      </w:r>
      <w:r w:rsidR="00CB0236">
        <w:t xml:space="preserve"> </w:t>
      </w:r>
      <w:hyperlink w:anchor="Sensors_ITS2023" w:tooltip="Computer Vision Applications in Intelligent Transportation Systems: A Survey (2023)" w:history="1">
        <w:r w:rsidR="00CB0236" w:rsidRPr="00815822">
          <w:t>(Dilek and Dener, 2023)</w:t>
        </w:r>
      </w:hyperlink>
      <w:r w:rsidR="00CB0236" w:rsidRPr="00815822">
        <w:t>.</w:t>
      </w:r>
      <w:r w:rsidR="00CB0236">
        <w:t xml:space="preserve"> </w:t>
      </w:r>
      <w:r w:rsidRPr="00364877">
        <w:t>In urban centres, computer vision technology is already used for multiple-mode monitoring systems to detect people, motorised vehicles, and cyclists from shared spaces</w:t>
      </w:r>
      <w:r w:rsidR="00B632CB">
        <w:t>.</w:t>
      </w:r>
      <w:r w:rsidR="00065913">
        <w:t xml:space="preserve"> Althou</w:t>
      </w:r>
      <w:r w:rsidR="005649A9">
        <w:t xml:space="preserve">gh the technology is </w:t>
      </w:r>
      <w:r w:rsidR="00F7394A">
        <w:t xml:space="preserve">already available and </w:t>
      </w:r>
      <w:r w:rsidR="006A48FB">
        <w:t>used in</w:t>
      </w:r>
      <w:r w:rsidR="00F7394A">
        <w:t xml:space="preserve"> similar scenarios</w:t>
      </w:r>
      <w:r w:rsidR="00F96740">
        <w:t xml:space="preserve">, </w:t>
      </w:r>
      <w:r w:rsidR="006A48FB">
        <w:t>the</w:t>
      </w:r>
      <w:r w:rsidR="00F96740">
        <w:t xml:space="preserve"> </w:t>
      </w:r>
      <w:r w:rsidR="006A48FB">
        <w:t>use</w:t>
      </w:r>
      <w:r w:rsidR="00F96740">
        <w:t xml:space="preserve"> </w:t>
      </w:r>
      <w:r w:rsidR="008075B4">
        <w:t>of</w:t>
      </w:r>
      <w:r w:rsidR="00E468CD">
        <w:t xml:space="preserve"> computer vision in</w:t>
      </w:r>
      <w:r w:rsidR="00F96740">
        <w:t xml:space="preserve"> cycle lane monitoring systems</w:t>
      </w:r>
      <w:r w:rsidR="006A48FB">
        <w:t xml:space="preserve"> to </w:t>
      </w:r>
      <w:r w:rsidR="008075B4">
        <w:t>identify users' behaviour is yet to be explored</w:t>
      </w:r>
      <w:r w:rsidR="00EB2E7B">
        <w:t>.</w:t>
      </w:r>
    </w:p>
    <w:p w14:paraId="121526BC" w14:textId="05C62D50" w:rsidR="00F96B27" w:rsidRDefault="00F96B27" w:rsidP="008640C0">
      <w:pPr>
        <w:pStyle w:val="Head2"/>
      </w:pPr>
      <w:bookmarkStart w:id="16" w:name="_Toc198927208"/>
      <w:r>
        <w:t>Objective</w:t>
      </w:r>
      <w:r w:rsidR="00DF42CD">
        <w:t>s</w:t>
      </w:r>
      <w:bookmarkEnd w:id="16"/>
    </w:p>
    <w:p w14:paraId="6C22CB92" w14:textId="05974B01" w:rsidR="00AD11CD" w:rsidRDefault="00A71DD0" w:rsidP="009358BC">
      <w:r>
        <w:t xml:space="preserve">Motivated </w:t>
      </w:r>
      <w:r w:rsidR="00D901E3">
        <w:t xml:space="preserve">cyclists' </w:t>
      </w:r>
      <w:r w:rsidR="00857F87">
        <w:t>safety concerns and lack of regulation issue</w:t>
      </w:r>
      <w:r w:rsidR="00642386">
        <w:t>s,</w:t>
      </w:r>
      <w:r w:rsidR="00857F87">
        <w:t xml:space="preserve"> t</w:t>
      </w:r>
      <w:r w:rsidR="007A67CF">
        <w:t>his</w:t>
      </w:r>
      <w:r w:rsidR="00F311B3">
        <w:t xml:space="preserve"> project </w:t>
      </w:r>
      <w:r w:rsidR="00F534CE">
        <w:t>aims</w:t>
      </w:r>
      <w:r w:rsidR="008E10F3">
        <w:t xml:space="preserve"> to train</w:t>
      </w:r>
      <w:r w:rsidR="0072303B" w:rsidRPr="00360463">
        <w:t xml:space="preserve"> a computer vision model </w:t>
      </w:r>
      <w:r w:rsidR="00FF4A6A">
        <w:t>capable of</w:t>
      </w:r>
      <w:r w:rsidR="0072303B" w:rsidRPr="00360463">
        <w:t xml:space="preserve"> </w:t>
      </w:r>
      <w:r w:rsidR="00626A6F">
        <w:t>monitor</w:t>
      </w:r>
      <w:r w:rsidR="00FF4A6A">
        <w:t>ing</w:t>
      </w:r>
      <w:r w:rsidR="0072303B" w:rsidRPr="00360463">
        <w:t xml:space="preserve"> </w:t>
      </w:r>
      <w:r w:rsidR="00626A6F" w:rsidRPr="00360463">
        <w:t>cycle lane</w:t>
      </w:r>
      <w:r w:rsidR="002B6C1D">
        <w:t xml:space="preserve"> users</w:t>
      </w:r>
      <w:r w:rsidR="00642386">
        <w:t>'</w:t>
      </w:r>
      <w:r w:rsidR="002B6C1D">
        <w:t xml:space="preserve"> behaviours</w:t>
      </w:r>
      <w:r w:rsidR="00ED3DCD">
        <w:t xml:space="preserve">, </w:t>
      </w:r>
      <w:r w:rsidR="0072303B" w:rsidRPr="00360463">
        <w:t>identify</w:t>
      </w:r>
      <w:r w:rsidR="00ED3DCD">
        <w:t>ing</w:t>
      </w:r>
      <w:r w:rsidR="0072303B" w:rsidRPr="00360463">
        <w:t xml:space="preserve"> </w:t>
      </w:r>
      <w:r w:rsidR="008E10F3">
        <w:t>the types of cycle lane user</w:t>
      </w:r>
      <w:r w:rsidR="00385DC0">
        <w:t>s</w:t>
      </w:r>
      <w:r w:rsidR="00047FE7">
        <w:t xml:space="preserve"> (</w:t>
      </w:r>
      <w:r w:rsidR="00E97610">
        <w:t>bicycle or e-scooter)</w:t>
      </w:r>
      <w:r w:rsidR="008E10F3">
        <w:t xml:space="preserve"> and the use of </w:t>
      </w:r>
      <w:r w:rsidR="007346E5">
        <w:t>protective equipment (helmet and high visibility vest)</w:t>
      </w:r>
      <w:r w:rsidR="000E7D18">
        <w:t xml:space="preserve">. </w:t>
      </w:r>
      <w:r w:rsidR="00750DE5" w:rsidRPr="00930391">
        <w:t xml:space="preserve">The </w:t>
      </w:r>
      <w:r w:rsidR="00C71B0C">
        <w:t xml:space="preserve">model offers </w:t>
      </w:r>
      <w:r w:rsidR="00E468CD">
        <w:t>a</w:t>
      </w:r>
      <w:r w:rsidR="00C71B0C">
        <w:t xml:space="preserve"> </w:t>
      </w:r>
      <w:r w:rsidR="00E468CD">
        <w:t>method</w:t>
      </w:r>
      <w:r w:rsidR="00A50365">
        <w:t xml:space="preserve"> </w:t>
      </w:r>
      <w:r w:rsidR="00642386">
        <w:t>to automatically collect</w:t>
      </w:r>
      <w:r w:rsidR="00BB5D42">
        <w:t xml:space="preserve"> </w:t>
      </w:r>
      <w:r w:rsidR="00750DE5" w:rsidRPr="00930391">
        <w:t xml:space="preserve">structured data </w:t>
      </w:r>
      <w:r w:rsidR="00750DE5">
        <w:t>t</w:t>
      </w:r>
      <w:r w:rsidR="00385DC0">
        <w:t>o</w:t>
      </w:r>
      <w:r w:rsidR="00750DE5">
        <w:t xml:space="preserve"> support decisions </w:t>
      </w:r>
      <w:r w:rsidR="002E0496">
        <w:t>about</w:t>
      </w:r>
      <w:r w:rsidR="00750DE5">
        <w:t xml:space="preserve"> i</w:t>
      </w:r>
      <w:r w:rsidR="00750DE5" w:rsidRPr="00930391">
        <w:t>nfrastructure investments</w:t>
      </w:r>
      <w:r w:rsidR="00750DE5">
        <w:t>, c</w:t>
      </w:r>
      <w:r w:rsidR="00750DE5" w:rsidRPr="00930391">
        <w:t xml:space="preserve">ampaigns to promote </w:t>
      </w:r>
      <w:r w:rsidR="00D81B44">
        <w:t>cyclist safety</w:t>
      </w:r>
      <w:r w:rsidR="00D81B44" w:rsidRPr="00930391">
        <w:t xml:space="preserve"> </w:t>
      </w:r>
      <w:r w:rsidR="00750DE5" w:rsidRPr="00930391">
        <w:t>awareness</w:t>
      </w:r>
      <w:r w:rsidR="00D81B44">
        <w:t xml:space="preserve"> </w:t>
      </w:r>
      <w:r w:rsidR="00750DE5" w:rsidRPr="00930391">
        <w:t>and analysis of its effectiveness</w:t>
      </w:r>
      <w:r w:rsidR="00750DE5">
        <w:t xml:space="preserve">, and </w:t>
      </w:r>
      <w:r w:rsidR="002225CF">
        <w:t>future</w:t>
      </w:r>
      <w:r w:rsidR="00653E62">
        <w:t xml:space="preserve"> </w:t>
      </w:r>
      <w:r w:rsidR="002E0496">
        <w:t xml:space="preserve">introduction of </w:t>
      </w:r>
      <w:r w:rsidR="00385DC0">
        <w:t>helmet regulation</w:t>
      </w:r>
      <w:r w:rsidR="00750DE5" w:rsidRPr="00930391">
        <w:t>s.</w:t>
      </w:r>
      <w:r w:rsidR="00AD11CD">
        <w:br w:type="page"/>
      </w:r>
    </w:p>
    <w:p w14:paraId="2A60072F" w14:textId="4D8E8919" w:rsidR="00567301" w:rsidRPr="00D02DED" w:rsidRDefault="00933D61" w:rsidP="009358BC">
      <w:pPr>
        <w:pStyle w:val="ChapterX"/>
      </w:pPr>
      <w:bookmarkStart w:id="17" w:name="_Toc196638958"/>
      <w:bookmarkStart w:id="18" w:name="_Toc197422851"/>
      <w:r w:rsidRPr="00D02DED">
        <w:lastRenderedPageBreak/>
        <w:t>Chapter</w:t>
      </w:r>
      <w:bookmarkEnd w:id="17"/>
      <w:bookmarkEnd w:id="18"/>
      <w:r w:rsidR="001B5E9E">
        <w:t xml:space="preserve"> 2</w:t>
      </w:r>
    </w:p>
    <w:p w14:paraId="440A1146" w14:textId="27B05C2D" w:rsidR="00F15C2A" w:rsidRDefault="005A354D" w:rsidP="009358BC">
      <w:pPr>
        <w:pStyle w:val="Heading1"/>
      </w:pPr>
      <w:bookmarkStart w:id="19" w:name="_Toc197422852"/>
      <w:bookmarkStart w:id="20" w:name="_Toc198927209"/>
      <w:bookmarkStart w:id="21" w:name="LiteratureReview"/>
      <w:r w:rsidRPr="005A354D">
        <w:t>Literature Review</w:t>
      </w:r>
      <w:bookmarkEnd w:id="19"/>
      <w:bookmarkEnd w:id="20"/>
    </w:p>
    <w:p w14:paraId="677886BD" w14:textId="52AE02FE" w:rsidR="00D25023" w:rsidRPr="00AE7430" w:rsidRDefault="00B22399" w:rsidP="008640C0">
      <w:pPr>
        <w:pStyle w:val="Head2"/>
      </w:pPr>
      <w:bookmarkStart w:id="22" w:name="_Toc198927210"/>
      <w:bookmarkEnd w:id="21"/>
      <w:r w:rsidRPr="00AE7430">
        <w:t>Computer Vision: Trasport and Safety</w:t>
      </w:r>
      <w:bookmarkEnd w:id="22"/>
    </w:p>
    <w:p w14:paraId="347E9E7E" w14:textId="7408DE3B" w:rsidR="00D960AD" w:rsidRDefault="00932D04" w:rsidP="009358BC">
      <w:r>
        <w:t xml:space="preserve">Computer </w:t>
      </w:r>
      <w:r w:rsidR="001B217A">
        <w:t>Vision (CV) is a field of Artificial Intelligence</w:t>
      </w:r>
      <w:r w:rsidR="00FE567B">
        <w:t xml:space="preserve"> w</w:t>
      </w:r>
      <w:r w:rsidR="00642386">
        <w:t>h</w:t>
      </w:r>
      <w:r w:rsidR="00FE567B">
        <w:t>ere</w:t>
      </w:r>
      <w:r w:rsidR="000F7533">
        <w:t xml:space="preserve"> machines </w:t>
      </w:r>
      <w:r w:rsidR="0081337A" w:rsidRPr="00B36688">
        <w:rPr>
          <w:i/>
          <w:iCs/>
        </w:rPr>
        <w:t>learn</w:t>
      </w:r>
      <w:r w:rsidR="0081337A">
        <w:t xml:space="preserve"> to </w:t>
      </w:r>
      <w:r w:rsidR="000F7533">
        <w:t>recogni</w:t>
      </w:r>
      <w:r w:rsidR="00642386">
        <w:t>s</w:t>
      </w:r>
      <w:r w:rsidR="000F7533">
        <w:t>e</w:t>
      </w:r>
      <w:r w:rsidR="00FE02EF">
        <w:t xml:space="preserve">, track </w:t>
      </w:r>
      <w:r w:rsidR="001D2D58">
        <w:t>or detect objects from visual i</w:t>
      </w:r>
      <w:r w:rsidR="00D55434">
        <w:t>n</w:t>
      </w:r>
      <w:r w:rsidR="001D2D58">
        <w:t>put</w:t>
      </w:r>
      <w:r w:rsidR="004A4E2F">
        <w:t xml:space="preserve">, such as images </w:t>
      </w:r>
      <w:r w:rsidR="007B1EAD">
        <w:t>and videos,</w:t>
      </w:r>
      <w:r w:rsidR="00C01CBB">
        <w:t xml:space="preserve"> </w:t>
      </w:r>
      <w:r w:rsidR="00D552EC">
        <w:t>imitating</w:t>
      </w:r>
      <w:r w:rsidR="008E74D0">
        <w:t xml:space="preserve"> human abilities </w:t>
      </w:r>
      <w:r w:rsidR="0081337A">
        <w:t>with the help of</w:t>
      </w:r>
      <w:r w:rsidR="007168F0">
        <w:t xml:space="preserve"> Machine Learning (ML)</w:t>
      </w:r>
      <w:r w:rsidR="0081337A">
        <w:t xml:space="preserve"> </w:t>
      </w:r>
      <w:r w:rsidR="007168F0">
        <w:t xml:space="preserve">and </w:t>
      </w:r>
      <w:r w:rsidR="0081337A">
        <w:t>Deep Learning</w:t>
      </w:r>
      <w:r w:rsidR="00F21D4F">
        <w:t xml:space="preserve"> (DL)</w:t>
      </w:r>
      <w:r w:rsidR="0081337A">
        <w:t xml:space="preserve"> </w:t>
      </w:r>
      <w:r w:rsidR="00203CE8">
        <w:t>method</w:t>
      </w:r>
      <w:r w:rsidR="00D55434">
        <w:t>s</w:t>
      </w:r>
      <w:r w:rsidR="000313A5">
        <w:t xml:space="preserve"> to </w:t>
      </w:r>
      <w:r w:rsidR="00D6585F">
        <w:t>apply in</w:t>
      </w:r>
      <w:r w:rsidR="00783083">
        <w:t xml:space="preserve"> real-world</w:t>
      </w:r>
      <w:r w:rsidR="00720687">
        <w:t xml:space="preserve"> </w:t>
      </w:r>
      <w:r w:rsidR="00D26AB5">
        <w:t>scenarios</w:t>
      </w:r>
      <w:r w:rsidR="00D552EC">
        <w:t xml:space="preserve"> </w:t>
      </w:r>
      <w:hyperlink w:anchor="MIT_Deep_Learning" w:tooltip="Deep Learning MIT" w:history="1">
        <w:r w:rsidR="00895794" w:rsidRPr="005F52DC">
          <w:t>(Goodfellow, Bengio and Courville, 2016</w:t>
        </w:r>
        <w:r w:rsidR="00843D4E" w:rsidRPr="005F52DC">
          <w:t>)</w:t>
        </w:r>
      </w:hyperlink>
      <w:r w:rsidR="00D55434" w:rsidRPr="005F52DC">
        <w:t>.</w:t>
      </w:r>
      <w:r w:rsidR="0042678C" w:rsidRPr="005F52DC">
        <w:t xml:space="preserve"> </w:t>
      </w:r>
    </w:p>
    <w:p w14:paraId="30430DD4" w14:textId="7997DF30" w:rsidR="001856D9" w:rsidRDefault="00B16E4F" w:rsidP="009358BC">
      <w:r w:rsidRPr="00B16E4F">
        <w:rPr>
          <w:noProof/>
        </w:rPr>
        <w:drawing>
          <wp:inline distT="0" distB="0" distL="0" distR="0" wp14:anchorId="525A244E" wp14:editId="01475480">
            <wp:extent cx="5055144" cy="2472856"/>
            <wp:effectExtent l="0" t="0" r="0" b="3810"/>
            <wp:docPr id="1740355885" name="Picture 1" descr="A diagram of a machine learn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355885" name="Picture 1" descr="A diagram of a machine learning&#10;&#10;AI-generated content may be incorrect."/>
                    <pic:cNvPicPr/>
                  </pic:nvPicPr>
                  <pic:blipFill rotWithShape="1">
                    <a:blip r:embed="rId9"/>
                    <a:srcRect b="6880"/>
                    <a:stretch/>
                  </pic:blipFill>
                  <pic:spPr bwMode="auto">
                    <a:xfrm>
                      <a:off x="0" y="0"/>
                      <a:ext cx="5097722" cy="2493684"/>
                    </a:xfrm>
                    <a:prstGeom prst="rect">
                      <a:avLst/>
                    </a:prstGeom>
                    <a:ln>
                      <a:noFill/>
                    </a:ln>
                    <a:extLst>
                      <a:ext uri="{53640926-AAD7-44D8-BBD7-CCE9431645EC}">
                        <a14:shadowObscured xmlns:a14="http://schemas.microsoft.com/office/drawing/2010/main"/>
                      </a:ext>
                    </a:extLst>
                  </pic:spPr>
                </pic:pic>
              </a:graphicData>
            </a:graphic>
          </wp:inline>
        </w:drawing>
      </w:r>
    </w:p>
    <w:p w14:paraId="2371A042" w14:textId="488F9AD1" w:rsidR="00086A10" w:rsidRPr="001C2F0C" w:rsidRDefault="001856D9" w:rsidP="00B005DB">
      <w:pPr>
        <w:pStyle w:val="Caption"/>
        <w:rPr>
          <w:lang w:val="en-IE"/>
        </w:rPr>
      </w:pPr>
      <w:bookmarkStart w:id="23" w:name="_Toc198326214"/>
      <w:bookmarkStart w:id="24" w:name="_Toc198329925"/>
      <w:bookmarkStart w:id="25" w:name="_Toc198919157"/>
      <w:r w:rsidRPr="001C2F0C">
        <w:rPr>
          <w:lang w:val="en-IE"/>
        </w:rPr>
        <w:t xml:space="preserve">Figure </w:t>
      </w:r>
      <w:r w:rsidRPr="009358BC">
        <w:fldChar w:fldCharType="begin"/>
      </w:r>
      <w:r w:rsidRPr="001C2F0C">
        <w:rPr>
          <w:lang w:val="en-IE"/>
        </w:rPr>
        <w:instrText xml:space="preserve"> SEQ Figure \* ARABIC </w:instrText>
      </w:r>
      <w:r w:rsidRPr="009358BC">
        <w:fldChar w:fldCharType="separate"/>
      </w:r>
      <w:r w:rsidR="000F2CC4" w:rsidRPr="001C2F0C">
        <w:rPr>
          <w:lang w:val="en-IE"/>
        </w:rPr>
        <w:t>1</w:t>
      </w:r>
      <w:r w:rsidRPr="009358BC">
        <w:fldChar w:fldCharType="end"/>
      </w:r>
      <w:r w:rsidR="00B16E4F" w:rsidRPr="001C2F0C">
        <w:rPr>
          <w:lang w:val="en-IE"/>
        </w:rPr>
        <w:t xml:space="preserve">. Illustration </w:t>
      </w:r>
      <w:r w:rsidR="007168F0" w:rsidRPr="001C2F0C">
        <w:rPr>
          <w:lang w:val="en-IE"/>
        </w:rPr>
        <w:t>of AI</w:t>
      </w:r>
      <w:r w:rsidR="00B83ABD" w:rsidRPr="001C2F0C">
        <w:rPr>
          <w:lang w:val="en-IE"/>
        </w:rPr>
        <w:t xml:space="preserve"> F</w:t>
      </w:r>
      <w:r w:rsidR="007168F0" w:rsidRPr="001C2F0C">
        <w:rPr>
          <w:lang w:val="en-IE"/>
        </w:rPr>
        <w:t>ields</w:t>
      </w:r>
      <w:bookmarkEnd w:id="23"/>
      <w:bookmarkEnd w:id="24"/>
      <w:bookmarkEnd w:id="25"/>
    </w:p>
    <w:p w14:paraId="78866A06" w14:textId="356A6210" w:rsidR="00BF2B9F" w:rsidRPr="00815822" w:rsidRDefault="007816E7" w:rsidP="009358BC">
      <w:r>
        <w:t xml:space="preserve">In traffic monitoring and safety, </w:t>
      </w:r>
      <w:r w:rsidR="00B90A95">
        <w:t xml:space="preserve">computer vision </w:t>
      </w:r>
      <w:r w:rsidR="004F5A72">
        <w:t xml:space="preserve">can be </w:t>
      </w:r>
      <w:r w:rsidR="00642386">
        <w:t>us</w:t>
      </w:r>
      <w:r w:rsidR="00B566E1">
        <w:t>ed</w:t>
      </w:r>
      <w:r w:rsidR="0047434B">
        <w:t xml:space="preserve"> </w:t>
      </w:r>
      <w:r w:rsidR="003A6AED">
        <w:t>in</w:t>
      </w:r>
      <w:r w:rsidR="005B5464">
        <w:t xml:space="preserve"> </w:t>
      </w:r>
      <w:r w:rsidR="003A6AED">
        <w:t>a range of scenarios</w:t>
      </w:r>
      <w:r w:rsidR="00021F76">
        <w:t xml:space="preserve">, from </w:t>
      </w:r>
      <w:r w:rsidR="00C32D01">
        <w:t>detect</w:t>
      </w:r>
      <w:r w:rsidR="00021F76">
        <w:t>ing</w:t>
      </w:r>
      <w:r w:rsidR="00C32D01">
        <w:t xml:space="preserve"> and classify</w:t>
      </w:r>
      <w:r w:rsidR="00642386">
        <w:t>ing</w:t>
      </w:r>
      <w:r w:rsidR="00C32D01">
        <w:t xml:space="preserve"> vehicles</w:t>
      </w:r>
      <w:r w:rsidR="00E7262D">
        <w:t xml:space="preserve">, </w:t>
      </w:r>
      <w:r w:rsidR="005B5464">
        <w:t>accidents</w:t>
      </w:r>
      <w:r w:rsidR="00E7262D">
        <w:t xml:space="preserve"> on the </w:t>
      </w:r>
      <w:r w:rsidR="003133E0">
        <w:t>roads</w:t>
      </w:r>
      <w:r w:rsidR="00642386">
        <w:t>,</w:t>
      </w:r>
      <w:r w:rsidR="00BB1FD1">
        <w:t xml:space="preserve"> </w:t>
      </w:r>
      <w:r w:rsidR="005B70D1">
        <w:t>obstacle</w:t>
      </w:r>
      <w:r w:rsidR="00602FB2">
        <w:t>s,</w:t>
      </w:r>
      <w:r w:rsidR="00B0248F">
        <w:t xml:space="preserve"> pedestrians and</w:t>
      </w:r>
      <w:r w:rsidR="00602FB2">
        <w:t xml:space="preserve"> lane line detection</w:t>
      </w:r>
      <w:r w:rsidR="00B0248F">
        <w:t xml:space="preserve"> or even for surveillance</w:t>
      </w:r>
      <w:r w:rsidR="00750217">
        <w:t xml:space="preserve"> </w:t>
      </w:r>
      <w:r w:rsidR="00617806">
        <w:t>in</w:t>
      </w:r>
      <w:r w:rsidR="00750217">
        <w:t xml:space="preserve"> so</w:t>
      </w:r>
      <w:r w:rsidR="00642386">
        <w:t>-</w:t>
      </w:r>
      <w:r w:rsidR="00750217">
        <w:t xml:space="preserve">called </w:t>
      </w:r>
      <w:r w:rsidR="00750217" w:rsidRPr="00E04011">
        <w:t>Intelligent Transporta</w:t>
      </w:r>
      <w:r w:rsidR="00642386">
        <w:t>t</w:t>
      </w:r>
      <w:r w:rsidR="00750217" w:rsidRPr="00E04011">
        <w:t>ion Systems (ITS)</w:t>
      </w:r>
      <w:r w:rsidR="00EC3BDB" w:rsidRPr="00EC3BDB">
        <w:t xml:space="preserve"> </w:t>
      </w:r>
      <w:r w:rsidR="00750217">
        <w:t>that help</w:t>
      </w:r>
      <w:r w:rsidR="00D9279B">
        <w:t xml:space="preserve">s to </w:t>
      </w:r>
      <w:r w:rsidR="00A704A6">
        <w:t xml:space="preserve">automate </w:t>
      </w:r>
      <w:r w:rsidR="00E04D6A">
        <w:t>tasks</w:t>
      </w:r>
      <w:r w:rsidR="00442785">
        <w:t xml:space="preserve"> and provide data </w:t>
      </w:r>
      <w:r w:rsidR="001D7D7E">
        <w:t xml:space="preserve">to </w:t>
      </w:r>
      <w:r w:rsidR="00A26311">
        <w:t>improve</w:t>
      </w:r>
      <w:r w:rsidR="001D7D7E">
        <w:t xml:space="preserve"> de</w:t>
      </w:r>
      <w:r w:rsidR="00A26311">
        <w:t>ci</w:t>
      </w:r>
      <w:r w:rsidR="001D7D7E">
        <w:t>sion making</w:t>
      </w:r>
      <w:r w:rsidR="00E04D6A" w:rsidRPr="00815822">
        <w:t xml:space="preserve"> </w:t>
      </w:r>
      <w:hyperlink w:anchor="Sensors_ITS2023" w:tooltip="Computer Vision Applications in Intelligent Transportation Systems: A Survey (2023)" w:history="1">
        <w:r w:rsidR="00EC3BDB" w:rsidRPr="00815822">
          <w:t>(Dilek and Dener, 2023)</w:t>
        </w:r>
      </w:hyperlink>
      <w:r w:rsidR="00B0248F" w:rsidRPr="00815822">
        <w:t>.</w:t>
      </w:r>
      <w:r w:rsidR="00294EA4" w:rsidRPr="00815822">
        <w:t xml:space="preserve"> </w:t>
      </w:r>
    </w:p>
    <w:p w14:paraId="615BC858" w14:textId="77777777" w:rsidR="00FF7519" w:rsidRDefault="00137743" w:rsidP="009358BC">
      <w:r>
        <w:t xml:space="preserve">The </w:t>
      </w:r>
      <w:r w:rsidR="007A5E23">
        <w:t xml:space="preserve">above-mentioned </w:t>
      </w:r>
      <w:r w:rsidR="00F44E01">
        <w:t xml:space="preserve">are usually applied </w:t>
      </w:r>
      <w:r w:rsidR="009118BB">
        <w:t>in</w:t>
      </w:r>
      <w:r w:rsidR="007A5E23">
        <w:t xml:space="preserve"> multi-modal</w:t>
      </w:r>
      <w:r w:rsidR="009118BB">
        <w:t xml:space="preserve"> </w:t>
      </w:r>
      <w:r w:rsidR="00EB2EEE">
        <w:t>environment</w:t>
      </w:r>
      <w:r w:rsidR="007C762F">
        <w:t>s</w:t>
      </w:r>
      <w:r w:rsidR="007A5E23">
        <w:t xml:space="preserve"> </w:t>
      </w:r>
      <w:r w:rsidR="00447B39">
        <w:t xml:space="preserve">when the system </w:t>
      </w:r>
      <w:r w:rsidR="00CA6FCE">
        <w:t>simultaneously analyses all road users</w:t>
      </w:r>
      <w:r w:rsidR="00B81D3A">
        <w:t>:</w:t>
      </w:r>
      <w:r w:rsidR="00CA6FCE">
        <w:t xml:space="preserve"> pedestrians, cyclists, and vehicles </w:t>
      </w:r>
      <w:r w:rsidR="007A5E23">
        <w:t xml:space="preserve">rather than monitoring cycle lanes alone. </w:t>
      </w:r>
      <w:r w:rsidR="005E1E31">
        <w:t>For</w:t>
      </w:r>
      <w:r w:rsidR="00973CF8">
        <w:t xml:space="preserve"> example</w:t>
      </w:r>
      <w:r w:rsidR="005E1E31">
        <w:t>,</w:t>
      </w:r>
      <w:r w:rsidR="001C38C8">
        <w:t xml:space="preserve"> </w:t>
      </w:r>
      <w:hyperlink w:anchor="cyclists_copenhagen2022" w:tooltip="Computational desire line analysis of cyclists on the Dybbølsbro intersection in Copenhagen (2022)" w:history="1">
        <w:r w:rsidR="00B35A72" w:rsidRPr="008D54DA">
          <w:t xml:space="preserve">Breum, Kostic and Szell </w:t>
        </w:r>
        <w:r w:rsidR="00FC1B89" w:rsidRPr="008D54DA">
          <w:t>(</w:t>
        </w:r>
        <w:r w:rsidR="00B35A72" w:rsidRPr="008D54DA">
          <w:t>2022)</w:t>
        </w:r>
      </w:hyperlink>
      <w:r w:rsidR="008D686D">
        <w:t xml:space="preserve"> </w:t>
      </w:r>
      <w:r w:rsidR="00F337A0">
        <w:t>stud</w:t>
      </w:r>
      <w:r w:rsidR="00F43F1A">
        <w:t>ied</w:t>
      </w:r>
      <w:r w:rsidR="00247054">
        <w:t xml:space="preserve"> </w:t>
      </w:r>
      <w:r w:rsidR="00C64110">
        <w:t xml:space="preserve">cyclists' </w:t>
      </w:r>
      <w:r w:rsidR="00AA45E8">
        <w:t>trajectory</w:t>
      </w:r>
      <w:r w:rsidR="009B420C">
        <w:t xml:space="preserve"> </w:t>
      </w:r>
      <w:r w:rsidR="00757318">
        <w:t>in</w:t>
      </w:r>
      <w:r w:rsidR="009B420C" w:rsidRPr="009B420C">
        <w:t xml:space="preserve"> </w:t>
      </w:r>
      <w:r w:rsidR="00F43F1A">
        <w:t xml:space="preserve">the </w:t>
      </w:r>
      <w:r w:rsidR="00973CF8">
        <w:t xml:space="preserve">controversial </w:t>
      </w:r>
      <w:r w:rsidR="006710D8">
        <w:t xml:space="preserve">bidirectional </w:t>
      </w:r>
      <w:r w:rsidR="009B420C" w:rsidRPr="009B420C">
        <w:t>junction</w:t>
      </w:r>
      <w:r w:rsidR="00757318">
        <w:t xml:space="preserve">s </w:t>
      </w:r>
      <w:r w:rsidR="00973CF8">
        <w:t xml:space="preserve">designed for </w:t>
      </w:r>
      <w:r w:rsidR="008D686D" w:rsidRPr="008D686D">
        <w:t>Dybbølsbro, Copenhagen</w:t>
      </w:r>
      <w:r w:rsidR="00496B2F">
        <w:t xml:space="preserve">, </w:t>
      </w:r>
      <w:r w:rsidR="007C762F">
        <w:t xml:space="preserve">and </w:t>
      </w:r>
      <w:r w:rsidR="00496B2F">
        <w:t>analyse</w:t>
      </w:r>
      <w:r w:rsidR="00C44ACB">
        <w:t>d road safety implementation's effectiveness</w:t>
      </w:r>
      <w:r w:rsidR="00C1767A">
        <w:t xml:space="preserve"> using object tracking</w:t>
      </w:r>
      <w:r w:rsidR="008D0CAB">
        <w:t>.</w:t>
      </w:r>
      <w:r w:rsidR="00AA45E8">
        <w:t xml:space="preserve"> </w:t>
      </w:r>
      <w:r w:rsidR="00F62C30">
        <w:t>In a</w:t>
      </w:r>
      <w:r w:rsidR="00001A21">
        <w:t>nother example</w:t>
      </w:r>
      <w:r w:rsidR="00F62C30">
        <w:t xml:space="preserve">, </w:t>
      </w:r>
      <w:hyperlink w:anchor="TransportationConsortium2024" w:tooltip="Computer Vision for Traffic Monitoring: Final Project Report. Pacific Northwest Transportation Consortium" w:history="1">
        <w:r w:rsidR="00BB1C51" w:rsidRPr="00EC35D7">
          <w:t>Thompson, Lowry and Abdel-Rahim (2024)</w:t>
        </w:r>
      </w:hyperlink>
      <w:r w:rsidR="005F522D">
        <w:t xml:space="preserve"> </w:t>
      </w:r>
      <w:r w:rsidR="00746C52">
        <w:t>suggest</w:t>
      </w:r>
      <w:r w:rsidR="00C44ACB">
        <w:t xml:space="preserve">ed </w:t>
      </w:r>
      <w:r w:rsidR="00630491">
        <w:t>different approaches to</w:t>
      </w:r>
      <w:r w:rsidR="00AA1AAF">
        <w:t xml:space="preserve"> </w:t>
      </w:r>
      <w:r w:rsidR="00C44ACB">
        <w:t>display</w:t>
      </w:r>
      <w:r w:rsidR="00AA1AAF">
        <w:t xml:space="preserve"> the potential of </w:t>
      </w:r>
      <w:r w:rsidR="007033B6">
        <w:t xml:space="preserve">CV </w:t>
      </w:r>
      <w:r w:rsidR="00B1255E">
        <w:t>for traffic safety analysis</w:t>
      </w:r>
      <w:r w:rsidR="001475E7">
        <w:t xml:space="preserve"> by </w:t>
      </w:r>
      <w:r w:rsidR="00F21FED">
        <w:t xml:space="preserve">calculating the distance between a pedestrian </w:t>
      </w:r>
      <w:r w:rsidR="00001A21">
        <w:t xml:space="preserve">and </w:t>
      </w:r>
      <w:r w:rsidR="00F21FED">
        <w:t>a vehicle at intersections</w:t>
      </w:r>
      <w:r w:rsidR="00583ECB">
        <w:t xml:space="preserve"> </w:t>
      </w:r>
      <w:r w:rsidR="0080044F">
        <w:t xml:space="preserve">to </w:t>
      </w:r>
      <w:r w:rsidR="00041F20">
        <w:t xml:space="preserve">flag </w:t>
      </w:r>
      <w:r w:rsidR="00583ECB">
        <w:t>conflict zone</w:t>
      </w:r>
      <w:r w:rsidR="007C762F">
        <w:t>s</w:t>
      </w:r>
      <w:r w:rsidR="00596380">
        <w:t xml:space="preserve"> and </w:t>
      </w:r>
      <w:r w:rsidR="003E595B">
        <w:t>identify</w:t>
      </w:r>
      <w:r w:rsidR="00596380">
        <w:t xml:space="preserve"> the potential for</w:t>
      </w:r>
      <w:r w:rsidR="00583ECB">
        <w:t xml:space="preserve"> incidents.</w:t>
      </w:r>
      <w:r w:rsidR="00FF7519">
        <w:t xml:space="preserve"> </w:t>
      </w:r>
    </w:p>
    <w:p w14:paraId="5F87C0AF" w14:textId="0AB1D3A3" w:rsidR="00CB0236" w:rsidRDefault="00CB0236" w:rsidP="009358BC">
      <w:r>
        <w:t xml:space="preserve">This </w:t>
      </w:r>
      <w:r w:rsidR="00B4036B">
        <w:t xml:space="preserve">project </w:t>
      </w:r>
      <w:r w:rsidR="00EF3A67">
        <w:t xml:space="preserve">applies </w:t>
      </w:r>
      <w:r w:rsidR="00B4036B">
        <w:t xml:space="preserve">computer vision to build a model and </w:t>
      </w:r>
      <w:r w:rsidR="00EF3A67">
        <w:t>suggests</w:t>
      </w:r>
      <w:r w:rsidR="00AE3473">
        <w:t xml:space="preserve"> how it can be used in </w:t>
      </w:r>
      <w:r w:rsidR="00B753AC">
        <w:t xml:space="preserve">cycle lane monitoring systems to extract relevant data. </w:t>
      </w:r>
      <w:r w:rsidR="001F6E55">
        <w:t xml:space="preserve">Sections </w:t>
      </w:r>
      <w:hyperlink w:anchor="cnn_obj_detec" w:tooltip="CNN and Object Detection" w:history="1">
        <w:r w:rsidR="001F6E55" w:rsidRPr="001F6E55">
          <w:t>2.2</w:t>
        </w:r>
      </w:hyperlink>
      <w:r w:rsidR="001F6E55" w:rsidRPr="001F6E55">
        <w:t xml:space="preserve"> </w:t>
      </w:r>
      <w:r w:rsidR="001F6E55">
        <w:t xml:space="preserve">and </w:t>
      </w:r>
      <w:hyperlink w:anchor="yolo2_3" w:tooltip="YOLO" w:history="1">
        <w:r w:rsidR="001F6E55" w:rsidRPr="00460581">
          <w:t>2.3</w:t>
        </w:r>
      </w:hyperlink>
      <w:r w:rsidRPr="00644262">
        <w:rPr>
          <w:i/>
          <w:iCs/>
        </w:rPr>
        <w:t xml:space="preserve"> </w:t>
      </w:r>
      <w:r>
        <w:t>briefly explain the concepts and architectures behind the proposed model</w:t>
      </w:r>
      <w:r w:rsidR="001F575D">
        <w:t>.</w:t>
      </w:r>
      <w:r>
        <w:t xml:space="preserve"> </w:t>
      </w:r>
      <w:hyperlink w:anchor="CHAPTER3" w:tooltip="Methodology (CRISP-DM)" w:history="1">
        <w:r w:rsidR="001F575D" w:rsidRPr="00460581">
          <w:t>Chapter 3</w:t>
        </w:r>
      </w:hyperlink>
      <w:r w:rsidR="001F575D" w:rsidRPr="00460581">
        <w:t xml:space="preserve"> </w:t>
      </w:r>
      <w:r w:rsidR="00EF3A67">
        <w:t>summarises</w:t>
      </w:r>
      <w:r w:rsidR="001F575D">
        <w:t xml:space="preserve"> </w:t>
      </w:r>
      <w:r w:rsidR="00EF3A67">
        <w:t xml:space="preserve">the </w:t>
      </w:r>
      <w:r w:rsidR="00983AD5">
        <w:lastRenderedPageBreak/>
        <w:t>develop</w:t>
      </w:r>
      <w:r w:rsidR="00EF3A67">
        <w:t>ment phases</w:t>
      </w:r>
      <w:r w:rsidR="00983AD5">
        <w:t xml:space="preserve"> </w:t>
      </w:r>
      <w:r w:rsidR="00EF3A67">
        <w:t xml:space="preserve">of </w:t>
      </w:r>
      <w:r w:rsidR="00983AD5">
        <w:t xml:space="preserve">a </w:t>
      </w:r>
      <w:r w:rsidR="00EF3A67">
        <w:t>practical</w:t>
      </w:r>
      <w:r w:rsidR="004E0833">
        <w:t xml:space="preserve"> object detection model</w:t>
      </w:r>
      <w:r w:rsidR="00EF3A67">
        <w:t xml:space="preserve">, and </w:t>
      </w:r>
      <w:hyperlink w:anchor="Chapter4" w:tooltip="Results" w:history="1">
        <w:r w:rsidR="00EF3A67" w:rsidRPr="00460581">
          <w:t>Chapter 4</w:t>
        </w:r>
      </w:hyperlink>
      <w:r w:rsidR="00EF3A67">
        <w:t xml:space="preserve"> discusses the research results.</w:t>
      </w:r>
    </w:p>
    <w:p w14:paraId="38E34EE1" w14:textId="07E71DE0" w:rsidR="00B22399" w:rsidRDefault="002864AD" w:rsidP="008640C0">
      <w:pPr>
        <w:pStyle w:val="Head2"/>
      </w:pPr>
      <w:bookmarkStart w:id="26" w:name="_Toc198927211"/>
      <w:bookmarkStart w:id="27" w:name="cnn_obj_detec"/>
      <w:r>
        <w:t>CNN</w:t>
      </w:r>
      <w:r w:rsidR="00B33147">
        <w:t xml:space="preserve"> and Object Detection</w:t>
      </w:r>
      <w:bookmarkEnd w:id="26"/>
      <w:r w:rsidR="00B33147">
        <w:t xml:space="preserve"> </w:t>
      </w:r>
    </w:p>
    <w:bookmarkEnd w:id="27"/>
    <w:p w14:paraId="1892997C" w14:textId="61ED14DF" w:rsidR="008B7818" w:rsidRDefault="0028620D" w:rsidP="009358BC">
      <w:r w:rsidRPr="00AF2741">
        <w:t>Convolutional Neural Networks</w:t>
      </w:r>
      <w:r w:rsidR="002C020B">
        <w:t>,</w:t>
      </w:r>
      <w:r w:rsidR="00AF2741" w:rsidRPr="00AF2741">
        <w:t xml:space="preserve"> or </w:t>
      </w:r>
      <w:r w:rsidRPr="00AF2741">
        <w:t>CNN</w:t>
      </w:r>
      <w:r w:rsidR="00625A7A">
        <w:t>s</w:t>
      </w:r>
      <w:r w:rsidR="002C020B">
        <w:t>, are deep learning algorithms that use convolutional layers to learn the most important aspects of a visual input. This mathematical operation</w:t>
      </w:r>
      <w:r w:rsidR="00295487">
        <w:t xml:space="preserve"> </w:t>
      </w:r>
      <w:r w:rsidR="00C5708F">
        <w:t xml:space="preserve">extracts </w:t>
      </w:r>
      <w:r w:rsidR="003967A3">
        <w:t xml:space="preserve">a third feature from </w:t>
      </w:r>
      <w:r w:rsidR="002A61D5">
        <w:t>two</w:t>
      </w:r>
      <w:r w:rsidR="008B42BF">
        <w:t xml:space="preserve"> other </w:t>
      </w:r>
      <w:r w:rsidR="00486F50">
        <w:t>inputs,</w:t>
      </w:r>
      <w:r w:rsidR="007019E5">
        <w:t xml:space="preserve"> </w:t>
      </w:r>
      <w:r w:rsidR="00236D6D">
        <w:t>which</w:t>
      </w:r>
      <w:r w:rsidR="007019E5">
        <w:t xml:space="preserve"> is the</w:t>
      </w:r>
      <w:r w:rsidR="00706708">
        <w:t xml:space="preserve"> characteristic</w:t>
      </w:r>
      <w:r w:rsidR="007019E5">
        <w:t xml:space="preserve"> that</w:t>
      </w:r>
      <w:r w:rsidR="00706708">
        <w:t xml:space="preserve"> differs</w:t>
      </w:r>
      <w:r w:rsidR="007019E5">
        <w:t xml:space="preserve"> </w:t>
      </w:r>
      <w:r w:rsidR="00236D6D">
        <w:t>classical</w:t>
      </w:r>
      <w:r w:rsidR="00706708">
        <w:t xml:space="preserve"> </w:t>
      </w:r>
      <w:r w:rsidR="00FD5BCB">
        <w:t>M</w:t>
      </w:r>
      <w:r w:rsidR="007019E5">
        <w:t xml:space="preserve">achine </w:t>
      </w:r>
      <w:r w:rsidR="00FD5BCB">
        <w:t>L</w:t>
      </w:r>
      <w:r w:rsidR="007019E5">
        <w:t>e</w:t>
      </w:r>
      <w:r w:rsidR="00236D6D">
        <w:t>ar</w:t>
      </w:r>
      <w:r w:rsidR="007019E5">
        <w:t>ning (ML)</w:t>
      </w:r>
      <w:r w:rsidR="00FD5BCB">
        <w:t xml:space="preserve"> models from CNNs</w:t>
      </w:r>
      <w:r w:rsidR="004F64A2">
        <w:t xml:space="preserve"> </w:t>
      </w:r>
      <w:hyperlink w:anchor="MIT_Deep_Learning" w:tooltip="Deep Learning MIT" w:history="1">
        <w:r w:rsidR="004F64A2" w:rsidRPr="005F52DC">
          <w:t>(Goodfellow, Bengio and Courville, 2016)</w:t>
        </w:r>
      </w:hyperlink>
      <w:r w:rsidR="004160E1">
        <w:t xml:space="preserve">. </w:t>
      </w:r>
    </w:p>
    <w:p w14:paraId="0D4D8889" w14:textId="4A638FE4" w:rsidR="00D92F79" w:rsidRDefault="00F36A84" w:rsidP="009358BC">
      <w:r>
        <w:t>The efficiency</w:t>
      </w:r>
      <w:r w:rsidR="00B77EFA">
        <w:t xml:space="preserve"> </w:t>
      </w:r>
      <w:r>
        <w:t>of a CNN is due to</w:t>
      </w:r>
      <w:r w:rsidR="00A2185E">
        <w:t xml:space="preserve"> </w:t>
      </w:r>
      <w:r>
        <w:t>its</w:t>
      </w:r>
      <w:r w:rsidR="00A2185E">
        <w:t xml:space="preserve"> hierarchical </w:t>
      </w:r>
      <w:r w:rsidR="00D63728">
        <w:t>architecture</w:t>
      </w:r>
      <w:r w:rsidR="000504DB">
        <w:t>. This</w:t>
      </w:r>
      <w:r w:rsidR="003B5367">
        <w:t xml:space="preserve"> solves the problem of depth that previous models' architectures encountered when dealing with </w:t>
      </w:r>
      <w:r w:rsidR="00980C49">
        <w:t xml:space="preserve">variables of </w:t>
      </w:r>
      <w:r w:rsidR="00974CBC">
        <w:t>2D</w:t>
      </w:r>
      <w:r w:rsidR="00FA1BD8">
        <w:t xml:space="preserve"> shapes</w:t>
      </w:r>
      <w:r w:rsidR="00A84D0C">
        <w:t xml:space="preserve">. </w:t>
      </w:r>
      <w:r w:rsidR="00C868B0">
        <w:t xml:space="preserve">A CNN is a stack of </w:t>
      </w:r>
      <w:r w:rsidR="002C79D9">
        <w:t>Convolutional</w:t>
      </w:r>
      <w:r w:rsidR="00D33BC9">
        <w:t xml:space="preserve"> layers, activation functions, pooling layers</w:t>
      </w:r>
      <w:r w:rsidR="00C410FB">
        <w:t>, and fully connected layers.</w:t>
      </w:r>
    </w:p>
    <w:p w14:paraId="4B500441" w14:textId="71C18090" w:rsidR="00041474" w:rsidRDefault="002E110C" w:rsidP="00AE005A">
      <w:pPr>
        <w:jc w:val="center"/>
      </w:pPr>
      <w:r>
        <w:rPr>
          <w:noProof/>
        </w:rPr>
        <w:drawing>
          <wp:inline distT="0" distB="0" distL="0" distR="0" wp14:anchorId="7EF3E272" wp14:editId="468B9D40">
            <wp:extent cx="4564049" cy="2859240"/>
            <wp:effectExtent l="0" t="0" r="8255" b="0"/>
            <wp:docPr id="340648913" name="Picture 3" descr="A diagram of a networ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648913" name="Picture 3" descr="A diagram of a network&#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68719" cy="2862165"/>
                    </a:xfrm>
                    <a:prstGeom prst="rect">
                      <a:avLst/>
                    </a:prstGeom>
                    <a:noFill/>
                    <a:ln>
                      <a:noFill/>
                    </a:ln>
                  </pic:spPr>
                </pic:pic>
              </a:graphicData>
            </a:graphic>
          </wp:inline>
        </w:drawing>
      </w:r>
    </w:p>
    <w:p w14:paraId="540377F6" w14:textId="4EBB4304" w:rsidR="000F792F" w:rsidRPr="001C2F0C" w:rsidRDefault="002E110C" w:rsidP="00B005DB">
      <w:pPr>
        <w:pStyle w:val="Caption"/>
        <w:rPr>
          <w:lang w:val="en-IE"/>
        </w:rPr>
      </w:pPr>
      <w:bookmarkStart w:id="28" w:name="_Toc198326216"/>
      <w:bookmarkStart w:id="29" w:name="_Toc198919158"/>
      <w:r w:rsidRPr="001C2F0C">
        <w:rPr>
          <w:lang w:val="en-IE"/>
        </w:rPr>
        <w:t xml:space="preserve">Figure </w:t>
      </w:r>
      <w:r w:rsidRPr="00AE005A">
        <w:fldChar w:fldCharType="begin"/>
      </w:r>
      <w:r w:rsidRPr="001C2F0C">
        <w:rPr>
          <w:lang w:val="en-IE"/>
        </w:rPr>
        <w:instrText xml:space="preserve"> SEQ Figure \* ARABIC </w:instrText>
      </w:r>
      <w:r w:rsidRPr="00AE005A">
        <w:fldChar w:fldCharType="separate"/>
      </w:r>
      <w:r w:rsidR="000F2CC4" w:rsidRPr="001C2F0C">
        <w:rPr>
          <w:lang w:val="en-IE"/>
        </w:rPr>
        <w:t>2</w:t>
      </w:r>
      <w:r w:rsidRPr="00AE005A">
        <w:fldChar w:fldCharType="end"/>
      </w:r>
      <w:r w:rsidRPr="001C2F0C">
        <w:rPr>
          <w:lang w:val="en-IE"/>
        </w:rPr>
        <w:t xml:space="preserve">. </w:t>
      </w:r>
      <w:r w:rsidR="00974B25" w:rsidRPr="001C2F0C">
        <w:rPr>
          <w:lang w:val="en-IE"/>
        </w:rPr>
        <w:t>Idea</w:t>
      </w:r>
      <w:r w:rsidR="003A019B" w:rsidRPr="001C2F0C">
        <w:rPr>
          <w:lang w:val="en-IE"/>
        </w:rPr>
        <w:t xml:space="preserve"> of</w:t>
      </w:r>
      <w:r w:rsidRPr="001C2F0C">
        <w:rPr>
          <w:lang w:val="en-IE"/>
        </w:rPr>
        <w:t xml:space="preserve"> </w:t>
      </w:r>
      <w:r w:rsidR="00974B25" w:rsidRPr="001C2F0C">
        <w:rPr>
          <w:lang w:val="en-IE"/>
        </w:rPr>
        <w:t xml:space="preserve">a </w:t>
      </w:r>
      <w:r w:rsidRPr="001C2F0C">
        <w:rPr>
          <w:lang w:val="en-IE"/>
        </w:rPr>
        <w:t>Convolutional Neural Network Architecture</w:t>
      </w:r>
      <w:bookmarkEnd w:id="28"/>
      <w:bookmarkEnd w:id="29"/>
    </w:p>
    <w:p w14:paraId="082AF3C5" w14:textId="4B00F77C" w:rsidR="00B669C6" w:rsidRDefault="00D21449" w:rsidP="009358BC">
      <w:pPr>
        <w:pStyle w:val="ListParagraph"/>
        <w:numPr>
          <w:ilvl w:val="0"/>
          <w:numId w:val="19"/>
        </w:numPr>
      </w:pPr>
      <w:r w:rsidRPr="0051487C">
        <w:rPr>
          <w:b/>
          <w:bCs/>
        </w:rPr>
        <w:t>Convolutional Layer:</w:t>
      </w:r>
      <w:r>
        <w:t xml:space="preserve"> The most critical layer of a CNN, the first layer,</w:t>
      </w:r>
      <w:r w:rsidR="006C199C" w:rsidRPr="006C199C">
        <w:t xml:space="preserve"> </w:t>
      </w:r>
      <w:r w:rsidR="006C199C">
        <w:t>us</w:t>
      </w:r>
      <w:r w:rsidR="00020501">
        <w:t>es</w:t>
      </w:r>
      <w:r w:rsidR="006C199C">
        <w:t xml:space="preserve"> kernels of n-dimension to slide th</w:t>
      </w:r>
      <w:r w:rsidR="001A6869">
        <w:t>r</w:t>
      </w:r>
      <w:r w:rsidR="006C199C">
        <w:t xml:space="preserve">ough the image </w:t>
      </w:r>
      <w:r w:rsidR="001A6869">
        <w:t xml:space="preserve">and </w:t>
      </w:r>
      <w:r>
        <w:t xml:space="preserve">automatically </w:t>
      </w:r>
      <w:r w:rsidR="001A6869">
        <w:t>extract</w:t>
      </w:r>
      <w:r>
        <w:t xml:space="preserve"> </w:t>
      </w:r>
      <w:r w:rsidR="001A6869">
        <w:t xml:space="preserve">relevant </w:t>
      </w:r>
      <w:r>
        <w:t>feature maps</w:t>
      </w:r>
      <w:r w:rsidR="001A6869">
        <w:t xml:space="preserve"> (filters)</w:t>
      </w:r>
      <w:r>
        <w:t xml:space="preserve">. </w:t>
      </w:r>
    </w:p>
    <w:p w14:paraId="530D6EC0" w14:textId="7F232310" w:rsidR="008770EB" w:rsidRDefault="00D21449" w:rsidP="009358BC">
      <w:pPr>
        <w:pStyle w:val="ListParagraph"/>
        <w:numPr>
          <w:ilvl w:val="0"/>
          <w:numId w:val="19"/>
        </w:numPr>
      </w:pPr>
      <w:r w:rsidRPr="0051487C">
        <w:rPr>
          <w:b/>
          <w:bCs/>
        </w:rPr>
        <w:t>Activation function:</w:t>
      </w:r>
      <w:r>
        <w:t xml:space="preserve"> </w:t>
      </w:r>
      <w:r w:rsidR="001A6869">
        <w:t>I</w:t>
      </w:r>
      <w:r>
        <w:t xml:space="preserve">ntroduces non-linear relationships among the features </w:t>
      </w:r>
      <w:r w:rsidR="00E65987">
        <w:t>output</w:t>
      </w:r>
      <w:r w:rsidR="00B669C6">
        <w:t xml:space="preserve"> in the previous layer</w:t>
      </w:r>
      <w:r>
        <w:t xml:space="preserve">. </w:t>
      </w:r>
    </w:p>
    <w:p w14:paraId="6A274050" w14:textId="020526E9" w:rsidR="00D21449" w:rsidRDefault="004A0D13" w:rsidP="009358BC">
      <w:pPr>
        <w:pStyle w:val="ListParagraph"/>
        <w:numPr>
          <w:ilvl w:val="1"/>
          <w:numId w:val="19"/>
        </w:numPr>
      </w:pPr>
      <w:r>
        <w:t xml:space="preserve">An example </w:t>
      </w:r>
      <w:r w:rsidR="00800E87">
        <w:t xml:space="preserve">of </w:t>
      </w:r>
      <w:r w:rsidR="00020501">
        <w:t xml:space="preserve">a </w:t>
      </w:r>
      <w:r w:rsidR="00800E87">
        <w:t>fun</w:t>
      </w:r>
      <w:r w:rsidR="00295CFE">
        <w:t xml:space="preserve">ction is the </w:t>
      </w:r>
      <w:r w:rsidR="00295CFE" w:rsidRPr="00E76A97">
        <w:rPr>
          <w:b/>
          <w:bCs/>
        </w:rPr>
        <w:t xml:space="preserve">Rectified Linear Unit </w:t>
      </w:r>
      <w:r w:rsidR="00295CFE">
        <w:t>(ReLU)</w:t>
      </w:r>
      <w:r w:rsidR="00442C06">
        <w:t xml:space="preserve">, where </w:t>
      </w:r>
      <m:oMath>
        <m:r>
          <w:rPr>
            <w:rFonts w:ascii="Cambria Math" w:hAnsi="Cambria Math"/>
          </w:rPr>
          <m:t>R(z)= max(0, z)</m:t>
        </m:r>
      </m:oMath>
      <w:r w:rsidR="0024090D">
        <w:rPr>
          <w:rFonts w:eastAsiaTheme="minorEastAsia"/>
        </w:rPr>
        <w:t>. W</w:t>
      </w:r>
      <w:r w:rsidR="00FA27D1">
        <w:rPr>
          <w:rFonts w:eastAsiaTheme="minorEastAsia"/>
        </w:rPr>
        <w:t>hen</w:t>
      </w:r>
      <m:oMath>
        <m:r>
          <w:rPr>
            <w:rFonts w:ascii="Cambria Math" w:eastAsiaTheme="minorEastAsia" w:hAnsi="Cambria Math"/>
          </w:rPr>
          <m:t xml:space="preserve"> z &lt; 0</m:t>
        </m:r>
      </m:oMath>
      <w:r w:rsidR="0065477F">
        <w:rPr>
          <w:rFonts w:eastAsiaTheme="minorEastAsia"/>
        </w:rPr>
        <w:t xml:space="preserve">, then </w:t>
      </w:r>
      <m:oMath>
        <m:r>
          <w:rPr>
            <w:rFonts w:ascii="Cambria Math" w:eastAsiaTheme="minorEastAsia" w:hAnsi="Cambria Math"/>
          </w:rPr>
          <m:t>z = 0</m:t>
        </m:r>
      </m:oMath>
      <w:r w:rsidR="0065477F">
        <w:rPr>
          <w:rFonts w:eastAsiaTheme="minorEastAsia"/>
        </w:rPr>
        <w:t xml:space="preserve">; and when </w:t>
      </w:r>
      <m:oMath>
        <m:r>
          <w:rPr>
            <w:rFonts w:ascii="Cambria Math" w:eastAsiaTheme="minorEastAsia" w:hAnsi="Cambria Math"/>
          </w:rPr>
          <m:t>z ≥ 0</m:t>
        </m:r>
      </m:oMath>
      <w:r w:rsidR="008770EB">
        <w:rPr>
          <w:rFonts w:eastAsiaTheme="minorEastAsia"/>
        </w:rPr>
        <w:t xml:space="preserve">, </w:t>
      </w:r>
      <m:oMath>
        <m:r>
          <w:rPr>
            <w:rFonts w:ascii="Cambria Math" w:eastAsiaTheme="minorEastAsia" w:hAnsi="Cambria Math"/>
          </w:rPr>
          <m:t>z = z</m:t>
        </m:r>
      </m:oMath>
      <w:r w:rsidR="008770EB">
        <w:rPr>
          <w:rFonts w:eastAsiaTheme="minorEastAsia"/>
        </w:rPr>
        <w:t xml:space="preserve">. </w:t>
      </w:r>
    </w:p>
    <w:p w14:paraId="7EDB27FB" w14:textId="4E2F40F6" w:rsidR="00D21449" w:rsidRDefault="00D21449" w:rsidP="009358BC">
      <w:pPr>
        <w:pStyle w:val="ListParagraph"/>
        <w:numPr>
          <w:ilvl w:val="0"/>
          <w:numId w:val="19"/>
        </w:numPr>
      </w:pPr>
      <w:r w:rsidRPr="0051487C">
        <w:rPr>
          <w:b/>
          <w:bCs/>
        </w:rPr>
        <w:t>Pooling layer:</w:t>
      </w:r>
      <w:r>
        <w:t xml:space="preserve"> </w:t>
      </w:r>
      <w:r w:rsidR="004A0D13">
        <w:t>R</w:t>
      </w:r>
      <w:r w:rsidR="001F590B">
        <w:t xml:space="preserve">educes </w:t>
      </w:r>
      <w:r>
        <w:t>spatial dimension</w:t>
      </w:r>
      <w:r w:rsidR="001F590B">
        <w:t xml:space="preserve"> (reducing the number of parameters)</w:t>
      </w:r>
      <w:r>
        <w:t xml:space="preserve">, </w:t>
      </w:r>
      <w:r w:rsidR="004A0D13">
        <w:t>preserving</w:t>
      </w:r>
      <w:r>
        <w:t xml:space="preserve"> the most important features of the previous layer</w:t>
      </w:r>
      <w:r w:rsidR="001F590B">
        <w:t>.</w:t>
      </w:r>
    </w:p>
    <w:p w14:paraId="079959F6" w14:textId="77777777" w:rsidR="00111143" w:rsidRPr="00111143" w:rsidRDefault="00D21449" w:rsidP="009358BC">
      <w:pPr>
        <w:pStyle w:val="ListParagraph"/>
        <w:numPr>
          <w:ilvl w:val="0"/>
          <w:numId w:val="19"/>
        </w:numPr>
        <w:rPr>
          <w:b/>
          <w:bCs/>
        </w:rPr>
      </w:pPr>
      <w:r w:rsidRPr="0051487C">
        <w:rPr>
          <w:b/>
          <w:bCs/>
        </w:rPr>
        <w:t xml:space="preserve">Fully Connected Layers: </w:t>
      </w:r>
      <w:r w:rsidR="00E3166B">
        <w:t xml:space="preserve">combines </w:t>
      </w:r>
      <w:r w:rsidR="009078D2">
        <w:t>the features generated on the pre</w:t>
      </w:r>
      <w:r w:rsidR="00DB1CF8">
        <w:t>v</w:t>
      </w:r>
      <w:r w:rsidR="009078D2">
        <w:t xml:space="preserve">ious layers </w:t>
      </w:r>
      <w:r w:rsidR="00912B5D">
        <w:t>(2-</w:t>
      </w:r>
      <w:r w:rsidR="00565C69">
        <w:t>Dimensions</w:t>
      </w:r>
      <w:r w:rsidR="00912B5D">
        <w:t>)</w:t>
      </w:r>
      <w:r w:rsidR="009078D2">
        <w:t xml:space="preserve">and transforms into </w:t>
      </w:r>
      <w:r w:rsidR="00565C69">
        <w:t>1</w:t>
      </w:r>
      <w:r w:rsidR="006026FC">
        <w:t>-</w:t>
      </w:r>
      <w:r w:rsidR="00837E37">
        <w:t>D</w:t>
      </w:r>
      <w:r w:rsidR="00565C69">
        <w:t>imension</w:t>
      </w:r>
      <w:r w:rsidR="00B61B5B">
        <w:t xml:space="preserve">, a vector </w:t>
      </w:r>
      <w:r w:rsidR="006913BF">
        <w:t xml:space="preserve">with the </w:t>
      </w:r>
      <w:r w:rsidR="00E523BA">
        <w:t>parameters</w:t>
      </w:r>
      <w:r w:rsidR="006913BF">
        <w:t xml:space="preserve"> used to </w:t>
      </w:r>
      <w:r w:rsidR="00E523BA">
        <w:t>complete</w:t>
      </w:r>
      <w:r w:rsidR="006913BF">
        <w:t xml:space="preserve"> the task</w:t>
      </w:r>
      <w:r w:rsidR="00D25DFC">
        <w:t>.</w:t>
      </w:r>
      <w:r w:rsidR="00E523BA">
        <w:t xml:space="preserve"> </w:t>
      </w:r>
    </w:p>
    <w:p w14:paraId="3FF33785" w14:textId="4F2006A0" w:rsidR="000E22D2" w:rsidRPr="00D25DFC" w:rsidRDefault="00D25DFC" w:rsidP="009358BC">
      <w:pPr>
        <w:pStyle w:val="ListParagraph"/>
        <w:numPr>
          <w:ilvl w:val="1"/>
          <w:numId w:val="19"/>
        </w:numPr>
        <w:rPr>
          <w:b/>
          <w:bCs/>
        </w:rPr>
      </w:pPr>
      <w:r>
        <w:lastRenderedPageBreak/>
        <w:t>U</w:t>
      </w:r>
      <w:r w:rsidR="00E523BA">
        <w:t>sing weights</w:t>
      </w:r>
      <w:r w:rsidR="009D7620">
        <w:t xml:space="preserve"> </w:t>
      </w:r>
      <w:r w:rsidR="00E523BA">
        <w:t>and biases</w:t>
      </w:r>
      <w:r w:rsidR="000A056A">
        <w:t xml:space="preserve"> to make a p</w:t>
      </w:r>
      <w:r w:rsidR="00020501">
        <w:t>re</w:t>
      </w:r>
      <w:r w:rsidR="000A056A">
        <w:t>diction</w:t>
      </w:r>
      <w:r w:rsidR="00E523BA">
        <w:t>.</w:t>
      </w:r>
    </w:p>
    <w:p w14:paraId="11DF2573" w14:textId="38C399F8" w:rsidR="0051487C" w:rsidRPr="00AF2741" w:rsidRDefault="0051487C" w:rsidP="009358BC">
      <w:r>
        <w:t xml:space="preserve">Initially used for image classification, </w:t>
      </w:r>
      <w:r w:rsidR="004800FF">
        <w:t>CNNs</w:t>
      </w:r>
      <w:r>
        <w:t xml:space="preserve"> can also perform object detection, image recognition and segmentation. </w:t>
      </w:r>
      <w:hyperlink w:anchor="imgs_annotations_MIT" w:tooltip="Types of image annotations: classification, object detection, and segmentation (Tedrake, 2024)" w:history="1">
        <w:r w:rsidRPr="004B5B1C">
          <w:rPr>
            <w:rStyle w:val="Hyperlink"/>
            <w:i/>
            <w:iCs/>
            <w:color w:val="auto"/>
            <w:u w:val="none"/>
          </w:rPr>
          <w:t>Figure</w:t>
        </w:r>
        <w:r>
          <w:rPr>
            <w:rStyle w:val="Hyperlink"/>
            <w:i/>
            <w:iCs/>
            <w:color w:val="auto"/>
            <w:u w:val="none"/>
          </w:rPr>
          <w:t xml:space="preserve"> 2</w:t>
        </w:r>
      </w:hyperlink>
      <w:r w:rsidRPr="004B5B1C">
        <w:t xml:space="preserve"> </w:t>
      </w:r>
      <w:r>
        <w:t>explains the difference between these functions, using examples from COCO and ImageNet datasets.</w:t>
      </w:r>
    </w:p>
    <w:p w14:paraId="38AC6F17" w14:textId="77777777" w:rsidR="0051487C" w:rsidRDefault="0051487C" w:rsidP="00AE005A">
      <w:pPr>
        <w:jc w:val="center"/>
      </w:pPr>
      <w:bookmarkStart w:id="30" w:name="imgs_annotations_MIT"/>
      <w:r>
        <w:rPr>
          <w:noProof/>
        </w:rPr>
        <w:drawing>
          <wp:inline distT="0" distB="0" distL="0" distR="0" wp14:anchorId="78310342" wp14:editId="0B56ED05">
            <wp:extent cx="5943600" cy="2811780"/>
            <wp:effectExtent l="0" t="0" r="0" b="7620"/>
            <wp:docPr id="98274316" name="Picture 1" descr="A collage of sheep and c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74316" name="Picture 1" descr="A collage of sheep and cat&#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811780"/>
                    </a:xfrm>
                    <a:prstGeom prst="rect">
                      <a:avLst/>
                    </a:prstGeom>
                    <a:noFill/>
                    <a:ln>
                      <a:noFill/>
                    </a:ln>
                  </pic:spPr>
                </pic:pic>
              </a:graphicData>
            </a:graphic>
          </wp:inline>
        </w:drawing>
      </w:r>
      <w:bookmarkEnd w:id="30"/>
    </w:p>
    <w:p w14:paraId="7EE427FE" w14:textId="76F208D7" w:rsidR="0051487C" w:rsidRPr="001C2F0C" w:rsidRDefault="0051487C" w:rsidP="00B005DB">
      <w:pPr>
        <w:pStyle w:val="Caption"/>
        <w:rPr>
          <w:lang w:val="en-IE"/>
        </w:rPr>
      </w:pPr>
      <w:bookmarkStart w:id="31" w:name="_Toc198315047"/>
      <w:bookmarkStart w:id="32" w:name="_Toc198321729"/>
      <w:bookmarkStart w:id="33" w:name="_Toc198321814"/>
      <w:bookmarkStart w:id="34" w:name="_Toc198326215"/>
      <w:bookmarkStart w:id="35" w:name="_Toc198919159"/>
      <w:r w:rsidRPr="001C2F0C">
        <w:rPr>
          <w:lang w:val="en-IE"/>
        </w:rPr>
        <w:t xml:space="preserve">Figure </w:t>
      </w:r>
      <w:r w:rsidRPr="00AE005A">
        <w:fldChar w:fldCharType="begin"/>
      </w:r>
      <w:r w:rsidRPr="001C2F0C">
        <w:rPr>
          <w:lang w:val="en-IE"/>
        </w:rPr>
        <w:instrText xml:space="preserve"> SEQ Figure \* ARABIC </w:instrText>
      </w:r>
      <w:r w:rsidRPr="00AE005A">
        <w:fldChar w:fldCharType="separate"/>
      </w:r>
      <w:r w:rsidR="000F2CC4" w:rsidRPr="001C2F0C">
        <w:rPr>
          <w:lang w:val="en-IE"/>
        </w:rPr>
        <w:t>3</w:t>
      </w:r>
      <w:r w:rsidRPr="00AE005A">
        <w:fldChar w:fldCharType="end"/>
      </w:r>
      <w:r w:rsidRPr="001C2F0C">
        <w:rPr>
          <w:lang w:val="en-IE"/>
        </w:rPr>
        <w:t xml:space="preserve">. Functions: Classification, Object Detection, And Segmentation </w:t>
      </w:r>
      <w:hyperlink w:anchor="images_annotations_detect_seg_recog" w:tooltip="Robotic Manipulation: Perception, Planning, and Control – Chapter 9. Course notes for MIT" w:history="1">
        <w:r w:rsidRPr="001C2F0C">
          <w:rPr>
            <w:lang w:val="en-IE"/>
          </w:rPr>
          <w:t>(Tedrake, 2024)</w:t>
        </w:r>
        <w:bookmarkEnd w:id="31"/>
        <w:bookmarkEnd w:id="32"/>
        <w:bookmarkEnd w:id="33"/>
        <w:bookmarkEnd w:id="34"/>
        <w:bookmarkEnd w:id="35"/>
      </w:hyperlink>
    </w:p>
    <w:p w14:paraId="1AD207D7" w14:textId="5BFDD5C8" w:rsidR="00B55757" w:rsidRDefault="003F3653" w:rsidP="009358BC">
      <w:r>
        <w:t>Conventional</w:t>
      </w:r>
      <w:r w:rsidR="0086772C">
        <w:t xml:space="preserve"> CNN</w:t>
      </w:r>
      <w:r w:rsidR="00020501">
        <w:t xml:space="preserve"> architectures are</w:t>
      </w:r>
      <w:r w:rsidR="0086772C">
        <w:t xml:space="preserve"> performed efficiently in classification tasks, where the model assumes only one class to recognise in the image</w:t>
      </w:r>
      <w:r w:rsidR="005A7DF4">
        <w:t>. O</w:t>
      </w:r>
      <w:r w:rsidR="0086772C">
        <w:t xml:space="preserve">bject detection tasks search different classes and </w:t>
      </w:r>
      <w:r w:rsidR="00020501">
        <w:t>their positions</w:t>
      </w:r>
      <w:r w:rsidR="0086772C">
        <w:t>.</w:t>
      </w:r>
      <w:r>
        <w:t xml:space="preserve"> </w:t>
      </w:r>
      <w:hyperlink w:anchor="R_CNN_paper" w:tooltip="Rich feature hierarchies for accurate object detection and semantic segmentation" w:history="1">
        <w:r w:rsidR="000574BE" w:rsidRPr="004057E4">
          <w:rPr>
            <w:rStyle w:val="Hyperlink"/>
            <w:color w:val="auto"/>
            <w:u w:val="none"/>
          </w:rPr>
          <w:t xml:space="preserve">Girshick </w:t>
        </w:r>
        <w:r w:rsidR="000574BE" w:rsidRPr="004057E4">
          <w:rPr>
            <w:rStyle w:val="Hyperlink"/>
            <w:i/>
            <w:iCs/>
            <w:color w:val="auto"/>
            <w:u w:val="none"/>
          </w:rPr>
          <w:t>et al.</w:t>
        </w:r>
        <w:r w:rsidR="000574BE" w:rsidRPr="004057E4">
          <w:rPr>
            <w:rStyle w:val="Hyperlink"/>
            <w:color w:val="auto"/>
            <w:u w:val="none"/>
          </w:rPr>
          <w:t xml:space="preserve"> </w:t>
        </w:r>
        <w:r w:rsidR="000574BE">
          <w:rPr>
            <w:rStyle w:val="Hyperlink"/>
            <w:color w:val="auto"/>
            <w:u w:val="none"/>
          </w:rPr>
          <w:t>(</w:t>
        </w:r>
        <w:r w:rsidR="000574BE" w:rsidRPr="004057E4">
          <w:rPr>
            <w:rStyle w:val="Hyperlink"/>
            <w:color w:val="auto"/>
            <w:u w:val="none"/>
          </w:rPr>
          <w:t>2014)</w:t>
        </w:r>
      </w:hyperlink>
      <w:r w:rsidR="000574BE">
        <w:t xml:space="preserve"> then</w:t>
      </w:r>
      <w:r w:rsidR="00DE628B">
        <w:t xml:space="preserve"> proposed a solution for </w:t>
      </w:r>
      <w:r w:rsidR="00F533CE" w:rsidRPr="00F533CE">
        <w:t>locating</w:t>
      </w:r>
      <w:r w:rsidR="001A4620">
        <w:t xml:space="preserve"> precisely</w:t>
      </w:r>
      <w:r w:rsidR="00F533CE" w:rsidRPr="00F533CE">
        <w:t xml:space="preserve"> the classes </w:t>
      </w:r>
      <w:r w:rsidR="0071696F">
        <w:t>of</w:t>
      </w:r>
      <w:r w:rsidR="00F533CE" w:rsidRPr="00F533CE">
        <w:t xml:space="preserve"> an image</w:t>
      </w:r>
      <w:r w:rsidR="00B767D4">
        <w:t xml:space="preserve"> </w:t>
      </w:r>
      <w:r w:rsidR="00DE628B">
        <w:t>with Regio</w:t>
      </w:r>
      <w:r w:rsidR="000E7FE4">
        <w:t>n</w:t>
      </w:r>
      <w:r w:rsidR="00DE628B">
        <w:t>-Based CNNs</w:t>
      </w:r>
      <w:r w:rsidR="008858C3">
        <w:t>. Further</w:t>
      </w:r>
      <w:r w:rsidR="005F65A9">
        <w:t xml:space="preserve"> improv</w:t>
      </w:r>
      <w:r w:rsidR="008858C3">
        <w:t>ing</w:t>
      </w:r>
      <w:r w:rsidR="005F65A9">
        <w:t xml:space="preserve"> </w:t>
      </w:r>
      <w:r w:rsidR="008858C3">
        <w:t xml:space="preserve">training </w:t>
      </w:r>
      <w:r w:rsidR="00C93543">
        <w:t xml:space="preserve">speed </w:t>
      </w:r>
      <w:r w:rsidR="006C1B3A">
        <w:t xml:space="preserve">and </w:t>
      </w:r>
      <w:r w:rsidR="008858C3">
        <w:t xml:space="preserve">object </w:t>
      </w:r>
      <w:r w:rsidR="006C1B3A">
        <w:t xml:space="preserve">detection accuracy </w:t>
      </w:r>
      <w:r w:rsidR="00135920">
        <w:t>with Fast R-CNN architecture</w:t>
      </w:r>
      <w:r w:rsidR="003020A5">
        <w:t xml:space="preserve">. </w:t>
      </w:r>
      <w:r w:rsidR="007B61BB">
        <w:t>These methods operate in two steps: (1) region</w:t>
      </w:r>
      <w:r w:rsidR="00D03572">
        <w:t xml:space="preserve"> proposals </w:t>
      </w:r>
      <w:r w:rsidR="00020501">
        <w:t xml:space="preserve">and </w:t>
      </w:r>
      <w:r w:rsidR="00D03572">
        <w:t>(2) classification</w:t>
      </w:r>
      <w:r w:rsidR="005E4AD4">
        <w:t xml:space="preserve">, </w:t>
      </w:r>
      <w:r w:rsidR="00020501">
        <w:t>and then refine</w:t>
      </w:r>
      <w:r w:rsidR="00B749BF">
        <w:t xml:space="preserve"> the </w:t>
      </w:r>
      <w:r w:rsidR="00FD33B3">
        <w:t>bounding boxes</w:t>
      </w:r>
      <w:r w:rsidR="00B912C6">
        <w:t xml:space="preserve"> </w:t>
      </w:r>
      <w:hyperlink w:anchor="Fast_R_CNN_paper" w:tooltip="Fast R-CNN" w:history="1">
        <w:r w:rsidR="00AB70ED" w:rsidRPr="008858C3">
          <w:rPr>
            <w:rStyle w:val="Hyperlink"/>
            <w:color w:val="auto"/>
            <w:u w:val="none"/>
          </w:rPr>
          <w:t>(</w:t>
        </w:r>
        <w:r w:rsidR="005C22F1" w:rsidRPr="005C22F1">
          <w:rPr>
            <w:rStyle w:val="Hyperlink"/>
            <w:color w:val="auto"/>
            <w:u w:val="none"/>
          </w:rPr>
          <w:t>Girshick</w:t>
        </w:r>
        <w:r w:rsidR="00AB70ED" w:rsidRPr="008858C3">
          <w:rPr>
            <w:rStyle w:val="Hyperlink"/>
            <w:color w:val="auto"/>
            <w:u w:val="none"/>
          </w:rPr>
          <w:t>, 2015)</w:t>
        </w:r>
      </w:hyperlink>
      <w:r w:rsidR="0047539F">
        <w:t>.</w:t>
      </w:r>
    </w:p>
    <w:p w14:paraId="2366023E" w14:textId="788E5529" w:rsidR="00277119" w:rsidRDefault="00122ED3" w:rsidP="008640C0">
      <w:pPr>
        <w:pStyle w:val="Head2"/>
      </w:pPr>
      <w:bookmarkStart w:id="36" w:name="_Toc198927212"/>
      <w:bookmarkStart w:id="37" w:name="yolo2_3"/>
      <w:r>
        <w:t>You Only Look Once</w:t>
      </w:r>
      <w:r w:rsidR="00612043">
        <w:t>: Real-Time Object Detection</w:t>
      </w:r>
      <w:bookmarkEnd w:id="36"/>
    </w:p>
    <w:bookmarkEnd w:id="37"/>
    <w:p w14:paraId="56D9243B" w14:textId="2E7874DB" w:rsidR="00800A73" w:rsidRDefault="003D3921" w:rsidP="009358BC">
      <w:r>
        <w:t>Unlike</w:t>
      </w:r>
      <w:r w:rsidR="009E28A0">
        <w:t xml:space="preserve"> </w:t>
      </w:r>
      <w:r w:rsidR="00C27A1C">
        <w:t>its predecessors</w:t>
      </w:r>
      <w:r w:rsidR="00451792">
        <w:t>, the</w:t>
      </w:r>
      <w:r w:rsidR="00C27A1C">
        <w:t xml:space="preserve"> You Only Look Once (YOLO) </w:t>
      </w:r>
      <w:r w:rsidR="00EA06EF">
        <w:t>approach to object detection</w:t>
      </w:r>
      <w:r w:rsidR="00280899">
        <w:t xml:space="preserve"> </w:t>
      </w:r>
      <w:r>
        <w:t>uses</w:t>
      </w:r>
      <w:r w:rsidR="00B03988">
        <w:t xml:space="preserve"> a single</w:t>
      </w:r>
      <w:r w:rsidR="00313A76">
        <w:t xml:space="preserve"> convolutional </w:t>
      </w:r>
      <w:r w:rsidR="007B5BB1">
        <w:t>network</w:t>
      </w:r>
      <w:r w:rsidR="001D2ADB">
        <w:t xml:space="preserve"> analysing </w:t>
      </w:r>
      <w:r w:rsidR="00451792">
        <w:t xml:space="preserve">the </w:t>
      </w:r>
      <w:r w:rsidR="00B03988">
        <w:t xml:space="preserve">S x S </w:t>
      </w:r>
      <w:r w:rsidR="00280899">
        <w:t>grid rather than region</w:t>
      </w:r>
      <w:r w:rsidR="001D2ADB">
        <w:t>s</w:t>
      </w:r>
      <w:r w:rsidR="003D2DA4">
        <w:t xml:space="preserve">. YOLO </w:t>
      </w:r>
      <w:r w:rsidR="005A2B1F">
        <w:t xml:space="preserve">is twice </w:t>
      </w:r>
      <w:r w:rsidR="00451792">
        <w:t>as fast</w:t>
      </w:r>
      <w:r w:rsidR="005A2B1F">
        <w:t xml:space="preserve"> </w:t>
      </w:r>
      <w:r w:rsidR="00451792">
        <w:t>as</w:t>
      </w:r>
      <w:r w:rsidR="005A2B1F">
        <w:t xml:space="preserve"> R-CNN</w:t>
      </w:r>
      <w:r w:rsidR="003207EB">
        <w:t xml:space="preserve">; it quickly identifies objects </w:t>
      </w:r>
      <w:r w:rsidR="002C2CEA">
        <w:t>and then</w:t>
      </w:r>
      <w:r w:rsidR="003207EB">
        <w:t xml:space="preserve"> trades off accuracy since the analysi</w:t>
      </w:r>
      <w:r w:rsidR="00375D37">
        <w:t>s grid fails to understand the full context of an image, misclassifying background with classes</w:t>
      </w:r>
      <w:r w:rsidR="00932D0D">
        <w:t xml:space="preserve"> sometimes</w:t>
      </w:r>
      <w:r w:rsidR="004B5FF2">
        <w:t xml:space="preserve"> </w:t>
      </w:r>
      <w:hyperlink w:anchor="YOLO_origin" w:tooltip="You Only Look Once: Unified, real-time object detection" w:history="1">
        <w:r w:rsidR="004B5FF2" w:rsidRPr="00AC25F2">
          <w:rPr>
            <w:rStyle w:val="Hyperlink"/>
            <w:color w:val="auto"/>
            <w:u w:val="none"/>
          </w:rPr>
          <w:t>(Redmon et al., 2016)</w:t>
        </w:r>
      </w:hyperlink>
      <w:r w:rsidR="00375D37" w:rsidRPr="00AC25F2">
        <w:t>.</w:t>
      </w:r>
    </w:p>
    <w:p w14:paraId="182BD86F" w14:textId="49212FDF" w:rsidR="002C41C2" w:rsidRDefault="00B67B05" w:rsidP="002C41C2">
      <w:pPr>
        <w:keepNext/>
        <w:jc w:val="center"/>
      </w:pPr>
      <w:r w:rsidRPr="00B67B05">
        <w:rPr>
          <w:noProof/>
        </w:rPr>
        <w:lastRenderedPageBreak/>
        <w:drawing>
          <wp:inline distT="0" distB="0" distL="0" distR="0" wp14:anchorId="193668DD" wp14:editId="1667FDD6">
            <wp:extent cx="4943476" cy="3228892"/>
            <wp:effectExtent l="0" t="0" r="0" b="0"/>
            <wp:docPr id="2125903630" name="Picture 1" descr="A diagram of a bicyc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903630" name="Picture 1" descr="A diagram of a bicycle&#10;&#10;AI-generated content may be incorrect."/>
                    <pic:cNvPicPr/>
                  </pic:nvPicPr>
                  <pic:blipFill rotWithShape="1">
                    <a:blip r:embed="rId12"/>
                    <a:srcRect t="1456"/>
                    <a:stretch/>
                  </pic:blipFill>
                  <pic:spPr bwMode="auto">
                    <a:xfrm>
                      <a:off x="0" y="0"/>
                      <a:ext cx="4944165" cy="3229342"/>
                    </a:xfrm>
                    <a:prstGeom prst="rect">
                      <a:avLst/>
                    </a:prstGeom>
                    <a:ln>
                      <a:noFill/>
                    </a:ln>
                    <a:extLst>
                      <a:ext uri="{53640926-AAD7-44D8-BBD7-CCE9431645EC}">
                        <a14:shadowObscured xmlns:a14="http://schemas.microsoft.com/office/drawing/2010/main"/>
                      </a:ext>
                    </a:extLst>
                  </pic:spPr>
                </pic:pic>
              </a:graphicData>
            </a:graphic>
          </wp:inline>
        </w:drawing>
      </w:r>
    </w:p>
    <w:p w14:paraId="49C50490" w14:textId="3CED1754" w:rsidR="00904A46" w:rsidRPr="001C2F0C" w:rsidRDefault="002C41C2" w:rsidP="00B005DB">
      <w:pPr>
        <w:pStyle w:val="Caption"/>
        <w:rPr>
          <w:lang w:val="en-IE"/>
        </w:rPr>
      </w:pPr>
      <w:bookmarkStart w:id="38" w:name="_Toc198919160"/>
      <w:r w:rsidRPr="001C2F0C">
        <w:rPr>
          <w:lang w:val="en-IE"/>
        </w:rPr>
        <w:t xml:space="preserve">Figure </w:t>
      </w:r>
      <w:r>
        <w:fldChar w:fldCharType="begin"/>
      </w:r>
      <w:r w:rsidRPr="001C2F0C">
        <w:rPr>
          <w:lang w:val="en-IE"/>
        </w:rPr>
        <w:instrText xml:space="preserve"> SEQ Figure \* ARABIC </w:instrText>
      </w:r>
      <w:r>
        <w:fldChar w:fldCharType="separate"/>
      </w:r>
      <w:r w:rsidR="000F2CC4" w:rsidRPr="001C2F0C">
        <w:rPr>
          <w:lang w:val="en-IE"/>
        </w:rPr>
        <w:t>4</w:t>
      </w:r>
      <w:r>
        <w:fldChar w:fldCharType="end"/>
      </w:r>
      <w:r w:rsidRPr="001C2F0C">
        <w:rPr>
          <w:lang w:val="en-IE"/>
        </w:rPr>
        <w:t xml:space="preserve">. </w:t>
      </w:r>
      <w:r w:rsidR="00785062" w:rsidRPr="001C2F0C">
        <w:rPr>
          <w:lang w:val="en-IE"/>
        </w:rPr>
        <w:t xml:space="preserve">YOLO </w:t>
      </w:r>
      <w:r w:rsidR="00320465" w:rsidRPr="001C2F0C">
        <w:rPr>
          <w:lang w:val="en-IE"/>
        </w:rPr>
        <w:t xml:space="preserve">Detection </w:t>
      </w:r>
      <w:r w:rsidR="00AE2FB1" w:rsidRPr="001C2F0C">
        <w:rPr>
          <w:lang w:val="en-IE"/>
        </w:rPr>
        <w:t>Model</w:t>
      </w:r>
      <w:r w:rsidR="00320465" w:rsidRPr="001C2F0C">
        <w:rPr>
          <w:lang w:val="en-IE"/>
        </w:rPr>
        <w:t xml:space="preserve"> </w:t>
      </w:r>
      <w:hyperlink w:anchor="YOLO_origin" w:tooltip="You Only Look Once: Unified, real-time object detection" w:history="1">
        <w:r w:rsidR="00320465" w:rsidRPr="001C2F0C">
          <w:rPr>
            <w:lang w:val="en-IE"/>
          </w:rPr>
          <w:t>(Redmon et al., 2016)</w:t>
        </w:r>
        <w:bookmarkEnd w:id="38"/>
      </w:hyperlink>
      <w:r w:rsidR="00320465" w:rsidRPr="001C2F0C">
        <w:rPr>
          <w:lang w:val="en-IE"/>
        </w:rPr>
        <w:t xml:space="preserve"> </w:t>
      </w:r>
    </w:p>
    <w:p w14:paraId="1F158E45" w14:textId="619B4CC5" w:rsidR="00602B5E" w:rsidRPr="00B00A80" w:rsidRDefault="00186075" w:rsidP="009358BC">
      <w:r>
        <w:t>C</w:t>
      </w:r>
      <w:r w:rsidR="00C05BE4">
        <w:t>lassifier-based method</w:t>
      </w:r>
      <w:r w:rsidR="00392E7C">
        <w:t>s</w:t>
      </w:r>
      <w:r w:rsidR="000634DD">
        <w:t>, although highly accurate</w:t>
      </w:r>
      <w:r>
        <w:t>, require high computational power</w:t>
      </w:r>
      <w:r w:rsidR="003467D7">
        <w:t xml:space="preserve"> and </w:t>
      </w:r>
      <w:r w:rsidR="00081E90">
        <w:t>are slow</w:t>
      </w:r>
      <w:r>
        <w:t xml:space="preserve">. </w:t>
      </w:r>
      <w:hyperlink w:anchor="YOLO_origin" w:tooltip="You Only Look Once: Unified, real-time object detection" w:history="1">
        <w:r w:rsidR="00F40A6E" w:rsidRPr="00F40A6E">
          <w:t>Redmon et al., 2016</w:t>
        </w:r>
        <w:r w:rsidRPr="00800A73">
          <w:t xml:space="preserve"> </w:t>
        </w:r>
      </w:hyperlink>
      <w:r>
        <w:t>proposed the YOLO</w:t>
      </w:r>
      <w:r w:rsidR="00551BC7">
        <w:t xml:space="preserve"> method </w:t>
      </w:r>
      <w:r>
        <w:t>to address</w:t>
      </w:r>
      <w:r w:rsidR="00081E90">
        <w:t xml:space="preserve"> these</w:t>
      </w:r>
      <w:r>
        <w:t xml:space="preserve"> issues related to real-time object detection</w:t>
      </w:r>
      <w:r w:rsidR="00C7168B">
        <w:t xml:space="preserve">, using 24 convolutional layers and </w:t>
      </w:r>
      <w:r w:rsidR="00904A46">
        <w:t>two</w:t>
      </w:r>
      <w:r w:rsidR="00C7168B">
        <w:t xml:space="preserve"> fully connected layers</w:t>
      </w:r>
      <w:r w:rsidR="00BF19ED">
        <w:t>, using 1x1 conv</w:t>
      </w:r>
      <w:r w:rsidR="00B82A21">
        <w:t>olutional layers to reduce dimensions, up to the output layer with 7</w:t>
      </w:r>
      <w:r w:rsidR="00E66F6A">
        <w:t xml:space="preserve"> </w:t>
      </w:r>
      <w:r w:rsidR="00B82A21">
        <w:t>x</w:t>
      </w:r>
      <w:r w:rsidR="00E66F6A">
        <w:t xml:space="preserve"> </w:t>
      </w:r>
      <w:r w:rsidR="00B82A21">
        <w:t>7</w:t>
      </w:r>
      <w:r w:rsidR="00E66F6A">
        <w:t xml:space="preserve"> x 30 tensor of predictions</w:t>
      </w:r>
      <w:r w:rsidR="008C6A11">
        <w:t>.</w:t>
      </w:r>
      <w:r w:rsidR="000953D5">
        <w:t xml:space="preserve"> The YOLO model</w:t>
      </w:r>
      <w:r w:rsidR="000144A2">
        <w:t>,</w:t>
      </w:r>
      <w:r w:rsidR="000953D5">
        <w:t xml:space="preserve"> </w:t>
      </w:r>
      <w:r w:rsidR="000144A2">
        <w:t>therefore,</w:t>
      </w:r>
      <w:r w:rsidR="00360A89">
        <w:t xml:space="preserve"> </w:t>
      </w:r>
      <w:r w:rsidR="00E66F6A">
        <w:t>became</w:t>
      </w:r>
      <w:r w:rsidR="00360A89">
        <w:t xml:space="preserve"> </w:t>
      </w:r>
      <w:r w:rsidR="00CE644E">
        <w:t xml:space="preserve">the </w:t>
      </w:r>
      <w:r w:rsidR="00E66F6A">
        <w:t>most eff</w:t>
      </w:r>
      <w:r w:rsidR="00CE644E">
        <w:t>ic</w:t>
      </w:r>
      <w:r w:rsidR="00E66F6A">
        <w:t>ient method for real-time object detection</w:t>
      </w:r>
      <w:r w:rsidR="00975790">
        <w:t xml:space="preserve">. </w:t>
      </w:r>
      <w:r w:rsidR="00CE644E">
        <w:t xml:space="preserve"> </w:t>
      </w:r>
      <w:r w:rsidR="004C6CA2">
        <w:t>U</w:t>
      </w:r>
      <w:r w:rsidR="00CE644E">
        <w:t>pdat</w:t>
      </w:r>
      <w:r w:rsidR="004C6CA2">
        <w:t>ing the</w:t>
      </w:r>
      <w:r w:rsidR="00CE644E">
        <w:t xml:space="preserve"> arch</w:t>
      </w:r>
      <w:r w:rsidR="00975790">
        <w:t>itect</w:t>
      </w:r>
      <w:r w:rsidR="00CE644E">
        <w:t xml:space="preserve">ure </w:t>
      </w:r>
      <w:r w:rsidR="001306C6">
        <w:t xml:space="preserve">over the years </w:t>
      </w:r>
      <w:r w:rsidR="00CE644E">
        <w:t>to improve performance.</w:t>
      </w:r>
      <w:r w:rsidR="002B2DBB" w:rsidRPr="00B61B37">
        <w:rPr>
          <w:i/>
          <w:iCs/>
        </w:rPr>
        <w:t xml:space="preserve"> </w:t>
      </w:r>
      <w:hyperlink w:anchor="modeling_34" w:tooltip="3.4 Modelling" w:history="1">
        <w:r w:rsidR="002B2DBB" w:rsidRPr="00B61B37">
          <w:rPr>
            <w:i/>
            <w:iCs/>
          </w:rPr>
          <w:t>Chapter 3.4</w:t>
        </w:r>
      </w:hyperlink>
      <w:r w:rsidR="002B2DBB" w:rsidRPr="00B61B37">
        <w:t xml:space="preserve"> </w:t>
      </w:r>
      <w:r w:rsidR="002B2DBB">
        <w:t>details the architecture</w:t>
      </w:r>
      <w:r w:rsidR="00B61B37">
        <w:t xml:space="preserve"> used to build the </w:t>
      </w:r>
      <w:r w:rsidR="00096E32">
        <w:t>project's proposed model.</w:t>
      </w:r>
    </w:p>
    <w:p w14:paraId="740192CC" w14:textId="2D9BEC4C" w:rsidR="00A6645E" w:rsidRDefault="00A6645E" w:rsidP="008640C0">
      <w:pPr>
        <w:pStyle w:val="Head2"/>
      </w:pPr>
      <w:bookmarkStart w:id="39" w:name="_Toc196638959"/>
      <w:bookmarkStart w:id="40" w:name="_Toc197422849"/>
      <w:bookmarkStart w:id="41" w:name="_Toc198927213"/>
      <w:bookmarkStart w:id="42" w:name="Methodology24"/>
      <w:r w:rsidRPr="00D02DED">
        <w:t>Methodology</w:t>
      </w:r>
      <w:bookmarkEnd w:id="39"/>
      <w:bookmarkEnd w:id="40"/>
      <w:bookmarkEnd w:id="41"/>
    </w:p>
    <w:bookmarkEnd w:id="42"/>
    <w:p w14:paraId="6FDC87A0" w14:textId="06CDDABA" w:rsidR="000B00F8" w:rsidRDefault="00C44CD9" w:rsidP="009358BC">
      <w:r>
        <w:t>D</w:t>
      </w:r>
      <w:r w:rsidR="00147D90">
        <w:t>ata mining methodologi</w:t>
      </w:r>
      <w:r w:rsidR="000B00F8">
        <w:t xml:space="preserve">es </w:t>
      </w:r>
      <w:r>
        <w:t>are s</w:t>
      </w:r>
      <w:r w:rsidR="0058058B">
        <w:t>teps that</w:t>
      </w:r>
      <w:r w:rsidR="000B00F8">
        <w:t xml:space="preserve"> guide </w:t>
      </w:r>
      <w:r w:rsidR="00D913C4">
        <w:t>data mining projects</w:t>
      </w:r>
      <w:r w:rsidR="0058058B">
        <w:t xml:space="preserve"> through the phases of </w:t>
      </w:r>
      <w:r w:rsidR="000B00F8">
        <w:t>data extraction</w:t>
      </w:r>
      <w:r w:rsidR="008326A0">
        <w:t>, processing and mode</w:t>
      </w:r>
      <w:r w:rsidR="00436A65">
        <w:t>l</w:t>
      </w:r>
      <w:r w:rsidR="008326A0">
        <w:t>ling</w:t>
      </w:r>
      <w:r w:rsidR="0058058B">
        <w:t xml:space="preserve">. </w:t>
      </w:r>
      <w:r w:rsidR="008C48C4">
        <w:t xml:space="preserve">Several methodologies, such as Knowledge Discovery in Databases (KDD), </w:t>
      </w:r>
      <w:r w:rsidR="00F321BD">
        <w:t>form</w:t>
      </w:r>
      <w:r w:rsidR="008C48C4">
        <w:t xml:space="preserve"> nine steps fro</w:t>
      </w:r>
      <w:r w:rsidR="004563B3">
        <w:t xml:space="preserve">m </w:t>
      </w:r>
      <w:r w:rsidR="006260B5">
        <w:t xml:space="preserve">step one, learning the application domain, to </w:t>
      </w:r>
      <w:r w:rsidR="00F22C42">
        <w:t xml:space="preserve">the </w:t>
      </w:r>
      <w:r w:rsidR="006260B5">
        <w:t xml:space="preserve">final using discovered knowledge </w:t>
      </w:r>
      <w:hyperlink w:anchor="crisp_dm2020" w:tooltip="Adaptations of data mining methodologies: a systematic literature review" w:history="1">
        <w:r w:rsidR="00F22C42" w:rsidRPr="006C64B4">
          <w:t>(Plotnikova, Dumas and Milani, 2020)</w:t>
        </w:r>
      </w:hyperlink>
      <w:r w:rsidR="006260B5">
        <w:t>. T</w:t>
      </w:r>
      <w:r w:rsidR="000940EB">
        <w:t xml:space="preserve">his methodology </w:t>
      </w:r>
      <w:r w:rsidR="008C48C4">
        <w:t xml:space="preserve">was </w:t>
      </w:r>
      <w:r w:rsidR="00F321BD">
        <w:t>the foundation</w:t>
      </w:r>
      <w:r w:rsidR="008C48C4">
        <w:t xml:space="preserve"> for </w:t>
      </w:r>
      <w:r w:rsidR="000940EB">
        <w:t>sever</w:t>
      </w:r>
      <w:r w:rsidR="00F646FC">
        <w:t xml:space="preserve">al </w:t>
      </w:r>
      <w:r w:rsidR="008C48C4">
        <w:t xml:space="preserve">of the </w:t>
      </w:r>
      <w:r w:rsidR="00F646FC">
        <w:t xml:space="preserve">newest </w:t>
      </w:r>
      <w:r w:rsidR="006D3CFC">
        <w:t>data mining tools</w:t>
      </w:r>
      <w:r w:rsidR="00AA7759">
        <w:t xml:space="preserve">, </w:t>
      </w:r>
      <w:r w:rsidR="006260B5">
        <w:t>such as</w:t>
      </w:r>
      <w:r w:rsidR="006D3CFC">
        <w:t xml:space="preserve"> </w:t>
      </w:r>
      <w:r w:rsidR="00AA7759">
        <w:t xml:space="preserve">the SEMMA and Cross Industry Standard Process for Data Minning (CRISP-DM). </w:t>
      </w:r>
      <w:r w:rsidR="000819D0">
        <w:t>T</w:t>
      </w:r>
      <w:r w:rsidR="006C6B16">
        <w:t>his project adopts the CRISP-DM methodology</w:t>
      </w:r>
      <w:r w:rsidR="000819D0">
        <w:t xml:space="preserve">, </w:t>
      </w:r>
      <w:r w:rsidR="00E377C3">
        <w:t xml:space="preserve">which is </w:t>
      </w:r>
      <w:r w:rsidR="0026620B">
        <w:t>ideal for data mining large datasets and comprises</w:t>
      </w:r>
      <w:r w:rsidR="000819D0">
        <w:t xml:space="preserve"> six phases</w:t>
      </w:r>
      <w:r w:rsidR="0026620B">
        <w:t xml:space="preserve">. </w:t>
      </w:r>
    </w:p>
    <w:p w14:paraId="6A39ECF3" w14:textId="77777777" w:rsidR="00096E32" w:rsidRDefault="00096E32" w:rsidP="00096E32">
      <w:pPr>
        <w:pStyle w:val="ListParagraph"/>
        <w:numPr>
          <w:ilvl w:val="0"/>
          <w:numId w:val="16"/>
        </w:numPr>
      </w:pPr>
      <w:r w:rsidRPr="008E43BF">
        <w:rPr>
          <w:b/>
          <w:bCs/>
        </w:rPr>
        <w:t>Phase 1.</w:t>
      </w:r>
      <w:r w:rsidRPr="00FF5094">
        <w:rPr>
          <w:b/>
          <w:bCs/>
        </w:rPr>
        <w:t xml:space="preserve"> Business Understanding:</w:t>
      </w:r>
      <w:r>
        <w:t xml:space="preserve"> Start by defining a clear objective and aligning the project's goals with the business to provide a structured plan to accomplish the objectives.</w:t>
      </w:r>
    </w:p>
    <w:p w14:paraId="4B44201C" w14:textId="77777777" w:rsidR="00096E32" w:rsidRDefault="00096E32" w:rsidP="00096E32">
      <w:pPr>
        <w:pStyle w:val="ListParagraph"/>
        <w:numPr>
          <w:ilvl w:val="0"/>
          <w:numId w:val="16"/>
        </w:numPr>
      </w:pPr>
      <w:r w:rsidRPr="008E43BF">
        <w:rPr>
          <w:b/>
          <w:bCs/>
        </w:rPr>
        <w:t>Phase 2.</w:t>
      </w:r>
      <w:r>
        <w:rPr>
          <w:b/>
          <w:bCs/>
        </w:rPr>
        <w:t xml:space="preserve"> </w:t>
      </w:r>
      <w:r w:rsidRPr="00FF5094">
        <w:rPr>
          <w:b/>
          <w:bCs/>
        </w:rPr>
        <w:t>Data Understanding:</w:t>
      </w:r>
      <w:r>
        <w:t xml:space="preserve"> Data collection is initiated here and is explored to identify possible quality issues.</w:t>
      </w:r>
    </w:p>
    <w:p w14:paraId="0F90B95A" w14:textId="77777777" w:rsidR="00096E32" w:rsidRDefault="00096E32" w:rsidP="00096E32">
      <w:pPr>
        <w:pStyle w:val="ListParagraph"/>
        <w:numPr>
          <w:ilvl w:val="0"/>
          <w:numId w:val="16"/>
        </w:numPr>
      </w:pPr>
      <w:r w:rsidRPr="005244FE">
        <w:rPr>
          <w:b/>
          <w:bCs/>
        </w:rPr>
        <w:lastRenderedPageBreak/>
        <w:t xml:space="preserve">Phase 3. </w:t>
      </w:r>
      <w:r w:rsidRPr="00FF5094">
        <w:rPr>
          <w:b/>
          <w:bCs/>
        </w:rPr>
        <w:t>Data Preparation:</w:t>
      </w:r>
      <w:r>
        <w:t xml:space="preserve"> In the third step, the data from the last step is polished (clean, select, integrate) for use in the next step. This step is repeated as many times as necessary to tailor the data.</w:t>
      </w:r>
    </w:p>
    <w:p w14:paraId="3E2369BE" w14:textId="77777777" w:rsidR="00096E32" w:rsidRDefault="00096E32" w:rsidP="00096E32">
      <w:pPr>
        <w:pStyle w:val="ListParagraph"/>
        <w:numPr>
          <w:ilvl w:val="0"/>
          <w:numId w:val="16"/>
        </w:numPr>
      </w:pPr>
      <w:r>
        <w:rPr>
          <w:b/>
          <w:bCs/>
        </w:rPr>
        <w:t>Phase 4.</w:t>
      </w:r>
      <w:r>
        <w:t xml:space="preserve"> </w:t>
      </w:r>
      <w:r w:rsidRPr="00FF5094">
        <w:rPr>
          <w:b/>
          <w:bCs/>
        </w:rPr>
        <w:t xml:space="preserve">Modelling: </w:t>
      </w:r>
      <w:r>
        <w:t>This step is experimental, where different techniques (architecture and algorithm) and parameters are employed until the best model is achieved.</w:t>
      </w:r>
    </w:p>
    <w:p w14:paraId="6F9C72C4" w14:textId="77777777" w:rsidR="00096E32" w:rsidRDefault="00096E32" w:rsidP="00096E32">
      <w:pPr>
        <w:pStyle w:val="ListParagraph"/>
        <w:numPr>
          <w:ilvl w:val="0"/>
          <w:numId w:val="16"/>
        </w:numPr>
      </w:pPr>
      <w:r>
        <w:rPr>
          <w:b/>
          <w:bCs/>
        </w:rPr>
        <w:t>Phase 5.</w:t>
      </w:r>
      <w:r>
        <w:t xml:space="preserve"> </w:t>
      </w:r>
      <w:r w:rsidRPr="00033A67">
        <w:rPr>
          <w:b/>
          <w:bCs/>
        </w:rPr>
        <w:t>Evaluation:</w:t>
      </w:r>
      <w:r>
        <w:t xml:space="preserve"> this step is where the result of the last step evaluates which model accomplishes the business objective.</w:t>
      </w:r>
    </w:p>
    <w:p w14:paraId="2F0EEA29" w14:textId="61180432" w:rsidR="00096E32" w:rsidRDefault="00096E32" w:rsidP="009358BC">
      <w:pPr>
        <w:pStyle w:val="ListParagraph"/>
        <w:numPr>
          <w:ilvl w:val="0"/>
          <w:numId w:val="16"/>
        </w:numPr>
      </w:pPr>
      <w:r>
        <w:rPr>
          <w:b/>
          <w:bCs/>
        </w:rPr>
        <w:t>Phase 6.</w:t>
      </w:r>
      <w:r w:rsidRPr="00E00373">
        <w:rPr>
          <w:b/>
          <w:bCs/>
        </w:rPr>
        <w:t xml:space="preserve"> Deployment: </w:t>
      </w:r>
      <w:r>
        <w:t>The final step is when the model becomes available for the customer to try and see the results.</w:t>
      </w:r>
    </w:p>
    <w:p w14:paraId="170FFA87" w14:textId="77777777" w:rsidR="0026620B" w:rsidRDefault="0026620B" w:rsidP="003510FB">
      <w:pPr>
        <w:jc w:val="center"/>
      </w:pPr>
      <w:r>
        <w:rPr>
          <w:noProof/>
        </w:rPr>
        <w:drawing>
          <wp:inline distT="0" distB="0" distL="0" distR="0" wp14:anchorId="492EE178" wp14:editId="434C5B70">
            <wp:extent cx="5006340" cy="2816400"/>
            <wp:effectExtent l="0" t="0" r="3810" b="3175"/>
            <wp:docPr id="1625832187" name="Picture 2" descr="A diagram of a diagram of a data processing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832187" name="Picture 2" descr="A diagram of a diagram of a data processing process&#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06340" cy="2816400"/>
                    </a:xfrm>
                    <a:prstGeom prst="rect">
                      <a:avLst/>
                    </a:prstGeom>
                    <a:noFill/>
                    <a:ln>
                      <a:noFill/>
                    </a:ln>
                  </pic:spPr>
                </pic:pic>
              </a:graphicData>
            </a:graphic>
          </wp:inline>
        </w:drawing>
      </w:r>
    </w:p>
    <w:p w14:paraId="76362AAC" w14:textId="7B4129D5" w:rsidR="0026620B" w:rsidRPr="00EA3BE4" w:rsidRDefault="0026620B" w:rsidP="003510FB">
      <w:pPr>
        <w:jc w:val="center"/>
      </w:pPr>
      <w:bookmarkStart w:id="43" w:name="_Toc198315048"/>
      <w:bookmarkStart w:id="44" w:name="_Toc198321730"/>
      <w:bookmarkStart w:id="45" w:name="_Toc198321815"/>
      <w:bookmarkStart w:id="46" w:name="_Toc198326217"/>
      <w:bookmarkStart w:id="47" w:name="_Toc198919161"/>
      <w:r w:rsidRPr="00096E32">
        <w:t xml:space="preserve">Figure </w:t>
      </w:r>
      <w:r w:rsidR="007F2E9E" w:rsidRPr="00B83ABD">
        <w:rPr>
          <w:lang w:val="pt-BR"/>
        </w:rPr>
        <w:fldChar w:fldCharType="begin"/>
      </w:r>
      <w:r w:rsidR="007F2E9E" w:rsidRPr="00096E32">
        <w:instrText xml:space="preserve"> SEQ Figure \* ARABIC </w:instrText>
      </w:r>
      <w:r w:rsidR="007F2E9E" w:rsidRPr="00B83ABD">
        <w:rPr>
          <w:lang w:val="pt-BR"/>
        </w:rPr>
        <w:fldChar w:fldCharType="separate"/>
      </w:r>
      <w:r w:rsidR="000F2CC4">
        <w:rPr>
          <w:noProof/>
        </w:rPr>
        <w:t>5</w:t>
      </w:r>
      <w:r w:rsidR="007F2E9E" w:rsidRPr="00B83ABD">
        <w:rPr>
          <w:lang w:val="pt-BR"/>
        </w:rPr>
        <w:fldChar w:fldCharType="end"/>
      </w:r>
      <w:r w:rsidRPr="00096E32">
        <w:rPr>
          <w:noProof/>
        </w:rPr>
        <w:t>.</w:t>
      </w:r>
      <w:r w:rsidRPr="00096E32">
        <w:t xml:space="preserve"> </w:t>
      </w:r>
      <w:r w:rsidRPr="00101A67">
        <w:t>CRISP-DM Diagram</w:t>
      </w:r>
      <w:bookmarkEnd w:id="43"/>
      <w:bookmarkEnd w:id="44"/>
      <w:bookmarkEnd w:id="45"/>
      <w:bookmarkEnd w:id="46"/>
      <w:bookmarkEnd w:id="47"/>
    </w:p>
    <w:p w14:paraId="0B66E130" w14:textId="18DA2A52" w:rsidR="00B67B05" w:rsidRDefault="00E00373" w:rsidP="00B67B05">
      <w:pPr>
        <w:rPr>
          <w:b/>
          <w:color w:val="0C3512" w:themeColor="accent3" w:themeShade="80"/>
          <w:sz w:val="36"/>
        </w:rPr>
      </w:pPr>
      <w:r>
        <w:t xml:space="preserve">These six phases </w:t>
      </w:r>
      <w:r w:rsidR="009E3DDD">
        <w:t>a</w:t>
      </w:r>
      <w:r w:rsidR="00183140">
        <w:t>re iterative</w:t>
      </w:r>
      <w:r w:rsidR="008534B2">
        <w:t>, where some phases allow return</w:t>
      </w:r>
      <w:r w:rsidR="00A4107F">
        <w:t xml:space="preserve"> due to </w:t>
      </w:r>
      <w:r w:rsidR="00807057">
        <w:t xml:space="preserve">the </w:t>
      </w:r>
      <w:r w:rsidR="00A4107F">
        <w:t xml:space="preserve">results of the next step, </w:t>
      </w:r>
      <w:r w:rsidR="00807057">
        <w:t>which</w:t>
      </w:r>
      <w:r w:rsidR="00A4107F">
        <w:t xml:space="preserve"> is</w:t>
      </w:r>
      <w:r>
        <w:t xml:space="preserve"> why CRISP-DM is </w:t>
      </w:r>
      <w:r w:rsidR="00EB372A">
        <w:t xml:space="preserve">the data mining standard </w:t>
      </w:r>
      <w:r w:rsidR="00807057">
        <w:t xml:space="preserve">methodology. The </w:t>
      </w:r>
      <w:r w:rsidR="009313F2">
        <w:t>application o</w:t>
      </w:r>
      <w:r w:rsidR="00BA7369">
        <w:t>f</w:t>
      </w:r>
      <w:r w:rsidR="009313F2">
        <w:t xml:space="preserve"> the</w:t>
      </w:r>
      <w:r w:rsidR="00A15B35">
        <w:t>se</w:t>
      </w:r>
      <w:r w:rsidR="009313F2">
        <w:t xml:space="preserve"> </w:t>
      </w:r>
      <w:r w:rsidR="00BA7369">
        <w:t>phases</w:t>
      </w:r>
      <w:r w:rsidR="009313F2">
        <w:t xml:space="preserve"> in the project is further </w:t>
      </w:r>
      <w:r w:rsidR="00A15B35">
        <w:t>implemented</w:t>
      </w:r>
      <w:r w:rsidR="009313F2">
        <w:t xml:space="preserve"> in </w:t>
      </w:r>
      <w:hyperlink w:anchor="chapter_3" w:tooltip="Methodology (CRISP-DM)" w:history="1">
        <w:r w:rsidR="009313F2" w:rsidRPr="00096E32">
          <w:rPr>
            <w:i/>
            <w:iCs/>
          </w:rPr>
          <w:t>Chapter 3</w:t>
        </w:r>
      </w:hyperlink>
      <w:r w:rsidR="009313F2" w:rsidRPr="006524DE">
        <w:t>.</w:t>
      </w:r>
      <w:bookmarkStart w:id="48" w:name="_Toc197422853"/>
      <w:bookmarkStart w:id="49" w:name="chapter_3"/>
      <w:r w:rsidR="00B67B05">
        <w:br w:type="page"/>
      </w:r>
    </w:p>
    <w:p w14:paraId="133F0D0B" w14:textId="18F1B2D9" w:rsidR="005A354D" w:rsidRPr="00D02DED" w:rsidRDefault="005A354D" w:rsidP="009358BC">
      <w:pPr>
        <w:pStyle w:val="ChapterX"/>
      </w:pPr>
      <w:r w:rsidRPr="00D02DED">
        <w:lastRenderedPageBreak/>
        <w:t xml:space="preserve">Chapter </w:t>
      </w:r>
      <w:r>
        <w:t>3</w:t>
      </w:r>
      <w:bookmarkEnd w:id="48"/>
    </w:p>
    <w:p w14:paraId="7D0CE6A9" w14:textId="1E236B50" w:rsidR="00B6321B" w:rsidRPr="00B6321B" w:rsidRDefault="005A354D" w:rsidP="00A15B35">
      <w:pPr>
        <w:pStyle w:val="Heading1"/>
      </w:pPr>
      <w:bookmarkStart w:id="50" w:name="_Toc197422854"/>
      <w:bookmarkStart w:id="51" w:name="CHAPTER3"/>
      <w:bookmarkStart w:id="52" w:name="_Toc198927214"/>
      <w:bookmarkEnd w:id="49"/>
      <w:r w:rsidRPr="005A354D">
        <w:t>Methodology (CRISP-DM)</w:t>
      </w:r>
      <w:bookmarkStart w:id="53" w:name="_Toc197861707"/>
      <w:bookmarkStart w:id="54" w:name="_Toc197861727"/>
      <w:bookmarkStart w:id="55" w:name="_Toc197884663"/>
      <w:bookmarkStart w:id="56" w:name="_Toc197884912"/>
      <w:bookmarkStart w:id="57" w:name="_Toc197884979"/>
      <w:bookmarkStart w:id="58" w:name="_Toc197884999"/>
      <w:bookmarkStart w:id="59" w:name="_Toc197885143"/>
      <w:bookmarkStart w:id="60" w:name="_Toc197885190"/>
      <w:bookmarkStart w:id="61" w:name="_Toc197885496"/>
      <w:bookmarkStart w:id="62" w:name="_Toc197886143"/>
      <w:bookmarkStart w:id="63" w:name="_Toc197886962"/>
      <w:bookmarkStart w:id="64" w:name="_Toc197923875"/>
      <w:bookmarkStart w:id="65" w:name="_Toc197924166"/>
      <w:bookmarkStart w:id="66" w:name="_Toc198020082"/>
      <w:bookmarkStart w:id="67" w:name="_Toc198020111"/>
      <w:bookmarkStart w:id="68" w:name="_Toc198023749"/>
      <w:bookmarkStart w:id="69" w:name="_Toc198023898"/>
      <w:bookmarkStart w:id="70" w:name="_Toc198024997"/>
      <w:bookmarkStart w:id="71" w:name="_Toc198037964"/>
      <w:bookmarkStart w:id="72" w:name="_Toc198037997"/>
      <w:bookmarkStart w:id="73" w:name="_Toc198038022"/>
      <w:bookmarkStart w:id="74" w:name="_Toc198038078"/>
      <w:bookmarkStart w:id="75" w:name="_Toc198042028"/>
      <w:bookmarkStart w:id="76" w:name="_Toc198042793"/>
      <w:bookmarkStart w:id="77" w:name="_Toc198042819"/>
      <w:bookmarkStart w:id="78" w:name="_Toc198042846"/>
      <w:bookmarkStart w:id="79" w:name="_Toc198042875"/>
      <w:bookmarkStart w:id="80" w:name="_Toc198043554"/>
      <w:bookmarkStart w:id="81" w:name="_Toc198043584"/>
      <w:bookmarkStart w:id="82" w:name="_Toc198046340"/>
      <w:bookmarkStart w:id="83" w:name="_Toc198046384"/>
      <w:bookmarkStart w:id="84" w:name="_Toc198046418"/>
      <w:bookmarkStart w:id="85" w:name="_Toc198046464"/>
      <w:bookmarkStart w:id="86" w:name="_Toc198046495"/>
      <w:bookmarkStart w:id="87" w:name="_Toc198047824"/>
      <w:bookmarkStart w:id="88" w:name="_Toc198325066"/>
      <w:bookmarkStart w:id="89" w:name="_Toc198325940"/>
      <w:bookmarkStart w:id="90" w:name="_Toc198325968"/>
      <w:bookmarkStart w:id="91" w:name="_Toc198326044"/>
      <w:bookmarkStart w:id="92" w:name="_Toc198327863"/>
      <w:bookmarkStart w:id="93" w:name="_Toc198327921"/>
      <w:bookmarkStart w:id="94" w:name="_Toc198329423"/>
      <w:bookmarkStart w:id="95" w:name="_Toc198329460"/>
      <w:bookmarkStart w:id="96" w:name="_Toc197861708"/>
      <w:bookmarkStart w:id="97" w:name="_Toc197861728"/>
      <w:bookmarkStart w:id="98" w:name="_Toc197884664"/>
      <w:bookmarkStart w:id="99" w:name="_Toc197884913"/>
      <w:bookmarkStart w:id="100" w:name="_Toc197884980"/>
      <w:bookmarkStart w:id="101" w:name="_Toc197885000"/>
      <w:bookmarkStart w:id="102" w:name="_Toc197885144"/>
      <w:bookmarkStart w:id="103" w:name="_Toc197885191"/>
      <w:bookmarkStart w:id="104" w:name="_Toc197885497"/>
      <w:bookmarkStart w:id="105" w:name="_Toc197886144"/>
      <w:bookmarkStart w:id="106" w:name="_Toc197886963"/>
      <w:bookmarkStart w:id="107" w:name="_Toc197923876"/>
      <w:bookmarkStart w:id="108" w:name="_Toc197924167"/>
      <w:bookmarkStart w:id="109" w:name="_Toc198020083"/>
      <w:bookmarkStart w:id="110" w:name="_Toc198020112"/>
      <w:bookmarkStart w:id="111" w:name="_Toc198023750"/>
      <w:bookmarkStart w:id="112" w:name="_Toc198023899"/>
      <w:bookmarkStart w:id="113" w:name="_Toc198024998"/>
      <w:bookmarkStart w:id="114" w:name="_Toc198037965"/>
      <w:bookmarkStart w:id="115" w:name="_Toc198037998"/>
      <w:bookmarkStart w:id="116" w:name="_Toc198038023"/>
      <w:bookmarkStart w:id="117" w:name="_Toc198038079"/>
      <w:bookmarkStart w:id="118" w:name="_Toc198042029"/>
      <w:bookmarkStart w:id="119" w:name="_Toc198042794"/>
      <w:bookmarkStart w:id="120" w:name="_Toc198042820"/>
      <w:bookmarkStart w:id="121" w:name="_Toc198042847"/>
      <w:bookmarkStart w:id="122" w:name="_Toc198042876"/>
      <w:bookmarkStart w:id="123" w:name="_Toc198043555"/>
      <w:bookmarkStart w:id="124" w:name="_Toc198043585"/>
      <w:bookmarkStart w:id="125" w:name="_Toc198046341"/>
      <w:bookmarkStart w:id="126" w:name="_Toc198046385"/>
      <w:bookmarkStart w:id="127" w:name="_Toc198046419"/>
      <w:bookmarkStart w:id="128" w:name="_Toc198046465"/>
      <w:bookmarkStart w:id="129" w:name="_Toc198046496"/>
      <w:bookmarkStart w:id="130" w:name="_Toc198047825"/>
      <w:bookmarkStart w:id="131" w:name="_Toc198325067"/>
      <w:bookmarkStart w:id="132" w:name="_Toc198325941"/>
      <w:bookmarkStart w:id="133" w:name="_Toc198325969"/>
      <w:bookmarkStart w:id="134" w:name="_Toc198326045"/>
      <w:bookmarkStart w:id="135" w:name="_Toc198327864"/>
      <w:bookmarkStart w:id="136" w:name="_Toc198327922"/>
      <w:bookmarkStart w:id="137" w:name="_Toc198329424"/>
      <w:bookmarkStart w:id="138" w:name="_Toc198329461"/>
      <w:bookmarkStart w:id="139" w:name="_Toc197861709"/>
      <w:bookmarkStart w:id="140" w:name="_Toc197861729"/>
      <w:bookmarkStart w:id="141" w:name="_Toc197884665"/>
      <w:bookmarkStart w:id="142" w:name="_Toc197884914"/>
      <w:bookmarkStart w:id="143" w:name="_Toc197884981"/>
      <w:bookmarkStart w:id="144" w:name="_Toc197885001"/>
      <w:bookmarkStart w:id="145" w:name="_Toc197885145"/>
      <w:bookmarkStart w:id="146" w:name="_Toc197885192"/>
      <w:bookmarkStart w:id="147" w:name="_Toc197885498"/>
      <w:bookmarkStart w:id="148" w:name="_Toc197886145"/>
      <w:bookmarkStart w:id="149" w:name="_Toc197886964"/>
      <w:bookmarkStart w:id="150" w:name="_Toc197923877"/>
      <w:bookmarkStart w:id="151" w:name="_Toc197924168"/>
      <w:bookmarkStart w:id="152" w:name="_Toc198020084"/>
      <w:bookmarkStart w:id="153" w:name="_Toc198020113"/>
      <w:bookmarkStart w:id="154" w:name="_Toc198023751"/>
      <w:bookmarkStart w:id="155" w:name="_Toc198023900"/>
      <w:bookmarkStart w:id="156" w:name="_Toc198024999"/>
      <w:bookmarkStart w:id="157" w:name="_Toc198037966"/>
      <w:bookmarkStart w:id="158" w:name="_Toc198037999"/>
      <w:bookmarkStart w:id="159" w:name="_Toc198038024"/>
      <w:bookmarkStart w:id="160" w:name="_Toc198038080"/>
      <w:bookmarkStart w:id="161" w:name="_Toc198042030"/>
      <w:bookmarkStart w:id="162" w:name="_Toc198042795"/>
      <w:bookmarkStart w:id="163" w:name="_Toc198042821"/>
      <w:bookmarkStart w:id="164" w:name="_Toc198042848"/>
      <w:bookmarkStart w:id="165" w:name="_Toc198042877"/>
      <w:bookmarkStart w:id="166" w:name="_Toc198043556"/>
      <w:bookmarkStart w:id="167" w:name="_Toc198043586"/>
      <w:bookmarkStart w:id="168" w:name="_Toc198046342"/>
      <w:bookmarkStart w:id="169" w:name="_Toc198046386"/>
      <w:bookmarkStart w:id="170" w:name="_Toc198046420"/>
      <w:bookmarkStart w:id="171" w:name="_Toc198046466"/>
      <w:bookmarkStart w:id="172" w:name="_Toc198046497"/>
      <w:bookmarkStart w:id="173" w:name="_Toc198047826"/>
      <w:bookmarkStart w:id="174" w:name="_Toc198325068"/>
      <w:bookmarkStart w:id="175" w:name="_Toc198325942"/>
      <w:bookmarkStart w:id="176" w:name="_Toc198325970"/>
      <w:bookmarkStart w:id="177" w:name="_Toc198326046"/>
      <w:bookmarkStart w:id="178" w:name="_Toc198327865"/>
      <w:bookmarkStart w:id="179" w:name="_Toc198327923"/>
      <w:bookmarkStart w:id="180" w:name="_Toc198329425"/>
      <w:bookmarkStart w:id="181" w:name="_Toc198329462"/>
      <w:bookmarkStart w:id="182" w:name="_Toc196638960"/>
      <w:bookmarkStart w:id="183" w:name="_Toc197422855"/>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p>
    <w:p w14:paraId="0831383F" w14:textId="29715D16" w:rsidR="00D02DED" w:rsidRPr="00A73509" w:rsidRDefault="00D02DED" w:rsidP="008640C0">
      <w:pPr>
        <w:pStyle w:val="Head2"/>
      </w:pPr>
      <w:bookmarkStart w:id="184" w:name="_Toc198927215"/>
      <w:r w:rsidRPr="00A73509">
        <w:t>Business Understanding</w:t>
      </w:r>
      <w:bookmarkEnd w:id="182"/>
      <w:bookmarkEnd w:id="183"/>
      <w:bookmarkEnd w:id="184"/>
    </w:p>
    <w:p w14:paraId="305B95A4" w14:textId="3072BC7E" w:rsidR="00095BF7" w:rsidRDefault="00D867C1" w:rsidP="00523A7C">
      <w:r w:rsidRPr="000A5E36">
        <w:t>Utili</w:t>
      </w:r>
      <w:r w:rsidR="00290E82">
        <w:t>s</w:t>
      </w:r>
      <w:r w:rsidRPr="000A5E36">
        <w:t>ing</w:t>
      </w:r>
      <w:r w:rsidR="000A5E36" w:rsidRPr="000A5E36">
        <w:t xml:space="preserve"> bicycles as the primary </w:t>
      </w:r>
      <w:r w:rsidR="00B17936">
        <w:t>mode of</w:t>
      </w:r>
      <w:r w:rsidR="000A5E36" w:rsidRPr="000A5E36">
        <w:t xml:space="preserve"> </w:t>
      </w:r>
      <w:r w:rsidR="00B17936" w:rsidRPr="000A5E36">
        <w:t>transport has increased in the past few years</w:t>
      </w:r>
      <w:r w:rsidR="000A5E36">
        <w:t>.</w:t>
      </w:r>
      <w:r w:rsidR="00BB68D0">
        <w:t xml:space="preserve"> </w:t>
      </w:r>
      <w:r w:rsidR="00B17936">
        <w:t>Along with</w:t>
      </w:r>
      <w:r w:rsidR="00C61A00">
        <w:t xml:space="preserve"> </w:t>
      </w:r>
      <w:r w:rsidR="009B78F9">
        <w:t xml:space="preserve">the </w:t>
      </w:r>
      <w:r w:rsidR="00C61A00">
        <w:t>populari</w:t>
      </w:r>
      <w:r w:rsidR="00596B7B">
        <w:t>s</w:t>
      </w:r>
      <w:r w:rsidR="00C61A00">
        <w:t>ation of electric bicycles and scooter</w:t>
      </w:r>
      <w:r w:rsidR="00596B7B">
        <w:t>s</w:t>
      </w:r>
      <w:r w:rsidR="00AD3A18">
        <w:t xml:space="preserve"> </w:t>
      </w:r>
      <w:r w:rsidR="00B17936">
        <w:t>in recent years</w:t>
      </w:r>
      <w:r w:rsidR="009B78F9">
        <w:t>. This b</w:t>
      </w:r>
      <w:r w:rsidR="00AD3A18">
        <w:t xml:space="preserve">rings risk factors </w:t>
      </w:r>
      <w:r w:rsidR="00BB68D0">
        <w:t>to traditional bikes</w:t>
      </w:r>
      <w:r w:rsidR="00911BB7">
        <w:t xml:space="preserve"> since these</w:t>
      </w:r>
      <w:r w:rsidR="00BB68D0">
        <w:t xml:space="preserve"> </w:t>
      </w:r>
      <w:r w:rsidR="00416659">
        <w:t>vehicles share the</w:t>
      </w:r>
      <w:r w:rsidR="003D3921">
        <w:t xml:space="preserve"> same</w:t>
      </w:r>
      <w:r w:rsidR="00416659">
        <w:t xml:space="preserve"> lane</w:t>
      </w:r>
      <w:r w:rsidR="00F531C6">
        <w:t>.</w:t>
      </w:r>
      <w:r w:rsidR="00224376">
        <w:t xml:space="preserve"> </w:t>
      </w:r>
    </w:p>
    <w:p w14:paraId="1A571372" w14:textId="0C184605" w:rsidR="00926FFF" w:rsidRDefault="00095BF7" w:rsidP="00523A7C">
      <w:r>
        <w:t>S</w:t>
      </w:r>
      <w:r w:rsidR="00926FFF">
        <w:t xml:space="preserve">tudies </w:t>
      </w:r>
      <w:r w:rsidR="00D941A4">
        <w:t xml:space="preserve">have proved the efficiency of </w:t>
      </w:r>
      <w:r w:rsidR="00926FFF">
        <w:t xml:space="preserve">the </w:t>
      </w:r>
      <w:r w:rsidR="00E45076">
        <w:t>use of helmets</w:t>
      </w:r>
      <w:r>
        <w:t>. Moreover, s</w:t>
      </w:r>
      <w:r w:rsidR="00E45076">
        <w:t xml:space="preserve">tatistics regarding </w:t>
      </w:r>
      <w:r w:rsidR="00BC4BDE">
        <w:t>cyclist mortality</w:t>
      </w:r>
      <w:r w:rsidR="00224376">
        <w:t xml:space="preserve"> reduced </w:t>
      </w:r>
      <w:r>
        <w:t xml:space="preserve">significantly </w:t>
      </w:r>
      <w:r w:rsidR="00224376">
        <w:t xml:space="preserve">following </w:t>
      </w:r>
      <w:r w:rsidR="002102C5">
        <w:t xml:space="preserve">the implementation of </w:t>
      </w:r>
      <w:r w:rsidR="00224376">
        <w:t xml:space="preserve">compulsory use regulations, </w:t>
      </w:r>
      <w:r w:rsidR="00FD0FE9">
        <w:t>as</w:t>
      </w:r>
      <w:r w:rsidR="00224376">
        <w:t xml:space="preserve"> </w:t>
      </w:r>
      <w:hyperlink w:anchor="HelmetRegulation2019" w:tooltip="'The impact of bicycle helmet legislation on cycling fatalities in Australia" w:history="1">
        <w:r w:rsidR="00224376" w:rsidRPr="000A6121">
          <w:t>Olivier, Boufous and Grzebieta</w:t>
        </w:r>
        <w:r w:rsidR="002A4CA0" w:rsidRPr="000A6121">
          <w:t xml:space="preserve"> (</w:t>
        </w:r>
        <w:r w:rsidR="00224376" w:rsidRPr="000A6121">
          <w:t>2019)</w:t>
        </w:r>
      </w:hyperlink>
      <w:r w:rsidR="00FD0FE9" w:rsidRPr="000A6121">
        <w:t xml:space="preserve"> </w:t>
      </w:r>
      <w:r w:rsidR="00FD0FE9">
        <w:t>discuss</w:t>
      </w:r>
      <w:r w:rsidR="00224376">
        <w:t>.</w:t>
      </w:r>
    </w:p>
    <w:p w14:paraId="1C82D368" w14:textId="15647ED9" w:rsidR="00F531C6" w:rsidRPr="00204567" w:rsidRDefault="00F531C6" w:rsidP="007E2A6E">
      <w:pPr>
        <w:pStyle w:val="Heading3"/>
      </w:pPr>
      <w:r w:rsidRPr="00204567">
        <w:t>Business Objectives</w:t>
      </w:r>
    </w:p>
    <w:p w14:paraId="4FC5BE9E" w14:textId="69EE2FEB" w:rsidR="002E7FBC" w:rsidRDefault="00B6649F" w:rsidP="00A32AFA">
      <w:r>
        <w:t xml:space="preserve">Demonstrate computer vision </w:t>
      </w:r>
      <w:r w:rsidR="005F34E7">
        <w:t>methods</w:t>
      </w:r>
      <w:r>
        <w:t xml:space="preserve"> to </w:t>
      </w:r>
      <w:r w:rsidR="00A32AFA">
        <w:t>monitor cycle lanes</w:t>
      </w:r>
      <w:r w:rsidR="00D05BF9">
        <w:t>. D</w:t>
      </w:r>
      <w:r w:rsidR="007B1D10">
        <w:t xml:space="preserve">istinguish </w:t>
      </w:r>
      <w:r w:rsidR="0072605E">
        <w:t>vehicle types</w:t>
      </w:r>
      <w:r w:rsidR="00951B63">
        <w:t xml:space="preserve"> (</w:t>
      </w:r>
      <w:r w:rsidR="00CC56D6">
        <w:t>bike or scooter</w:t>
      </w:r>
      <w:r w:rsidR="00951B63">
        <w:t>)</w:t>
      </w:r>
      <w:r w:rsidR="007749E3">
        <w:t xml:space="preserve"> and </w:t>
      </w:r>
      <w:r w:rsidR="0072605E">
        <w:t xml:space="preserve">monitor urban safety </w:t>
      </w:r>
      <w:r w:rsidR="007749E3">
        <w:t xml:space="preserve">protective equipment </w:t>
      </w:r>
      <w:r w:rsidR="00951B63">
        <w:t>(</w:t>
      </w:r>
      <w:r w:rsidR="007749E3">
        <w:t>helmet or</w:t>
      </w:r>
      <w:r w:rsidR="00043952">
        <w:t xml:space="preserve"> high visibility </w:t>
      </w:r>
      <w:r w:rsidR="00034B10">
        <w:t>vest</w:t>
      </w:r>
      <w:r w:rsidR="00951B63">
        <w:t>)</w:t>
      </w:r>
      <w:r w:rsidR="00034B10">
        <w:t>.</w:t>
      </w:r>
      <w:r w:rsidR="007749E3">
        <w:t xml:space="preserve"> </w:t>
      </w:r>
      <w:r w:rsidR="00745504">
        <w:t xml:space="preserve">The </w:t>
      </w:r>
      <w:r w:rsidR="00F47B5E">
        <w:t xml:space="preserve">aim is to </w:t>
      </w:r>
      <w:r w:rsidR="00EB5CED">
        <w:t>develop</w:t>
      </w:r>
      <w:r w:rsidR="00F47B5E">
        <w:t xml:space="preserve"> a model</w:t>
      </w:r>
      <w:r w:rsidR="00EB5CED">
        <w:t xml:space="preserve"> to</w:t>
      </w:r>
      <w:r w:rsidR="00034B10">
        <w:t xml:space="preserve"> automatically</w:t>
      </w:r>
      <w:r w:rsidR="00556E19">
        <w:t xml:space="preserve"> collect structured data</w:t>
      </w:r>
      <w:r w:rsidR="00BA538F">
        <w:t>, such as</w:t>
      </w:r>
      <w:r w:rsidR="000C019F">
        <w:t xml:space="preserve"> who the cycle lane users are</w:t>
      </w:r>
      <w:r w:rsidR="00BA538F">
        <w:t xml:space="preserve"> and w</w:t>
      </w:r>
      <w:r w:rsidR="000C019F">
        <w:t>h</w:t>
      </w:r>
      <w:r w:rsidR="00BA538F">
        <w:t xml:space="preserve">ether they </w:t>
      </w:r>
      <w:r w:rsidR="002102C5">
        <w:t>use</w:t>
      </w:r>
      <w:r w:rsidR="00BA538F">
        <w:t xml:space="preserve"> </w:t>
      </w:r>
      <w:r w:rsidR="000C019F">
        <w:t>protective equipment.</w:t>
      </w:r>
    </w:p>
    <w:p w14:paraId="14AD797B" w14:textId="61680609" w:rsidR="00EB5764" w:rsidRDefault="005F34E7" w:rsidP="007E2A6E">
      <w:pPr>
        <w:pStyle w:val="Heading3"/>
      </w:pPr>
      <w:r w:rsidRPr="005F34E7">
        <w:t xml:space="preserve">Business </w:t>
      </w:r>
      <w:r w:rsidR="00EB5764" w:rsidRPr="005F34E7">
        <w:t>Success Criteria</w:t>
      </w:r>
    </w:p>
    <w:p w14:paraId="3FFE125B" w14:textId="7453C25F" w:rsidR="000637BB" w:rsidRDefault="00A95A3B" w:rsidP="00EA567A">
      <w:r>
        <w:t>The</w:t>
      </w:r>
      <w:r w:rsidR="00B047D4">
        <w:t xml:space="preserve"> model will be suc</w:t>
      </w:r>
      <w:r w:rsidR="00330F43">
        <w:t xml:space="preserve">cessful when it </w:t>
      </w:r>
      <w:r w:rsidR="002102C5">
        <w:t>can</w:t>
      </w:r>
      <w:r w:rsidR="00A44742">
        <w:t xml:space="preserve"> d</w:t>
      </w:r>
      <w:r w:rsidR="00F13E36">
        <w:t xml:space="preserve">etect the </w:t>
      </w:r>
      <w:r w:rsidR="00330F43">
        <w:t xml:space="preserve">interested </w:t>
      </w:r>
      <w:r w:rsidR="00F13E36">
        <w:t>classes</w:t>
      </w:r>
      <w:r w:rsidR="00376303">
        <w:t>: bicycle, helmet, scooter, and vest</w:t>
      </w:r>
      <w:r w:rsidR="00DF7F62">
        <w:t xml:space="preserve"> </w:t>
      </w:r>
      <w:r w:rsidR="008A7B06">
        <w:t>precisely</w:t>
      </w:r>
      <w:r w:rsidR="000637BB">
        <w:t>.</w:t>
      </w:r>
    </w:p>
    <w:p w14:paraId="1EE5FACB" w14:textId="17CFB735" w:rsidR="000637BB" w:rsidRDefault="00947591" w:rsidP="00DF7F62">
      <w:pPr>
        <w:pStyle w:val="ListParagraph"/>
        <w:numPr>
          <w:ilvl w:val="0"/>
          <w:numId w:val="20"/>
        </w:numPr>
      </w:pPr>
      <w:r>
        <w:rPr>
          <w:b/>
          <w:bCs/>
        </w:rPr>
        <w:t>M</w:t>
      </w:r>
      <w:r w:rsidR="000E17DD" w:rsidRPr="00975786">
        <w:rPr>
          <w:b/>
          <w:bCs/>
        </w:rPr>
        <w:t>ean</w:t>
      </w:r>
      <w:r>
        <w:rPr>
          <w:b/>
          <w:bCs/>
        </w:rPr>
        <w:t xml:space="preserve"> </w:t>
      </w:r>
      <w:r w:rsidRPr="00975786">
        <w:rPr>
          <w:b/>
          <w:bCs/>
        </w:rPr>
        <w:t>Average</w:t>
      </w:r>
      <w:r w:rsidR="000E17DD" w:rsidRPr="00975786">
        <w:rPr>
          <w:b/>
          <w:bCs/>
        </w:rPr>
        <w:t xml:space="preserve"> Precision</w:t>
      </w:r>
      <w:r w:rsidR="000E17DD">
        <w:t xml:space="preserve"> </w:t>
      </w:r>
      <w:r w:rsidR="00975786" w:rsidRPr="00DF7F62">
        <w:rPr>
          <w:rStyle w:val="fadeinm1hgl8"/>
          <w:b/>
          <w:bCs/>
        </w:rPr>
        <w:t xml:space="preserve">mAP@50 </w:t>
      </w:r>
      <w:r w:rsidR="00975786" w:rsidRPr="00975786">
        <w:rPr>
          <w:rStyle w:val="fadeinm1hgl8"/>
        </w:rPr>
        <w:t xml:space="preserve">≥ </w:t>
      </w:r>
      <w:r w:rsidR="00155C7E">
        <w:rPr>
          <w:rStyle w:val="fadeinm1hgl8"/>
        </w:rPr>
        <w:t>60</w:t>
      </w:r>
      <w:r w:rsidR="00975786" w:rsidRPr="00975786">
        <w:rPr>
          <w:rStyle w:val="fadeinm1hgl8"/>
        </w:rPr>
        <w:t>%</w:t>
      </w:r>
      <w:r w:rsidR="007642AF">
        <w:t>.</w:t>
      </w:r>
      <w:r w:rsidR="006305B3">
        <w:t xml:space="preserve"> </w:t>
      </w:r>
    </w:p>
    <w:p w14:paraId="539EBD71" w14:textId="33B6E106" w:rsidR="00AF0E01" w:rsidRDefault="005C7667" w:rsidP="00417455">
      <w:r>
        <w:t xml:space="preserve">A metric commonly used to </w:t>
      </w:r>
      <w:r w:rsidR="0070010F">
        <w:t>evaluate object detection model</w:t>
      </w:r>
      <w:r w:rsidR="00C36D4E">
        <w:t>s</w:t>
      </w:r>
      <w:r w:rsidR="0070010F">
        <w:t xml:space="preserve"> </w:t>
      </w:r>
      <w:hyperlink w:anchor="coco_microsoft" w:tooltip="Microsoft COCO: Common Objects in Context" w:history="1">
        <w:r w:rsidR="00C8627A" w:rsidRPr="00D702E7">
          <w:t>(Lin et al., 2014)</w:t>
        </w:r>
      </w:hyperlink>
      <w:r w:rsidR="0070010F" w:rsidRPr="00D702E7">
        <w:t xml:space="preserve">. </w:t>
      </w:r>
      <w:r w:rsidR="0074525E">
        <w:t xml:space="preserve">This means the model </w:t>
      </w:r>
      <w:r w:rsidR="00717C36">
        <w:t>can</w:t>
      </w:r>
      <w:r w:rsidR="00E60B04">
        <w:t xml:space="preserve"> detect objects</w:t>
      </w:r>
      <w:r w:rsidR="00BA6D19">
        <w:t xml:space="preserve"> with an IoU threshold </w:t>
      </w:r>
      <w:r w:rsidR="002102C5">
        <w:t>of</w:t>
      </w:r>
      <w:r w:rsidR="00BA6D19">
        <w:t xml:space="preserve"> 50</w:t>
      </w:r>
      <w:r w:rsidR="000E17DD">
        <w:t>%</w:t>
      </w:r>
      <w:r w:rsidR="00C629B9">
        <w:t>.</w:t>
      </w:r>
      <w:r w:rsidR="00B62D1B">
        <w:t xml:space="preserve"> </w:t>
      </w:r>
      <w:r w:rsidR="002102C5">
        <w:t>E</w:t>
      </w:r>
      <w:r w:rsidR="002A439A">
        <w:t>valuated</w:t>
      </w:r>
      <w:r w:rsidR="00B62D1B">
        <w:t xml:space="preserve"> in </w:t>
      </w:r>
      <w:hyperlink w:anchor="evaluation_35" w:tooltip="Evaluation" w:history="1">
        <w:r w:rsidR="00B62D1B" w:rsidRPr="00881143">
          <w:rPr>
            <w:i/>
            <w:iCs/>
          </w:rPr>
          <w:t>Section 3.5.</w:t>
        </w:r>
      </w:hyperlink>
      <w:r w:rsidR="00B62D1B" w:rsidRPr="00881143">
        <w:t xml:space="preserve"> </w:t>
      </w:r>
      <w:r w:rsidR="00AF0E01">
        <w:br w:type="page"/>
      </w:r>
    </w:p>
    <w:p w14:paraId="326BC088" w14:textId="05462D66" w:rsidR="00D02DED" w:rsidRDefault="00D02DED" w:rsidP="008640C0">
      <w:pPr>
        <w:pStyle w:val="Head2"/>
      </w:pPr>
      <w:bookmarkStart w:id="185" w:name="_Toc196638961"/>
      <w:bookmarkStart w:id="186" w:name="_Toc197422856"/>
      <w:bookmarkStart w:id="187" w:name="_Toc198927216"/>
      <w:r>
        <w:lastRenderedPageBreak/>
        <w:t>Data Understanding</w:t>
      </w:r>
      <w:bookmarkEnd w:id="185"/>
      <w:bookmarkEnd w:id="186"/>
      <w:bookmarkEnd w:id="187"/>
    </w:p>
    <w:p w14:paraId="34C71897" w14:textId="2F5E0A44" w:rsidR="00492306" w:rsidRPr="00492306" w:rsidRDefault="00492306" w:rsidP="007E2A6E">
      <w:pPr>
        <w:pStyle w:val="Heading3"/>
      </w:pPr>
      <w:r w:rsidRPr="00492306">
        <w:t>Data Collection</w:t>
      </w:r>
    </w:p>
    <w:p w14:paraId="5D5DEE37" w14:textId="3C99BA61" w:rsidR="00F21E12" w:rsidRDefault="001D02C5" w:rsidP="009358BC">
      <w:r w:rsidRPr="001D02C5">
        <w:t xml:space="preserve">The </w:t>
      </w:r>
      <w:r w:rsidR="00C50420">
        <w:t xml:space="preserve">images </w:t>
      </w:r>
      <w:r w:rsidRPr="001D02C5">
        <w:t>w</w:t>
      </w:r>
      <w:r w:rsidR="00C50420">
        <w:t>ere</w:t>
      </w:r>
      <w:r w:rsidRPr="001D02C5">
        <w:t xml:space="preserve"> collected from two </w:t>
      </w:r>
      <w:r w:rsidR="00D832EA">
        <w:t xml:space="preserve">open sources </w:t>
      </w:r>
      <w:r w:rsidR="00252C58">
        <w:t>of computer vision dataset</w:t>
      </w:r>
      <w:r w:rsidR="00094A18">
        <w:t>s</w:t>
      </w:r>
      <w:r w:rsidR="00F21E12">
        <w:t>.</w:t>
      </w:r>
      <w:r w:rsidR="000B54AD">
        <w:t xml:space="preserve"> </w:t>
      </w:r>
      <w:r w:rsidR="00B6484C">
        <w:t xml:space="preserve">The classes of interest to train the </w:t>
      </w:r>
      <w:r w:rsidR="00AC2559">
        <w:t xml:space="preserve">model are listed below </w:t>
      </w:r>
      <w:r w:rsidR="007F051D">
        <w:t>i</w:t>
      </w:r>
      <w:r w:rsidR="00AC2559">
        <w:t>n th</w:t>
      </w:r>
      <w:r w:rsidR="007F051D">
        <w:t>e same</w:t>
      </w:r>
      <w:r w:rsidR="00AC2559">
        <w:t xml:space="preserve"> order</w:t>
      </w:r>
      <w:r w:rsidR="007F051D">
        <w:t>.</w:t>
      </w:r>
    </w:p>
    <w:p w14:paraId="41872299" w14:textId="2AF2D522" w:rsidR="0054698D" w:rsidRPr="001319DF" w:rsidRDefault="001D02C5" w:rsidP="003279CF">
      <w:pPr>
        <w:pStyle w:val="ListParagraph"/>
        <w:numPr>
          <w:ilvl w:val="0"/>
          <w:numId w:val="21"/>
        </w:numPr>
        <w:rPr>
          <w:b/>
          <w:bCs/>
        </w:rPr>
      </w:pPr>
      <w:hyperlink w:anchor="open_image" w:tooltip="Open Images V7" w:history="1">
        <w:r w:rsidRPr="001319DF">
          <w:rPr>
            <w:rStyle w:val="Hyperlink"/>
            <w:b/>
            <w:bCs/>
            <w:color w:val="auto"/>
            <w:u w:val="none"/>
          </w:rPr>
          <w:t>Open Images Dataset</w:t>
        </w:r>
        <w:r w:rsidR="00F93CAF" w:rsidRPr="001319DF">
          <w:rPr>
            <w:rStyle w:val="Hyperlink"/>
            <w:b/>
            <w:bCs/>
            <w:color w:val="auto"/>
            <w:u w:val="none"/>
          </w:rPr>
          <w:t xml:space="preserve"> V</w:t>
        </w:r>
        <w:r w:rsidR="0060531A">
          <w:rPr>
            <w:rStyle w:val="Hyperlink"/>
            <w:b/>
            <w:bCs/>
            <w:color w:val="auto"/>
            <w:u w:val="none"/>
          </w:rPr>
          <w:t>7</w:t>
        </w:r>
      </w:hyperlink>
    </w:p>
    <w:p w14:paraId="22B9FBC1" w14:textId="7BBB8000" w:rsidR="00590D15" w:rsidRDefault="00590D15" w:rsidP="00590D15">
      <w:pPr>
        <w:pStyle w:val="ListParagraph"/>
        <w:ind w:left="1080"/>
      </w:pPr>
      <w:r>
        <w:t>Bicycle: 17631 images.</w:t>
      </w:r>
    </w:p>
    <w:p w14:paraId="6C4779D8" w14:textId="07BC68C3" w:rsidR="003279CF" w:rsidRDefault="00590D15" w:rsidP="00E72AEC">
      <w:pPr>
        <w:pStyle w:val="ListParagraph"/>
        <w:ind w:left="1080"/>
      </w:pPr>
      <w:r>
        <w:t xml:space="preserve">Helmet: </w:t>
      </w:r>
      <w:r w:rsidR="00C24B98">
        <w:t>12</w:t>
      </w:r>
      <w:r>
        <w:t>6</w:t>
      </w:r>
      <w:r w:rsidR="00590216">
        <w:t>1</w:t>
      </w:r>
      <w:r w:rsidR="008567E8">
        <w:t>4</w:t>
      </w:r>
      <w:r>
        <w:t xml:space="preserve"> images</w:t>
      </w:r>
      <w:r w:rsidR="00024AE4">
        <w:t>.</w:t>
      </w:r>
    </w:p>
    <w:p w14:paraId="15B1C0AF" w14:textId="29F528DB" w:rsidR="00D66CD6" w:rsidRDefault="00D66CD6" w:rsidP="00D66CD6">
      <w:r>
        <w:t xml:space="preserve">Open </w:t>
      </w:r>
      <w:r w:rsidR="00C36D4E">
        <w:t>I</w:t>
      </w:r>
      <w:r>
        <w:t xml:space="preserve">mage </w:t>
      </w:r>
      <w:r w:rsidR="00660C62">
        <w:t>is a Google dataset that contains</w:t>
      </w:r>
      <w:r w:rsidR="00077BE5">
        <w:t xml:space="preserve"> over 1.9 million images with 600 object classes</w:t>
      </w:r>
      <w:r w:rsidR="003B457E">
        <w:t xml:space="preserve"> </w:t>
      </w:r>
      <w:r w:rsidR="00DA2537">
        <w:t>annotated</w:t>
      </w:r>
      <w:hyperlink w:anchor="open_image" w:tooltip="Open Images Dataset" w:history="1">
        <w:r w:rsidR="00FC771B">
          <w:rPr>
            <w:rStyle w:val="Hyperlink"/>
          </w:rPr>
          <w:t xml:space="preserve"> </w:t>
        </w:r>
        <w:r w:rsidR="003B457E" w:rsidRPr="001463EF">
          <w:rPr>
            <w:rStyle w:val="Hyperlink"/>
            <w:color w:val="auto"/>
            <w:u w:val="none"/>
          </w:rPr>
          <w:t>(Open Images Dataset, 202</w:t>
        </w:r>
        <w:r w:rsidR="0060531A" w:rsidRPr="001463EF">
          <w:rPr>
            <w:rStyle w:val="Hyperlink"/>
            <w:color w:val="auto"/>
            <w:u w:val="none"/>
          </w:rPr>
          <w:t>2</w:t>
        </w:r>
        <w:r w:rsidR="003B457E" w:rsidRPr="001463EF">
          <w:rPr>
            <w:rStyle w:val="Hyperlink"/>
            <w:color w:val="auto"/>
            <w:u w:val="none"/>
          </w:rPr>
          <w:t>).</w:t>
        </w:r>
      </w:hyperlink>
    </w:p>
    <w:p w14:paraId="1EFE0E6D" w14:textId="1BAAAE9B" w:rsidR="00252C58" w:rsidRPr="001319DF" w:rsidRDefault="00A52A0E" w:rsidP="00F21E12">
      <w:pPr>
        <w:pStyle w:val="ListParagraph"/>
        <w:numPr>
          <w:ilvl w:val="0"/>
          <w:numId w:val="21"/>
        </w:numPr>
        <w:rPr>
          <w:b/>
          <w:bCs/>
        </w:rPr>
      </w:pPr>
      <w:hyperlink w:anchor="roboflow" w:tooltip="Roboflow: Annotate, manage, and train computer vision models" w:history="1">
        <w:r>
          <w:rPr>
            <w:rStyle w:val="Hyperlink"/>
            <w:b/>
            <w:bCs/>
            <w:color w:val="auto"/>
            <w:u w:val="none"/>
          </w:rPr>
          <w:t>Roboflow</w:t>
        </w:r>
      </w:hyperlink>
    </w:p>
    <w:p w14:paraId="7B179948" w14:textId="51A3D675" w:rsidR="00AF0E01" w:rsidRDefault="00AF0E01" w:rsidP="00AF0E01">
      <w:pPr>
        <w:pStyle w:val="ListParagraph"/>
        <w:ind w:left="1080"/>
      </w:pPr>
      <w:r>
        <w:t>Scooter:14101</w:t>
      </w:r>
      <w:r w:rsidR="00024AE4">
        <w:t xml:space="preserve"> images.</w:t>
      </w:r>
    </w:p>
    <w:p w14:paraId="1E8FCAB1" w14:textId="46BEFA8B" w:rsidR="003B457E" w:rsidRDefault="00AF0E01" w:rsidP="00030107">
      <w:pPr>
        <w:pStyle w:val="ListParagraph"/>
        <w:ind w:left="1080"/>
      </w:pPr>
      <w:r>
        <w:t>Vests: 1776</w:t>
      </w:r>
      <w:r w:rsidR="00590216">
        <w:t>1</w:t>
      </w:r>
      <w:r w:rsidR="00024AE4">
        <w:t xml:space="preserve"> images.</w:t>
      </w:r>
    </w:p>
    <w:p w14:paraId="4FBD227A" w14:textId="7F75B882" w:rsidR="00B57E18" w:rsidRDefault="00F60FA6" w:rsidP="00B57E18">
      <w:r>
        <w:t xml:space="preserve">Roboflow is a </w:t>
      </w:r>
      <w:r w:rsidR="00622383">
        <w:t xml:space="preserve">platform used to train and deploy </w:t>
      </w:r>
      <w:r w:rsidR="00C36D4E">
        <w:t>a CV</w:t>
      </w:r>
      <w:r w:rsidR="00622383">
        <w:t xml:space="preserve"> model</w:t>
      </w:r>
      <w:r w:rsidR="005B1D5C">
        <w:t xml:space="preserve"> with over 75</w:t>
      </w:r>
      <w:r w:rsidR="00777BB8">
        <w:t>0,000 datasets</w:t>
      </w:r>
      <w:r w:rsidR="00A52A0E">
        <w:t xml:space="preserve"> available </w:t>
      </w:r>
      <w:hyperlink w:anchor="roboflow" w:tooltip="Roboflow: Annotate, manage, and train computer vision models" w:history="1">
        <w:r w:rsidR="00A52A0E" w:rsidRPr="00A52A0E">
          <w:t>(Roboflow, 2020)</w:t>
        </w:r>
      </w:hyperlink>
      <w:r w:rsidR="00A52A0E" w:rsidRPr="00A52A0E">
        <w:t>.</w:t>
      </w:r>
    </w:p>
    <w:p w14:paraId="3FF3A6CC" w14:textId="39F35E14" w:rsidR="00C66D4F" w:rsidRDefault="00B60F58" w:rsidP="001D449D">
      <w:r>
        <w:t xml:space="preserve">The initial dataset contained </w:t>
      </w:r>
      <w:r w:rsidR="00590216">
        <w:t>62</w:t>
      </w:r>
      <w:r w:rsidRPr="00B60F58">
        <w:t>,10</w:t>
      </w:r>
      <w:r w:rsidR="00590216">
        <w:t>7</w:t>
      </w:r>
      <w:r>
        <w:t xml:space="preserve"> </w:t>
      </w:r>
      <w:r w:rsidR="00F16A03">
        <w:t xml:space="preserve">annotated </w:t>
      </w:r>
      <w:r>
        <w:t>images</w:t>
      </w:r>
      <w:r w:rsidR="00D660E3">
        <w:t xml:space="preserve"> </w:t>
      </w:r>
      <w:r w:rsidR="00797109">
        <w:t xml:space="preserve">and </w:t>
      </w:r>
      <w:r w:rsidR="00967B51">
        <w:t>approximately</w:t>
      </w:r>
      <w:r w:rsidR="00D660E3">
        <w:t xml:space="preserve"> </w:t>
      </w:r>
      <w:r w:rsidR="0008328E">
        <w:t>12</w:t>
      </w:r>
      <w:r w:rsidR="00D660E3">
        <w:t>GB of data</w:t>
      </w:r>
      <w:r w:rsidR="00967B51">
        <w:t>, including the labels</w:t>
      </w:r>
      <w:r w:rsidR="00F16A03">
        <w:t xml:space="preserve">. </w:t>
      </w:r>
    </w:p>
    <w:p w14:paraId="0152C2F2" w14:textId="77777777" w:rsidR="00C66D4F" w:rsidRDefault="00C66D4F" w:rsidP="00C66D4F">
      <w:pPr>
        <w:jc w:val="center"/>
      </w:pPr>
      <w:r>
        <w:rPr>
          <w:noProof/>
        </w:rPr>
        <w:drawing>
          <wp:inline distT="0" distB="0" distL="0" distR="0" wp14:anchorId="1F5F968D" wp14:editId="6953AE08">
            <wp:extent cx="5462546" cy="3575749"/>
            <wp:effectExtent l="0" t="0" r="5080" b="5715"/>
            <wp:docPr id="2073334759" name="Picture 1" descr="A collage of different images of peop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334759" name="Picture 1" descr="A collage of different images of people&#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5501546" cy="3601278"/>
                    </a:xfrm>
                    <a:prstGeom prst="rect">
                      <a:avLst/>
                    </a:prstGeom>
                  </pic:spPr>
                </pic:pic>
              </a:graphicData>
            </a:graphic>
          </wp:inline>
        </w:drawing>
      </w:r>
    </w:p>
    <w:p w14:paraId="5F0D616E" w14:textId="16F717C1" w:rsidR="00C66D4F" w:rsidRPr="001C2F0C" w:rsidRDefault="00C66D4F" w:rsidP="00B005DB">
      <w:pPr>
        <w:pStyle w:val="Caption"/>
        <w:rPr>
          <w:bCs/>
          <w:lang w:val="en-IE"/>
        </w:rPr>
      </w:pPr>
      <w:bookmarkStart w:id="188" w:name="_Toc198315049"/>
      <w:bookmarkStart w:id="189" w:name="_Toc198321731"/>
      <w:bookmarkStart w:id="190" w:name="_Toc198321816"/>
      <w:bookmarkStart w:id="191" w:name="_Toc198326218"/>
      <w:bookmarkStart w:id="192" w:name="_Toc198329926"/>
      <w:bookmarkStart w:id="193" w:name="_Toc198919162"/>
      <w:r w:rsidRPr="001C2F0C">
        <w:rPr>
          <w:lang w:val="en-IE"/>
        </w:rPr>
        <w:t xml:space="preserve">Figure </w:t>
      </w:r>
      <w:r w:rsidRPr="00A411DA">
        <w:fldChar w:fldCharType="begin"/>
      </w:r>
      <w:r w:rsidRPr="001C2F0C">
        <w:rPr>
          <w:lang w:val="en-IE"/>
        </w:rPr>
        <w:instrText xml:space="preserve"> SEQ Figure \* ARABIC </w:instrText>
      </w:r>
      <w:r w:rsidRPr="00A411DA">
        <w:fldChar w:fldCharType="separate"/>
      </w:r>
      <w:r w:rsidR="000F2CC4" w:rsidRPr="001C2F0C">
        <w:rPr>
          <w:lang w:val="en-IE"/>
        </w:rPr>
        <w:t>6</w:t>
      </w:r>
      <w:r w:rsidRPr="00A411DA">
        <w:fldChar w:fldCharType="end"/>
      </w:r>
      <w:r w:rsidRPr="001C2F0C">
        <w:rPr>
          <w:lang w:val="en-IE"/>
        </w:rPr>
        <w:t xml:space="preserve">: </w:t>
      </w:r>
      <w:r w:rsidRPr="001C2F0C">
        <w:rPr>
          <w:bCs/>
          <w:lang w:val="en-IE"/>
        </w:rPr>
        <w:t>Dataset Sample</w:t>
      </w:r>
      <w:bookmarkEnd w:id="188"/>
      <w:bookmarkEnd w:id="189"/>
      <w:bookmarkEnd w:id="190"/>
      <w:bookmarkEnd w:id="191"/>
      <w:bookmarkEnd w:id="192"/>
      <w:bookmarkEnd w:id="193"/>
    </w:p>
    <w:p w14:paraId="23A3CC53" w14:textId="343B6E80" w:rsidR="00435C1A" w:rsidRDefault="00035196" w:rsidP="00435C1A">
      <w:r w:rsidRPr="00035196">
        <w:lastRenderedPageBreak/>
        <w:t xml:space="preserve">It is valid to </w:t>
      </w:r>
      <w:r w:rsidR="003628FA" w:rsidRPr="00035196">
        <w:t>mention</w:t>
      </w:r>
      <w:r w:rsidR="001E61F1">
        <w:t xml:space="preserve"> that </w:t>
      </w:r>
      <w:r w:rsidRPr="00035196">
        <w:t>manually annotat</w:t>
      </w:r>
      <w:r w:rsidR="00C36D4E">
        <w:t>ing</w:t>
      </w:r>
      <w:r w:rsidRPr="00035196">
        <w:t xml:space="preserve"> the images w</w:t>
      </w:r>
      <w:r>
        <w:t xml:space="preserve">as </w:t>
      </w:r>
      <w:r w:rsidR="003628FA">
        <w:t>impractical due to the project</w:t>
      </w:r>
      <w:r w:rsidR="00C36D4E">
        <w:t>'</w:t>
      </w:r>
      <w:r w:rsidR="003628FA">
        <w:t xml:space="preserve">s time </w:t>
      </w:r>
      <w:r w:rsidR="00D65D7C">
        <w:t>limits</w:t>
      </w:r>
      <w:r w:rsidR="003628FA">
        <w:t>.</w:t>
      </w:r>
      <w:r w:rsidR="008C3832">
        <w:t xml:space="preserve"> Therefore, the </w:t>
      </w:r>
      <w:r w:rsidR="00842881">
        <w:rPr>
          <w:rStyle w:val="fadeinm1hgl8"/>
        </w:rPr>
        <w:t xml:space="preserve">crowdsourced annotated </w:t>
      </w:r>
      <w:r w:rsidR="000A2C99">
        <w:rPr>
          <w:rStyle w:val="fadeinm1hgl8"/>
        </w:rPr>
        <w:t xml:space="preserve">(non-expert annotation) </w:t>
      </w:r>
      <w:r w:rsidR="008C3832">
        <w:t>labels were checked</w:t>
      </w:r>
      <w:r w:rsidR="00B6328C">
        <w:t xml:space="preserve"> </w:t>
      </w:r>
      <w:r w:rsidR="008C3832">
        <w:t xml:space="preserve">using </w:t>
      </w:r>
      <w:r w:rsidR="000F1BE0">
        <w:t>LabelImg</w:t>
      </w:r>
      <w:r w:rsidR="00D76899">
        <w:t xml:space="preserve"> </w:t>
      </w:r>
      <w:hyperlink w:anchor="label_img" w:tooltip="LabelImg: Graphical image annotation tool" w:history="1">
        <w:r w:rsidR="00D76899" w:rsidRPr="00D76899">
          <w:rPr>
            <w:rStyle w:val="Hyperlink"/>
            <w:color w:val="auto"/>
            <w:u w:val="none"/>
          </w:rPr>
          <w:t>(Tzutalin, 2015).</w:t>
        </w:r>
      </w:hyperlink>
      <w:r w:rsidR="00607ACC">
        <w:t xml:space="preserve"> Th</w:t>
      </w:r>
      <w:r w:rsidR="00C36D4E">
        <w:t>ese</w:t>
      </w:r>
      <w:r w:rsidR="00C0582E">
        <w:t xml:space="preserve"> steps allowed a previously deleting the images that were not relevant for the </w:t>
      </w:r>
      <w:r w:rsidR="00BF759F">
        <w:t>training phase.</w:t>
      </w:r>
    </w:p>
    <w:p w14:paraId="69EBAA60" w14:textId="77777777" w:rsidR="00435C1A" w:rsidRDefault="00435C1A" w:rsidP="00435C1A">
      <w:pPr>
        <w:keepNext/>
        <w:spacing w:before="0" w:after="160" w:line="259" w:lineRule="auto"/>
        <w:jc w:val="left"/>
      </w:pPr>
      <w:r w:rsidRPr="00435C1A">
        <w:rPr>
          <w:noProof/>
        </w:rPr>
        <w:drawing>
          <wp:inline distT="0" distB="0" distL="0" distR="0" wp14:anchorId="7E9105E7" wp14:editId="4CC2E9EE">
            <wp:extent cx="5841883" cy="1948070"/>
            <wp:effectExtent l="0" t="0" r="6985" b="0"/>
            <wp:docPr id="307877426" name="Picture 1" descr="A collage of a person riding a bik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877426" name="Picture 1" descr="A collage of a person riding a bike&#10;&#10;AI-generated content may be incorrect."/>
                    <pic:cNvPicPr/>
                  </pic:nvPicPr>
                  <pic:blipFill rotWithShape="1">
                    <a:blip r:embed="rId15"/>
                    <a:srcRect l="5083" t="9935" r="3010" b="14234"/>
                    <a:stretch/>
                  </pic:blipFill>
                  <pic:spPr bwMode="auto">
                    <a:xfrm>
                      <a:off x="0" y="0"/>
                      <a:ext cx="5862781" cy="1955039"/>
                    </a:xfrm>
                    <a:prstGeom prst="rect">
                      <a:avLst/>
                    </a:prstGeom>
                    <a:ln>
                      <a:noFill/>
                    </a:ln>
                    <a:extLst>
                      <a:ext uri="{53640926-AAD7-44D8-BBD7-CCE9431645EC}">
                        <a14:shadowObscured xmlns:a14="http://schemas.microsoft.com/office/drawing/2010/main"/>
                      </a:ext>
                    </a:extLst>
                  </pic:spPr>
                </pic:pic>
              </a:graphicData>
            </a:graphic>
          </wp:inline>
        </w:drawing>
      </w:r>
    </w:p>
    <w:p w14:paraId="2974DB45" w14:textId="0B63019C" w:rsidR="00781704" w:rsidRPr="001C2F0C" w:rsidRDefault="00435C1A" w:rsidP="00B005DB">
      <w:pPr>
        <w:pStyle w:val="Caption"/>
        <w:rPr>
          <w:lang w:val="en-IE"/>
        </w:rPr>
      </w:pPr>
      <w:bookmarkStart w:id="194" w:name="_Toc198919163"/>
      <w:r w:rsidRPr="001C2F0C">
        <w:rPr>
          <w:lang w:val="en-IE"/>
        </w:rPr>
        <w:t xml:space="preserve">Figure </w:t>
      </w:r>
      <w:r>
        <w:fldChar w:fldCharType="begin"/>
      </w:r>
      <w:r w:rsidRPr="001C2F0C">
        <w:rPr>
          <w:lang w:val="en-IE"/>
        </w:rPr>
        <w:instrText xml:space="preserve"> SEQ Figure \* ARABIC </w:instrText>
      </w:r>
      <w:r>
        <w:fldChar w:fldCharType="separate"/>
      </w:r>
      <w:r w:rsidR="000F2CC4" w:rsidRPr="001C2F0C">
        <w:rPr>
          <w:lang w:val="en-IE"/>
        </w:rPr>
        <w:t>7</w:t>
      </w:r>
      <w:r>
        <w:fldChar w:fldCharType="end"/>
      </w:r>
      <w:r w:rsidRPr="001C2F0C">
        <w:rPr>
          <w:lang w:val="en-IE"/>
        </w:rPr>
        <w:t xml:space="preserve">. </w:t>
      </w:r>
      <w:r w:rsidR="009C702B" w:rsidRPr="001C2F0C">
        <w:rPr>
          <w:lang w:val="en-IE"/>
        </w:rPr>
        <w:t xml:space="preserve">Pre-Selection of Images with </w:t>
      </w:r>
      <w:r w:rsidRPr="001C2F0C">
        <w:rPr>
          <w:lang w:val="en-IE"/>
        </w:rPr>
        <w:t>LabelImg</w:t>
      </w:r>
      <w:bookmarkEnd w:id="194"/>
    </w:p>
    <w:p w14:paraId="46FC94E8" w14:textId="0E69FF48" w:rsidR="00D02DED" w:rsidRDefault="00D02DED" w:rsidP="008640C0">
      <w:pPr>
        <w:pStyle w:val="Head2"/>
      </w:pPr>
      <w:bookmarkStart w:id="195" w:name="_Toc196638962"/>
      <w:bookmarkStart w:id="196" w:name="_Toc197422857"/>
      <w:bookmarkStart w:id="197" w:name="_Toc198927217"/>
      <w:bookmarkStart w:id="198" w:name="data_preparation"/>
      <w:r>
        <w:t>Data Preparation</w:t>
      </w:r>
      <w:bookmarkEnd w:id="195"/>
      <w:bookmarkEnd w:id="196"/>
      <w:bookmarkEnd w:id="197"/>
    </w:p>
    <w:bookmarkEnd w:id="198"/>
    <w:p w14:paraId="1BF04095" w14:textId="3706884D" w:rsidR="00837F79" w:rsidRDefault="00207A03" w:rsidP="009358BC">
      <w:r>
        <w:t>This phase</w:t>
      </w:r>
      <w:r w:rsidR="008A7818">
        <w:t xml:space="preserve"> </w:t>
      </w:r>
      <w:r w:rsidR="00CC1C24">
        <w:t xml:space="preserve">was done </w:t>
      </w:r>
      <w:r w:rsidR="002B104B">
        <w:t>iteratively</w:t>
      </w:r>
      <w:r w:rsidR="00C36D4E">
        <w:t>;</w:t>
      </w:r>
      <w:r w:rsidR="002B104B">
        <w:t xml:space="preserve"> multiple times</w:t>
      </w:r>
      <w:r w:rsidR="00C36D4E">
        <w:t>,</w:t>
      </w:r>
      <w:r w:rsidR="002B104B">
        <w:t xml:space="preserve"> the mode</w:t>
      </w:r>
      <w:r w:rsidR="00C36D4E">
        <w:t>l</w:t>
      </w:r>
      <w:r w:rsidR="002B104B">
        <w:t>ling phase re</w:t>
      </w:r>
      <w:r w:rsidR="00366C36">
        <w:t>vealed problems on the dataset. The first model training revealed some data leakage</w:t>
      </w:r>
      <w:r w:rsidR="00DD0FC6">
        <w:t xml:space="preserve">, </w:t>
      </w:r>
      <w:r w:rsidR="003E0097">
        <w:t>where</w:t>
      </w:r>
      <w:r w:rsidR="000215FE">
        <w:t xml:space="preserve"> some part</w:t>
      </w:r>
      <w:r w:rsidR="00C36D4E">
        <w:t>s</w:t>
      </w:r>
      <w:r w:rsidR="000215FE">
        <w:t xml:space="preserve"> of the</w:t>
      </w:r>
      <w:r w:rsidR="003E0097">
        <w:t xml:space="preserve"> data collected</w:t>
      </w:r>
      <w:r w:rsidR="008D72ED">
        <w:t xml:space="preserve"> were </w:t>
      </w:r>
      <w:r w:rsidR="00E679C1">
        <w:t>video frames</w:t>
      </w:r>
      <w:r w:rsidR="000215FE">
        <w:t>. P</w:t>
      </w:r>
      <w:r w:rsidR="008D72ED">
        <w:t>resent in both train and validation set</w:t>
      </w:r>
      <w:r w:rsidR="00C36D4E">
        <w:t>s</w:t>
      </w:r>
      <w:r w:rsidR="000215FE">
        <w:t xml:space="preserve"> j</w:t>
      </w:r>
      <w:r w:rsidR="002B6EAD">
        <w:t xml:space="preserve">ustified why </w:t>
      </w:r>
      <w:r w:rsidR="00B97DE2">
        <w:t>scooter and helmet</w:t>
      </w:r>
      <w:r w:rsidR="002B6EAD">
        <w:t xml:space="preserve"> classes </w:t>
      </w:r>
      <w:r w:rsidR="000215FE">
        <w:t xml:space="preserve">outperformed </w:t>
      </w:r>
      <w:r w:rsidR="00D273FB">
        <w:t>other</w:t>
      </w:r>
      <w:r w:rsidR="00B97DE2">
        <w:t xml:space="preserve"> classes</w:t>
      </w:r>
      <w:r w:rsidR="00D273FB">
        <w:t xml:space="preserve">. </w:t>
      </w:r>
    </w:p>
    <w:p w14:paraId="19F7A70B" w14:textId="46B2703A" w:rsidR="00644994" w:rsidRDefault="00D273FB" w:rsidP="009358BC">
      <w:r>
        <w:t>On a second training attempt</w:t>
      </w:r>
      <w:r w:rsidR="00C36D4E">
        <w:t>,</w:t>
      </w:r>
      <w:r>
        <w:t xml:space="preserve"> the model</w:t>
      </w:r>
      <w:r w:rsidR="00875942">
        <w:t xml:space="preserve"> had </w:t>
      </w:r>
      <w:r w:rsidR="00C36D4E">
        <w:t xml:space="preserve">an </w:t>
      </w:r>
      <w:r w:rsidR="005E07D0">
        <w:t>average performance</w:t>
      </w:r>
      <w:r w:rsidR="00C36D4E">
        <w:t>. H</w:t>
      </w:r>
      <w:r w:rsidR="005E07D0">
        <w:t>owever</w:t>
      </w:r>
      <w:r w:rsidR="00C36D4E">
        <w:t>,</w:t>
      </w:r>
      <w:r w:rsidR="005E07D0">
        <w:t xml:space="preserve"> the class bicycle still performed poorly, indicating </w:t>
      </w:r>
      <w:r w:rsidR="00837F79">
        <w:t xml:space="preserve">that some data issues were still present. </w:t>
      </w:r>
      <w:r w:rsidR="00B064B0">
        <w:t xml:space="preserve">Further analysis </w:t>
      </w:r>
      <w:r w:rsidR="00DE532B">
        <w:t xml:space="preserve">found that there were still </w:t>
      </w:r>
      <w:r w:rsidR="00E679C1">
        <w:t>many</w:t>
      </w:r>
      <w:r w:rsidR="00DE532B">
        <w:t xml:space="preserve"> images that were irrelevant to the model</w:t>
      </w:r>
      <w:r w:rsidR="00C36D4E">
        <w:t>. F</w:t>
      </w:r>
      <w:r w:rsidR="00DE532B">
        <w:t xml:space="preserve">or example, </w:t>
      </w:r>
      <w:r w:rsidR="00302D14">
        <w:t>where there were only parts of the bicycle (chain, seat, frame)</w:t>
      </w:r>
      <w:r w:rsidR="00866D79">
        <w:t>.</w:t>
      </w:r>
      <w:r w:rsidR="0006025E">
        <w:t xml:space="preserve"> </w:t>
      </w:r>
    </w:p>
    <w:p w14:paraId="34BB0D48" w14:textId="4D499153" w:rsidR="00143701" w:rsidRDefault="00877608" w:rsidP="00E27D90">
      <w:r>
        <w:t>F</w:t>
      </w:r>
      <w:r w:rsidR="00371C2B">
        <w:t xml:space="preserve">rom cleaning to splitting the dataset was executed </w:t>
      </w:r>
      <w:r w:rsidR="00644994">
        <w:t>manually</w:t>
      </w:r>
      <w:r w:rsidR="00371C2B">
        <w:t xml:space="preserve"> to prevent </w:t>
      </w:r>
      <w:r w:rsidR="002205C4">
        <w:t xml:space="preserve">any other possible issue caused by </w:t>
      </w:r>
      <w:r w:rsidR="0027225B">
        <w:t>having the same image in more than one subset</w:t>
      </w:r>
      <w:r w:rsidR="00372FB5">
        <w:t xml:space="preserve">, </w:t>
      </w:r>
      <w:r>
        <w:t>ruining</w:t>
      </w:r>
      <w:r w:rsidR="00372FB5">
        <w:t xml:space="preserve"> the training phase</w:t>
      </w:r>
      <w:r w:rsidR="00644994">
        <w:t>.</w:t>
      </w:r>
    </w:p>
    <w:p w14:paraId="383CE79C" w14:textId="7A99084F" w:rsidR="002205C4" w:rsidRDefault="002205C4" w:rsidP="007E2A6E">
      <w:pPr>
        <w:pStyle w:val="Heading3"/>
      </w:pPr>
      <w:r>
        <w:t>Data Split</w:t>
      </w:r>
      <w:r w:rsidR="00A23740">
        <w:t>ting</w:t>
      </w:r>
    </w:p>
    <w:p w14:paraId="01985D9F" w14:textId="36ED6907" w:rsidR="008C13BC" w:rsidRDefault="00DC2E53" w:rsidP="008C13BC">
      <w:r>
        <w:t xml:space="preserve">The final dataset contained a total of </w:t>
      </w:r>
      <w:r w:rsidRPr="00D2665D">
        <w:rPr>
          <w:b/>
          <w:bCs/>
        </w:rPr>
        <w:t>40157 images</w:t>
      </w:r>
      <w:r>
        <w:t>. And the ratio in which the dataset was split into an 80/10/10 ratio.</w:t>
      </w:r>
      <w:r w:rsidR="00952981">
        <w:t xml:space="preserve"> </w:t>
      </w:r>
      <w:r w:rsidR="00C36D4E">
        <w:t>M</w:t>
      </w:r>
      <w:r w:rsidR="008C13BC">
        <w:t xml:space="preserve">ost images are intended for the </w:t>
      </w:r>
      <w:r w:rsidR="00E679C1">
        <w:t>model's training</w:t>
      </w:r>
      <w:r w:rsidR="008C13BC">
        <w:t xml:space="preserve">, where the model learns </w:t>
      </w:r>
      <w:r w:rsidR="00C36D4E">
        <w:t xml:space="preserve">the </w:t>
      </w:r>
      <w:r w:rsidR="008C13BC">
        <w:t>most important characteristics of the relevant classes</w:t>
      </w:r>
      <w:r w:rsidR="00E679C1">
        <w:t>. At the same time,</w:t>
      </w:r>
      <w:r w:rsidR="008C13BC">
        <w:t xml:space="preserve"> the validation set is a smaller </w:t>
      </w:r>
      <w:r w:rsidR="00C852CB">
        <w:t>sub</w:t>
      </w:r>
      <w:r w:rsidR="008C13BC">
        <w:t xml:space="preserve">set </w:t>
      </w:r>
      <w:r w:rsidR="00EB54AA">
        <w:t xml:space="preserve">that helps the model evaluate how it is doing </w:t>
      </w:r>
      <w:r w:rsidR="004100F8">
        <w:t>during the training</w:t>
      </w:r>
      <w:r w:rsidR="00C75854">
        <w:t xml:space="preserve"> section on unseen images</w:t>
      </w:r>
      <w:r w:rsidR="00F26AD6">
        <w:t xml:space="preserve">, and </w:t>
      </w:r>
      <w:r w:rsidR="004100F8">
        <w:t xml:space="preserve">the test set </w:t>
      </w:r>
      <w:r w:rsidR="00EC45C9">
        <w:t xml:space="preserve">serves the purpose of </w:t>
      </w:r>
      <w:r w:rsidR="00320D89">
        <w:t>assessing the mode</w:t>
      </w:r>
      <w:r w:rsidR="002A7880">
        <w:t xml:space="preserve">l </w:t>
      </w:r>
      <w:hyperlink w:anchor="hands_on_book" w:tooltip="Hands-On Machine Learning with Scikit-Learn, Keras, and TensorFlow: Concepts, Tools, and Techniques to Build Intelligent Systems" w:history="1">
        <w:r w:rsidR="002A7880" w:rsidRPr="00A26BDF">
          <w:t>(Géron, 2019)</w:t>
        </w:r>
      </w:hyperlink>
      <w:r w:rsidR="00320D89" w:rsidRPr="00A26BDF">
        <w:t>.</w:t>
      </w:r>
      <w:r w:rsidR="00E10A1E">
        <w:t xml:space="preserve"> </w:t>
      </w:r>
      <w:r w:rsidR="000E093F">
        <w:t xml:space="preserve">It is important to note that there is no rule </w:t>
      </w:r>
      <w:r w:rsidR="00A36836">
        <w:t xml:space="preserve">to the data split ratio. A </w:t>
      </w:r>
      <w:r w:rsidR="00E679C1">
        <w:t>typical</w:t>
      </w:r>
      <w:r w:rsidR="00A36836">
        <w:t xml:space="preserve"> division ratio was applied.</w:t>
      </w:r>
    </w:p>
    <w:p w14:paraId="2DD2E24E" w14:textId="40B1D72B" w:rsidR="00960B3E" w:rsidRDefault="00960B3E" w:rsidP="00D2665D">
      <w:pPr>
        <w:keepNext/>
        <w:jc w:val="center"/>
      </w:pPr>
      <w:r w:rsidRPr="00960B3E">
        <w:rPr>
          <w:noProof/>
        </w:rPr>
        <w:lastRenderedPageBreak/>
        <w:drawing>
          <wp:inline distT="0" distB="0" distL="0" distR="0" wp14:anchorId="729F536B" wp14:editId="29600737">
            <wp:extent cx="4603225" cy="1268576"/>
            <wp:effectExtent l="0" t="0" r="6985" b="8255"/>
            <wp:docPr id="2111605999" name="Picture 1" descr="A diagram of a produ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605999" name="Picture 1" descr="A diagram of a product&#10;&#10;AI-generated content may be incorrect."/>
                    <pic:cNvPicPr/>
                  </pic:nvPicPr>
                  <pic:blipFill rotWithShape="1">
                    <a:blip r:embed="rId16"/>
                    <a:srcRect t="10407" b="13028"/>
                    <a:stretch/>
                  </pic:blipFill>
                  <pic:spPr bwMode="auto">
                    <a:xfrm>
                      <a:off x="0" y="0"/>
                      <a:ext cx="4626040" cy="1274863"/>
                    </a:xfrm>
                    <a:prstGeom prst="rect">
                      <a:avLst/>
                    </a:prstGeom>
                    <a:ln>
                      <a:noFill/>
                    </a:ln>
                    <a:extLst>
                      <a:ext uri="{53640926-AAD7-44D8-BBD7-CCE9431645EC}">
                        <a14:shadowObscured xmlns:a14="http://schemas.microsoft.com/office/drawing/2010/main"/>
                      </a:ext>
                    </a:extLst>
                  </pic:spPr>
                </pic:pic>
              </a:graphicData>
            </a:graphic>
          </wp:inline>
        </w:drawing>
      </w:r>
    </w:p>
    <w:p w14:paraId="0E408EF9" w14:textId="53539635" w:rsidR="00960B3E" w:rsidRPr="00960B3E" w:rsidRDefault="00960B3E" w:rsidP="00B005DB">
      <w:pPr>
        <w:pStyle w:val="Caption"/>
      </w:pPr>
      <w:bookmarkStart w:id="199" w:name="_Toc198919164"/>
      <w:r w:rsidRPr="00960B3E">
        <w:t xml:space="preserve">Figure </w:t>
      </w:r>
      <w:r>
        <w:fldChar w:fldCharType="begin"/>
      </w:r>
      <w:r w:rsidRPr="00960B3E">
        <w:instrText xml:space="preserve"> SEQ Figure \* ARABIC </w:instrText>
      </w:r>
      <w:r>
        <w:fldChar w:fldCharType="separate"/>
      </w:r>
      <w:r w:rsidR="000F2CC4">
        <w:t>8</w:t>
      </w:r>
      <w:r>
        <w:fldChar w:fldCharType="end"/>
      </w:r>
      <w:r w:rsidRPr="00960B3E">
        <w:t xml:space="preserve">. </w:t>
      </w:r>
      <w:r>
        <w:t>Data Split</w:t>
      </w:r>
      <w:r w:rsidR="00A23740">
        <w:t>ting Ratio</w:t>
      </w:r>
      <w:bookmarkEnd w:id="199"/>
    </w:p>
    <w:p w14:paraId="49DEBEEC" w14:textId="5988791C" w:rsidR="00DC2E53" w:rsidRDefault="00DC2E53" w:rsidP="00C36D4E">
      <w:pPr>
        <w:pStyle w:val="ListParagraph"/>
        <w:numPr>
          <w:ilvl w:val="0"/>
          <w:numId w:val="22"/>
        </w:numPr>
      </w:pPr>
      <w:r w:rsidRPr="00C36D4E">
        <w:rPr>
          <w:b/>
          <w:bCs/>
        </w:rPr>
        <w:t>Train:</w:t>
      </w:r>
      <w:r>
        <w:t xml:space="preserve"> 32121 images</w:t>
      </w:r>
      <w:r w:rsidR="00960B3E">
        <w:t>.</w:t>
      </w:r>
    </w:p>
    <w:p w14:paraId="014F363C" w14:textId="4DE151FC" w:rsidR="00DC2E53" w:rsidRDefault="00DC2E53" w:rsidP="00C36D4E">
      <w:pPr>
        <w:pStyle w:val="ListParagraph"/>
        <w:numPr>
          <w:ilvl w:val="0"/>
          <w:numId w:val="22"/>
        </w:numPr>
      </w:pPr>
      <w:r w:rsidRPr="00C36D4E">
        <w:rPr>
          <w:b/>
          <w:bCs/>
        </w:rPr>
        <w:t>Validation:</w:t>
      </w:r>
      <w:r>
        <w:t xml:space="preserve"> 4015 images</w:t>
      </w:r>
      <w:r w:rsidR="00960B3E">
        <w:t>.</w:t>
      </w:r>
    </w:p>
    <w:p w14:paraId="56E04EBF" w14:textId="6CD5D165" w:rsidR="00DC2E53" w:rsidRDefault="00DC2E53" w:rsidP="00C36D4E">
      <w:pPr>
        <w:pStyle w:val="ListParagraph"/>
        <w:numPr>
          <w:ilvl w:val="0"/>
          <w:numId w:val="22"/>
        </w:numPr>
      </w:pPr>
      <w:r w:rsidRPr="00C36D4E">
        <w:rPr>
          <w:b/>
          <w:bCs/>
        </w:rPr>
        <w:t>Test:</w:t>
      </w:r>
      <w:r>
        <w:t xml:space="preserve"> 4021 images</w:t>
      </w:r>
      <w:r w:rsidR="00960B3E">
        <w:t>.</w:t>
      </w:r>
    </w:p>
    <w:p w14:paraId="675A5545" w14:textId="10C3F4B7" w:rsidR="00EB54AA" w:rsidRDefault="00EB54AA" w:rsidP="007E2A6E">
      <w:pPr>
        <w:pStyle w:val="Heading3"/>
      </w:pPr>
      <w:r>
        <w:t>Classes Distribution</w:t>
      </w:r>
    </w:p>
    <w:p w14:paraId="4DC6DD10" w14:textId="44F7EB8C" w:rsidR="00A23740" w:rsidRDefault="0022112B" w:rsidP="009358BC">
      <w:r>
        <w:t xml:space="preserve">Although there is </w:t>
      </w:r>
      <w:r w:rsidR="00A6544D">
        <w:t>a modest</w:t>
      </w:r>
      <w:r>
        <w:t xml:space="preserve"> imbalance </w:t>
      </w:r>
      <w:r w:rsidR="00C36D4E">
        <w:t>i</w:t>
      </w:r>
      <w:r w:rsidR="00A6544D">
        <w:t>n the classe</w:t>
      </w:r>
      <w:r w:rsidR="00DF6269">
        <w:t>s scooter and vest</w:t>
      </w:r>
      <w:r w:rsidR="000F18CE">
        <w:t xml:space="preserve"> representation</w:t>
      </w:r>
      <w:r w:rsidR="00DF6269">
        <w:t>,</w:t>
      </w:r>
      <w:r w:rsidR="008F3190">
        <w:t xml:space="preserve"> initial modelling phases detected that </w:t>
      </w:r>
      <w:r w:rsidR="00F01E35">
        <w:t xml:space="preserve">the model learned these classes </w:t>
      </w:r>
      <w:r w:rsidR="008C0316">
        <w:t>easier</w:t>
      </w:r>
      <w:r w:rsidR="00F01E35">
        <w:t xml:space="preserve"> than </w:t>
      </w:r>
      <w:r w:rsidR="00C36D4E">
        <w:t xml:space="preserve">the </w:t>
      </w:r>
      <w:r w:rsidR="00F01E35">
        <w:t>helmet because of the size of the object</w:t>
      </w:r>
      <w:r w:rsidR="008C0316">
        <w:t xml:space="preserve"> and a bicycle due</w:t>
      </w:r>
      <w:r w:rsidR="00A36836">
        <w:t xml:space="preserve"> to </w:t>
      </w:r>
      <w:r w:rsidR="00207044">
        <w:t xml:space="preserve">empty spaces between </w:t>
      </w:r>
      <w:r w:rsidR="004F0A81">
        <w:t xml:space="preserve">the </w:t>
      </w:r>
      <w:r w:rsidR="00207044">
        <w:t>frame and wheels</w:t>
      </w:r>
      <w:r w:rsidR="00A36836">
        <w:t xml:space="preserve"> an</w:t>
      </w:r>
      <w:r w:rsidR="003A203E">
        <w:t>d other parts</w:t>
      </w:r>
      <w:r w:rsidR="00A36836">
        <w:t xml:space="preserve"> (</w:t>
      </w:r>
      <w:r w:rsidR="00A36836" w:rsidRPr="008074EF">
        <w:t>irregular geometry</w:t>
      </w:r>
      <w:r w:rsidR="00A36836">
        <w:t>)</w:t>
      </w:r>
      <w:r w:rsidR="008C0316">
        <w:t xml:space="preserve">. </w:t>
      </w:r>
    </w:p>
    <w:p w14:paraId="19E2F2E1" w14:textId="2D7C2B31" w:rsidR="00143701" w:rsidRDefault="00143701" w:rsidP="00143701">
      <w:pPr>
        <w:pStyle w:val="ListParagraph"/>
        <w:numPr>
          <w:ilvl w:val="0"/>
          <w:numId w:val="23"/>
        </w:numPr>
        <w:spacing w:before="0" w:after="160"/>
        <w:jc w:val="left"/>
        <w:rPr>
          <w:noProof/>
        </w:rPr>
      </w:pPr>
      <w:r w:rsidRPr="004F0A81">
        <w:rPr>
          <w:b/>
          <w:bCs/>
          <w:noProof/>
        </w:rPr>
        <w:t>Bicycle:</w:t>
      </w:r>
      <w:r>
        <w:rPr>
          <w:noProof/>
        </w:rPr>
        <w:t xml:space="preserve"> 22771</w:t>
      </w:r>
      <w:r w:rsidR="00C23CE7">
        <w:rPr>
          <w:noProof/>
        </w:rPr>
        <w:t xml:space="preserve"> instances.</w:t>
      </w:r>
    </w:p>
    <w:p w14:paraId="328C5477" w14:textId="349A0FF2" w:rsidR="00143701" w:rsidRDefault="00143701" w:rsidP="00143701">
      <w:pPr>
        <w:pStyle w:val="ListParagraph"/>
        <w:numPr>
          <w:ilvl w:val="0"/>
          <w:numId w:val="23"/>
        </w:numPr>
        <w:spacing w:before="0" w:after="160"/>
        <w:jc w:val="left"/>
        <w:rPr>
          <w:noProof/>
        </w:rPr>
      </w:pPr>
      <w:r w:rsidRPr="004F0A81">
        <w:rPr>
          <w:b/>
          <w:bCs/>
          <w:noProof/>
        </w:rPr>
        <w:t>Helmet:</w:t>
      </w:r>
      <w:r>
        <w:rPr>
          <w:noProof/>
        </w:rPr>
        <w:t xml:space="preserve"> 23666</w:t>
      </w:r>
      <w:r w:rsidR="00C23CE7">
        <w:rPr>
          <w:noProof/>
        </w:rPr>
        <w:t xml:space="preserve"> instances.</w:t>
      </w:r>
    </w:p>
    <w:p w14:paraId="4C9131F2" w14:textId="5257F774" w:rsidR="00143701" w:rsidRDefault="00143701" w:rsidP="00143701">
      <w:pPr>
        <w:pStyle w:val="ListParagraph"/>
        <w:numPr>
          <w:ilvl w:val="0"/>
          <w:numId w:val="23"/>
        </w:numPr>
        <w:spacing w:before="0" w:after="160"/>
        <w:jc w:val="left"/>
        <w:rPr>
          <w:noProof/>
        </w:rPr>
      </w:pPr>
      <w:r w:rsidRPr="004F0A81">
        <w:rPr>
          <w:b/>
          <w:bCs/>
          <w:noProof/>
        </w:rPr>
        <w:t>Scooter:</w:t>
      </w:r>
      <w:r>
        <w:rPr>
          <w:noProof/>
        </w:rPr>
        <w:t xml:space="preserve"> 17701</w:t>
      </w:r>
      <w:r w:rsidR="00C23CE7">
        <w:rPr>
          <w:noProof/>
        </w:rPr>
        <w:t xml:space="preserve"> instances.</w:t>
      </w:r>
    </w:p>
    <w:p w14:paraId="3BA3E708" w14:textId="3C355C1B" w:rsidR="00143701" w:rsidRDefault="00143701" w:rsidP="009358BC">
      <w:pPr>
        <w:pStyle w:val="ListParagraph"/>
        <w:numPr>
          <w:ilvl w:val="0"/>
          <w:numId w:val="23"/>
        </w:numPr>
      </w:pPr>
      <w:r w:rsidRPr="004F0A81">
        <w:rPr>
          <w:b/>
          <w:bCs/>
          <w:noProof/>
        </w:rPr>
        <w:t xml:space="preserve">Vest: </w:t>
      </w:r>
      <w:r>
        <w:rPr>
          <w:noProof/>
        </w:rPr>
        <w:t>18398</w:t>
      </w:r>
      <w:r w:rsidR="00C23CE7">
        <w:rPr>
          <w:noProof/>
        </w:rPr>
        <w:t xml:space="preserve"> instances.</w:t>
      </w:r>
    </w:p>
    <w:p w14:paraId="60B365D2" w14:textId="362BA664" w:rsidR="004F0A81" w:rsidRDefault="00BA2225" w:rsidP="004F0A81">
      <w:pPr>
        <w:keepNext/>
        <w:spacing w:before="0" w:after="160" w:line="259" w:lineRule="auto"/>
        <w:jc w:val="center"/>
      </w:pPr>
      <w:r w:rsidRPr="00BA2225">
        <w:rPr>
          <w:noProof/>
          <w:lang w:val="pt-BR"/>
        </w:rPr>
        <w:drawing>
          <wp:inline distT="0" distB="0" distL="0" distR="0" wp14:anchorId="6437895D" wp14:editId="27F6B533">
            <wp:extent cx="4732553" cy="3079699"/>
            <wp:effectExtent l="0" t="0" r="0" b="6985"/>
            <wp:docPr id="789763969" name="Picture 1" descr="A graph of a number of class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763969" name="Picture 1" descr="A graph of a number of classes&#10;&#10;AI-generated content may be incorrect."/>
                    <pic:cNvPicPr/>
                  </pic:nvPicPr>
                  <pic:blipFill>
                    <a:blip r:embed="rId17"/>
                    <a:stretch>
                      <a:fillRect/>
                    </a:stretch>
                  </pic:blipFill>
                  <pic:spPr>
                    <a:xfrm>
                      <a:off x="0" y="0"/>
                      <a:ext cx="4735095" cy="3081353"/>
                    </a:xfrm>
                    <a:prstGeom prst="rect">
                      <a:avLst/>
                    </a:prstGeom>
                  </pic:spPr>
                </pic:pic>
              </a:graphicData>
            </a:graphic>
          </wp:inline>
        </w:drawing>
      </w:r>
    </w:p>
    <w:p w14:paraId="55A3BC90" w14:textId="62D50D31" w:rsidR="00507AA3" w:rsidRPr="00C44661" w:rsidRDefault="004F0A81" w:rsidP="00B005DB">
      <w:pPr>
        <w:pStyle w:val="Caption"/>
        <w:rPr>
          <w:lang w:val="en-IE"/>
        </w:rPr>
      </w:pPr>
      <w:bookmarkStart w:id="200" w:name="_Toc198919165"/>
      <w:r w:rsidRPr="00C44661">
        <w:rPr>
          <w:lang w:val="en-IE"/>
        </w:rPr>
        <w:t xml:space="preserve">Figure </w:t>
      </w:r>
      <w:r>
        <w:fldChar w:fldCharType="begin"/>
      </w:r>
      <w:r w:rsidRPr="00C44661">
        <w:rPr>
          <w:lang w:val="en-IE"/>
        </w:rPr>
        <w:instrText xml:space="preserve"> SEQ Figure \* ARABIC </w:instrText>
      </w:r>
      <w:r>
        <w:fldChar w:fldCharType="separate"/>
      </w:r>
      <w:r w:rsidR="000F2CC4" w:rsidRPr="00C44661">
        <w:rPr>
          <w:lang w:val="en-IE"/>
        </w:rPr>
        <w:t>9</w:t>
      </w:r>
      <w:r>
        <w:fldChar w:fldCharType="end"/>
      </w:r>
      <w:r w:rsidRPr="00C44661">
        <w:rPr>
          <w:lang w:val="en-IE"/>
        </w:rPr>
        <w:t>. Classes Distribution</w:t>
      </w:r>
      <w:bookmarkEnd w:id="200"/>
    </w:p>
    <w:p w14:paraId="50A51FE2" w14:textId="119C76DD" w:rsidR="003757B1" w:rsidRDefault="003757B1" w:rsidP="007E2A6E">
      <w:pPr>
        <w:pStyle w:val="Heading3"/>
        <w:rPr>
          <w:noProof/>
        </w:rPr>
      </w:pPr>
      <w:r>
        <w:rPr>
          <w:noProof/>
        </w:rPr>
        <w:lastRenderedPageBreak/>
        <w:t>Normali</w:t>
      </w:r>
      <w:r w:rsidR="00797702">
        <w:rPr>
          <w:noProof/>
        </w:rPr>
        <w:t xml:space="preserve">sation </w:t>
      </w:r>
    </w:p>
    <w:p w14:paraId="21BCC8CA" w14:textId="0B9D5803" w:rsidR="00AA6A99" w:rsidRDefault="00E53473" w:rsidP="001343B9">
      <w:pPr>
        <w:spacing w:before="0" w:after="160" w:line="259" w:lineRule="auto"/>
        <w:rPr>
          <w:noProof/>
        </w:rPr>
      </w:pPr>
      <w:r>
        <w:rPr>
          <w:noProof/>
        </w:rPr>
        <w:t>T</w:t>
      </w:r>
      <w:r w:rsidR="00E25BC1">
        <w:rPr>
          <w:noProof/>
        </w:rPr>
        <w:t>he model</w:t>
      </w:r>
      <w:r w:rsidR="0039562B">
        <w:rPr>
          <w:noProof/>
        </w:rPr>
        <w:t>'</w:t>
      </w:r>
      <w:r w:rsidR="00E25BC1">
        <w:rPr>
          <w:noProof/>
        </w:rPr>
        <w:t>s l</w:t>
      </w:r>
      <w:r w:rsidR="00807B5D">
        <w:rPr>
          <w:noProof/>
        </w:rPr>
        <w:t>earning process is faste</w:t>
      </w:r>
      <w:r w:rsidR="00B70114">
        <w:rPr>
          <w:noProof/>
        </w:rPr>
        <w:t>r when the images are normalised</w:t>
      </w:r>
      <w:r w:rsidR="0039562B">
        <w:rPr>
          <w:noProof/>
        </w:rPr>
        <w:t>. T</w:t>
      </w:r>
      <w:r w:rsidR="00F6414A">
        <w:rPr>
          <w:noProof/>
        </w:rPr>
        <w:t>he pre-trained model used for this project automatic</w:t>
      </w:r>
      <w:r w:rsidR="0039562B">
        <w:rPr>
          <w:noProof/>
        </w:rPr>
        <w:t>al</w:t>
      </w:r>
      <w:r w:rsidR="00F6414A">
        <w:rPr>
          <w:noProof/>
        </w:rPr>
        <w:t>ly transforms the</w:t>
      </w:r>
      <w:r w:rsidR="00B70114">
        <w:rPr>
          <w:noProof/>
        </w:rPr>
        <w:t xml:space="preserve">se values using </w:t>
      </w:r>
      <w:r w:rsidR="0039562B">
        <w:rPr>
          <w:noProof/>
        </w:rPr>
        <w:t xml:space="preserve">the </w:t>
      </w:r>
      <w:r w:rsidR="00B70114">
        <w:rPr>
          <w:noProof/>
        </w:rPr>
        <w:t>min-max scale</w:t>
      </w:r>
      <w:r w:rsidR="0039562B">
        <w:rPr>
          <w:noProof/>
        </w:rPr>
        <w:t>, which maintains the pixel values in a range of 0 and 1 by simply div</w:t>
      </w:r>
      <w:r w:rsidR="001343B9">
        <w:rPr>
          <w:noProof/>
        </w:rPr>
        <w:t>id</w:t>
      </w:r>
      <w:r w:rsidR="0039562B">
        <w:rPr>
          <w:noProof/>
        </w:rPr>
        <w:t xml:space="preserve">ing them </w:t>
      </w:r>
      <w:r w:rsidR="001343B9">
        <w:rPr>
          <w:noProof/>
        </w:rPr>
        <w:t>by</w:t>
      </w:r>
      <w:r w:rsidR="0039562B">
        <w:rPr>
          <w:noProof/>
        </w:rPr>
        <w:t xml:space="preserve"> 255, the max value of RGB images.</w:t>
      </w:r>
    </w:p>
    <w:p w14:paraId="25DAB453" w14:textId="77777777" w:rsidR="00C542BB" w:rsidRDefault="00C542BB" w:rsidP="00C542BB">
      <w:pPr>
        <w:keepNext/>
        <w:spacing w:before="0" w:after="160" w:line="259" w:lineRule="auto"/>
        <w:jc w:val="left"/>
      </w:pPr>
      <w:r w:rsidRPr="00C542BB">
        <w:rPr>
          <w:noProof/>
        </w:rPr>
        <w:drawing>
          <wp:inline distT="0" distB="0" distL="0" distR="0" wp14:anchorId="0280043F" wp14:editId="2F95B70D">
            <wp:extent cx="5943600" cy="1432146"/>
            <wp:effectExtent l="0" t="0" r="0" b="0"/>
            <wp:docPr id="1650702319" name="Picture 1" descr="A close-up of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702319" name="Picture 1" descr="A close-up of numbers&#10;&#10;AI-generated content may be incorrect."/>
                    <pic:cNvPicPr/>
                  </pic:nvPicPr>
                  <pic:blipFill rotWithShape="1">
                    <a:blip r:embed="rId18"/>
                    <a:srcRect t="14278"/>
                    <a:stretch/>
                  </pic:blipFill>
                  <pic:spPr bwMode="auto">
                    <a:xfrm>
                      <a:off x="0" y="0"/>
                      <a:ext cx="5943600" cy="1432146"/>
                    </a:xfrm>
                    <a:prstGeom prst="rect">
                      <a:avLst/>
                    </a:prstGeom>
                    <a:ln>
                      <a:noFill/>
                    </a:ln>
                    <a:extLst>
                      <a:ext uri="{53640926-AAD7-44D8-BBD7-CCE9431645EC}">
                        <a14:shadowObscured xmlns:a14="http://schemas.microsoft.com/office/drawing/2010/main"/>
                      </a:ext>
                    </a:extLst>
                  </pic:spPr>
                </pic:pic>
              </a:graphicData>
            </a:graphic>
          </wp:inline>
        </w:drawing>
      </w:r>
    </w:p>
    <w:p w14:paraId="52E9C923" w14:textId="5F7EA77B" w:rsidR="001343B9" w:rsidRPr="00C44661" w:rsidRDefault="00C542BB" w:rsidP="00B005DB">
      <w:pPr>
        <w:pStyle w:val="Caption"/>
        <w:rPr>
          <w:lang w:val="en-IE"/>
        </w:rPr>
      </w:pPr>
      <w:bookmarkStart w:id="201" w:name="_Toc198919166"/>
      <w:r w:rsidRPr="00C44661">
        <w:rPr>
          <w:lang w:val="en-IE"/>
        </w:rPr>
        <w:t xml:space="preserve">Figure </w:t>
      </w:r>
      <w:r>
        <w:fldChar w:fldCharType="begin"/>
      </w:r>
      <w:r w:rsidRPr="00C44661">
        <w:rPr>
          <w:lang w:val="en-IE"/>
        </w:rPr>
        <w:instrText xml:space="preserve"> SEQ Figure \* ARABIC </w:instrText>
      </w:r>
      <w:r>
        <w:fldChar w:fldCharType="separate"/>
      </w:r>
      <w:r w:rsidR="000F2CC4" w:rsidRPr="00C44661">
        <w:rPr>
          <w:lang w:val="en-IE"/>
        </w:rPr>
        <w:t>10</w:t>
      </w:r>
      <w:r>
        <w:fldChar w:fldCharType="end"/>
      </w:r>
      <w:r w:rsidRPr="00C44661">
        <w:rPr>
          <w:lang w:val="en-IE"/>
        </w:rPr>
        <w:t>. YOLO Annotation Format</w:t>
      </w:r>
      <w:bookmarkEnd w:id="201"/>
    </w:p>
    <w:p w14:paraId="4AFFE3DF" w14:textId="10DF71F1" w:rsidR="00274C43" w:rsidRPr="000630D5" w:rsidRDefault="00B41A02" w:rsidP="000630D5">
      <w:pPr>
        <w:spacing w:before="0" w:after="160" w:line="259" w:lineRule="auto"/>
        <w:rPr>
          <w:noProof/>
        </w:rPr>
      </w:pPr>
      <w:r>
        <w:rPr>
          <w:noProof/>
        </w:rPr>
        <w:t xml:space="preserve">The YOLO label format </w:t>
      </w:r>
      <w:r w:rsidR="00D74868">
        <w:rPr>
          <w:noProof/>
        </w:rPr>
        <w:t>starts with the index of the classes the model is being trained, such as</w:t>
      </w:r>
      <w:r w:rsidR="00873664">
        <w:rPr>
          <w:noProof/>
        </w:rPr>
        <w:t xml:space="preserve"> 0 </w:t>
      </w:r>
      <w:r w:rsidR="004867EE">
        <w:rPr>
          <w:noProof/>
        </w:rPr>
        <w:t>(bicycles), 1 (</w:t>
      </w:r>
      <w:r w:rsidR="006932BD">
        <w:rPr>
          <w:noProof/>
        </w:rPr>
        <w:t>helmet), 2 (scooter), and 3 (vest)</w:t>
      </w:r>
      <w:r w:rsidR="00F059CC">
        <w:rPr>
          <w:noProof/>
        </w:rPr>
        <w:t>,</w:t>
      </w:r>
      <w:r w:rsidR="006932BD">
        <w:rPr>
          <w:noProof/>
        </w:rPr>
        <w:t xml:space="preserve"> a list that </w:t>
      </w:r>
      <w:r w:rsidR="00F059CC">
        <w:rPr>
          <w:noProof/>
        </w:rPr>
        <w:t xml:space="preserve">goes on the data.yaml file to guide the model when classifying. </w:t>
      </w:r>
      <w:r w:rsidR="0078232C">
        <w:rPr>
          <w:noProof/>
        </w:rPr>
        <w:t>T</w:t>
      </w:r>
      <w:r w:rsidR="00F059CC">
        <w:rPr>
          <w:noProof/>
        </w:rPr>
        <w:t xml:space="preserve">he other four numbers are the </w:t>
      </w:r>
      <w:r w:rsidR="00C77C55">
        <w:rPr>
          <w:noProof/>
        </w:rPr>
        <w:t>cent</w:t>
      </w:r>
      <w:r w:rsidR="0078232C">
        <w:rPr>
          <w:noProof/>
        </w:rPr>
        <w:t>re</w:t>
      </w:r>
      <w:r w:rsidR="00C77C55">
        <w:rPr>
          <w:noProof/>
        </w:rPr>
        <w:t xml:space="preserve"> of the bounding box and </w:t>
      </w:r>
      <w:r w:rsidR="0078232C">
        <w:rPr>
          <w:noProof/>
        </w:rPr>
        <w:t>its height and width, which</w:t>
      </w:r>
      <w:r w:rsidR="00AF32D8">
        <w:rPr>
          <w:noProof/>
        </w:rPr>
        <w:t xml:space="preserve"> is how the model locates the objects of an image. </w:t>
      </w:r>
      <w:r w:rsidR="00ED38D0">
        <w:rPr>
          <w:noProof/>
        </w:rPr>
        <w:t>T</w:t>
      </w:r>
      <w:r w:rsidR="00DD06C4">
        <w:rPr>
          <w:noProof/>
        </w:rPr>
        <w:t>he model can be trained with different resolutions. The</w:t>
      </w:r>
      <w:r w:rsidR="00D74868">
        <w:rPr>
          <w:noProof/>
        </w:rPr>
        <w:t xml:space="preserve">se values are usually </w:t>
      </w:r>
      <w:r w:rsidR="00AF32D8">
        <w:rPr>
          <w:noProof/>
        </w:rPr>
        <w:t>d</w:t>
      </w:r>
      <w:r w:rsidR="0078232C">
        <w:rPr>
          <w:noProof/>
        </w:rPr>
        <w:t>i</w:t>
      </w:r>
      <w:r w:rsidR="00AF32D8">
        <w:rPr>
          <w:noProof/>
        </w:rPr>
        <w:t xml:space="preserve">vided by the image </w:t>
      </w:r>
      <w:r w:rsidR="00DA3F8B">
        <w:rPr>
          <w:noProof/>
        </w:rPr>
        <w:t>dimension</w:t>
      </w:r>
      <w:r w:rsidR="00ED38D0">
        <w:rPr>
          <w:noProof/>
        </w:rPr>
        <w:t xml:space="preserve"> to get a normalised value</w:t>
      </w:r>
      <w:r w:rsidR="0078232C">
        <w:rPr>
          <w:noProof/>
        </w:rPr>
        <w:t>.</w:t>
      </w:r>
    </w:p>
    <w:p w14:paraId="7499A178" w14:textId="7208A4BF" w:rsidR="00A36836" w:rsidRPr="00D2665D" w:rsidRDefault="00A36836" w:rsidP="007E2A6E">
      <w:pPr>
        <w:pStyle w:val="Heading3"/>
        <w:rPr>
          <w:noProof/>
        </w:rPr>
      </w:pPr>
      <w:r w:rsidRPr="00D2665D">
        <w:rPr>
          <w:noProof/>
        </w:rPr>
        <w:t>Data Augmentation</w:t>
      </w:r>
    </w:p>
    <w:p w14:paraId="1AE70CB0" w14:textId="59FF737A" w:rsidR="00201F79" w:rsidRPr="00466633" w:rsidRDefault="00AA464F" w:rsidP="00466633">
      <w:r w:rsidRPr="00466633">
        <w:t>The</w:t>
      </w:r>
      <w:r w:rsidR="00155613" w:rsidRPr="00466633">
        <w:t xml:space="preserve"> aug</w:t>
      </w:r>
      <w:r w:rsidRPr="00466633">
        <w:t>mentation</w:t>
      </w:r>
      <w:r w:rsidR="00155613" w:rsidRPr="00466633">
        <w:t xml:space="preserve"> techniques</w:t>
      </w:r>
      <w:r w:rsidRPr="00466633">
        <w:t xml:space="preserve"> help</w:t>
      </w:r>
      <w:r w:rsidR="009F17E8" w:rsidRPr="00466633">
        <w:t>ed</w:t>
      </w:r>
      <w:r w:rsidRPr="00466633">
        <w:t xml:space="preserve"> the model avoi</w:t>
      </w:r>
      <w:r w:rsidR="000B2527" w:rsidRPr="00466633">
        <w:t>d</w:t>
      </w:r>
      <w:r w:rsidRPr="00466633">
        <w:t xml:space="preserve"> overfitting by generali</w:t>
      </w:r>
      <w:r w:rsidR="000B2527" w:rsidRPr="00466633">
        <w:t>s</w:t>
      </w:r>
      <w:r w:rsidRPr="00466633">
        <w:t>ing the dataset during the training</w:t>
      </w:r>
      <w:r w:rsidR="000B2527" w:rsidRPr="00466633">
        <w:t>. The pre-trained model used for this project allows online augmentation</w:t>
      </w:r>
      <w:r w:rsidR="00F757F2" w:rsidRPr="00466633">
        <w:t xml:space="preserve"> </w:t>
      </w:r>
      <w:hyperlink w:anchor="ultratytics_v8" w:tooltip="YOLOv8 Models Documentation" w:history="1">
        <w:r w:rsidR="00F757F2" w:rsidRPr="00466633">
          <w:t>(Ultralytics, 2024)</w:t>
        </w:r>
      </w:hyperlink>
      <w:r w:rsidR="00F757F2" w:rsidRPr="00466633">
        <w:t>.</w:t>
      </w:r>
      <w:r w:rsidR="000B2527" w:rsidRPr="00466633">
        <w:t xml:space="preserve"> </w:t>
      </w:r>
      <w:r w:rsidR="009C169A" w:rsidRPr="00466633">
        <w:t>O</w:t>
      </w:r>
      <w:r w:rsidR="000B2527" w:rsidRPr="00466633">
        <w:t xml:space="preserve">ffline augmentation is done before </w:t>
      </w:r>
      <w:r w:rsidR="00677E1F" w:rsidRPr="00466633">
        <w:t xml:space="preserve">the training and generates </w:t>
      </w:r>
      <w:r w:rsidR="009C169A" w:rsidRPr="00466633">
        <w:t>aug</w:t>
      </w:r>
      <w:r w:rsidR="00565B2B" w:rsidRPr="00466633">
        <w:t>men</w:t>
      </w:r>
      <w:r w:rsidR="009C169A" w:rsidRPr="00466633">
        <w:t>te</w:t>
      </w:r>
      <w:r w:rsidR="00565B2B" w:rsidRPr="00466633">
        <w:t>d</w:t>
      </w:r>
      <w:r w:rsidR="009C169A" w:rsidRPr="00466633">
        <w:t xml:space="preserve"> versions of the original image</w:t>
      </w:r>
      <w:r w:rsidR="00466633" w:rsidRPr="00466633">
        <w:t xml:space="preserve"> (Buslaev et al., 2020)</w:t>
      </w:r>
      <w:r w:rsidR="00565B2B" w:rsidRPr="00466633">
        <w:t>. Considering the size of the training set</w:t>
      </w:r>
      <w:r w:rsidR="00C111C3" w:rsidRPr="00466633">
        <w:t>, around 30</w:t>
      </w:r>
      <w:r w:rsidR="007E572B">
        <w:t>,000</w:t>
      </w:r>
      <w:r w:rsidR="00C111C3" w:rsidRPr="00466633">
        <w:t xml:space="preserve"> images, </w:t>
      </w:r>
      <w:r w:rsidR="00B61E44" w:rsidRPr="00466633">
        <w:t xml:space="preserve">it would require </w:t>
      </w:r>
      <w:r w:rsidR="007E572B">
        <w:t>considerable</w:t>
      </w:r>
      <w:r w:rsidR="003D3921">
        <w:t xml:space="preserve"> space in the</w:t>
      </w:r>
      <w:r w:rsidR="00E60553" w:rsidRPr="00466633">
        <w:t xml:space="preserve"> memory. </w:t>
      </w:r>
      <w:r w:rsidR="00F757F2" w:rsidRPr="00466633">
        <w:t>Specific e</w:t>
      </w:r>
      <w:r w:rsidR="00201F79" w:rsidRPr="00466633">
        <w:t>xamples of the augmentations applied during the training are:</w:t>
      </w:r>
    </w:p>
    <w:p w14:paraId="3038DDD4" w14:textId="5A26DA06" w:rsidR="005649C4" w:rsidRDefault="00DF56A7" w:rsidP="00C23CE7">
      <w:pPr>
        <w:pStyle w:val="ListParagraph"/>
        <w:numPr>
          <w:ilvl w:val="0"/>
          <w:numId w:val="24"/>
        </w:numPr>
      </w:pPr>
      <w:r w:rsidRPr="00C23CE7">
        <w:rPr>
          <w:b/>
          <w:bCs/>
        </w:rPr>
        <w:t>Resize</w:t>
      </w:r>
      <w:r w:rsidR="00052786" w:rsidRPr="00C23CE7">
        <w:rPr>
          <w:b/>
          <w:bCs/>
        </w:rPr>
        <w:t>:</w:t>
      </w:r>
      <w:r w:rsidR="00052786">
        <w:t xml:space="preserve"> </w:t>
      </w:r>
      <w:r w:rsidR="002C0E71">
        <w:t xml:space="preserve">Resize images </w:t>
      </w:r>
      <w:r w:rsidR="00CE19AE">
        <w:t>before training to standardi</w:t>
      </w:r>
      <w:r w:rsidR="00724A6C">
        <w:t>s</w:t>
      </w:r>
      <w:r w:rsidR="00CE19AE">
        <w:t xml:space="preserve">e </w:t>
      </w:r>
      <w:r w:rsidR="00724A6C">
        <w:t>at 640x640.</w:t>
      </w:r>
    </w:p>
    <w:p w14:paraId="77900396" w14:textId="65B6094F" w:rsidR="00724A6C" w:rsidRDefault="00206F8E" w:rsidP="00C23CE7">
      <w:pPr>
        <w:pStyle w:val="ListParagraph"/>
        <w:numPr>
          <w:ilvl w:val="0"/>
          <w:numId w:val="24"/>
        </w:numPr>
      </w:pPr>
      <w:r w:rsidRPr="00C23CE7">
        <w:rPr>
          <w:b/>
          <w:bCs/>
        </w:rPr>
        <w:t>Horizontal Flip:</w:t>
      </w:r>
      <w:r>
        <w:t xml:space="preserve"> </w:t>
      </w:r>
      <w:r w:rsidR="00B81C3B">
        <w:t>T</w:t>
      </w:r>
      <w:r>
        <w:t xml:space="preserve">he images are flipped horizontally, never vertically, </w:t>
      </w:r>
      <w:r w:rsidR="003D3921">
        <w:t>not to</w:t>
      </w:r>
      <w:r>
        <w:t xml:space="preserve"> force unrealistic scenarios, as there are no bicycles upside down.</w:t>
      </w:r>
    </w:p>
    <w:p w14:paraId="1D51DBEB" w14:textId="664AD546" w:rsidR="00206F8E" w:rsidRDefault="00943A22" w:rsidP="00C23CE7">
      <w:pPr>
        <w:pStyle w:val="ListParagraph"/>
        <w:numPr>
          <w:ilvl w:val="0"/>
          <w:numId w:val="24"/>
        </w:numPr>
      </w:pPr>
      <w:r w:rsidRPr="00C23CE7">
        <w:rPr>
          <w:b/>
          <w:bCs/>
        </w:rPr>
        <w:t>Translation:</w:t>
      </w:r>
      <w:r>
        <w:t xml:space="preserve"> moves the images </w:t>
      </w:r>
      <w:r w:rsidR="0050699E">
        <w:t>left or right up or down</w:t>
      </w:r>
      <w:r w:rsidR="00926D64">
        <w:t xml:space="preserve">. This </w:t>
      </w:r>
      <w:r w:rsidR="001D7F7E">
        <w:t xml:space="preserve">moves the objects, so there is no fixed </w:t>
      </w:r>
      <w:r w:rsidR="003C42A0">
        <w:t>location for the objects.</w:t>
      </w:r>
    </w:p>
    <w:p w14:paraId="66AE8785" w14:textId="138FF790" w:rsidR="003C42A0" w:rsidRDefault="00F9710A" w:rsidP="00C23CE7">
      <w:pPr>
        <w:pStyle w:val="ListParagraph"/>
        <w:numPr>
          <w:ilvl w:val="0"/>
          <w:numId w:val="24"/>
        </w:numPr>
      </w:pPr>
      <w:r w:rsidRPr="00C23CE7">
        <w:rPr>
          <w:b/>
          <w:bCs/>
        </w:rPr>
        <w:t xml:space="preserve">HSV: </w:t>
      </w:r>
      <w:r>
        <w:t xml:space="preserve">This technique changes </w:t>
      </w:r>
      <w:r w:rsidRPr="00F9710A">
        <w:t xml:space="preserve">Hue, Saturation, </w:t>
      </w:r>
      <w:r w:rsidR="00607F40">
        <w:t xml:space="preserve">and </w:t>
      </w:r>
      <w:r w:rsidRPr="00F9710A">
        <w:t>Value</w:t>
      </w:r>
      <w:r w:rsidR="00607F40">
        <w:t xml:space="preserve"> to simulate illumination scenarios.</w:t>
      </w:r>
    </w:p>
    <w:p w14:paraId="1E7ED0DC" w14:textId="7F866345" w:rsidR="00607F40" w:rsidRPr="004408B6" w:rsidRDefault="004408B6" w:rsidP="00C23CE7">
      <w:pPr>
        <w:pStyle w:val="ListParagraph"/>
        <w:numPr>
          <w:ilvl w:val="0"/>
          <w:numId w:val="24"/>
        </w:numPr>
      </w:pPr>
      <w:r w:rsidRPr="00C23CE7">
        <w:rPr>
          <w:b/>
          <w:bCs/>
        </w:rPr>
        <w:t xml:space="preserve">Coarse Dropout: </w:t>
      </w:r>
      <w:r w:rsidRPr="004408B6">
        <w:t xml:space="preserve">erases a square </w:t>
      </w:r>
      <w:r w:rsidR="003D3921">
        <w:t>randomly</w:t>
      </w:r>
      <w:r>
        <w:t xml:space="preserve"> to </w:t>
      </w:r>
      <w:r w:rsidR="00B70464">
        <w:t>simulate blocking objects.</w:t>
      </w:r>
    </w:p>
    <w:p w14:paraId="35907516" w14:textId="5E844F47" w:rsidR="008C1610" w:rsidRDefault="00845F9D" w:rsidP="008C1610">
      <w:pPr>
        <w:keepNext/>
        <w:jc w:val="center"/>
      </w:pPr>
      <w:r w:rsidRPr="00845F9D">
        <w:rPr>
          <w:noProof/>
        </w:rPr>
        <w:lastRenderedPageBreak/>
        <w:drawing>
          <wp:inline distT="0" distB="0" distL="0" distR="0" wp14:anchorId="1698E489" wp14:editId="27E02F53">
            <wp:extent cx="5943600" cy="4434205"/>
            <wp:effectExtent l="0" t="0" r="0" b="4445"/>
            <wp:docPr id="1838106842" name="Picture 1" descr="A collage of several people riding bicy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106842" name="Picture 1" descr="A collage of several people riding bicycles&#10;&#10;AI-generated content may be incorrect."/>
                    <pic:cNvPicPr/>
                  </pic:nvPicPr>
                  <pic:blipFill>
                    <a:blip r:embed="rId19"/>
                    <a:stretch>
                      <a:fillRect/>
                    </a:stretch>
                  </pic:blipFill>
                  <pic:spPr>
                    <a:xfrm>
                      <a:off x="0" y="0"/>
                      <a:ext cx="5943600" cy="4434205"/>
                    </a:xfrm>
                    <a:prstGeom prst="rect">
                      <a:avLst/>
                    </a:prstGeom>
                  </pic:spPr>
                </pic:pic>
              </a:graphicData>
            </a:graphic>
          </wp:inline>
        </w:drawing>
      </w:r>
    </w:p>
    <w:p w14:paraId="1D7D89A1" w14:textId="48E2B152" w:rsidR="00EB433E" w:rsidRDefault="008C1610" w:rsidP="00B005DB">
      <w:pPr>
        <w:pStyle w:val="Caption"/>
      </w:pPr>
      <w:bookmarkStart w:id="202" w:name="_Toc198919167"/>
      <w:r>
        <w:t xml:space="preserve">Figure </w:t>
      </w:r>
      <w:r>
        <w:fldChar w:fldCharType="begin"/>
      </w:r>
      <w:r>
        <w:instrText xml:space="preserve"> SEQ Figure \* ARABIC </w:instrText>
      </w:r>
      <w:r>
        <w:fldChar w:fldCharType="separate"/>
      </w:r>
      <w:r w:rsidR="000F2CC4">
        <w:t>11</w:t>
      </w:r>
      <w:r>
        <w:fldChar w:fldCharType="end"/>
      </w:r>
      <w:r>
        <w:t>. Augumentation Techniques</w:t>
      </w:r>
      <w:bookmarkStart w:id="203" w:name="modeling_34"/>
      <w:bookmarkEnd w:id="202"/>
    </w:p>
    <w:p w14:paraId="677CF489" w14:textId="77777777" w:rsidR="00B46FFD" w:rsidRDefault="00B46FFD" w:rsidP="00B46FFD">
      <w:pPr>
        <w:pStyle w:val="Head2"/>
      </w:pPr>
      <w:bookmarkStart w:id="204" w:name="_Toc198927218"/>
      <w:bookmarkStart w:id="205" w:name="_Toc196638963"/>
      <w:bookmarkStart w:id="206" w:name="_Toc197422858"/>
      <w:r>
        <w:t>Ethical Considerations</w:t>
      </w:r>
      <w:bookmarkEnd w:id="204"/>
    </w:p>
    <w:p w14:paraId="3ED015B7" w14:textId="50D7BBB7" w:rsidR="00FF3716" w:rsidRDefault="00B46FFD" w:rsidP="00B46FFD">
      <w:pPr>
        <w:rPr>
          <w:rFonts w:eastAsiaTheme="majorEastAsia" w:cstheme="majorBidi"/>
          <w:b/>
          <w:color w:val="0C3512" w:themeColor="accent3" w:themeShade="80"/>
          <w:szCs w:val="32"/>
        </w:rPr>
      </w:pPr>
      <w:r>
        <w:t>The data collected was used for academic purposes only. To ensure the ethical and legal use of data, the license was verified and</w:t>
      </w:r>
      <w:r w:rsidRPr="00FF1E2B">
        <w:t xml:space="preserve"> confirmed </w:t>
      </w:r>
      <w:r>
        <w:t xml:space="preserve">to be </w:t>
      </w:r>
      <w:r w:rsidRPr="00FF1E2B">
        <w:t xml:space="preserve">under </w:t>
      </w:r>
      <w:r>
        <w:t xml:space="preserve">the </w:t>
      </w:r>
      <w:r w:rsidRPr="006A0646">
        <w:t>Creative Commons Attribution</w:t>
      </w:r>
      <w:r>
        <w:t xml:space="preserve"> 4.0</w:t>
      </w:r>
      <w:r w:rsidRPr="006A0646">
        <w:t xml:space="preserve"> </w:t>
      </w:r>
      <w:hyperlink w:anchor="creative_commons" w:tooltip="Creative Commons Attribution 4.0" w:history="1">
        <w:r w:rsidRPr="00881870">
          <w:rPr>
            <w:rStyle w:val="Hyperlink"/>
            <w:color w:val="auto"/>
            <w:u w:val="none"/>
          </w:rPr>
          <w:t>(Creative Commons, 2013)</w:t>
        </w:r>
      </w:hyperlink>
      <w:r w:rsidRPr="00881870">
        <w:t xml:space="preserve"> </w:t>
      </w:r>
      <w:r>
        <w:t>license, which means the data can be used freely with attribution.</w:t>
      </w:r>
      <w:r w:rsidR="00FF3716">
        <w:br w:type="page"/>
      </w:r>
    </w:p>
    <w:p w14:paraId="6A8C8DA6" w14:textId="626B05F3" w:rsidR="00D02DED" w:rsidRDefault="00B61B37" w:rsidP="008640C0">
      <w:pPr>
        <w:pStyle w:val="Head2"/>
      </w:pPr>
      <w:bookmarkStart w:id="207" w:name="_Toc198927219"/>
      <w:r w:rsidRPr="00D52F02">
        <w:lastRenderedPageBreak/>
        <w:t>M</w:t>
      </w:r>
      <w:r w:rsidR="00D02DED" w:rsidRPr="00D52F02">
        <w:t>odelling</w:t>
      </w:r>
      <w:bookmarkEnd w:id="205"/>
      <w:bookmarkEnd w:id="206"/>
      <w:bookmarkEnd w:id="207"/>
    </w:p>
    <w:p w14:paraId="644AB260" w14:textId="77777777" w:rsidR="006E5122" w:rsidRPr="00191E56" w:rsidRDefault="006E5122" w:rsidP="007E2A6E">
      <w:pPr>
        <w:pStyle w:val="Heading3"/>
      </w:pPr>
      <w:r>
        <w:t>Transfer Learning</w:t>
      </w:r>
    </w:p>
    <w:bookmarkEnd w:id="203"/>
    <w:p w14:paraId="6F9C1E99" w14:textId="3405931F" w:rsidR="00892A12" w:rsidRDefault="00D0749A" w:rsidP="009358BC">
      <w:r w:rsidRPr="00636CAC">
        <w:t xml:space="preserve">The YOLO </w:t>
      </w:r>
      <w:r w:rsidR="0037771F">
        <w:t>architecture</w:t>
      </w:r>
      <w:r w:rsidRPr="00636CAC">
        <w:t xml:space="preserve"> was </w:t>
      </w:r>
      <w:r w:rsidR="0037771F">
        <w:t>discussed</w:t>
      </w:r>
      <w:r w:rsidRPr="00636CAC">
        <w:t xml:space="preserve"> earlier </w:t>
      </w:r>
      <w:r w:rsidR="00D975A0">
        <w:t>i</w:t>
      </w:r>
      <w:r w:rsidRPr="00636CAC">
        <w:t xml:space="preserve">n </w:t>
      </w:r>
      <w:hyperlink w:anchor="yolo2_3" w:tooltip="You Only Look Once: Real-Time Object Detection" w:history="1">
        <w:r w:rsidRPr="00821218">
          <w:rPr>
            <w:i/>
            <w:iCs/>
          </w:rPr>
          <w:t>Chapter 2</w:t>
        </w:r>
        <w:r w:rsidR="0037771F" w:rsidRPr="00821218">
          <w:rPr>
            <w:i/>
            <w:iCs/>
          </w:rPr>
          <w:t>.2</w:t>
        </w:r>
        <w:r w:rsidR="00D975A0" w:rsidRPr="00821218">
          <w:rPr>
            <w:i/>
            <w:iCs/>
          </w:rPr>
          <w:t>.</w:t>
        </w:r>
      </w:hyperlink>
      <w:r w:rsidR="00D975A0">
        <w:t xml:space="preserve"> </w:t>
      </w:r>
      <w:r w:rsidR="00333C54" w:rsidRPr="00636CAC">
        <w:rPr>
          <w:lang w:val="en-GB"/>
        </w:rPr>
        <w:t>Fast forward</w:t>
      </w:r>
      <w:r w:rsidR="00D975A0">
        <w:rPr>
          <w:lang w:val="en-GB"/>
        </w:rPr>
        <w:t>,</w:t>
      </w:r>
      <w:r w:rsidR="00A10977" w:rsidRPr="00636CAC">
        <w:rPr>
          <w:lang w:val="en-GB"/>
        </w:rPr>
        <w:t xml:space="preserve"> </w:t>
      </w:r>
      <w:r w:rsidR="000E5740">
        <w:rPr>
          <w:lang w:val="en-GB"/>
        </w:rPr>
        <w:t>U</w:t>
      </w:r>
      <w:r w:rsidR="00A10977" w:rsidRPr="00636CAC">
        <w:rPr>
          <w:lang w:val="en-GB"/>
        </w:rPr>
        <w:t>ltraly</w:t>
      </w:r>
      <w:r w:rsidR="000E5740">
        <w:rPr>
          <w:lang w:val="en-GB"/>
        </w:rPr>
        <w:t>t</w:t>
      </w:r>
      <w:r w:rsidR="00A10977" w:rsidRPr="00636CAC">
        <w:rPr>
          <w:lang w:val="en-GB"/>
        </w:rPr>
        <w:t>ics</w:t>
      </w:r>
      <w:r w:rsidR="007C2FAB" w:rsidRPr="00636CAC">
        <w:rPr>
          <w:lang w:val="en-GB"/>
        </w:rPr>
        <w:t xml:space="preserve"> ha</w:t>
      </w:r>
      <w:r w:rsidR="00AE5752">
        <w:rPr>
          <w:lang w:val="en-GB"/>
        </w:rPr>
        <w:t>s</w:t>
      </w:r>
      <w:r w:rsidR="007C2FAB" w:rsidRPr="00636CAC">
        <w:rPr>
          <w:lang w:val="en-GB"/>
        </w:rPr>
        <w:t xml:space="preserve"> </w:t>
      </w:r>
      <w:r w:rsidR="00675AA0">
        <w:rPr>
          <w:lang w:val="en-GB"/>
        </w:rPr>
        <w:t>released</w:t>
      </w:r>
      <w:r w:rsidR="007C2FAB" w:rsidRPr="00636CAC">
        <w:rPr>
          <w:lang w:val="en-GB"/>
        </w:rPr>
        <w:t xml:space="preserve"> a new version of Y</w:t>
      </w:r>
      <w:r w:rsidR="00A4058B">
        <w:rPr>
          <w:lang w:val="en-GB"/>
        </w:rPr>
        <w:t>OLO</w:t>
      </w:r>
      <w:r w:rsidR="00EA1549">
        <w:rPr>
          <w:lang w:val="en-GB"/>
        </w:rPr>
        <w:t xml:space="preserve"> nearly every year</w:t>
      </w:r>
      <w:r w:rsidR="00D975A0">
        <w:rPr>
          <w:lang w:val="en-GB"/>
        </w:rPr>
        <w:t>,</w:t>
      </w:r>
      <w:r w:rsidR="00EA1549">
        <w:rPr>
          <w:lang w:val="en-GB"/>
        </w:rPr>
        <w:t xml:space="preserve"> changing some aspects of the arch</w:t>
      </w:r>
      <w:r w:rsidR="004E1050">
        <w:rPr>
          <w:lang w:val="en-GB"/>
        </w:rPr>
        <w:t>itecture to improve accuracy</w:t>
      </w:r>
      <w:r w:rsidR="00E83A04">
        <w:rPr>
          <w:lang w:val="en-GB"/>
        </w:rPr>
        <w:t>-speed trade</w:t>
      </w:r>
      <w:r w:rsidR="00AE5752">
        <w:rPr>
          <w:lang w:val="en-GB"/>
        </w:rPr>
        <w:t>-</w:t>
      </w:r>
      <w:r w:rsidR="00E83A04">
        <w:rPr>
          <w:lang w:val="en-GB"/>
        </w:rPr>
        <w:t>off</w:t>
      </w:r>
      <w:r w:rsidR="007C2FAB" w:rsidRPr="00636CAC">
        <w:rPr>
          <w:lang w:val="en-GB"/>
        </w:rPr>
        <w:t>.</w:t>
      </w:r>
      <w:r w:rsidR="00363ADF">
        <w:rPr>
          <w:lang w:val="en-GB"/>
        </w:rPr>
        <w:t xml:space="preserve"> </w:t>
      </w:r>
      <w:r w:rsidR="000D13E2">
        <w:rPr>
          <w:lang w:val="en-GB"/>
        </w:rPr>
        <w:t>T</w:t>
      </w:r>
      <w:r w:rsidR="000D13E2" w:rsidRPr="00636CAC">
        <w:rPr>
          <w:lang w:val="en-GB"/>
        </w:rPr>
        <w:t>h</w:t>
      </w:r>
      <w:r w:rsidR="000D13E2">
        <w:rPr>
          <w:lang w:val="en-GB"/>
        </w:rPr>
        <w:t>is project</w:t>
      </w:r>
      <w:r w:rsidR="00295052">
        <w:rPr>
          <w:lang w:val="en-GB"/>
        </w:rPr>
        <w:t xml:space="preserve"> employs</w:t>
      </w:r>
      <w:r w:rsidR="00892A12" w:rsidRPr="00636CAC">
        <w:rPr>
          <w:lang w:val="en-GB"/>
        </w:rPr>
        <w:t xml:space="preserve"> Y</w:t>
      </w:r>
      <w:r w:rsidR="00363ADF">
        <w:rPr>
          <w:lang w:val="en-GB"/>
        </w:rPr>
        <w:t>OLO</w:t>
      </w:r>
      <w:r w:rsidR="00892A12" w:rsidRPr="00636CAC">
        <w:rPr>
          <w:lang w:val="en-GB"/>
        </w:rPr>
        <w:t>v8</w:t>
      </w:r>
      <w:r w:rsidR="006B29FC">
        <w:rPr>
          <w:lang w:val="en-GB"/>
        </w:rPr>
        <w:t>,</w:t>
      </w:r>
      <w:r w:rsidR="00892A12" w:rsidRPr="00636CAC">
        <w:rPr>
          <w:lang w:val="en-GB"/>
        </w:rPr>
        <w:t xml:space="preserve"> </w:t>
      </w:r>
      <w:r w:rsidR="00E07D6D" w:rsidRPr="00636CAC">
        <w:rPr>
          <w:lang w:val="en-GB"/>
        </w:rPr>
        <w:t>an</w:t>
      </w:r>
      <w:r w:rsidR="00892A12" w:rsidRPr="00636CAC">
        <w:rPr>
          <w:lang w:val="en-GB"/>
        </w:rPr>
        <w:t xml:space="preserve"> </w:t>
      </w:r>
      <w:r w:rsidR="00636CAC" w:rsidRPr="00636CAC">
        <w:rPr>
          <w:lang w:val="en-GB"/>
        </w:rPr>
        <w:t>established</w:t>
      </w:r>
      <w:r w:rsidR="00892A12" w:rsidRPr="00636CAC">
        <w:t xml:space="preserve"> </w:t>
      </w:r>
      <w:r w:rsidR="00636CAC" w:rsidRPr="00636CAC">
        <w:rPr>
          <w:lang w:val="en-GB"/>
        </w:rPr>
        <w:t xml:space="preserve">version first introduced by </w:t>
      </w:r>
      <w:hyperlink w:anchor="yolov8" w:tooltip="Ultralytics YOLOv8" w:history="1">
        <w:r w:rsidR="00A4058B" w:rsidRPr="00105978">
          <w:t>Jocher, Chaurasia and Qiu (2023)</w:t>
        </w:r>
      </w:hyperlink>
      <w:r w:rsidR="00D05572" w:rsidRPr="00105978">
        <w:rPr>
          <w:lang w:val="en-GB"/>
        </w:rPr>
        <w:t xml:space="preserve">. </w:t>
      </w:r>
      <w:r w:rsidR="00207A1E">
        <w:rPr>
          <w:lang w:val="en-GB"/>
        </w:rPr>
        <w:t xml:space="preserve">The version adopted </w:t>
      </w:r>
      <w:r w:rsidR="00C420EC">
        <w:rPr>
          <w:lang w:val="en-GB"/>
        </w:rPr>
        <w:t>is the nano,</w:t>
      </w:r>
      <w:r w:rsidR="00D05572" w:rsidRPr="00D05572">
        <w:rPr>
          <w:lang w:val="en-GB"/>
        </w:rPr>
        <w:t xml:space="preserve"> </w:t>
      </w:r>
      <w:r w:rsidR="00252B06">
        <w:rPr>
          <w:rStyle w:val="fadeinm1hgl8"/>
        </w:rPr>
        <w:t>on detection tasks</w:t>
      </w:r>
      <w:r w:rsidR="00AE5752">
        <w:rPr>
          <w:rStyle w:val="fadeinm1hgl8"/>
        </w:rPr>
        <w:t>,</w:t>
      </w:r>
      <w:r w:rsidR="00252B06" w:rsidRPr="00D05572">
        <w:rPr>
          <w:lang w:val="en-GB"/>
        </w:rPr>
        <w:t xml:space="preserve"> </w:t>
      </w:r>
      <w:r w:rsidR="00D05572" w:rsidRPr="00D05572">
        <w:rPr>
          <w:lang w:val="en-GB"/>
        </w:rPr>
        <w:t xml:space="preserve">achieves a </w:t>
      </w:r>
      <w:r w:rsidR="00251DF9" w:rsidRPr="00251DF9">
        <w:rPr>
          <w:rStyle w:val="fadeinm1hgl8"/>
        </w:rPr>
        <w:t xml:space="preserve">mAP@50-95 ≥ </w:t>
      </w:r>
      <w:r w:rsidR="00F41C50">
        <w:rPr>
          <w:rStyle w:val="fadeinm1hgl8"/>
        </w:rPr>
        <w:t>37</w:t>
      </w:r>
      <w:r w:rsidR="00251DF9" w:rsidRPr="00251DF9">
        <w:rPr>
          <w:rStyle w:val="fadeinm1hgl8"/>
        </w:rPr>
        <w:t>.</w:t>
      </w:r>
      <w:r w:rsidR="00F41C50">
        <w:rPr>
          <w:rStyle w:val="fadeinm1hgl8"/>
        </w:rPr>
        <w:t>3</w:t>
      </w:r>
      <w:r w:rsidR="00251DF9" w:rsidRPr="00251DF9">
        <w:rPr>
          <w:rStyle w:val="fadeinm1hgl8"/>
        </w:rPr>
        <w:t>%</w:t>
      </w:r>
      <w:r w:rsidR="005E52A5">
        <w:rPr>
          <w:rStyle w:val="fadeinm1hgl8"/>
        </w:rPr>
        <w:t xml:space="preserve"> </w:t>
      </w:r>
      <w:r w:rsidR="00C42159">
        <w:rPr>
          <w:rStyle w:val="fadeinm1hgl8"/>
        </w:rPr>
        <w:t>on the</w:t>
      </w:r>
      <w:r w:rsidR="00DD09CC">
        <w:rPr>
          <w:rStyle w:val="fadeinm1hgl8"/>
        </w:rPr>
        <w:t xml:space="preserve"> COCO dataset with 3.2 million parameters</w:t>
      </w:r>
      <w:r w:rsidR="00C42159">
        <w:rPr>
          <w:rStyle w:val="fadeinm1hgl8"/>
        </w:rPr>
        <w:t xml:space="preserve"> </w:t>
      </w:r>
      <w:hyperlink w:anchor="ultratytics_v8" w:tooltip="YOLOv8 Models Documentation" w:history="1">
        <w:r w:rsidR="00C42159" w:rsidRPr="00C42159">
          <w:t>(Ultralytics, 2024)</w:t>
        </w:r>
      </w:hyperlink>
      <w:r w:rsidR="00DD09CC" w:rsidRPr="00C42159">
        <w:t>.</w:t>
      </w:r>
    </w:p>
    <w:p w14:paraId="7EA1D1C7" w14:textId="77777777" w:rsidR="009C03CF" w:rsidRDefault="009C03CF" w:rsidP="007E2A6E">
      <w:pPr>
        <w:pStyle w:val="Heading3"/>
      </w:pPr>
      <w:r>
        <w:t>Fine Tuning</w:t>
      </w:r>
    </w:p>
    <w:p w14:paraId="4B85C1C9" w14:textId="3D28E144" w:rsidR="009C03CF" w:rsidRDefault="009C03CF" w:rsidP="009C03CF">
      <w:r>
        <w:t>The models were trained under a supervised learning approach with a customised dataset containing four classes: bicycle, helmet, scooter and vest. The dataset is customised to the YOLO format. The first training session was executed on a local machine (RTX 20</w:t>
      </w:r>
      <w:r w:rsidR="00D52008">
        <w:t>6</w:t>
      </w:r>
      <w:r>
        <w:t xml:space="preserve">0, 64GB RAM, 6GB VRAM). </w:t>
      </w:r>
      <w:r w:rsidR="0050179C">
        <w:t>Due to</w:t>
      </w:r>
      <w:r>
        <w:t xml:space="preserve"> time </w:t>
      </w:r>
      <w:r w:rsidR="0050179C">
        <w:t>restrictions</w:t>
      </w:r>
      <w:r>
        <w:t xml:space="preserve">, the following models were trained </w:t>
      </w:r>
      <w:r w:rsidR="0050179C">
        <w:t>on</w:t>
      </w:r>
      <w:r w:rsidR="00B35BDB">
        <w:t xml:space="preserve"> a </w:t>
      </w:r>
      <w:r>
        <w:t>cloud instance</w:t>
      </w:r>
      <w:r w:rsidR="00311759">
        <w:t xml:space="preserve"> (</w:t>
      </w:r>
      <w:r w:rsidR="00B761E6">
        <w:t xml:space="preserve">RTX </w:t>
      </w:r>
      <w:r>
        <w:t>A</w:t>
      </w:r>
      <w:r w:rsidR="002B6C85">
        <w:t>5</w:t>
      </w:r>
      <w:r w:rsidR="00311759">
        <w:t>0</w:t>
      </w:r>
      <w:r>
        <w:t>00</w:t>
      </w:r>
      <w:r w:rsidR="00A61756">
        <w:t>, 6</w:t>
      </w:r>
      <w:r w:rsidR="0054187F">
        <w:t>2</w:t>
      </w:r>
      <w:r w:rsidR="00A61756">
        <w:t>GB RAM</w:t>
      </w:r>
      <w:r w:rsidR="003E224A">
        <w:t xml:space="preserve">, </w:t>
      </w:r>
      <w:r w:rsidR="006476CC">
        <w:t>20</w:t>
      </w:r>
      <w:r w:rsidR="001B7C63">
        <w:t>GB VRAM, 24 vCPU</w:t>
      </w:r>
      <w:r w:rsidR="00311759">
        <w:t>)</w:t>
      </w:r>
      <w:r w:rsidR="00675AA0">
        <w:t>. T</w:t>
      </w:r>
      <w:r w:rsidR="00201BF9">
        <w:t xml:space="preserve">his </w:t>
      </w:r>
      <w:r>
        <w:t>reduced the training time by approximately 68%.</w:t>
      </w:r>
    </w:p>
    <w:p w14:paraId="5885FE8F" w14:textId="4780DD92" w:rsidR="008B4D04" w:rsidRPr="00E818BD" w:rsidRDefault="008B4D04" w:rsidP="007E2A6E">
      <w:pPr>
        <w:pStyle w:val="Heading3"/>
      </w:pPr>
      <w:r w:rsidRPr="00E818BD">
        <w:t>Model Architecture</w:t>
      </w:r>
    </w:p>
    <w:p w14:paraId="4CA29F43" w14:textId="4B6D7FF1" w:rsidR="00BC0A7A" w:rsidRDefault="007B19C1" w:rsidP="00D44A0E">
      <w:pPr>
        <w:spacing w:before="100" w:beforeAutospacing="1" w:after="100" w:afterAutospacing="1"/>
      </w:pPr>
      <w:r w:rsidRPr="007B19C1">
        <w:t xml:space="preserve">The </w:t>
      </w:r>
      <w:r w:rsidR="00257C07">
        <w:t>most important aspects of the YOLOv8 arch</w:t>
      </w:r>
      <w:r w:rsidR="009C2E07">
        <w:t xml:space="preserve">itecture </w:t>
      </w:r>
      <w:r w:rsidR="00AE5752">
        <w:t>are</w:t>
      </w:r>
      <w:r w:rsidR="00BC0A7A">
        <w:t xml:space="preserve"> divided</w:t>
      </w:r>
      <w:r w:rsidR="00E96798">
        <w:t xml:space="preserve"> in</w:t>
      </w:r>
      <w:r w:rsidR="00675AA0">
        <w:t>to</w:t>
      </w:r>
      <w:r w:rsidR="00E96798">
        <w:t xml:space="preserve"> three parts</w:t>
      </w:r>
      <w:r w:rsidR="00BC0A7A">
        <w:t>:</w:t>
      </w:r>
    </w:p>
    <w:p w14:paraId="2D6DD83B" w14:textId="77777777" w:rsidR="003F254C" w:rsidRDefault="00857FD6" w:rsidP="00BC0A7A">
      <w:pPr>
        <w:pStyle w:val="ListParagraph"/>
        <w:numPr>
          <w:ilvl w:val="0"/>
          <w:numId w:val="27"/>
        </w:numPr>
        <w:spacing w:before="100" w:beforeAutospacing="1" w:after="100" w:afterAutospacing="1"/>
      </w:pPr>
      <w:r w:rsidRPr="00BC0A7A">
        <w:rPr>
          <w:b/>
          <w:bCs/>
        </w:rPr>
        <w:t>B</w:t>
      </w:r>
      <w:r w:rsidR="009250C6" w:rsidRPr="00BC0A7A">
        <w:rPr>
          <w:b/>
          <w:bCs/>
        </w:rPr>
        <w:t>ackbone</w:t>
      </w:r>
      <w:r w:rsidR="00AE5752" w:rsidRPr="00BC0A7A">
        <w:rPr>
          <w:b/>
          <w:bCs/>
        </w:rPr>
        <w:t>,</w:t>
      </w:r>
      <w:r w:rsidR="00E96798" w:rsidRPr="00BC0A7A">
        <w:rPr>
          <w:b/>
          <w:bCs/>
        </w:rPr>
        <w:t xml:space="preserve"> </w:t>
      </w:r>
      <w:r w:rsidR="00E96798">
        <w:t xml:space="preserve">where the </w:t>
      </w:r>
      <w:r w:rsidR="00675AA0">
        <w:t>primary</w:t>
      </w:r>
      <w:r w:rsidR="00E96798">
        <w:t xml:space="preserve"> feature extraction occurs</w:t>
      </w:r>
      <w:r w:rsidR="0029201B">
        <w:t>.</w:t>
      </w:r>
      <w:r w:rsidR="009250C6">
        <w:t xml:space="preserve"> The blocks </w:t>
      </w:r>
      <w:r w:rsidR="0026057D">
        <w:t>Cross</w:t>
      </w:r>
      <w:r w:rsidR="00592DCE">
        <w:t>-</w:t>
      </w:r>
      <w:r w:rsidR="0026057D">
        <w:t>Stage Partial</w:t>
      </w:r>
      <w:r w:rsidR="00D44A0E">
        <w:t xml:space="preserve"> </w:t>
      </w:r>
      <w:r w:rsidR="0026057D">
        <w:t>with Fusion</w:t>
      </w:r>
      <w:r w:rsidR="00D44A0E">
        <w:t xml:space="preserve"> (C2f). It r</w:t>
      </w:r>
      <w:r w:rsidR="00592DCE">
        <w:t xml:space="preserve">educes the </w:t>
      </w:r>
      <w:r w:rsidR="00D44A0E">
        <w:t>parameters and</w:t>
      </w:r>
      <w:r w:rsidR="00592DCE">
        <w:t xml:space="preserve"> maintains its feature extraction capacity.</w:t>
      </w:r>
      <w:r w:rsidR="00503696">
        <w:t xml:space="preserve"> It is a m</w:t>
      </w:r>
      <w:r w:rsidR="00D44A0E">
        <w:t>ix of dense and transition layer</w:t>
      </w:r>
      <w:r w:rsidR="00AE5752">
        <w:t>s</w:t>
      </w:r>
      <w:r w:rsidR="002D354A">
        <w:t xml:space="preserve"> </w:t>
      </w:r>
      <w:r w:rsidR="00AE5752">
        <w:t xml:space="preserve">that </w:t>
      </w:r>
      <w:r w:rsidR="002D354A">
        <w:t xml:space="preserve">contribute to </w:t>
      </w:r>
      <w:r w:rsidR="00675AA0">
        <w:t>lower</w:t>
      </w:r>
      <w:r w:rsidR="002D354A">
        <w:t xml:space="preserve">ing computing </w:t>
      </w:r>
      <w:r w:rsidR="00DA2668">
        <w:t>power</w:t>
      </w:r>
      <w:r w:rsidR="0093016F">
        <w:t xml:space="preserve"> </w:t>
      </w:r>
      <w:hyperlink w:anchor="csp_net" w:tooltip="CSPNet: A new backbone that can enhance learning capability of CNN" w:history="1">
        <w:r w:rsidR="0093016F" w:rsidRPr="0093016F">
          <w:t>(Wang et al., 2019)</w:t>
        </w:r>
      </w:hyperlink>
      <w:r w:rsidR="00DA2668" w:rsidRPr="0093016F">
        <w:t>.</w:t>
      </w:r>
      <w:r w:rsidR="002C28EC">
        <w:t xml:space="preserve"> </w:t>
      </w:r>
    </w:p>
    <w:p w14:paraId="7091BE8A" w14:textId="3449B38D" w:rsidR="002F048F" w:rsidRDefault="00E922BB" w:rsidP="008F5C7F">
      <w:pPr>
        <w:pStyle w:val="ListParagraph"/>
        <w:spacing w:before="100" w:beforeAutospacing="1" w:after="100" w:afterAutospacing="1"/>
        <w:ind w:left="1080"/>
      </w:pPr>
      <w:r>
        <w:t>Additionally</w:t>
      </w:r>
      <w:r w:rsidR="00FC1E51">
        <w:t>,</w:t>
      </w:r>
      <w:r w:rsidR="002C28EC">
        <w:t xml:space="preserve"> </w:t>
      </w:r>
      <w:r w:rsidR="00675AA0">
        <w:t xml:space="preserve">it </w:t>
      </w:r>
      <w:r w:rsidR="0082788C">
        <w:t>separates</w:t>
      </w:r>
      <w:r w:rsidR="00ED0058">
        <w:t xml:space="preserve"> the </w:t>
      </w:r>
      <w:r w:rsidR="00EF170A">
        <w:t>channels</w:t>
      </w:r>
      <w:r w:rsidR="0082788C">
        <w:t xml:space="preserve"> </w:t>
      </w:r>
      <w:r w:rsidR="00EF170A">
        <w:t xml:space="preserve">where </w:t>
      </w:r>
      <w:r w:rsidR="004636CE">
        <w:t xml:space="preserve">a </w:t>
      </w:r>
      <w:r w:rsidR="00EF170A">
        <w:t xml:space="preserve">part is later concatenated with the other channel coming out of the </w:t>
      </w:r>
      <w:r w:rsidR="007422C1">
        <w:t>Bottlenecks blocks</w:t>
      </w:r>
      <w:r w:rsidR="00580A50">
        <w:t>.</w:t>
      </w:r>
      <w:r w:rsidR="002F048F">
        <w:t xml:space="preserve"> </w:t>
      </w:r>
      <w:r w:rsidR="00BD7F58">
        <w:t xml:space="preserve">At the </w:t>
      </w:r>
      <w:r w:rsidR="00AF1153">
        <w:t>end</w:t>
      </w:r>
      <w:r w:rsidR="000F2B83">
        <w:t xml:space="preserve"> of the backbone</w:t>
      </w:r>
      <w:r w:rsidR="004636CE">
        <w:t>,</w:t>
      </w:r>
      <w:r w:rsidR="00AF1153">
        <w:t xml:space="preserve"> there is a Spatial Pyramid Pooling Fast (SPPF)</w:t>
      </w:r>
      <w:r w:rsidR="00B55835">
        <w:t xml:space="preserve"> block</w:t>
      </w:r>
      <w:r w:rsidR="00AF1153">
        <w:t>, which</w:t>
      </w:r>
      <w:r w:rsidR="004636CE">
        <w:t>,</w:t>
      </w:r>
      <w:r w:rsidR="00AF1153">
        <w:t xml:space="preserve"> instead of a simple pooling layer, concatenates </w:t>
      </w:r>
      <w:r w:rsidR="00083CA8">
        <w:t>three</w:t>
      </w:r>
      <w:r w:rsidR="00E379A6">
        <w:t xml:space="preserve"> different kernel sizes</w:t>
      </w:r>
      <w:r w:rsidR="00083CA8">
        <w:t xml:space="preserve"> max-pooling layers </w:t>
      </w:r>
      <w:r w:rsidR="005D2A5E">
        <w:t>to maintai</w:t>
      </w:r>
      <w:r w:rsidR="004350D7">
        <w:t xml:space="preserve">n the general </w:t>
      </w:r>
      <w:r w:rsidR="00AB45DC">
        <w:t>aspects of the image</w:t>
      </w:r>
      <w:r>
        <w:t xml:space="preserve"> </w:t>
      </w:r>
      <w:hyperlink w:anchor="SPPF" w:tooltip="Spatial pyramid pooling in deep convolutional networks for visual recognition" w:history="1">
        <w:r w:rsidR="00936A9D" w:rsidRPr="00501F07">
          <w:t>(He et al., 2015)</w:t>
        </w:r>
      </w:hyperlink>
      <w:r w:rsidR="00206720" w:rsidRPr="00501F07">
        <w:t>.</w:t>
      </w:r>
    </w:p>
    <w:p w14:paraId="29016ABD" w14:textId="4B5C679E" w:rsidR="00501F07" w:rsidRDefault="00857FD6" w:rsidP="00BC0A7A">
      <w:pPr>
        <w:pStyle w:val="ListParagraph"/>
        <w:numPr>
          <w:ilvl w:val="0"/>
          <w:numId w:val="27"/>
        </w:numPr>
        <w:spacing w:before="100" w:beforeAutospacing="1" w:after="100" w:afterAutospacing="1"/>
      </w:pPr>
      <w:r w:rsidRPr="00BC0A7A">
        <w:rPr>
          <w:b/>
          <w:bCs/>
        </w:rPr>
        <w:t>N</w:t>
      </w:r>
      <w:r w:rsidR="005410AB" w:rsidRPr="00BC0A7A">
        <w:rPr>
          <w:b/>
          <w:bCs/>
        </w:rPr>
        <w:t>eck</w:t>
      </w:r>
      <w:r w:rsidR="005410AB">
        <w:t xml:space="preserve">, </w:t>
      </w:r>
      <w:r w:rsidR="00E82706">
        <w:t>a</w:t>
      </w:r>
      <w:r w:rsidR="0028342A">
        <w:t xml:space="preserve"> Feature Pyramid Network</w:t>
      </w:r>
      <w:r w:rsidR="006A3CCE">
        <w:t xml:space="preserve"> (FPN)</w:t>
      </w:r>
      <w:r w:rsidR="003105D3">
        <w:t xml:space="preserve"> </w:t>
      </w:r>
      <w:r w:rsidR="00A25F10">
        <w:t>increase</w:t>
      </w:r>
      <w:r w:rsidR="004D2468">
        <w:t>s</w:t>
      </w:r>
      <w:r w:rsidR="00A25F10">
        <w:t xml:space="preserve"> the dimension of the feature maps</w:t>
      </w:r>
      <w:r w:rsidR="00E67D94">
        <w:t xml:space="preserve"> so the FPN can </w:t>
      </w:r>
      <w:r w:rsidR="008D6085">
        <w:t>use deep maps to detect small objects</w:t>
      </w:r>
      <w:r w:rsidR="004D2468">
        <w:t xml:space="preserve"> </w:t>
      </w:r>
      <w:hyperlink w:anchor="FPN" w:tooltip="Feature Pyramid Networks for Object Detection" w:history="1">
        <w:r w:rsidR="001A5F6A" w:rsidRPr="001A5F6A">
          <w:t>(Lin et al., 2017)</w:t>
        </w:r>
        <w:r w:rsidR="001A5F6A">
          <w:t>.</w:t>
        </w:r>
        <w:r w:rsidRPr="001A5F6A">
          <w:t xml:space="preserve"> </w:t>
        </w:r>
      </w:hyperlink>
      <w:r w:rsidR="004636CE">
        <w:t>Meanwhile, the Path Aggregation Network (PAN) collects features from the top of the pyramid</w:t>
      </w:r>
      <w:r w:rsidR="00A15020">
        <w:t xml:space="preserve"> and concatenates</w:t>
      </w:r>
      <w:r w:rsidR="00AB76D3">
        <w:t xml:space="preserve"> </w:t>
      </w:r>
      <w:r w:rsidR="00DC4660">
        <w:t>important features, such as edges and textures</w:t>
      </w:r>
      <w:r w:rsidR="00C17E47">
        <w:t xml:space="preserve"> </w:t>
      </w:r>
      <w:hyperlink w:anchor="PAN" w:tooltip="Path Aggregation Network for Instance Segmentation" w:history="1">
        <w:r w:rsidR="00C17E47" w:rsidRPr="00BC0A7A">
          <w:rPr>
            <w:rStyle w:val="Hyperlink"/>
            <w:color w:val="auto"/>
            <w:u w:val="none"/>
          </w:rPr>
          <w:t>(Liu et al., 2018)</w:t>
        </w:r>
      </w:hyperlink>
      <w:r w:rsidR="00C17E47" w:rsidRPr="00C17E47">
        <w:t>.</w:t>
      </w:r>
    </w:p>
    <w:p w14:paraId="2CD17533" w14:textId="3C96014D" w:rsidR="0074246F" w:rsidRDefault="005C6925" w:rsidP="00FE5B8C">
      <w:pPr>
        <w:pStyle w:val="ListParagraph"/>
        <w:numPr>
          <w:ilvl w:val="0"/>
          <w:numId w:val="27"/>
        </w:numPr>
        <w:spacing w:before="100" w:beforeAutospacing="1" w:after="100" w:afterAutospacing="1"/>
      </w:pPr>
      <w:r w:rsidRPr="00D20FF6">
        <w:rPr>
          <w:b/>
          <w:bCs/>
        </w:rPr>
        <w:t>Head</w:t>
      </w:r>
      <w:r w:rsidR="00675AA0">
        <w:t>, a</w:t>
      </w:r>
      <w:r w:rsidR="00280634">
        <w:t xml:space="preserve">nchor-free predictions are </w:t>
      </w:r>
      <w:r w:rsidR="00C546DB">
        <w:t>based on the feature</w:t>
      </w:r>
      <w:r w:rsidR="00D935B8">
        <w:t xml:space="preserve"> maps extracted </w:t>
      </w:r>
      <w:r w:rsidR="00290E82">
        <w:t>from</w:t>
      </w:r>
      <w:r w:rsidR="00D935B8">
        <w:t xml:space="preserve"> previous layers</w:t>
      </w:r>
      <w:r w:rsidR="00F714CC">
        <w:t xml:space="preserve">. </w:t>
      </w:r>
      <w:r w:rsidR="0051264A">
        <w:t>Each</w:t>
      </w:r>
      <w:r w:rsidR="00F714CC">
        <w:t xml:space="preserve"> detection block </w:t>
      </w:r>
      <w:r w:rsidR="0051264A">
        <w:t xml:space="preserve">considers different sizes of objects </w:t>
      </w:r>
      <w:r w:rsidR="00BD2DA0">
        <w:t>respecting</w:t>
      </w:r>
      <w:r w:rsidR="00A83F94">
        <w:t xml:space="preserve"> </w:t>
      </w:r>
      <w:r w:rsidR="000C630B">
        <w:t>the Complete Intersection Over Union Loss (CIoU Loss)</w:t>
      </w:r>
      <w:r w:rsidR="00A158C9">
        <w:t xml:space="preserve"> </w:t>
      </w:r>
      <w:r w:rsidR="0015299A">
        <w:t xml:space="preserve">to locate the box precisely and Binary Cross-Entropy Loss </w:t>
      </w:r>
      <w:r w:rsidR="002E5565">
        <w:t xml:space="preserve">(BCE Loss) </w:t>
      </w:r>
      <w:r w:rsidR="009A06E1">
        <w:t>to the</w:t>
      </w:r>
      <w:r w:rsidR="0047442A">
        <w:t xml:space="preserve"> define the</w:t>
      </w:r>
      <w:r w:rsidR="009A06E1">
        <w:t xml:space="preserve"> object</w:t>
      </w:r>
      <w:r w:rsidR="0047442A">
        <w:t>'</w:t>
      </w:r>
      <w:r w:rsidR="009A06E1">
        <w:t>s class</w:t>
      </w:r>
      <w:r w:rsidR="00604AA8">
        <w:t>.</w:t>
      </w:r>
    </w:p>
    <w:p w14:paraId="6653E50F" w14:textId="746BE6F5" w:rsidR="00EC551C" w:rsidRPr="007B19C1" w:rsidRDefault="001871CD" w:rsidP="005C5FDC">
      <w:pPr>
        <w:spacing w:before="100" w:beforeAutospacing="1" w:after="100" w:afterAutospacing="1"/>
      </w:pPr>
      <w:r>
        <w:lastRenderedPageBreak/>
        <w:t xml:space="preserve">The convolutional layers </w:t>
      </w:r>
      <w:r w:rsidR="0025522B">
        <w:t>appl</w:t>
      </w:r>
      <w:r w:rsidR="00D52AC2">
        <w:t>y</w:t>
      </w:r>
      <w:r w:rsidR="008823F1">
        <w:t xml:space="preserve"> </w:t>
      </w:r>
      <w:r w:rsidR="00D52AC2">
        <w:t xml:space="preserve">the </w:t>
      </w:r>
      <w:r w:rsidR="008823F1">
        <w:t xml:space="preserve">Sigmoid Linear Unit (SiLU) as </w:t>
      </w:r>
      <w:r w:rsidR="00D52AC2">
        <w:t xml:space="preserve">an </w:t>
      </w:r>
      <w:r w:rsidR="008823F1">
        <w:t>activation functi</w:t>
      </w:r>
      <w:r w:rsidR="00296427">
        <w:t>on</w:t>
      </w:r>
      <w:r w:rsidR="00797F59">
        <w:t xml:space="preserve"> </w:t>
      </w:r>
      <w:hyperlink w:anchor="ultratytics_v8" w:tooltip="YOLOv8 Models Documentation" w:history="1">
        <w:r w:rsidR="00797F59" w:rsidRPr="00C42159">
          <w:t>(Ultralytics, 2024)</w:t>
        </w:r>
      </w:hyperlink>
      <w:r w:rsidR="00797F59">
        <w:t>.</w:t>
      </w:r>
      <w:r w:rsidR="00296427">
        <w:t xml:space="preserve"> </w:t>
      </w:r>
      <w:r w:rsidR="00D52AC2">
        <w:t>T</w:t>
      </w:r>
      <w:r w:rsidR="00797F59">
        <w:t>he detection block</w:t>
      </w:r>
      <w:r w:rsidR="00E6054D">
        <w:t xml:space="preserve"> </w:t>
      </w:r>
      <w:r w:rsidR="00EE6E6E">
        <w:t>predicts</w:t>
      </w:r>
      <w:r w:rsidR="00E6054D">
        <w:t xml:space="preserve"> </w:t>
      </w:r>
      <w:r w:rsidR="00D66A32">
        <w:t>each bounding box's objects and each class's probability</w:t>
      </w:r>
      <w:r w:rsidR="00A55650">
        <w:t xml:space="preserve"> </w:t>
      </w:r>
      <w:hyperlink w:anchor="activation_function" w:tooltip="Searching for activation functions" w:history="1">
        <w:r w:rsidR="005018FE" w:rsidRPr="005018FE">
          <w:t>(Ramachandran, Zoph and Le, 2017)</w:t>
        </w:r>
      </w:hyperlink>
      <w:r w:rsidR="00662D4B" w:rsidRPr="005018FE">
        <w:t>.</w:t>
      </w:r>
    </w:p>
    <w:p w14:paraId="0E7BD6E0" w14:textId="77777777" w:rsidR="00093CEC" w:rsidRDefault="003A5C35" w:rsidP="00B005DB">
      <w:pPr>
        <w:pStyle w:val="Caption"/>
      </w:pPr>
      <w:r>
        <w:drawing>
          <wp:inline distT="0" distB="0" distL="0" distR="0" wp14:anchorId="1915973F" wp14:editId="49B7B9E3">
            <wp:extent cx="5944233" cy="6071616"/>
            <wp:effectExtent l="0" t="0" r="0" b="5715"/>
            <wp:docPr id="336224405" name="Picture 6" descr="YOLOv8_structure_v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YOLOv8_structure_v1.6"/>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5944233" cy="6071616"/>
                    </a:xfrm>
                    <a:prstGeom prst="rect">
                      <a:avLst/>
                    </a:prstGeom>
                    <a:noFill/>
                    <a:ln>
                      <a:noFill/>
                    </a:ln>
                    <a:extLst>
                      <a:ext uri="{53640926-AAD7-44D8-BBD7-CCE9431645EC}">
                        <a14:shadowObscured xmlns:a14="http://schemas.microsoft.com/office/drawing/2010/main"/>
                      </a:ext>
                    </a:extLst>
                  </pic:spPr>
                </pic:pic>
              </a:graphicData>
            </a:graphic>
          </wp:inline>
        </w:drawing>
      </w:r>
    </w:p>
    <w:p w14:paraId="2BB25907" w14:textId="243EF93F" w:rsidR="00921BDC" w:rsidRPr="00C44661" w:rsidRDefault="00093CEC" w:rsidP="00B005DB">
      <w:pPr>
        <w:pStyle w:val="Caption"/>
        <w:rPr>
          <w:lang w:val="en-IE"/>
        </w:rPr>
      </w:pPr>
      <w:bookmarkStart w:id="208" w:name="_Toc198919168"/>
      <w:r w:rsidRPr="002C72F3">
        <w:rPr>
          <w:lang w:val="en-IE"/>
        </w:rPr>
        <w:t xml:space="preserve">Figure </w:t>
      </w:r>
      <w:r>
        <w:fldChar w:fldCharType="begin"/>
      </w:r>
      <w:r w:rsidRPr="002C72F3">
        <w:rPr>
          <w:lang w:val="en-IE"/>
        </w:rPr>
        <w:instrText xml:space="preserve"> SEQ Figure \* ARABIC </w:instrText>
      </w:r>
      <w:r>
        <w:fldChar w:fldCharType="separate"/>
      </w:r>
      <w:r w:rsidR="000F2CC4">
        <w:rPr>
          <w:lang w:val="en-IE"/>
        </w:rPr>
        <w:t>12</w:t>
      </w:r>
      <w:r>
        <w:fldChar w:fldCharType="end"/>
      </w:r>
      <w:r w:rsidRPr="002C72F3">
        <w:rPr>
          <w:lang w:val="en-IE"/>
        </w:rPr>
        <w:t xml:space="preserve">. </w:t>
      </w:r>
      <w:r w:rsidRPr="00191E56">
        <w:rPr>
          <w:lang w:val="en-IE"/>
        </w:rPr>
        <w:t xml:space="preserve">YOLOv8 Architecture </w:t>
      </w:r>
      <w:hyperlink w:anchor="yolov8_arch" w:tooltip="What is YOLOv8: An in-depth exploration of the internal features of the next-generation object detector" w:history="1">
        <w:r w:rsidRPr="00191E56">
          <w:rPr>
            <w:lang w:val="en-IE"/>
          </w:rPr>
          <w:t>(Yaseen, 2024)</w:t>
        </w:r>
        <w:bookmarkEnd w:id="208"/>
      </w:hyperlink>
    </w:p>
    <w:p w14:paraId="73B32ACF" w14:textId="77777777" w:rsidR="00921BDC" w:rsidRPr="00C44661" w:rsidRDefault="00921BDC">
      <w:pPr>
        <w:spacing w:before="0" w:after="160" w:line="259" w:lineRule="auto"/>
        <w:jc w:val="left"/>
        <w:rPr>
          <w:smallCaps/>
          <w:noProof/>
          <w:color w:val="404040" w:themeColor="text1" w:themeTint="BF"/>
        </w:rPr>
      </w:pPr>
      <w:r>
        <w:br w:type="page"/>
      </w:r>
    </w:p>
    <w:p w14:paraId="5073735C" w14:textId="0842BCE5" w:rsidR="00A85B7C" w:rsidRPr="007E2A6E" w:rsidRDefault="005861CE" w:rsidP="007E2A6E">
      <w:pPr>
        <w:pStyle w:val="Heading3"/>
      </w:pPr>
      <w:bookmarkStart w:id="209" w:name="_Toc196638964"/>
      <w:bookmarkStart w:id="210" w:name="_Toc197422859"/>
      <w:bookmarkStart w:id="211" w:name="evaluation_35"/>
      <w:r w:rsidRPr="007E2A6E">
        <w:lastRenderedPageBreak/>
        <w:t>Hyperparameters</w:t>
      </w:r>
    </w:p>
    <w:p w14:paraId="61B3D7E6" w14:textId="77777777" w:rsidR="00A03407" w:rsidRDefault="00775031" w:rsidP="00B3045B">
      <w:pPr>
        <w:spacing w:before="0" w:after="160" w:line="259" w:lineRule="auto"/>
      </w:pPr>
      <w:r>
        <w:t>As previously discussed, several models were trained</w:t>
      </w:r>
      <w:r w:rsidR="004E3FA3">
        <w:t xml:space="preserve"> initially</w:t>
      </w:r>
      <w:r w:rsidR="00426390">
        <w:t>,</w:t>
      </w:r>
      <w:r w:rsidR="004E3FA3">
        <w:t xml:space="preserve"> revealing inadequate data preparation</w:t>
      </w:r>
      <w:r w:rsidR="003D137A">
        <w:t xml:space="preserve">, see </w:t>
      </w:r>
      <w:hyperlink w:anchor="data_preparation" w:tooltip="Data Preparation" w:history="1">
        <w:r w:rsidR="005F670B" w:rsidRPr="005F670B">
          <w:rPr>
            <w:i/>
            <w:iCs/>
          </w:rPr>
          <w:t>Section 3.3</w:t>
        </w:r>
      </w:hyperlink>
      <w:r w:rsidR="008F08FD">
        <w:t xml:space="preserve">. </w:t>
      </w:r>
      <w:r w:rsidR="00426390">
        <w:t>A</w:t>
      </w:r>
      <w:r w:rsidR="008F08FD">
        <w:t xml:space="preserve">fter these issues were addressed, a few other models were trained </w:t>
      </w:r>
      <w:r w:rsidR="00426390">
        <w:t xml:space="preserve">to </w:t>
      </w:r>
      <w:r w:rsidR="0090446A">
        <w:t>test</w:t>
      </w:r>
      <w:r w:rsidR="00426390">
        <w:t xml:space="preserve"> a selection of hyperparameters</w:t>
      </w:r>
      <w:r w:rsidR="00365748">
        <w:t>, using</w:t>
      </w:r>
      <w:r w:rsidR="0053400F">
        <w:t xml:space="preserve"> regularisation techniques to prevent overfitting and help the model generalise</w:t>
      </w:r>
      <w:r w:rsidR="00C51FA9">
        <w:t xml:space="preserve">. </w:t>
      </w:r>
    </w:p>
    <w:p w14:paraId="44176908" w14:textId="71A7BF7E" w:rsidR="007D4006" w:rsidRDefault="00A863A7" w:rsidP="00B3045B">
      <w:pPr>
        <w:spacing w:before="0" w:after="160" w:line="259" w:lineRule="auto"/>
      </w:pPr>
      <w:r>
        <w:t>E</w:t>
      </w:r>
      <w:r w:rsidR="00A069AB">
        <w:t>arly stopping is used to avoid wasting resources and overfi</w:t>
      </w:r>
      <w:r w:rsidR="007A738C">
        <w:t>t</w:t>
      </w:r>
      <w:r w:rsidR="00A069AB">
        <w:t>ting. I</w:t>
      </w:r>
      <w:r w:rsidR="00BB79AA">
        <w:t xml:space="preserve">n this case, if the </w:t>
      </w:r>
      <w:r w:rsidR="006E1DB8">
        <w:t>mAP or the validation loss had no change for 10 epochs, the model stop</w:t>
      </w:r>
      <w:r w:rsidR="0057346E">
        <w:t>ped</w:t>
      </w:r>
      <w:r w:rsidR="006E1DB8">
        <w:t xml:space="preserve"> training and save</w:t>
      </w:r>
      <w:r w:rsidR="0057346E">
        <w:t>d</w:t>
      </w:r>
      <w:r w:rsidR="006E1DB8">
        <w:t xml:space="preserve"> the best model</w:t>
      </w:r>
      <w:r w:rsidR="0057346E">
        <w:t xml:space="preserve"> </w:t>
      </w:r>
      <w:hyperlink w:anchor="hands_on_book" w:tooltip="Hands-On Machine Learning with Scikit-Learn, Keras, and TensorFlow: Concepts, Tools, and Techniques to Build Intelligent Systems" w:history="1">
        <w:r w:rsidR="0057346E" w:rsidRPr="00A26BDF">
          <w:t>(Géron, 2019)</w:t>
        </w:r>
      </w:hyperlink>
      <w:r w:rsidR="002E6EB1">
        <w:t xml:space="preserve">. </w:t>
      </w:r>
      <w:r w:rsidR="009E1D9C">
        <w:t xml:space="preserve">Weight decay was </w:t>
      </w:r>
      <w:r w:rsidR="005362D4">
        <w:t>kept at 0.0005</w:t>
      </w:r>
      <w:r w:rsidR="00DE5968">
        <w:t xml:space="preserve"> to penalise big value</w:t>
      </w:r>
      <w:r w:rsidR="00636826">
        <w:t>s</w:t>
      </w:r>
      <w:r w:rsidR="00301AF6">
        <w:t xml:space="preserve"> a</w:t>
      </w:r>
      <w:r w:rsidR="00DE5968">
        <w:t>nd</w:t>
      </w:r>
      <w:r w:rsidR="00301AF6">
        <w:t xml:space="preserve"> a d</w:t>
      </w:r>
      <w:r w:rsidR="00DE5968">
        <w:t>ropout</w:t>
      </w:r>
      <w:r w:rsidR="00301AF6">
        <w:t xml:space="preserve"> rate</w:t>
      </w:r>
      <w:r w:rsidR="00DE5968">
        <w:t xml:space="preserve"> </w:t>
      </w:r>
      <w:r w:rsidR="00B1337C">
        <w:t>of 0.05</w:t>
      </w:r>
      <w:r w:rsidR="0047116D">
        <w:t xml:space="preserve"> (5%)</w:t>
      </w:r>
      <w:r w:rsidR="002545EB">
        <w:t xml:space="preserve"> to avoid </w:t>
      </w:r>
      <w:r w:rsidR="00657997">
        <w:t xml:space="preserve">error </w:t>
      </w:r>
      <w:r w:rsidR="00636826">
        <w:t>w</w:t>
      </w:r>
      <w:r w:rsidR="00657997">
        <w:t>hen generalising, so the model do</w:t>
      </w:r>
      <w:r w:rsidR="00636826">
        <w:t>es not rely too much on</w:t>
      </w:r>
      <w:r w:rsidR="003B45B2">
        <w:t xml:space="preserve"> specific</w:t>
      </w:r>
      <w:r w:rsidR="00636826">
        <w:t xml:space="preserve"> </w:t>
      </w:r>
      <w:r w:rsidR="004225D2">
        <w:t>units</w:t>
      </w:r>
      <w:r w:rsidR="00636826">
        <w:t xml:space="preserve"> </w:t>
      </w:r>
      <w:hyperlink w:anchor="MIT_Deep_Learning" w:tooltip="Deep Learning MIT" w:history="1">
        <w:r w:rsidR="00B07207" w:rsidRPr="005F52DC">
          <w:t>(Goodfellow, Bengio and Courville, 2016)</w:t>
        </w:r>
      </w:hyperlink>
      <w:r w:rsidR="00636826">
        <w:t>.</w:t>
      </w:r>
    </w:p>
    <w:tbl>
      <w:tblPr>
        <w:tblStyle w:val="GridTable4"/>
        <w:tblpPr w:leftFromText="180" w:rightFromText="180" w:vertAnchor="text" w:horzAnchor="margin" w:tblpY="-53"/>
        <w:tblW w:w="9356" w:type="dxa"/>
        <w:tblLayout w:type="fixed"/>
        <w:tblLook w:val="04A0" w:firstRow="1" w:lastRow="0" w:firstColumn="1" w:lastColumn="0" w:noHBand="0" w:noVBand="1"/>
      </w:tblPr>
      <w:tblGrid>
        <w:gridCol w:w="1157"/>
        <w:gridCol w:w="965"/>
        <w:gridCol w:w="850"/>
        <w:gridCol w:w="1276"/>
        <w:gridCol w:w="992"/>
        <w:gridCol w:w="1559"/>
        <w:gridCol w:w="1418"/>
        <w:gridCol w:w="1139"/>
      </w:tblGrid>
      <w:tr w:rsidR="004739F0" w:rsidRPr="00ED5F45" w14:paraId="1619F218" w14:textId="77777777" w:rsidTr="004739F0">
        <w:trPr>
          <w:cnfStyle w:val="100000000000" w:firstRow="1" w:lastRow="0" w:firstColumn="0" w:lastColumn="0" w:oddVBand="0" w:evenVBand="0" w:oddHBand="0" w:evenHBand="0" w:firstRowFirstColumn="0" w:firstRowLastColumn="0" w:lastRowFirstColumn="0" w:lastRowLastColumn="0"/>
          <w:trHeight w:val="760"/>
        </w:trPr>
        <w:tc>
          <w:tcPr>
            <w:cnfStyle w:val="001000000000" w:firstRow="0" w:lastRow="0" w:firstColumn="1" w:lastColumn="0" w:oddVBand="0" w:evenVBand="0" w:oddHBand="0" w:evenHBand="0" w:firstRowFirstColumn="0" w:firstRowLastColumn="0" w:lastRowFirstColumn="0" w:lastRowLastColumn="0"/>
            <w:tcW w:w="1157" w:type="dxa"/>
            <w:hideMark/>
          </w:tcPr>
          <w:p w14:paraId="47C3997B" w14:textId="77777777" w:rsidR="004739F0" w:rsidRPr="007D4006" w:rsidRDefault="004739F0" w:rsidP="004739F0">
            <w:pPr>
              <w:rPr>
                <w:sz w:val="20"/>
                <w:szCs w:val="20"/>
              </w:rPr>
            </w:pPr>
            <w:r w:rsidRPr="007D4006">
              <w:rPr>
                <w:sz w:val="20"/>
                <w:szCs w:val="20"/>
              </w:rPr>
              <w:t>Optimizer</w:t>
            </w:r>
          </w:p>
        </w:tc>
        <w:tc>
          <w:tcPr>
            <w:tcW w:w="965" w:type="dxa"/>
            <w:hideMark/>
          </w:tcPr>
          <w:p w14:paraId="35E3CC97" w14:textId="77777777" w:rsidR="004739F0" w:rsidRPr="007D4006" w:rsidRDefault="004739F0" w:rsidP="004739F0">
            <w:pPr>
              <w:jc w:val="center"/>
              <w:cnfStyle w:val="100000000000" w:firstRow="1" w:lastRow="0" w:firstColumn="0" w:lastColumn="0" w:oddVBand="0" w:evenVBand="0" w:oddHBand="0" w:evenHBand="0" w:firstRowFirstColumn="0" w:firstRowLastColumn="0" w:lastRowFirstColumn="0" w:lastRowLastColumn="0"/>
              <w:rPr>
                <w:sz w:val="20"/>
                <w:szCs w:val="20"/>
              </w:rPr>
            </w:pPr>
            <w:r w:rsidRPr="007D4006">
              <w:rPr>
                <w:sz w:val="20"/>
                <w:szCs w:val="20"/>
              </w:rPr>
              <w:t>Epochs</w:t>
            </w:r>
          </w:p>
        </w:tc>
        <w:tc>
          <w:tcPr>
            <w:tcW w:w="850" w:type="dxa"/>
            <w:hideMark/>
          </w:tcPr>
          <w:p w14:paraId="7F2C8C93" w14:textId="77777777" w:rsidR="004739F0" w:rsidRPr="007D4006" w:rsidRDefault="004739F0" w:rsidP="004739F0">
            <w:pPr>
              <w:jc w:val="center"/>
              <w:cnfStyle w:val="100000000000" w:firstRow="1" w:lastRow="0" w:firstColumn="0" w:lastColumn="0" w:oddVBand="0" w:evenVBand="0" w:oddHBand="0" w:evenHBand="0" w:firstRowFirstColumn="0" w:firstRowLastColumn="0" w:lastRowFirstColumn="0" w:lastRowLastColumn="0"/>
              <w:rPr>
                <w:sz w:val="20"/>
                <w:szCs w:val="20"/>
              </w:rPr>
            </w:pPr>
            <w:r w:rsidRPr="007D4006">
              <w:rPr>
                <w:sz w:val="20"/>
                <w:szCs w:val="20"/>
              </w:rPr>
              <w:t>Batch</w:t>
            </w:r>
          </w:p>
        </w:tc>
        <w:tc>
          <w:tcPr>
            <w:tcW w:w="1276" w:type="dxa"/>
            <w:hideMark/>
          </w:tcPr>
          <w:p w14:paraId="6B19EDCB" w14:textId="77777777" w:rsidR="004739F0" w:rsidRPr="007D4006" w:rsidRDefault="004739F0" w:rsidP="004739F0">
            <w:pPr>
              <w:jc w:val="center"/>
              <w:cnfStyle w:val="100000000000" w:firstRow="1" w:lastRow="0" w:firstColumn="0" w:lastColumn="0" w:oddVBand="0" w:evenVBand="0" w:oddHBand="0" w:evenHBand="0" w:firstRowFirstColumn="0" w:firstRowLastColumn="0" w:lastRowFirstColumn="0" w:lastRowLastColumn="0"/>
              <w:rPr>
                <w:sz w:val="20"/>
                <w:szCs w:val="20"/>
              </w:rPr>
            </w:pPr>
            <w:r w:rsidRPr="002A6CDC">
              <w:rPr>
                <w:sz w:val="20"/>
                <w:szCs w:val="20"/>
              </w:rPr>
              <w:t>Learning Rate</w:t>
            </w:r>
          </w:p>
        </w:tc>
        <w:tc>
          <w:tcPr>
            <w:tcW w:w="992" w:type="dxa"/>
            <w:hideMark/>
          </w:tcPr>
          <w:p w14:paraId="5CC47177" w14:textId="77777777" w:rsidR="004739F0" w:rsidRPr="007D4006" w:rsidRDefault="004739F0" w:rsidP="004739F0">
            <w:pPr>
              <w:jc w:val="center"/>
              <w:cnfStyle w:val="100000000000" w:firstRow="1" w:lastRow="0" w:firstColumn="0" w:lastColumn="0" w:oddVBand="0" w:evenVBand="0" w:oddHBand="0" w:evenHBand="0" w:firstRowFirstColumn="0" w:firstRowLastColumn="0" w:lastRowFirstColumn="0" w:lastRowLastColumn="0"/>
              <w:rPr>
                <w:sz w:val="20"/>
                <w:szCs w:val="20"/>
              </w:rPr>
            </w:pPr>
            <w:r w:rsidRPr="00DD6C94">
              <w:rPr>
                <w:sz w:val="20"/>
                <w:szCs w:val="20"/>
              </w:rPr>
              <w:t>B</w:t>
            </w:r>
            <w:r w:rsidRPr="007D4006">
              <w:rPr>
                <w:sz w:val="20"/>
                <w:szCs w:val="20"/>
              </w:rPr>
              <w:t>ox</w:t>
            </w:r>
            <w:r w:rsidRPr="00DD6C94">
              <w:rPr>
                <w:sz w:val="20"/>
                <w:szCs w:val="20"/>
              </w:rPr>
              <w:t xml:space="preserve"> Loss</w:t>
            </w:r>
          </w:p>
        </w:tc>
        <w:tc>
          <w:tcPr>
            <w:tcW w:w="1559" w:type="dxa"/>
            <w:hideMark/>
          </w:tcPr>
          <w:p w14:paraId="7741D1A5" w14:textId="77777777" w:rsidR="004739F0" w:rsidRPr="007D4006" w:rsidRDefault="004739F0" w:rsidP="004739F0">
            <w:pPr>
              <w:jc w:val="center"/>
              <w:cnfStyle w:val="100000000000" w:firstRow="1" w:lastRow="0" w:firstColumn="0" w:lastColumn="0" w:oddVBand="0" w:evenVBand="0" w:oddHBand="0" w:evenHBand="0" w:firstRowFirstColumn="0" w:firstRowLastColumn="0" w:lastRowFirstColumn="0" w:lastRowLastColumn="0"/>
              <w:rPr>
                <w:sz w:val="20"/>
                <w:szCs w:val="20"/>
              </w:rPr>
            </w:pPr>
            <w:r w:rsidRPr="00DD6C94">
              <w:rPr>
                <w:sz w:val="20"/>
                <w:szCs w:val="20"/>
              </w:rPr>
              <w:t>Classification Loss</w:t>
            </w:r>
          </w:p>
        </w:tc>
        <w:tc>
          <w:tcPr>
            <w:tcW w:w="1418" w:type="dxa"/>
            <w:hideMark/>
          </w:tcPr>
          <w:p w14:paraId="3314AAF7" w14:textId="77777777" w:rsidR="004739F0" w:rsidRPr="007D4006" w:rsidRDefault="004739F0" w:rsidP="004739F0">
            <w:pPr>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Distribution Focal Loss</w:t>
            </w:r>
          </w:p>
        </w:tc>
        <w:tc>
          <w:tcPr>
            <w:tcW w:w="1139" w:type="dxa"/>
            <w:hideMark/>
          </w:tcPr>
          <w:p w14:paraId="3AEFA1AB" w14:textId="77777777" w:rsidR="004739F0" w:rsidRPr="007D4006" w:rsidRDefault="004739F0" w:rsidP="004739F0">
            <w:pPr>
              <w:jc w:val="center"/>
              <w:cnfStyle w:val="100000000000" w:firstRow="1" w:lastRow="0" w:firstColumn="0" w:lastColumn="0" w:oddVBand="0" w:evenVBand="0" w:oddHBand="0" w:evenHBand="0" w:firstRowFirstColumn="0" w:firstRowLastColumn="0" w:lastRowFirstColumn="0" w:lastRowLastColumn="0"/>
              <w:rPr>
                <w:sz w:val="20"/>
                <w:szCs w:val="20"/>
              </w:rPr>
            </w:pPr>
            <w:r w:rsidRPr="007D4006">
              <w:rPr>
                <w:sz w:val="20"/>
                <w:szCs w:val="20"/>
              </w:rPr>
              <w:t>mAP@50</w:t>
            </w:r>
          </w:p>
        </w:tc>
      </w:tr>
      <w:tr w:rsidR="004739F0" w:rsidRPr="00ED5F45" w14:paraId="419F365D" w14:textId="77777777" w:rsidTr="004739F0">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1157" w:type="dxa"/>
            <w:vAlign w:val="center"/>
            <w:hideMark/>
          </w:tcPr>
          <w:p w14:paraId="7C693571" w14:textId="77777777" w:rsidR="004739F0" w:rsidRPr="007D4006" w:rsidRDefault="004739F0" w:rsidP="004739F0">
            <w:pPr>
              <w:spacing w:before="0" w:after="0"/>
              <w:jc w:val="center"/>
              <w:rPr>
                <w:sz w:val="20"/>
                <w:szCs w:val="20"/>
              </w:rPr>
            </w:pPr>
            <w:r w:rsidRPr="002A6CDC">
              <w:rPr>
                <w:sz w:val="20"/>
                <w:szCs w:val="20"/>
              </w:rPr>
              <w:t>Adam</w:t>
            </w:r>
          </w:p>
        </w:tc>
        <w:tc>
          <w:tcPr>
            <w:tcW w:w="965" w:type="dxa"/>
            <w:vAlign w:val="center"/>
            <w:hideMark/>
          </w:tcPr>
          <w:p w14:paraId="6B342F20" w14:textId="77777777" w:rsidR="004739F0" w:rsidRDefault="004739F0" w:rsidP="004739F0">
            <w:pPr>
              <w:spacing w:before="0"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7D4006">
              <w:rPr>
                <w:sz w:val="20"/>
                <w:szCs w:val="20"/>
              </w:rPr>
              <w:t>50</w:t>
            </w:r>
          </w:p>
          <w:p w14:paraId="4C00E139" w14:textId="77777777" w:rsidR="004739F0" w:rsidRPr="007D4006" w:rsidRDefault="004739F0" w:rsidP="004739F0">
            <w:pPr>
              <w:spacing w:before="0"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8B03DF">
              <w:rPr>
                <w:b/>
                <w:bCs/>
                <w:sz w:val="20"/>
                <w:szCs w:val="20"/>
              </w:rPr>
              <w:t>100</w:t>
            </w:r>
          </w:p>
        </w:tc>
        <w:tc>
          <w:tcPr>
            <w:tcW w:w="850" w:type="dxa"/>
            <w:vAlign w:val="center"/>
            <w:hideMark/>
          </w:tcPr>
          <w:p w14:paraId="58CD389F" w14:textId="77777777" w:rsidR="004739F0" w:rsidRDefault="004739F0" w:rsidP="004739F0">
            <w:pPr>
              <w:spacing w:before="0" w:after="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32</w:t>
            </w:r>
          </w:p>
          <w:p w14:paraId="540221B3" w14:textId="77777777" w:rsidR="004739F0" w:rsidRPr="007D4006" w:rsidRDefault="004739F0" w:rsidP="004739F0">
            <w:pPr>
              <w:spacing w:before="0"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7D4006">
              <w:rPr>
                <w:b/>
                <w:bCs/>
                <w:sz w:val="20"/>
                <w:szCs w:val="20"/>
              </w:rPr>
              <w:t>64</w:t>
            </w:r>
          </w:p>
        </w:tc>
        <w:tc>
          <w:tcPr>
            <w:tcW w:w="1276" w:type="dxa"/>
            <w:vAlign w:val="center"/>
            <w:hideMark/>
          </w:tcPr>
          <w:p w14:paraId="70D3A61E" w14:textId="77777777" w:rsidR="004739F0" w:rsidRDefault="004739F0" w:rsidP="004739F0">
            <w:pPr>
              <w:spacing w:before="0" w:after="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0.01 </w:t>
            </w:r>
          </w:p>
          <w:p w14:paraId="0298C1CA" w14:textId="77777777" w:rsidR="004739F0" w:rsidRPr="007D4006" w:rsidRDefault="004739F0" w:rsidP="004739F0">
            <w:pPr>
              <w:spacing w:before="0"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102CBF">
              <w:rPr>
                <w:b/>
                <w:bCs/>
                <w:sz w:val="20"/>
                <w:szCs w:val="20"/>
              </w:rPr>
              <w:t>0.001</w:t>
            </w:r>
          </w:p>
        </w:tc>
        <w:tc>
          <w:tcPr>
            <w:tcW w:w="992" w:type="dxa"/>
            <w:vAlign w:val="center"/>
            <w:hideMark/>
          </w:tcPr>
          <w:p w14:paraId="394F23A5" w14:textId="77777777" w:rsidR="004739F0" w:rsidRDefault="004739F0" w:rsidP="004739F0">
            <w:pPr>
              <w:spacing w:before="0" w:after="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7.0</w:t>
            </w:r>
          </w:p>
          <w:p w14:paraId="2C1752CD" w14:textId="77777777" w:rsidR="004739F0" w:rsidRPr="007D4006" w:rsidRDefault="004739F0" w:rsidP="004739F0">
            <w:pPr>
              <w:spacing w:before="0"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7D4006">
              <w:rPr>
                <w:b/>
                <w:bCs/>
                <w:sz w:val="20"/>
                <w:szCs w:val="20"/>
              </w:rPr>
              <w:t>8.5</w:t>
            </w:r>
          </w:p>
        </w:tc>
        <w:tc>
          <w:tcPr>
            <w:tcW w:w="1559" w:type="dxa"/>
            <w:vAlign w:val="center"/>
            <w:hideMark/>
          </w:tcPr>
          <w:p w14:paraId="15D0557F" w14:textId="77777777" w:rsidR="004739F0" w:rsidRDefault="004739F0" w:rsidP="004739F0">
            <w:pPr>
              <w:spacing w:before="0" w:after="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7D4006">
              <w:rPr>
                <w:b/>
                <w:bCs/>
                <w:sz w:val="20"/>
                <w:szCs w:val="20"/>
              </w:rPr>
              <w:t>0.3</w:t>
            </w:r>
          </w:p>
          <w:p w14:paraId="746CA680" w14:textId="77777777" w:rsidR="004739F0" w:rsidRPr="007D4006" w:rsidRDefault="004739F0" w:rsidP="004739F0">
            <w:pPr>
              <w:spacing w:before="0"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7D4006">
              <w:rPr>
                <w:sz w:val="20"/>
                <w:szCs w:val="20"/>
              </w:rPr>
              <w:t>7.5</w:t>
            </w:r>
          </w:p>
        </w:tc>
        <w:tc>
          <w:tcPr>
            <w:tcW w:w="1418" w:type="dxa"/>
            <w:vAlign w:val="center"/>
            <w:hideMark/>
          </w:tcPr>
          <w:p w14:paraId="073C73A4" w14:textId="77777777" w:rsidR="004739F0" w:rsidRDefault="004739F0" w:rsidP="004739F0">
            <w:pPr>
              <w:spacing w:before="0" w:after="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5F582F">
              <w:rPr>
                <w:b/>
                <w:bCs/>
                <w:sz w:val="20"/>
                <w:szCs w:val="20"/>
              </w:rPr>
              <w:t>1.5</w:t>
            </w:r>
          </w:p>
          <w:p w14:paraId="352D06DD" w14:textId="77777777" w:rsidR="004739F0" w:rsidRPr="007D4006" w:rsidRDefault="004739F0" w:rsidP="004739F0">
            <w:pPr>
              <w:spacing w:before="0"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7D4006">
              <w:rPr>
                <w:sz w:val="20"/>
                <w:szCs w:val="20"/>
              </w:rPr>
              <w:t>2.0</w:t>
            </w:r>
          </w:p>
        </w:tc>
        <w:tc>
          <w:tcPr>
            <w:tcW w:w="1139" w:type="dxa"/>
            <w:vAlign w:val="center"/>
            <w:hideMark/>
          </w:tcPr>
          <w:p w14:paraId="1B6D0D2D" w14:textId="77777777" w:rsidR="004739F0" w:rsidRPr="007D4006" w:rsidRDefault="004739F0" w:rsidP="004739F0">
            <w:pPr>
              <w:spacing w:before="0"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7D4006">
              <w:rPr>
                <w:sz w:val="20"/>
                <w:szCs w:val="20"/>
              </w:rPr>
              <w:t>8</w:t>
            </w:r>
            <w:r>
              <w:rPr>
                <w:sz w:val="20"/>
                <w:szCs w:val="20"/>
              </w:rPr>
              <w:t>1,1%</w:t>
            </w:r>
          </w:p>
        </w:tc>
      </w:tr>
      <w:tr w:rsidR="004739F0" w:rsidRPr="00ED5F45" w14:paraId="569853A5" w14:textId="77777777" w:rsidTr="004739F0">
        <w:trPr>
          <w:trHeight w:val="482"/>
        </w:trPr>
        <w:tc>
          <w:tcPr>
            <w:cnfStyle w:val="001000000000" w:firstRow="0" w:lastRow="0" w:firstColumn="1" w:lastColumn="0" w:oddVBand="0" w:evenVBand="0" w:oddHBand="0" w:evenHBand="0" w:firstRowFirstColumn="0" w:firstRowLastColumn="0" w:lastRowFirstColumn="0" w:lastRowLastColumn="0"/>
            <w:tcW w:w="1157" w:type="dxa"/>
            <w:vAlign w:val="center"/>
            <w:hideMark/>
          </w:tcPr>
          <w:p w14:paraId="13F55E69" w14:textId="77777777" w:rsidR="004739F0" w:rsidRPr="007D4006" w:rsidRDefault="004739F0" w:rsidP="004739F0">
            <w:pPr>
              <w:spacing w:before="0" w:after="0"/>
              <w:jc w:val="center"/>
              <w:rPr>
                <w:sz w:val="20"/>
                <w:szCs w:val="20"/>
              </w:rPr>
            </w:pPr>
            <w:r w:rsidRPr="007D4006">
              <w:rPr>
                <w:sz w:val="20"/>
                <w:szCs w:val="20"/>
              </w:rPr>
              <w:t>SGD</w:t>
            </w:r>
          </w:p>
        </w:tc>
        <w:tc>
          <w:tcPr>
            <w:tcW w:w="965" w:type="dxa"/>
            <w:vAlign w:val="center"/>
            <w:hideMark/>
          </w:tcPr>
          <w:p w14:paraId="4733A6B4" w14:textId="77777777" w:rsidR="004739F0" w:rsidRDefault="004739F0" w:rsidP="004739F0">
            <w:pPr>
              <w:spacing w:before="0"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7D4006">
              <w:rPr>
                <w:sz w:val="20"/>
                <w:szCs w:val="20"/>
              </w:rPr>
              <w:t>50</w:t>
            </w:r>
            <w:r>
              <w:rPr>
                <w:sz w:val="20"/>
                <w:szCs w:val="20"/>
              </w:rPr>
              <w:t>/100</w:t>
            </w:r>
          </w:p>
          <w:p w14:paraId="238F28F3" w14:textId="77777777" w:rsidR="004739F0" w:rsidRDefault="004739F0" w:rsidP="004739F0">
            <w:pPr>
              <w:spacing w:before="0"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8B03DF">
              <w:rPr>
                <w:b/>
                <w:bCs/>
                <w:sz w:val="20"/>
                <w:szCs w:val="20"/>
              </w:rPr>
              <w:t>150</w:t>
            </w:r>
          </w:p>
          <w:p w14:paraId="4622B8C9" w14:textId="77777777" w:rsidR="004739F0" w:rsidRPr="007D4006" w:rsidRDefault="004739F0" w:rsidP="004739F0">
            <w:pPr>
              <w:spacing w:before="0" w:after="0"/>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00</w:t>
            </w:r>
          </w:p>
        </w:tc>
        <w:tc>
          <w:tcPr>
            <w:tcW w:w="850" w:type="dxa"/>
            <w:vAlign w:val="center"/>
            <w:hideMark/>
          </w:tcPr>
          <w:p w14:paraId="3D17CDF0" w14:textId="77777777" w:rsidR="004739F0" w:rsidRDefault="004739F0" w:rsidP="004739F0">
            <w:pPr>
              <w:spacing w:before="0" w:after="0"/>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64</w:t>
            </w:r>
          </w:p>
          <w:p w14:paraId="55443EA3" w14:textId="77777777" w:rsidR="004739F0" w:rsidRPr="007D4006" w:rsidRDefault="004739F0" w:rsidP="004739F0">
            <w:pPr>
              <w:spacing w:before="0"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7D4006">
              <w:rPr>
                <w:b/>
                <w:bCs/>
                <w:sz w:val="20"/>
                <w:szCs w:val="20"/>
              </w:rPr>
              <w:t>128</w:t>
            </w:r>
          </w:p>
        </w:tc>
        <w:tc>
          <w:tcPr>
            <w:tcW w:w="1276" w:type="dxa"/>
            <w:vAlign w:val="center"/>
            <w:hideMark/>
          </w:tcPr>
          <w:p w14:paraId="3623D3E0" w14:textId="77777777" w:rsidR="004739F0" w:rsidRDefault="004739F0" w:rsidP="004739F0">
            <w:pPr>
              <w:spacing w:before="0"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6B3856">
              <w:rPr>
                <w:sz w:val="20"/>
                <w:szCs w:val="20"/>
              </w:rPr>
              <w:t>0.1</w:t>
            </w:r>
            <w:r>
              <w:rPr>
                <w:sz w:val="20"/>
                <w:szCs w:val="20"/>
              </w:rPr>
              <w:t xml:space="preserve"> / </w:t>
            </w:r>
            <w:r w:rsidRPr="001539AD">
              <w:rPr>
                <w:b/>
                <w:bCs/>
                <w:sz w:val="20"/>
                <w:szCs w:val="20"/>
              </w:rPr>
              <w:t>0.01</w:t>
            </w:r>
            <w:r>
              <w:rPr>
                <w:sz w:val="20"/>
                <w:szCs w:val="20"/>
              </w:rPr>
              <w:t xml:space="preserve"> </w:t>
            </w:r>
            <w:r w:rsidRPr="001539AD">
              <w:rPr>
                <w:sz w:val="20"/>
                <w:szCs w:val="20"/>
              </w:rPr>
              <w:t>0.001</w:t>
            </w:r>
          </w:p>
          <w:p w14:paraId="1783F7FE" w14:textId="77777777" w:rsidR="004739F0" w:rsidRPr="007D4006" w:rsidRDefault="004739F0" w:rsidP="004739F0">
            <w:pPr>
              <w:spacing w:before="0"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6B3856">
              <w:rPr>
                <w:sz w:val="20"/>
                <w:szCs w:val="20"/>
              </w:rPr>
              <w:t>0.00</w:t>
            </w:r>
            <w:r>
              <w:rPr>
                <w:sz w:val="20"/>
                <w:szCs w:val="20"/>
              </w:rPr>
              <w:t>0</w:t>
            </w:r>
            <w:r w:rsidRPr="006B3856">
              <w:rPr>
                <w:sz w:val="20"/>
                <w:szCs w:val="20"/>
              </w:rPr>
              <w:t>1</w:t>
            </w:r>
          </w:p>
        </w:tc>
        <w:tc>
          <w:tcPr>
            <w:tcW w:w="992" w:type="dxa"/>
            <w:vAlign w:val="center"/>
            <w:hideMark/>
          </w:tcPr>
          <w:p w14:paraId="3CCD86EB" w14:textId="77777777" w:rsidR="004739F0" w:rsidRDefault="004739F0" w:rsidP="004739F0">
            <w:pPr>
              <w:spacing w:before="0" w:after="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7D4006">
              <w:rPr>
                <w:b/>
                <w:bCs/>
                <w:sz w:val="20"/>
                <w:szCs w:val="20"/>
              </w:rPr>
              <w:t>7.</w:t>
            </w:r>
            <w:r>
              <w:rPr>
                <w:b/>
                <w:bCs/>
                <w:sz w:val="20"/>
                <w:szCs w:val="20"/>
              </w:rPr>
              <w:t>5</w:t>
            </w:r>
          </w:p>
          <w:p w14:paraId="33BDAF54" w14:textId="77777777" w:rsidR="004739F0" w:rsidRPr="007D4006" w:rsidRDefault="004739F0" w:rsidP="004739F0">
            <w:pPr>
              <w:spacing w:before="0"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E2401B">
              <w:rPr>
                <w:sz w:val="20"/>
                <w:szCs w:val="20"/>
              </w:rPr>
              <w:t>8.5</w:t>
            </w:r>
          </w:p>
        </w:tc>
        <w:tc>
          <w:tcPr>
            <w:tcW w:w="1559" w:type="dxa"/>
            <w:vAlign w:val="center"/>
            <w:hideMark/>
          </w:tcPr>
          <w:p w14:paraId="0EFBE7B6" w14:textId="77777777" w:rsidR="004739F0" w:rsidRPr="00DD6C94" w:rsidRDefault="004739F0" w:rsidP="004739F0">
            <w:pPr>
              <w:spacing w:before="0"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DD6C94">
              <w:rPr>
                <w:sz w:val="20"/>
                <w:szCs w:val="20"/>
              </w:rPr>
              <w:t>0.5</w:t>
            </w:r>
          </w:p>
          <w:p w14:paraId="70F4DB73" w14:textId="77777777" w:rsidR="004739F0" w:rsidRDefault="004739F0" w:rsidP="004739F0">
            <w:pPr>
              <w:spacing w:before="0" w:after="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7D4006">
              <w:rPr>
                <w:b/>
                <w:bCs/>
                <w:sz w:val="20"/>
                <w:szCs w:val="20"/>
              </w:rPr>
              <w:t>0.8</w:t>
            </w:r>
          </w:p>
          <w:p w14:paraId="7C93BCAA" w14:textId="77777777" w:rsidR="004739F0" w:rsidRPr="007D4006" w:rsidRDefault="004739F0" w:rsidP="004739F0">
            <w:pPr>
              <w:spacing w:before="0" w:after="0"/>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0.9</w:t>
            </w:r>
          </w:p>
        </w:tc>
        <w:tc>
          <w:tcPr>
            <w:tcW w:w="1418" w:type="dxa"/>
            <w:vAlign w:val="center"/>
            <w:hideMark/>
          </w:tcPr>
          <w:p w14:paraId="4AB9C98E" w14:textId="77777777" w:rsidR="004739F0" w:rsidRPr="007D4006" w:rsidRDefault="004739F0" w:rsidP="004739F0">
            <w:pPr>
              <w:spacing w:before="0"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7D4006">
              <w:rPr>
                <w:sz w:val="20"/>
                <w:szCs w:val="20"/>
              </w:rPr>
              <w:t>1.5</w:t>
            </w:r>
          </w:p>
        </w:tc>
        <w:tc>
          <w:tcPr>
            <w:tcW w:w="1139" w:type="dxa"/>
            <w:vAlign w:val="center"/>
            <w:hideMark/>
          </w:tcPr>
          <w:p w14:paraId="547639E8" w14:textId="28DD0D1A" w:rsidR="004739F0" w:rsidRPr="007D4006" w:rsidRDefault="004739F0" w:rsidP="004739F0">
            <w:pPr>
              <w:spacing w:before="0"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7D4006">
              <w:rPr>
                <w:sz w:val="20"/>
                <w:szCs w:val="20"/>
              </w:rPr>
              <w:t>82</w:t>
            </w:r>
            <w:r>
              <w:rPr>
                <w:sz w:val="20"/>
                <w:szCs w:val="20"/>
              </w:rPr>
              <w:t>,</w:t>
            </w:r>
            <w:r w:rsidR="001743CD">
              <w:rPr>
                <w:sz w:val="20"/>
                <w:szCs w:val="20"/>
              </w:rPr>
              <w:t>7</w:t>
            </w:r>
            <w:r>
              <w:rPr>
                <w:sz w:val="20"/>
                <w:szCs w:val="20"/>
              </w:rPr>
              <w:t>%</w:t>
            </w:r>
          </w:p>
        </w:tc>
      </w:tr>
    </w:tbl>
    <w:p w14:paraId="6709C44C" w14:textId="78EF0071" w:rsidR="00336D4A" w:rsidRDefault="00336D4A" w:rsidP="00B005DB">
      <w:pPr>
        <w:pStyle w:val="Caption"/>
      </w:pPr>
      <w:bookmarkStart w:id="212" w:name="_Toc198922767"/>
      <w:r>
        <w:t xml:space="preserve">Table </w:t>
      </w:r>
      <w:r w:rsidR="00BF786C">
        <w:fldChar w:fldCharType="begin"/>
      </w:r>
      <w:r w:rsidR="00BF786C">
        <w:instrText xml:space="preserve"> SEQ Table \* ARABIC </w:instrText>
      </w:r>
      <w:r w:rsidR="00BF786C">
        <w:fldChar w:fldCharType="separate"/>
      </w:r>
      <w:r w:rsidR="000F2CC4">
        <w:t>1</w:t>
      </w:r>
      <w:r w:rsidR="00BF786C">
        <w:fldChar w:fldCharType="end"/>
      </w:r>
      <w:r w:rsidR="004739F0">
        <w:t xml:space="preserve">. </w:t>
      </w:r>
      <w:r w:rsidR="00867F96">
        <w:t>Hyperparameters Tested</w:t>
      </w:r>
      <w:bookmarkEnd w:id="212"/>
    </w:p>
    <w:p w14:paraId="3E42D8C6" w14:textId="53447E56" w:rsidR="002373BB" w:rsidRDefault="006D718F" w:rsidP="004739F0">
      <w:pPr>
        <w:spacing w:before="0" w:after="160" w:line="259" w:lineRule="auto"/>
      </w:pPr>
      <w:r>
        <w:t xml:space="preserve">The initial </w:t>
      </w:r>
      <w:r w:rsidR="00261120">
        <w:t xml:space="preserve">training </w:t>
      </w:r>
      <w:r w:rsidR="00635003">
        <w:t>w</w:t>
      </w:r>
      <w:r w:rsidR="0057346E">
        <w:t>as</w:t>
      </w:r>
      <w:r w:rsidR="00635003">
        <w:t xml:space="preserve"> adjusted considering </w:t>
      </w:r>
      <w:r w:rsidR="005F582F">
        <w:t xml:space="preserve">the </w:t>
      </w:r>
      <w:r w:rsidR="00900B79">
        <w:t>pre-trained model</w:t>
      </w:r>
      <w:r w:rsidR="00261120">
        <w:t xml:space="preserve"> hyperparameters</w:t>
      </w:r>
      <w:r w:rsidR="00CC72ED">
        <w:t>, which resulted in a</w:t>
      </w:r>
      <w:r w:rsidR="00F23E45">
        <w:t xml:space="preserve"> mAP@50 of 62%</w:t>
      </w:r>
      <w:r w:rsidR="00D66A32">
        <w:t xml:space="preserve"> </w:t>
      </w:r>
      <w:r w:rsidR="00CE5734">
        <w:t>with</w:t>
      </w:r>
      <w:r w:rsidR="00D66A32">
        <w:t xml:space="preserve"> the custom</w:t>
      </w:r>
      <w:r w:rsidR="00E22293">
        <w:t>ised</w:t>
      </w:r>
      <w:r w:rsidR="00D66A32">
        <w:t xml:space="preserve"> dataset</w:t>
      </w:r>
      <w:r w:rsidR="0057346E">
        <w:t xml:space="preserve">. </w:t>
      </w:r>
      <w:r w:rsidR="003B45B2">
        <w:t>There</w:t>
      </w:r>
      <w:r w:rsidR="000E3DBE">
        <w:t>f</w:t>
      </w:r>
      <w:r w:rsidR="00E550F4">
        <w:t>ore</w:t>
      </w:r>
      <w:r w:rsidR="000E3DBE">
        <w:t xml:space="preserve">, </w:t>
      </w:r>
      <w:r w:rsidR="00E550F4">
        <w:t>chang</w:t>
      </w:r>
      <w:r w:rsidR="007044E5">
        <w:t>ing the learning rate an</w:t>
      </w:r>
      <w:r w:rsidR="00E550F4">
        <w:t xml:space="preserve">d epochs helped to achieve </w:t>
      </w:r>
      <w:r w:rsidR="00894EE8">
        <w:t>better results</w:t>
      </w:r>
      <w:r w:rsidR="00A13E67">
        <w:t>. However,</w:t>
      </w:r>
      <w:r w:rsidR="00B11E77">
        <w:t xml:space="preserve"> using</w:t>
      </w:r>
      <w:r w:rsidR="00A13E67">
        <w:t xml:space="preserve"> the Stochastic Gradient Descent</w:t>
      </w:r>
      <w:r w:rsidR="00FB4CE1">
        <w:t xml:space="preserve"> (SGD)</w:t>
      </w:r>
      <w:r w:rsidR="00A13E67">
        <w:t xml:space="preserve"> optimi</w:t>
      </w:r>
      <w:r w:rsidR="00FB4CE1">
        <w:t>s</w:t>
      </w:r>
      <w:r w:rsidR="00A13E67">
        <w:t>er</w:t>
      </w:r>
      <w:r w:rsidR="00FB4CE1">
        <w:t xml:space="preserve"> required longer </w:t>
      </w:r>
      <w:r w:rsidR="00ED72F5">
        <w:t>convergenc</w:t>
      </w:r>
      <w:r w:rsidR="00FB4CE1">
        <w:t xml:space="preserve">e,  </w:t>
      </w:r>
      <w:r w:rsidR="00B11E77">
        <w:t xml:space="preserve">and the model would enter a </w:t>
      </w:r>
      <w:r w:rsidR="00ED72F5">
        <w:t>P</w:t>
      </w:r>
      <w:r w:rsidR="00B11E77">
        <w:t>lat</w:t>
      </w:r>
      <w:r w:rsidR="00EF74F5">
        <w:t>eau</w:t>
      </w:r>
      <w:r w:rsidR="00E94A77">
        <w:t xml:space="preserve">. </w:t>
      </w:r>
    </w:p>
    <w:p w14:paraId="76208470" w14:textId="6ACB4BDE" w:rsidR="000A2A98" w:rsidRDefault="00C37CCA" w:rsidP="00F23E45">
      <w:pPr>
        <w:spacing w:after="160" w:line="259" w:lineRule="auto"/>
      </w:pPr>
      <w:r>
        <w:t>Fu</w:t>
      </w:r>
      <w:r w:rsidR="003E3B75">
        <w:t>r</w:t>
      </w:r>
      <w:r>
        <w:t>ther changes were attempted to get the model to learn the classes bicycle and helmet better. Fo</w:t>
      </w:r>
      <w:r w:rsidR="003E3B75">
        <w:t>r</w:t>
      </w:r>
      <w:r>
        <w:t xml:space="preserve"> example, </w:t>
      </w:r>
      <w:r w:rsidR="003E3B75">
        <w:t xml:space="preserve">increasing the classification </w:t>
      </w:r>
      <w:r w:rsidR="000A412B">
        <w:t>weight</w:t>
      </w:r>
      <w:r w:rsidR="003E3B75">
        <w:t xml:space="preserve"> from 0.5 to 0.8</w:t>
      </w:r>
      <w:r w:rsidR="00FB29E7">
        <w:t xml:space="preserve"> </w:t>
      </w:r>
      <w:r w:rsidR="00E9133E">
        <w:t xml:space="preserve">improved the </w:t>
      </w:r>
      <w:r w:rsidR="000A2A98">
        <w:t>model's ability to classify these classes correctly</w:t>
      </w:r>
      <w:r w:rsidR="000A412B">
        <w:t xml:space="preserve">  </w:t>
      </w:r>
      <w:hyperlink w:anchor="hands_on_book" w:tooltip="Hands-On Machine Learning with Scikit-Learn, Keras, and TensorFlow: Concepts, Tools, and Techniques to Build Intelligent Systems" w:history="1">
        <w:r w:rsidR="000A412B" w:rsidRPr="00A26BDF">
          <w:t>(Géron, 2019)</w:t>
        </w:r>
      </w:hyperlink>
      <w:r w:rsidR="000A2A98">
        <w:t>.</w:t>
      </w:r>
      <w:r w:rsidR="00E42C4A">
        <w:t xml:space="preserve"> Consequently, </w:t>
      </w:r>
      <w:r w:rsidR="00287CAF">
        <w:t xml:space="preserve">it </w:t>
      </w:r>
      <w:r w:rsidR="00AE002D">
        <w:t>enhanced</w:t>
      </w:r>
      <w:r w:rsidR="00E42C4A">
        <w:t xml:space="preserve"> the overall </w:t>
      </w:r>
      <w:r w:rsidR="00287CAF">
        <w:t>performance.</w:t>
      </w:r>
    </w:p>
    <w:p w14:paraId="15960F5C" w14:textId="002D52D5" w:rsidR="00F54BAD" w:rsidRDefault="00837EB9" w:rsidP="00F23E45">
      <w:pPr>
        <w:spacing w:after="160" w:line="259" w:lineRule="auto"/>
      </w:pPr>
      <w:r>
        <w:t>The final attempt to</w:t>
      </w:r>
      <w:r w:rsidR="00AE002D">
        <w:t xml:space="preserve"> adjust </w:t>
      </w:r>
      <w:r>
        <w:t>the hyperparameters</w:t>
      </w:r>
      <w:r w:rsidR="008E0DB9">
        <w:t xml:space="preserve"> was using Optuna</w:t>
      </w:r>
      <w:r w:rsidR="0028217C">
        <w:t>,</w:t>
      </w:r>
      <w:r w:rsidR="008E0DB9">
        <w:t xml:space="preserve"> a</w:t>
      </w:r>
      <w:r w:rsidR="0028217C">
        <w:t xml:space="preserve"> hyperparameter optimiser</w:t>
      </w:r>
      <w:r w:rsidR="008E0DB9">
        <w:t xml:space="preserve"> framework</w:t>
      </w:r>
      <w:r w:rsidR="00EC6B28">
        <w:t xml:space="preserve"> proposed by </w:t>
      </w:r>
      <w:hyperlink w:anchor="Optuna" w:tooltip="Optuna: A next-generation hyperparameter optimization framework. " w:history="1">
        <w:r w:rsidR="00EC6B28" w:rsidRPr="00EC6B28">
          <w:t>Akiba et al. (2019)</w:t>
        </w:r>
      </w:hyperlink>
      <w:r w:rsidR="00EC6B28" w:rsidRPr="00EC6B28">
        <w:t>.</w:t>
      </w:r>
      <w:r w:rsidR="00EC6B28">
        <w:t xml:space="preserve"> The s</w:t>
      </w:r>
      <w:r w:rsidR="005848AA">
        <w:t>u</w:t>
      </w:r>
      <w:r w:rsidR="0003252F">
        <w:t>g</w:t>
      </w:r>
      <w:r w:rsidR="005848AA">
        <w:t>gested</w:t>
      </w:r>
      <w:r w:rsidR="00621048">
        <w:t xml:space="preserve"> hyperparameters</w:t>
      </w:r>
      <w:r w:rsidR="00EA40B7">
        <w:t xml:space="preserve"> implemented</w:t>
      </w:r>
      <w:r w:rsidR="005848AA">
        <w:t xml:space="preserve"> the Adaptative Moment Estimation (Adam) optimiser</w:t>
      </w:r>
      <w:r w:rsidR="00EC6B28">
        <w:t xml:space="preserve"> with </w:t>
      </w:r>
      <w:r w:rsidR="00621048">
        <w:t xml:space="preserve">a </w:t>
      </w:r>
      <w:r w:rsidR="00EC6B28">
        <w:t>small learning rate</w:t>
      </w:r>
      <w:r w:rsidR="00EA40B7">
        <w:t xml:space="preserve"> (0.00</w:t>
      </w:r>
      <w:r w:rsidR="00D54151">
        <w:t>0</w:t>
      </w:r>
      <w:r w:rsidR="00EA40B7">
        <w:t>6</w:t>
      </w:r>
      <w:r w:rsidR="00621048">
        <w:t xml:space="preserve"> </w:t>
      </w:r>
      <w:r w:rsidR="00EA40B7">
        <w:t>)</w:t>
      </w:r>
      <w:r w:rsidR="005848AA">
        <w:t xml:space="preserve">. </w:t>
      </w:r>
      <w:r w:rsidR="0003252F">
        <w:t>T</w:t>
      </w:r>
      <w:r w:rsidR="005848AA">
        <w:t>he model converge</w:t>
      </w:r>
      <w:r w:rsidR="0003252F">
        <w:t>d faster bu</w:t>
      </w:r>
      <w:r w:rsidR="005848AA">
        <w:t>t achieved slightly lower results</w:t>
      </w:r>
      <w:r w:rsidR="008E5879">
        <w:t xml:space="preserve"> (</w:t>
      </w:r>
      <w:r w:rsidR="005848AA">
        <w:t xml:space="preserve"> 81,1%</w:t>
      </w:r>
      <w:r w:rsidR="008E5879">
        <w:t>)</w:t>
      </w:r>
      <w:r w:rsidR="00F54BAD">
        <w:t>,</w:t>
      </w:r>
      <w:r w:rsidR="0003252F">
        <w:t xml:space="preserve"> and the issues with those individual classes were not a</w:t>
      </w:r>
      <w:r w:rsidR="00F54BAD">
        <w:t>d</w:t>
      </w:r>
      <w:r w:rsidR="0003252F">
        <w:t>dressed</w:t>
      </w:r>
      <w:r w:rsidR="00F54BAD">
        <w:t>, so the model was abandoned</w:t>
      </w:r>
      <w:r w:rsidR="005848AA">
        <w:t>.</w:t>
      </w:r>
    </w:p>
    <w:p w14:paraId="7DBA5B99" w14:textId="1926EC32" w:rsidR="002C252D" w:rsidRDefault="00F67DE0" w:rsidP="00FE4AFA">
      <w:pPr>
        <w:spacing w:after="160" w:line="259" w:lineRule="auto"/>
      </w:pPr>
      <w:r>
        <w:t>The</w:t>
      </w:r>
      <w:r w:rsidR="00943B9F">
        <w:t xml:space="preserve"> </w:t>
      </w:r>
      <w:r>
        <w:t>minor</w:t>
      </w:r>
      <w:r w:rsidR="00943B9F">
        <w:t xml:space="preserve"> differences between the models</w:t>
      </w:r>
      <w:r w:rsidR="008B0F76">
        <w:t xml:space="preserve"> </w:t>
      </w:r>
      <w:r w:rsidR="00943B9F">
        <w:t>lead</w:t>
      </w:r>
      <w:r w:rsidR="00BD4E21">
        <w:t xml:space="preserve"> </w:t>
      </w:r>
      <w:r w:rsidR="00943B9F">
        <w:t xml:space="preserve">to better performance. </w:t>
      </w:r>
      <w:r w:rsidR="00645238">
        <w:t>T</w:t>
      </w:r>
      <w:r w:rsidR="00FA4350">
        <w:t xml:space="preserve">he </w:t>
      </w:r>
      <w:r w:rsidR="0075784D">
        <w:t xml:space="preserve">final </w:t>
      </w:r>
      <w:r w:rsidR="00FA4350">
        <w:t xml:space="preserve">choice </w:t>
      </w:r>
      <w:r w:rsidR="0075784D">
        <w:t>was</w:t>
      </w:r>
      <w:r w:rsidR="00D440D6">
        <w:t xml:space="preserve"> </w:t>
      </w:r>
      <w:r w:rsidR="00BD4E21">
        <w:t>the</w:t>
      </w:r>
      <w:r w:rsidR="0075784D">
        <w:t xml:space="preserve"> </w:t>
      </w:r>
      <w:r w:rsidR="008E5879">
        <w:t xml:space="preserve">model </w:t>
      </w:r>
      <w:r w:rsidR="00FA4350">
        <w:t>trained with S</w:t>
      </w:r>
      <w:r w:rsidR="006F1236">
        <w:t>GD</w:t>
      </w:r>
      <w:r w:rsidR="004A547F">
        <w:t xml:space="preserve"> optimiser</w:t>
      </w:r>
      <w:r w:rsidR="00C4588B">
        <w:t xml:space="preserve">, </w:t>
      </w:r>
      <w:r w:rsidR="004D63B2">
        <w:t xml:space="preserve">a </w:t>
      </w:r>
      <w:r w:rsidR="00C4588B">
        <w:t>learni</w:t>
      </w:r>
      <w:r w:rsidR="0081040D">
        <w:t>n</w:t>
      </w:r>
      <w:r w:rsidR="00C4588B">
        <w:t xml:space="preserve">g rate </w:t>
      </w:r>
      <w:r w:rsidR="004A547F">
        <w:t xml:space="preserve">of </w:t>
      </w:r>
      <w:r w:rsidR="00C4588B">
        <w:t>0.01</w:t>
      </w:r>
      <w:r w:rsidR="0081040D">
        <w:t xml:space="preserve">, </w:t>
      </w:r>
      <w:r w:rsidR="00101C77">
        <w:t xml:space="preserve">momentum </w:t>
      </w:r>
      <w:r w:rsidR="004D63B2">
        <w:t xml:space="preserve">of </w:t>
      </w:r>
      <w:r w:rsidR="008A5DA0">
        <w:t>0</w:t>
      </w:r>
      <w:r w:rsidR="00BD4E21">
        <w:t>.</w:t>
      </w:r>
      <w:r w:rsidR="008A5DA0">
        <w:t xml:space="preserve">936, </w:t>
      </w:r>
      <w:r w:rsidR="0081040D">
        <w:t>150 epochs,</w:t>
      </w:r>
      <w:r w:rsidR="000B7BBB">
        <w:t xml:space="preserve"> 128 batch size, and a classification loss </w:t>
      </w:r>
      <w:r w:rsidR="00621048">
        <w:t>weight</w:t>
      </w:r>
      <w:r w:rsidR="00687374">
        <w:t xml:space="preserve"> </w:t>
      </w:r>
      <w:r w:rsidR="00870C04">
        <w:t>of 0.8</w:t>
      </w:r>
      <w:r w:rsidR="004D63B2">
        <w:t>, w</w:t>
      </w:r>
      <w:r w:rsidR="004A547F">
        <w:t>h</w:t>
      </w:r>
      <w:r w:rsidR="004D63B2">
        <w:t xml:space="preserve">ich produced </w:t>
      </w:r>
      <w:r w:rsidR="00D77DD0">
        <w:t>a mAP@50 of 82</w:t>
      </w:r>
      <w:r w:rsidR="001A49CB">
        <w:t>.</w:t>
      </w:r>
      <w:r w:rsidR="00D77DD0">
        <w:t>1%.</w:t>
      </w:r>
      <w:r w:rsidR="002C252D">
        <w:br w:type="page"/>
      </w:r>
    </w:p>
    <w:p w14:paraId="2FE80B78" w14:textId="6C0F1D43" w:rsidR="00D02DED" w:rsidRDefault="00D02DED" w:rsidP="009C1ED6">
      <w:pPr>
        <w:pStyle w:val="Head2"/>
        <w:tabs>
          <w:tab w:val="left" w:pos="2127"/>
        </w:tabs>
      </w:pPr>
      <w:bookmarkStart w:id="213" w:name="_Toc198927220"/>
      <w:r>
        <w:lastRenderedPageBreak/>
        <w:t>Evaluation</w:t>
      </w:r>
      <w:bookmarkEnd w:id="209"/>
      <w:bookmarkEnd w:id="210"/>
      <w:bookmarkEnd w:id="213"/>
    </w:p>
    <w:p w14:paraId="71B93ECC" w14:textId="01AB37C8" w:rsidR="00777C6A" w:rsidRDefault="006345F4" w:rsidP="00777C6A">
      <w:pPr>
        <w:rPr>
          <w:rStyle w:val="fadeinm1hgl8"/>
        </w:rPr>
      </w:pPr>
      <w:r>
        <w:rPr>
          <w:rStyle w:val="fadeinm1hgl8"/>
        </w:rPr>
        <w:t>For the evaluation phase, the</w:t>
      </w:r>
      <w:r w:rsidR="00FF3E10">
        <w:t xml:space="preserve"> </w:t>
      </w:r>
      <w:r w:rsidR="00F317C9">
        <w:t xml:space="preserve">inference </w:t>
      </w:r>
      <w:r>
        <w:t>was done using</w:t>
      </w:r>
      <w:r w:rsidR="000E370A">
        <w:t xml:space="preserve"> a</w:t>
      </w:r>
      <w:r w:rsidR="00FF3E10">
        <w:t xml:space="preserve"> </w:t>
      </w:r>
      <w:r w:rsidR="00D92833">
        <w:t xml:space="preserve">test subset </w:t>
      </w:r>
      <w:r w:rsidR="00D92833">
        <w:rPr>
          <w:rStyle w:val="fadeinm1hgl8"/>
        </w:rPr>
        <w:t xml:space="preserve">to </w:t>
      </w:r>
      <w:r>
        <w:rPr>
          <w:rStyle w:val="fadeinm1hgl8"/>
        </w:rPr>
        <w:t>assess</w:t>
      </w:r>
      <w:r w:rsidR="00D92833">
        <w:rPr>
          <w:rStyle w:val="fadeinm1hgl8"/>
        </w:rPr>
        <w:t xml:space="preserve"> if the model meets the business criteria</w:t>
      </w:r>
      <w:r w:rsidR="00A4284C">
        <w:t xml:space="preserve"> </w:t>
      </w:r>
      <w:r w:rsidR="00D92833">
        <w:t>(</w:t>
      </w:r>
      <w:r w:rsidR="00A4284C" w:rsidRPr="00777C6A">
        <w:rPr>
          <w:rStyle w:val="fadeinm1hgl8"/>
        </w:rPr>
        <w:t xml:space="preserve">mAP@50 ≥ </w:t>
      </w:r>
      <w:r w:rsidR="00155C7E">
        <w:rPr>
          <w:rStyle w:val="fadeinm1hgl8"/>
        </w:rPr>
        <w:t>60</w:t>
      </w:r>
      <w:r w:rsidR="00A4284C" w:rsidRPr="00777C6A">
        <w:rPr>
          <w:rStyle w:val="fadeinm1hgl8"/>
        </w:rPr>
        <w:t>%</w:t>
      </w:r>
      <w:r w:rsidR="00D92833">
        <w:rPr>
          <w:rStyle w:val="fadeinm1hgl8"/>
        </w:rPr>
        <w:t>)</w:t>
      </w:r>
      <w:r w:rsidR="00A4284C">
        <w:rPr>
          <w:rStyle w:val="fadeinm1hgl8"/>
        </w:rPr>
        <w:t xml:space="preserve">. </w:t>
      </w:r>
      <w:r w:rsidR="00663EC7">
        <w:rPr>
          <w:rStyle w:val="fadeinm1hgl8"/>
        </w:rPr>
        <w:t>However, o</w:t>
      </w:r>
      <w:r w:rsidR="008B4FDA">
        <w:t>ther metrics</w:t>
      </w:r>
      <w:r w:rsidR="008B4FDA">
        <w:rPr>
          <w:rStyle w:val="fadeinm1hgl8"/>
        </w:rPr>
        <w:t xml:space="preserve"> </w:t>
      </w:r>
      <w:r w:rsidR="00320315">
        <w:rPr>
          <w:rStyle w:val="fadeinm1hgl8"/>
        </w:rPr>
        <w:t>are fundamental</w:t>
      </w:r>
      <w:r w:rsidR="00943C36">
        <w:rPr>
          <w:rStyle w:val="fadeinm1hgl8"/>
        </w:rPr>
        <w:t xml:space="preserve"> </w:t>
      </w:r>
      <w:r w:rsidR="00320315">
        <w:rPr>
          <w:rStyle w:val="fadeinm1hgl8"/>
        </w:rPr>
        <w:t>for</w:t>
      </w:r>
      <w:r w:rsidR="00943C36">
        <w:rPr>
          <w:rStyle w:val="fadeinm1hgl8"/>
        </w:rPr>
        <w:t xml:space="preserve"> identify</w:t>
      </w:r>
      <w:r w:rsidR="00320315">
        <w:rPr>
          <w:rStyle w:val="fadeinm1hgl8"/>
        </w:rPr>
        <w:t>ing</w:t>
      </w:r>
      <w:r w:rsidR="00943C36">
        <w:rPr>
          <w:rStyle w:val="fadeinm1hgl8"/>
        </w:rPr>
        <w:t xml:space="preserve"> the </w:t>
      </w:r>
      <w:r w:rsidR="008B4FDA">
        <w:rPr>
          <w:rStyle w:val="fadeinm1hgl8"/>
        </w:rPr>
        <w:t>performance</w:t>
      </w:r>
      <w:r w:rsidR="008338FD">
        <w:rPr>
          <w:rStyle w:val="fadeinm1hgl8"/>
        </w:rPr>
        <w:t xml:space="preserve"> of the final </w:t>
      </w:r>
      <w:r w:rsidR="00461726">
        <w:rPr>
          <w:rStyle w:val="fadeinm1hgl8"/>
        </w:rPr>
        <w:t>multi-</w:t>
      </w:r>
      <w:r w:rsidR="009D0D8F">
        <w:rPr>
          <w:rStyle w:val="fadeinm1hgl8"/>
        </w:rPr>
        <w:t>class</w:t>
      </w:r>
      <w:r w:rsidR="00461726">
        <w:rPr>
          <w:rStyle w:val="fadeinm1hgl8"/>
        </w:rPr>
        <w:t xml:space="preserve"> </w:t>
      </w:r>
      <w:r w:rsidR="008338FD">
        <w:rPr>
          <w:rStyle w:val="fadeinm1hgl8"/>
        </w:rPr>
        <w:t>object detection model</w:t>
      </w:r>
      <w:r w:rsidR="009A09E6">
        <w:rPr>
          <w:rStyle w:val="fadeinm1hgl8"/>
        </w:rPr>
        <w:t>.</w:t>
      </w:r>
      <w:r w:rsidR="00936F48">
        <w:rPr>
          <w:rStyle w:val="fadeinm1hgl8"/>
        </w:rPr>
        <w:t xml:space="preserve"> </w:t>
      </w:r>
    </w:p>
    <w:p w14:paraId="52D4A59B" w14:textId="67FD623F" w:rsidR="00FC012E" w:rsidRPr="00650A4C" w:rsidRDefault="00FC012E" w:rsidP="00B73E95">
      <w:pPr>
        <w:pStyle w:val="Heading3"/>
        <w:rPr>
          <w:rStyle w:val="fadeinm1hgl8"/>
        </w:rPr>
      </w:pPr>
      <w:r w:rsidRPr="00650A4C">
        <w:rPr>
          <w:rStyle w:val="fadeinm1hgl8"/>
        </w:rPr>
        <w:t>Intersection over Unit (</w:t>
      </w:r>
      <w:r w:rsidR="001E7853" w:rsidRPr="00650A4C">
        <w:rPr>
          <w:rStyle w:val="fadeinm1hgl8"/>
        </w:rPr>
        <w:t>IoU</w:t>
      </w:r>
      <w:r w:rsidRPr="00650A4C">
        <w:rPr>
          <w:rStyle w:val="fadeinm1hgl8"/>
        </w:rPr>
        <w:t>)</w:t>
      </w:r>
    </w:p>
    <w:p w14:paraId="26ED67D4" w14:textId="2C885FE7" w:rsidR="006426C4" w:rsidRDefault="00D936A1" w:rsidP="006D3CE7">
      <w:r w:rsidRPr="00D936A1">
        <w:rPr>
          <w:rStyle w:val="fadeinm1hgl8"/>
        </w:rPr>
        <w:t>This metric</w:t>
      </w:r>
      <w:r w:rsidR="00CB5C6F">
        <w:rPr>
          <w:rStyle w:val="fadeinm1hgl8"/>
        </w:rPr>
        <w:t xml:space="preserve"> measures the difference between the predicted and the actual </w:t>
      </w:r>
      <w:r w:rsidR="00A52AB5">
        <w:rPr>
          <w:rStyle w:val="fadeinm1hgl8"/>
        </w:rPr>
        <w:t xml:space="preserve">bounding box, which is essential to </w:t>
      </w:r>
      <w:r w:rsidR="006B4565">
        <w:rPr>
          <w:rStyle w:val="fadeinm1hgl8"/>
        </w:rPr>
        <w:t xml:space="preserve">analyse the precision of the model with object location </w:t>
      </w:r>
      <w:r w:rsidR="006B4565">
        <w:t>(Ultralytics, 2024)</w:t>
      </w:r>
      <w:r w:rsidR="006B4565">
        <w:rPr>
          <w:rStyle w:val="fadeinm1hgl8"/>
        </w:rPr>
        <w:t>.</w:t>
      </w:r>
      <w:r w:rsidR="00ED6EA3">
        <w:rPr>
          <w:rStyle w:val="fadeinm1hgl8"/>
        </w:rPr>
        <w:t xml:space="preserve"> The IoU score ranges from 0 to 1</w:t>
      </w:r>
      <w:r w:rsidR="00460BD7">
        <w:rPr>
          <w:rStyle w:val="fadeinm1hgl8"/>
        </w:rPr>
        <w:t>. T</w:t>
      </w:r>
      <w:r w:rsidR="00707B29">
        <w:rPr>
          <w:rStyle w:val="fadeinm1hgl8"/>
        </w:rPr>
        <w:t xml:space="preserve">he </w:t>
      </w:r>
      <w:r w:rsidR="00933E4F">
        <w:rPr>
          <w:rStyle w:val="fadeinm1hgl8"/>
        </w:rPr>
        <w:t>perfect</w:t>
      </w:r>
      <w:r w:rsidR="00707B29">
        <w:rPr>
          <w:rStyle w:val="fadeinm1hgl8"/>
        </w:rPr>
        <w:t xml:space="preserve"> </w:t>
      </w:r>
      <w:r w:rsidR="00643D9E">
        <w:rPr>
          <w:rStyle w:val="fadeinm1hgl8"/>
        </w:rPr>
        <w:t xml:space="preserve">score </w:t>
      </w:r>
      <w:r w:rsidR="00707B29">
        <w:rPr>
          <w:rStyle w:val="fadeinm1hgl8"/>
        </w:rPr>
        <w:t xml:space="preserve">is 1, meaning the model predicted the </w:t>
      </w:r>
      <w:r w:rsidR="00460BD7">
        <w:rPr>
          <w:rStyle w:val="fadeinm1hgl8"/>
        </w:rPr>
        <w:t>object's location with 100% precision.</w:t>
      </w:r>
    </w:p>
    <w:p w14:paraId="3197672F" w14:textId="0DEBB78D" w:rsidR="000C2076" w:rsidRDefault="006D3CE7" w:rsidP="006D3CE7">
      <w:r w:rsidRPr="006D3CE7">
        <w:rPr>
          <w:noProof/>
        </w:rPr>
        <w:drawing>
          <wp:inline distT="0" distB="0" distL="0" distR="0" wp14:anchorId="60BF44E7" wp14:editId="062CEDBF">
            <wp:extent cx="5947576" cy="2238412"/>
            <wp:effectExtent l="0" t="0" r="0" b="0"/>
            <wp:docPr id="1596967604" name="Picture 1" descr="A comparison of a number of objec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967604" name="Picture 1" descr="A comparison of a number of objects&#10;&#10;AI-generated content may be incorrect."/>
                    <pic:cNvPicPr/>
                  </pic:nvPicPr>
                  <pic:blipFill rotWithShape="1">
                    <a:blip r:embed="rId21"/>
                    <a:srcRect t="16277" r="6866" b="13814"/>
                    <a:stretch>
                      <a:fillRect/>
                    </a:stretch>
                  </pic:blipFill>
                  <pic:spPr bwMode="auto">
                    <a:xfrm>
                      <a:off x="0" y="0"/>
                      <a:ext cx="5961876" cy="2243794"/>
                    </a:xfrm>
                    <a:prstGeom prst="rect">
                      <a:avLst/>
                    </a:prstGeom>
                    <a:ln>
                      <a:noFill/>
                    </a:ln>
                    <a:extLst>
                      <a:ext uri="{53640926-AAD7-44D8-BBD7-CCE9431645EC}">
                        <a14:shadowObscured xmlns:a14="http://schemas.microsoft.com/office/drawing/2010/main"/>
                      </a:ext>
                    </a:extLst>
                  </pic:spPr>
                </pic:pic>
              </a:graphicData>
            </a:graphic>
          </wp:inline>
        </w:drawing>
      </w:r>
    </w:p>
    <w:p w14:paraId="03438001" w14:textId="659F9E5C" w:rsidR="002307C9" w:rsidRPr="00C44661" w:rsidRDefault="000C2076" w:rsidP="00B005DB">
      <w:pPr>
        <w:pStyle w:val="Caption"/>
        <w:rPr>
          <w:lang w:val="en-IE"/>
        </w:rPr>
      </w:pPr>
      <w:bookmarkStart w:id="214" w:name="_Toc198919169"/>
      <w:r w:rsidRPr="00C44661">
        <w:rPr>
          <w:lang w:val="en-IE"/>
        </w:rPr>
        <w:t xml:space="preserve">Figure </w:t>
      </w:r>
      <w:r w:rsidR="00E83111">
        <w:fldChar w:fldCharType="begin"/>
      </w:r>
      <w:r w:rsidR="00E83111" w:rsidRPr="00C44661">
        <w:rPr>
          <w:lang w:val="en-IE"/>
        </w:rPr>
        <w:instrText xml:space="preserve"> SEQ Figure \* ARABIC </w:instrText>
      </w:r>
      <w:r w:rsidR="00E83111">
        <w:fldChar w:fldCharType="separate"/>
      </w:r>
      <w:r w:rsidR="000F2CC4" w:rsidRPr="00C44661">
        <w:rPr>
          <w:lang w:val="en-IE"/>
        </w:rPr>
        <w:t>13</w:t>
      </w:r>
      <w:r w:rsidR="00E83111">
        <w:fldChar w:fldCharType="end"/>
      </w:r>
      <w:r w:rsidRPr="00C44661">
        <w:rPr>
          <w:lang w:val="en-IE"/>
        </w:rPr>
        <w:t xml:space="preserve">. Intersection over Union (IoU ) Illustration </w:t>
      </w:r>
      <w:r w:rsidR="00D936A1" w:rsidRPr="00C44661">
        <w:rPr>
          <w:lang w:val="en-IE"/>
        </w:rPr>
        <w:t>(</w:t>
      </w:r>
      <w:hyperlink w:anchor="metrics_2" w:tooltip="A Comparative Analysis of Object Detection Metrics with a Companion Open-Source Toolkit." w:history="1">
        <w:r w:rsidRPr="00C44661">
          <w:rPr>
            <w:lang w:val="en-IE"/>
          </w:rPr>
          <w:t>Padilla et al. 2021)</w:t>
        </w:r>
        <w:bookmarkEnd w:id="214"/>
      </w:hyperlink>
    </w:p>
    <w:p w14:paraId="1007D6A3" w14:textId="5D877C76" w:rsidR="00FB078F" w:rsidRPr="00C44661" w:rsidRDefault="00195A76" w:rsidP="00FB078F">
      <w:r w:rsidRPr="00C44661">
        <w:t>IoU</w:t>
      </w:r>
      <w:r w:rsidR="00A24D38" w:rsidRPr="00C44661">
        <w:t xml:space="preserve"> </w:t>
      </w:r>
      <w:r w:rsidR="002A1663" w:rsidRPr="00C44661">
        <w:t xml:space="preserve">is </w:t>
      </w:r>
      <w:r w:rsidR="004E0322" w:rsidRPr="00C44661">
        <w:t>essential</w:t>
      </w:r>
      <w:r w:rsidR="002A1663" w:rsidRPr="00C44661">
        <w:t xml:space="preserve"> </w:t>
      </w:r>
      <w:r w:rsidRPr="00C44661">
        <w:t>for determining</w:t>
      </w:r>
      <w:r w:rsidR="00BB63D3" w:rsidRPr="00C44661">
        <w:t xml:space="preserve"> </w:t>
      </w:r>
      <w:r w:rsidR="003A67A6" w:rsidRPr="00C44661">
        <w:t xml:space="preserve">errors and failures of the objects detected. </w:t>
      </w:r>
      <w:r w:rsidR="005F4132" w:rsidRPr="00C44661">
        <w:t>The IoU threshold was set to 0.7, meaning d</w:t>
      </w:r>
      <w:r w:rsidR="004E0322" w:rsidRPr="00C44661">
        <w:t>uring the validation</w:t>
      </w:r>
      <w:r w:rsidR="005F4132" w:rsidRPr="00C44661">
        <w:t>,</w:t>
      </w:r>
      <w:r w:rsidR="000545DA" w:rsidRPr="00C44661">
        <w:t xml:space="preserve"> a</w:t>
      </w:r>
      <w:r w:rsidR="00405889" w:rsidRPr="00C44661">
        <w:t xml:space="preserve"> prediction</w:t>
      </w:r>
      <w:r w:rsidR="003325B4" w:rsidRPr="00C44661">
        <w:t xml:space="preserve"> is only considered a True Positive</w:t>
      </w:r>
      <w:r w:rsidR="006E5D51" w:rsidRPr="00C44661">
        <w:t xml:space="preserve"> if</w:t>
      </w:r>
      <w:r w:rsidR="00D86F4A" w:rsidRPr="00C44661">
        <w:t xml:space="preserve"> </w:t>
      </w:r>
      <w:r w:rsidR="00405889" w:rsidRPr="00C44661">
        <w:t xml:space="preserve">it </w:t>
      </w:r>
      <w:r w:rsidR="000545DA" w:rsidRPr="00C44661">
        <w:t>ha</w:t>
      </w:r>
      <w:r w:rsidR="005F4132" w:rsidRPr="00C44661">
        <w:t xml:space="preserve">d an IoU </w:t>
      </w:r>
      <w:r w:rsidR="003325B4" w:rsidRPr="00777C6A">
        <w:rPr>
          <w:rStyle w:val="fadeinm1hgl8"/>
        </w:rPr>
        <w:t>≥</w:t>
      </w:r>
      <w:r w:rsidR="00D862C3">
        <w:rPr>
          <w:rStyle w:val="fadeinm1hgl8"/>
        </w:rPr>
        <w:t xml:space="preserve"> 0.7. Otherwise, it is considered</w:t>
      </w:r>
      <w:r w:rsidR="000B43CA">
        <w:rPr>
          <w:rStyle w:val="fadeinm1hgl8"/>
        </w:rPr>
        <w:t xml:space="preserve"> </w:t>
      </w:r>
      <w:r w:rsidR="00BF5E4B">
        <w:rPr>
          <w:rStyle w:val="fadeinm1hgl8"/>
        </w:rPr>
        <w:t xml:space="preserve">a </w:t>
      </w:r>
      <w:r w:rsidR="00D862C3">
        <w:rPr>
          <w:rStyle w:val="fadeinm1hgl8"/>
        </w:rPr>
        <w:t>False Positive</w:t>
      </w:r>
      <w:r w:rsidR="000B43CA">
        <w:rPr>
          <w:rStyle w:val="fadeinm1hgl8"/>
        </w:rPr>
        <w:t>, and if th</w:t>
      </w:r>
      <w:r w:rsidR="00BF5E4B">
        <w:rPr>
          <w:rStyle w:val="fadeinm1hgl8"/>
        </w:rPr>
        <w:t>e</w:t>
      </w:r>
      <w:r w:rsidR="000B43CA">
        <w:rPr>
          <w:rStyle w:val="fadeinm1hgl8"/>
        </w:rPr>
        <w:t xml:space="preserve"> </w:t>
      </w:r>
      <w:r w:rsidR="00BF5E4B">
        <w:rPr>
          <w:rStyle w:val="fadeinm1hgl8"/>
        </w:rPr>
        <w:t xml:space="preserve">real </w:t>
      </w:r>
      <w:r w:rsidR="000B43CA">
        <w:rPr>
          <w:rStyle w:val="fadeinm1hgl8"/>
        </w:rPr>
        <w:t>object is not detected</w:t>
      </w:r>
      <w:r w:rsidR="00BF5E4B">
        <w:rPr>
          <w:rStyle w:val="fadeinm1hgl8"/>
        </w:rPr>
        <w:t>, it</w:t>
      </w:r>
      <w:r w:rsidR="000B43CA">
        <w:rPr>
          <w:rStyle w:val="fadeinm1hgl8"/>
        </w:rPr>
        <w:t xml:space="preserve"> is </w:t>
      </w:r>
      <w:r w:rsidR="00BF5E4B">
        <w:rPr>
          <w:rStyle w:val="fadeinm1hgl8"/>
        </w:rPr>
        <w:t>marked as</w:t>
      </w:r>
      <w:r w:rsidR="000B43CA">
        <w:rPr>
          <w:rStyle w:val="fadeinm1hgl8"/>
        </w:rPr>
        <w:t xml:space="preserve"> a </w:t>
      </w:r>
      <w:r w:rsidR="00BF5E4B">
        <w:rPr>
          <w:rStyle w:val="fadeinm1hgl8"/>
        </w:rPr>
        <w:t>False Negative</w:t>
      </w:r>
      <w:r w:rsidR="00F51841">
        <w:rPr>
          <w:rStyle w:val="fadeinm1hgl8"/>
        </w:rPr>
        <w:t xml:space="preserve"> </w:t>
      </w:r>
      <w:r w:rsidR="00F51841">
        <w:t>(</w:t>
      </w:r>
      <w:hyperlink w:anchor="metrics_2" w:tooltip="A Comparative Analysis of Object Detection Metrics with a Companion Open-Source Toolkit." w:history="1">
        <w:r w:rsidR="00F51841" w:rsidRPr="008B4FDA">
          <w:t>Padilla et al. 2021)</w:t>
        </w:r>
      </w:hyperlink>
      <w:r w:rsidR="00F51841">
        <w:t>.</w:t>
      </w:r>
      <w:r w:rsidR="00F51841">
        <w:rPr>
          <w:rStyle w:val="fadeinm1hgl8"/>
        </w:rPr>
        <w:t xml:space="preserve"> The IoU influences all the following metrics.</w:t>
      </w:r>
    </w:p>
    <w:p w14:paraId="3853C460" w14:textId="77777777" w:rsidR="00FB078F" w:rsidRDefault="00FB078F" w:rsidP="00FB078F">
      <w:pPr>
        <w:pStyle w:val="Heading3"/>
        <w:rPr>
          <w:rStyle w:val="fadeinm1hgl8"/>
        </w:rPr>
      </w:pPr>
      <w:r>
        <w:rPr>
          <w:rStyle w:val="fadeinm1hgl8"/>
        </w:rPr>
        <w:t>Precision and Recall</w:t>
      </w:r>
    </w:p>
    <w:p w14:paraId="00A1725E" w14:textId="32B28AF3" w:rsidR="00FB078F" w:rsidRDefault="00FB078F" w:rsidP="00FB078F">
      <w:pPr>
        <w:rPr>
          <w:rStyle w:val="fadeinm1hgl8"/>
        </w:rPr>
      </w:pPr>
      <w:r>
        <w:rPr>
          <w:rStyle w:val="fadeinm1hgl8"/>
        </w:rPr>
        <w:t xml:space="preserve">Precision measures the quality: whether the objects detected were correctly classified. Recall measures the quantity: how many objects of an image were detected. </w:t>
      </w:r>
      <w:r w:rsidR="00E65AAF">
        <w:rPr>
          <w:rStyle w:val="fadeinm1hgl8"/>
        </w:rPr>
        <w:t>T</w:t>
      </w:r>
      <w:r>
        <w:rPr>
          <w:rStyle w:val="fadeinm1hgl8"/>
        </w:rPr>
        <w:t>h</w:t>
      </w:r>
      <w:r w:rsidR="0011393C">
        <w:rPr>
          <w:rStyle w:val="fadeinm1hgl8"/>
        </w:rPr>
        <w:t xml:space="preserve">ey are calculated </w:t>
      </w:r>
      <w:r w:rsidR="00647221">
        <w:rPr>
          <w:rStyle w:val="fadeinm1hgl8"/>
        </w:rPr>
        <w:t xml:space="preserve">based on </w:t>
      </w:r>
      <w:r w:rsidR="00CE67D5">
        <w:rPr>
          <w:rStyle w:val="fadeinm1hgl8"/>
        </w:rPr>
        <w:t>components of the confusion matrix</w:t>
      </w:r>
      <w:r w:rsidR="00743579">
        <w:rPr>
          <w:rStyle w:val="fadeinm1hgl8"/>
        </w:rPr>
        <w:t xml:space="preserve">, </w:t>
      </w:r>
      <w:r w:rsidR="00051308">
        <w:rPr>
          <w:rStyle w:val="fadeinm1hgl8"/>
        </w:rPr>
        <w:t xml:space="preserve">which </w:t>
      </w:r>
      <w:r w:rsidR="00751FFC">
        <w:rPr>
          <w:rStyle w:val="fadeinm1hgl8"/>
        </w:rPr>
        <w:t>compares</w:t>
      </w:r>
      <w:r w:rsidR="00743579">
        <w:rPr>
          <w:rStyle w:val="fadeinm1hgl8"/>
        </w:rPr>
        <w:t xml:space="preserve"> </w:t>
      </w:r>
      <w:r w:rsidR="00051308">
        <w:rPr>
          <w:rStyle w:val="fadeinm1hgl8"/>
        </w:rPr>
        <w:t xml:space="preserve">the </w:t>
      </w:r>
      <w:r w:rsidR="00743579">
        <w:rPr>
          <w:rStyle w:val="fadeinm1hgl8"/>
        </w:rPr>
        <w:t>model</w:t>
      </w:r>
      <w:r w:rsidR="00051308">
        <w:rPr>
          <w:rStyle w:val="fadeinm1hgl8"/>
        </w:rPr>
        <w:t>'</w:t>
      </w:r>
      <w:r w:rsidR="00743579">
        <w:rPr>
          <w:rStyle w:val="fadeinm1hgl8"/>
        </w:rPr>
        <w:t xml:space="preserve">s predictions </w:t>
      </w:r>
      <w:r w:rsidR="00051308">
        <w:rPr>
          <w:rStyle w:val="fadeinm1hgl8"/>
        </w:rPr>
        <w:t>with</w:t>
      </w:r>
      <w:r w:rsidR="00743579">
        <w:rPr>
          <w:rStyle w:val="fadeinm1hgl8"/>
        </w:rPr>
        <w:t xml:space="preserve"> the </w:t>
      </w:r>
      <w:r w:rsidR="00051308">
        <w:rPr>
          <w:rStyle w:val="fadeinm1hgl8"/>
        </w:rPr>
        <w:t>actual labels</w:t>
      </w:r>
      <w:r w:rsidR="00751FFC">
        <w:rPr>
          <w:rStyle w:val="fadeinm1hgl8"/>
        </w:rPr>
        <w:t xml:space="preserve"> </w:t>
      </w:r>
      <w:hyperlink w:anchor="hands_on_book" w:tooltip="Hands-On Machine Learning with Scikit-Learn, Keras, and TensorFlow: Concepts, Tools, and Techniques to Build Intelligent Systems" w:history="1">
        <w:r w:rsidR="00751FFC" w:rsidRPr="00A26BDF">
          <w:t>(Géron, 2019)</w:t>
        </w:r>
      </w:hyperlink>
      <w:r w:rsidR="0011393C">
        <w:rPr>
          <w:rStyle w:val="fadeinm1hgl8"/>
        </w:rPr>
        <w:t>:</w:t>
      </w:r>
    </w:p>
    <w:p w14:paraId="13C9C7F6" w14:textId="258DAC6A" w:rsidR="0011393C" w:rsidRDefault="0011393C" w:rsidP="00E65AAF">
      <w:pPr>
        <w:pStyle w:val="ListParagraph"/>
        <w:numPr>
          <w:ilvl w:val="0"/>
          <w:numId w:val="35"/>
        </w:numPr>
        <w:rPr>
          <w:rStyle w:val="fadeinm1hgl8"/>
        </w:rPr>
      </w:pPr>
      <w:r w:rsidRPr="00884F97">
        <w:rPr>
          <w:rStyle w:val="fadeinm1hgl8"/>
          <w:b/>
          <w:bCs/>
        </w:rPr>
        <w:t>True Positives:</w:t>
      </w:r>
      <w:r w:rsidR="00E65AAF" w:rsidRPr="00884F97">
        <w:rPr>
          <w:rStyle w:val="fadeinm1hgl8"/>
          <w:b/>
          <w:bCs/>
        </w:rPr>
        <w:t xml:space="preserve"> </w:t>
      </w:r>
      <w:r w:rsidR="00E27101">
        <w:rPr>
          <w:rStyle w:val="fadeinm1hgl8"/>
        </w:rPr>
        <w:t xml:space="preserve">when the model correctly </w:t>
      </w:r>
      <w:r w:rsidR="00256D6F">
        <w:rPr>
          <w:rStyle w:val="fadeinm1hgl8"/>
        </w:rPr>
        <w:t>detects an object</w:t>
      </w:r>
      <w:r w:rsidR="0018026A">
        <w:rPr>
          <w:rStyle w:val="fadeinm1hgl8"/>
        </w:rPr>
        <w:t xml:space="preserve"> (</w:t>
      </w:r>
      <w:r w:rsidR="0018026A" w:rsidRPr="00C44661">
        <w:t xml:space="preserve">IoU </w:t>
      </w:r>
      <w:r w:rsidR="0018026A" w:rsidRPr="00777C6A">
        <w:rPr>
          <w:rStyle w:val="fadeinm1hgl8"/>
        </w:rPr>
        <w:t>≥</w:t>
      </w:r>
      <w:r w:rsidR="0018026A">
        <w:rPr>
          <w:rStyle w:val="fadeinm1hgl8"/>
        </w:rPr>
        <w:t xml:space="preserve"> 0.7)</w:t>
      </w:r>
      <w:r w:rsidR="00256D6F">
        <w:rPr>
          <w:rStyle w:val="fadeinm1hgl8"/>
        </w:rPr>
        <w:t>.</w:t>
      </w:r>
    </w:p>
    <w:p w14:paraId="13D76753" w14:textId="26D67A17" w:rsidR="00E65AAF" w:rsidRDefault="00E65AAF" w:rsidP="00E65AAF">
      <w:pPr>
        <w:pStyle w:val="ListParagraph"/>
        <w:numPr>
          <w:ilvl w:val="0"/>
          <w:numId w:val="35"/>
        </w:numPr>
        <w:rPr>
          <w:rStyle w:val="fadeinm1hgl8"/>
        </w:rPr>
      </w:pPr>
      <w:r w:rsidRPr="00884F97">
        <w:rPr>
          <w:rStyle w:val="fadeinm1hgl8"/>
          <w:b/>
          <w:bCs/>
        </w:rPr>
        <w:t>False Positives:</w:t>
      </w:r>
      <w:r w:rsidR="00256D6F" w:rsidRPr="00884F97">
        <w:rPr>
          <w:rStyle w:val="fadeinm1hgl8"/>
          <w:b/>
          <w:bCs/>
        </w:rPr>
        <w:t xml:space="preserve"> </w:t>
      </w:r>
      <w:r w:rsidR="00256D6F">
        <w:rPr>
          <w:rStyle w:val="fadeinm1hgl8"/>
        </w:rPr>
        <w:t xml:space="preserve">when the model </w:t>
      </w:r>
      <w:r w:rsidR="0018026A">
        <w:rPr>
          <w:rStyle w:val="fadeinm1hgl8"/>
        </w:rPr>
        <w:t>detects an object incorrectly (IoU &lt; 0.7).</w:t>
      </w:r>
    </w:p>
    <w:p w14:paraId="46C56881" w14:textId="727B90BC" w:rsidR="0011393C" w:rsidRDefault="0011393C" w:rsidP="00E65AAF">
      <w:pPr>
        <w:pStyle w:val="ListParagraph"/>
        <w:numPr>
          <w:ilvl w:val="0"/>
          <w:numId w:val="35"/>
        </w:numPr>
        <w:rPr>
          <w:rStyle w:val="fadeinm1hgl8"/>
        </w:rPr>
      </w:pPr>
      <w:r w:rsidRPr="00884F97">
        <w:rPr>
          <w:rStyle w:val="fadeinm1hgl8"/>
          <w:b/>
          <w:bCs/>
        </w:rPr>
        <w:t>False Negatives</w:t>
      </w:r>
      <w:r w:rsidR="00E65AAF" w:rsidRPr="00884F97">
        <w:rPr>
          <w:rStyle w:val="fadeinm1hgl8"/>
          <w:b/>
          <w:bCs/>
        </w:rPr>
        <w:t>:</w:t>
      </w:r>
      <w:r w:rsidR="0018026A" w:rsidRPr="00884F97">
        <w:rPr>
          <w:rStyle w:val="fadeinm1hgl8"/>
          <w:b/>
          <w:bCs/>
        </w:rPr>
        <w:t xml:space="preserve"> </w:t>
      </w:r>
      <w:r w:rsidR="00884F97">
        <w:rPr>
          <w:rStyle w:val="fadeinm1hgl8"/>
        </w:rPr>
        <w:t>when the model fails to detect an object</w:t>
      </w:r>
      <w:r w:rsidR="0018509A">
        <w:rPr>
          <w:rStyle w:val="fadeinm1hgl8"/>
        </w:rPr>
        <w:t xml:space="preserve"> present in the image</w:t>
      </w:r>
      <w:r w:rsidR="00884F97">
        <w:rPr>
          <w:rStyle w:val="fadeinm1hgl8"/>
        </w:rPr>
        <w:t>.</w:t>
      </w:r>
    </w:p>
    <w:p w14:paraId="610AB884" w14:textId="10C3839B" w:rsidR="00DA4C16" w:rsidRDefault="00F31FFD" w:rsidP="00867F96">
      <w:pPr>
        <w:spacing w:line="480" w:lineRule="auto"/>
        <w:rPr>
          <w:rStyle w:val="vlist-s"/>
        </w:rPr>
      </w:pPr>
      <w:r>
        <w:rPr>
          <w:rStyle w:val="mord"/>
        </w:rPr>
        <w:t xml:space="preserve">Here is how Precision and Recall </w:t>
      </w:r>
      <w:r w:rsidR="0060344A">
        <w:rPr>
          <w:rStyle w:val="mord"/>
        </w:rPr>
        <w:t>are calculated for each class:</w:t>
      </w:r>
    </w:p>
    <w:p w14:paraId="21A0FC5B" w14:textId="0E77BC4D" w:rsidR="0060344A" w:rsidRPr="00867F96" w:rsidRDefault="00EA0733" w:rsidP="00FB078F">
      <w:pPr>
        <w:rPr>
          <w:rStyle w:val="fadeinm1hgl8"/>
          <w:rFonts w:eastAsiaTheme="minorEastAsia"/>
        </w:rPr>
      </w:pPr>
      <m:oMathPara>
        <m:oMath>
          <m:r>
            <m:rPr>
              <m:sty m:val="b"/>
            </m:rPr>
            <w:rPr>
              <w:rStyle w:val="fadeinm1hgl8"/>
              <w:rFonts w:ascii="Cambria Math" w:hAnsi="Cambria Math" w:cs="Cambria Math"/>
              <w:sz w:val="22"/>
              <w:szCs w:val="20"/>
            </w:rPr>
            <w:lastRenderedPageBreak/>
            <m:t>Precision</m:t>
          </m:r>
          <m:r>
            <m:rPr>
              <m:sty m:val="p"/>
            </m:rPr>
            <w:rPr>
              <w:rStyle w:val="fadeinm1hgl8"/>
              <w:rFonts w:ascii="Cambria Math" w:hAnsi="Cambria Math" w:cs="Cambria Math"/>
              <w:sz w:val="22"/>
              <w:szCs w:val="20"/>
            </w:rPr>
            <m:t>=</m:t>
          </m:r>
          <m:f>
            <m:fPr>
              <m:ctrlPr>
                <w:rPr>
                  <w:rStyle w:val="fadeinm1hgl8"/>
                  <w:rFonts w:ascii="Cambria Math" w:hAnsi="Cambria Math"/>
                  <w:sz w:val="22"/>
                  <w:szCs w:val="20"/>
                </w:rPr>
              </m:ctrlPr>
            </m:fPr>
            <m:num>
              <m:r>
                <m:rPr>
                  <m:sty m:val="p"/>
                </m:rPr>
                <w:rPr>
                  <w:rStyle w:val="fadeinm1hgl8"/>
                  <w:rFonts w:ascii="Cambria Math" w:hAnsi="Cambria Math" w:cs="Cambria Math"/>
                  <w:sz w:val="22"/>
                  <w:szCs w:val="20"/>
                </w:rPr>
                <m:t>True Positive</m:t>
              </m:r>
            </m:num>
            <m:den>
              <m:r>
                <m:rPr>
                  <m:sty m:val="p"/>
                </m:rPr>
                <w:rPr>
                  <w:rStyle w:val="fadeinm1hgl8"/>
                  <w:rFonts w:ascii="Cambria Math" w:hAnsi="Cambria Math" w:cs="Cambria Math"/>
                  <w:sz w:val="22"/>
                  <w:szCs w:val="20"/>
                </w:rPr>
                <m:t>True Positive+ False Positive</m:t>
              </m:r>
            </m:den>
          </m:f>
          <m:r>
            <m:rPr>
              <m:sty m:val="p"/>
            </m:rPr>
            <w:rPr>
              <w:rStyle w:val="fadeinm1hgl8"/>
              <w:rFonts w:ascii="Cambria Math" w:hAnsi="Cambria Math" w:cs="Cambria Math"/>
              <w:sz w:val="22"/>
              <w:szCs w:val="20"/>
            </w:rPr>
            <m:t xml:space="preserve">             </m:t>
          </m:r>
          <m:r>
            <m:rPr>
              <m:sty m:val="b"/>
            </m:rPr>
            <w:rPr>
              <w:rStyle w:val="fadeinm1hgl8"/>
              <w:rFonts w:ascii="Cambria Math" w:hAnsi="Cambria Math" w:cs="Cambria Math"/>
              <w:sz w:val="22"/>
              <w:szCs w:val="20"/>
            </w:rPr>
            <m:t xml:space="preserve"> Recall</m:t>
          </m:r>
          <m:r>
            <m:rPr>
              <m:sty m:val="p"/>
            </m:rPr>
            <w:rPr>
              <w:rStyle w:val="fadeinm1hgl8"/>
              <w:rFonts w:ascii="Cambria Math" w:hAnsi="Cambria Math" w:cs="Cambria Math"/>
              <w:sz w:val="22"/>
              <w:szCs w:val="20"/>
            </w:rPr>
            <m:t>=</m:t>
          </m:r>
          <m:f>
            <m:fPr>
              <m:ctrlPr>
                <w:rPr>
                  <w:rStyle w:val="fadeinm1hgl8"/>
                  <w:rFonts w:ascii="Cambria Math" w:hAnsi="Cambria Math"/>
                  <w:sz w:val="22"/>
                  <w:szCs w:val="20"/>
                </w:rPr>
              </m:ctrlPr>
            </m:fPr>
            <m:num>
              <m:r>
                <m:rPr>
                  <m:sty m:val="p"/>
                </m:rPr>
                <w:rPr>
                  <w:rStyle w:val="fadeinm1hgl8"/>
                  <w:rFonts w:ascii="Cambria Math" w:hAnsi="Cambria Math" w:cs="Cambria Math"/>
                  <w:sz w:val="22"/>
                  <w:szCs w:val="20"/>
                </w:rPr>
                <m:t>True Positive</m:t>
              </m:r>
            </m:num>
            <m:den>
              <m:r>
                <m:rPr>
                  <m:sty m:val="p"/>
                </m:rPr>
                <w:rPr>
                  <w:rStyle w:val="fadeinm1hgl8"/>
                  <w:rFonts w:ascii="Cambria Math" w:hAnsi="Cambria Math" w:cs="Cambria Math"/>
                  <w:sz w:val="22"/>
                  <w:szCs w:val="20"/>
                </w:rPr>
                <m:t>True Positive+ False Negative</m:t>
              </m:r>
            </m:den>
          </m:f>
        </m:oMath>
      </m:oMathPara>
    </w:p>
    <w:p w14:paraId="7A92247D" w14:textId="0C6B9B51" w:rsidR="004D7118" w:rsidRPr="004D7118" w:rsidRDefault="0090770F" w:rsidP="004D7118">
      <w:pPr>
        <w:rPr>
          <w:rFonts w:eastAsiaTheme="minorEastAsia"/>
        </w:rPr>
      </w:pPr>
      <w:r>
        <w:rPr>
          <w:rStyle w:val="fadeinm1hgl8"/>
          <w:rFonts w:eastAsiaTheme="minorEastAsia"/>
        </w:rPr>
        <w:t xml:space="preserve">The </w:t>
      </w:r>
      <w:r w:rsidR="006A0A31">
        <w:rPr>
          <w:rStyle w:val="fadeinm1hgl8"/>
          <w:rFonts w:eastAsiaTheme="minorEastAsia"/>
        </w:rPr>
        <w:t xml:space="preserve">individuals and overall </w:t>
      </w:r>
      <w:r>
        <w:rPr>
          <w:rStyle w:val="fadeinm1hgl8"/>
          <w:rFonts w:eastAsiaTheme="minorEastAsia"/>
        </w:rPr>
        <w:t>values</w:t>
      </w:r>
      <w:r w:rsidR="009440C2">
        <w:rPr>
          <w:rStyle w:val="fadeinm1hgl8"/>
          <w:rFonts w:eastAsiaTheme="minorEastAsia"/>
        </w:rPr>
        <w:t xml:space="preserve"> are</w:t>
      </w:r>
      <w:r w:rsidR="00E55EE7">
        <w:rPr>
          <w:rStyle w:val="fadeinm1hgl8"/>
          <w:rFonts w:eastAsiaTheme="minorEastAsia"/>
        </w:rPr>
        <w:t xml:space="preserve"> automatically calculated and</w:t>
      </w:r>
      <w:r w:rsidR="009440C2">
        <w:rPr>
          <w:rStyle w:val="fadeinm1hgl8"/>
          <w:rFonts w:eastAsiaTheme="minorEastAsia"/>
        </w:rPr>
        <w:t xml:space="preserve"> </w:t>
      </w:r>
      <w:r w:rsidR="00F96B95">
        <w:rPr>
          <w:rStyle w:val="fadeinm1hgl8"/>
          <w:rFonts w:eastAsiaTheme="minorEastAsia"/>
        </w:rPr>
        <w:t xml:space="preserve">displayed </w:t>
      </w:r>
      <w:r w:rsidR="009440C2">
        <w:rPr>
          <w:rStyle w:val="fadeinm1hgl8"/>
          <w:rFonts w:eastAsiaTheme="minorEastAsia"/>
        </w:rPr>
        <w:t xml:space="preserve">at </w:t>
      </w:r>
      <w:r w:rsidR="00B6414B">
        <w:rPr>
          <w:rStyle w:val="fadeinm1hgl8"/>
          <w:rFonts w:eastAsiaTheme="minorEastAsia"/>
        </w:rPr>
        <w:t xml:space="preserve">the end of the </w:t>
      </w:r>
      <w:r w:rsidR="00F87002">
        <w:rPr>
          <w:rStyle w:val="fadeinm1hgl8"/>
          <w:rFonts w:eastAsiaTheme="minorEastAsia"/>
        </w:rPr>
        <w:t>prediction.</w:t>
      </w:r>
    </w:p>
    <w:tbl>
      <w:tblPr>
        <w:tblStyle w:val="GridTable7Colorful"/>
        <w:tblW w:w="9437" w:type="dxa"/>
        <w:tblLook w:val="04A0" w:firstRow="1" w:lastRow="0" w:firstColumn="1" w:lastColumn="0" w:noHBand="0" w:noVBand="1"/>
      </w:tblPr>
      <w:tblGrid>
        <w:gridCol w:w="3145"/>
        <w:gridCol w:w="3146"/>
        <w:gridCol w:w="3146"/>
      </w:tblGrid>
      <w:tr w:rsidR="004616D9" w14:paraId="32B38AE1" w14:textId="77777777" w:rsidTr="00726D39">
        <w:trPr>
          <w:cnfStyle w:val="100000000000" w:firstRow="1" w:lastRow="0" w:firstColumn="0" w:lastColumn="0" w:oddVBand="0" w:evenVBand="0" w:oddHBand="0" w:evenHBand="0" w:firstRowFirstColumn="0" w:firstRowLastColumn="0" w:lastRowFirstColumn="0" w:lastRowLastColumn="0"/>
          <w:trHeight w:val="270"/>
        </w:trPr>
        <w:tc>
          <w:tcPr>
            <w:cnfStyle w:val="001000000100" w:firstRow="0" w:lastRow="0" w:firstColumn="1" w:lastColumn="0" w:oddVBand="0" w:evenVBand="0" w:oddHBand="0" w:evenHBand="0" w:firstRowFirstColumn="1" w:firstRowLastColumn="0" w:lastRowFirstColumn="0" w:lastRowLastColumn="0"/>
            <w:tcW w:w="3145" w:type="dxa"/>
            <w:tcBorders>
              <w:left w:val="single" w:sz="4" w:space="0" w:color="000000" w:themeColor="text1"/>
            </w:tcBorders>
            <w:shd w:val="clear" w:color="auto" w:fill="0D0D0D" w:themeFill="text1" w:themeFillTint="F2"/>
          </w:tcPr>
          <w:p w14:paraId="7FFC0484" w14:textId="240A54DF" w:rsidR="004616D9" w:rsidRPr="00756866" w:rsidRDefault="00F513B8" w:rsidP="004616D9">
            <w:pPr>
              <w:spacing w:before="0" w:after="0"/>
              <w:rPr>
                <w:rStyle w:val="fadeinm1hgl8"/>
                <w:i w:val="0"/>
                <w:iCs w:val="0"/>
                <w:color w:val="FFFFFF" w:themeColor="background1"/>
              </w:rPr>
            </w:pPr>
            <w:r w:rsidRPr="00756866">
              <w:rPr>
                <w:rStyle w:val="fadeinm1hgl8"/>
                <w:i w:val="0"/>
                <w:iCs w:val="0"/>
                <w:color w:val="FFFFFF" w:themeColor="background1"/>
              </w:rPr>
              <w:t>Class</w:t>
            </w:r>
          </w:p>
        </w:tc>
        <w:tc>
          <w:tcPr>
            <w:tcW w:w="3146" w:type="dxa"/>
            <w:shd w:val="clear" w:color="auto" w:fill="0D0D0D" w:themeFill="text1" w:themeFillTint="F2"/>
          </w:tcPr>
          <w:p w14:paraId="02464800" w14:textId="12E8DE29" w:rsidR="004616D9" w:rsidRPr="00756866" w:rsidRDefault="00F513B8" w:rsidP="004616D9">
            <w:pPr>
              <w:spacing w:before="0" w:after="0"/>
              <w:cnfStyle w:val="100000000000" w:firstRow="1" w:lastRow="0" w:firstColumn="0" w:lastColumn="0" w:oddVBand="0" w:evenVBand="0" w:oddHBand="0" w:evenHBand="0" w:firstRowFirstColumn="0" w:firstRowLastColumn="0" w:lastRowFirstColumn="0" w:lastRowLastColumn="0"/>
              <w:rPr>
                <w:rStyle w:val="fadeinm1hgl8"/>
                <w:color w:val="FFFFFF" w:themeColor="background1"/>
              </w:rPr>
            </w:pPr>
            <w:r w:rsidRPr="00756866">
              <w:rPr>
                <w:rStyle w:val="fadeinm1hgl8"/>
                <w:color w:val="FFFFFF" w:themeColor="background1"/>
              </w:rPr>
              <w:t>Precision</w:t>
            </w:r>
          </w:p>
        </w:tc>
        <w:tc>
          <w:tcPr>
            <w:tcW w:w="3146" w:type="dxa"/>
            <w:shd w:val="clear" w:color="auto" w:fill="0D0D0D" w:themeFill="text1" w:themeFillTint="F2"/>
          </w:tcPr>
          <w:p w14:paraId="5D44C7D8" w14:textId="768010E2" w:rsidR="004616D9" w:rsidRPr="00756866" w:rsidRDefault="00F513B8" w:rsidP="004616D9">
            <w:pPr>
              <w:spacing w:before="0" w:after="0"/>
              <w:cnfStyle w:val="100000000000" w:firstRow="1" w:lastRow="0" w:firstColumn="0" w:lastColumn="0" w:oddVBand="0" w:evenVBand="0" w:oddHBand="0" w:evenHBand="0" w:firstRowFirstColumn="0" w:firstRowLastColumn="0" w:lastRowFirstColumn="0" w:lastRowLastColumn="0"/>
              <w:rPr>
                <w:rStyle w:val="fadeinm1hgl8"/>
                <w:color w:val="FFFFFF" w:themeColor="background1"/>
              </w:rPr>
            </w:pPr>
            <w:r w:rsidRPr="00756866">
              <w:rPr>
                <w:rStyle w:val="fadeinm1hgl8"/>
                <w:color w:val="FFFFFF" w:themeColor="background1"/>
              </w:rPr>
              <w:t>Recall</w:t>
            </w:r>
          </w:p>
        </w:tc>
      </w:tr>
      <w:tr w:rsidR="004616D9" w14:paraId="4A1071B6" w14:textId="77777777" w:rsidTr="00013A95">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3145" w:type="dxa"/>
            <w:tcBorders>
              <w:left w:val="single" w:sz="4" w:space="0" w:color="3A3A3A" w:themeColor="background2" w:themeShade="40"/>
              <w:bottom w:val="single" w:sz="4" w:space="0" w:color="3A3A3A" w:themeColor="background2" w:themeShade="40"/>
            </w:tcBorders>
            <w:shd w:val="clear" w:color="auto" w:fill="D1D1D1" w:themeFill="background2" w:themeFillShade="E6"/>
          </w:tcPr>
          <w:p w14:paraId="2CE3A950" w14:textId="3028E123" w:rsidR="004616D9" w:rsidRPr="00756866" w:rsidRDefault="00F513B8" w:rsidP="004616D9">
            <w:pPr>
              <w:spacing w:before="0" w:after="0"/>
              <w:rPr>
                <w:rStyle w:val="fadeinm1hgl8"/>
                <w:i w:val="0"/>
                <w:iCs w:val="0"/>
              </w:rPr>
            </w:pPr>
            <w:r w:rsidRPr="00756866">
              <w:rPr>
                <w:rStyle w:val="fadeinm1hgl8"/>
                <w:i w:val="0"/>
                <w:iCs w:val="0"/>
              </w:rPr>
              <w:t>bicycle</w:t>
            </w:r>
          </w:p>
        </w:tc>
        <w:tc>
          <w:tcPr>
            <w:tcW w:w="3146" w:type="dxa"/>
          </w:tcPr>
          <w:p w14:paraId="34E33828" w14:textId="14C099AF" w:rsidR="004616D9" w:rsidRDefault="004500B9" w:rsidP="004616D9">
            <w:pPr>
              <w:spacing w:before="0" w:after="0"/>
              <w:cnfStyle w:val="000000100000" w:firstRow="0" w:lastRow="0" w:firstColumn="0" w:lastColumn="0" w:oddVBand="0" w:evenVBand="0" w:oddHBand="1" w:evenHBand="0" w:firstRowFirstColumn="0" w:firstRowLastColumn="0" w:lastRowFirstColumn="0" w:lastRowLastColumn="0"/>
              <w:rPr>
                <w:rStyle w:val="fadeinm1hgl8"/>
              </w:rPr>
            </w:pPr>
            <w:r>
              <w:rPr>
                <w:rStyle w:val="fadeinm1hgl8"/>
              </w:rPr>
              <w:t>0.621</w:t>
            </w:r>
          </w:p>
        </w:tc>
        <w:tc>
          <w:tcPr>
            <w:tcW w:w="3146" w:type="dxa"/>
          </w:tcPr>
          <w:p w14:paraId="0BEE250F" w14:textId="5070A446" w:rsidR="004616D9" w:rsidRDefault="009306DC" w:rsidP="004616D9">
            <w:pPr>
              <w:spacing w:before="0" w:after="0"/>
              <w:cnfStyle w:val="000000100000" w:firstRow="0" w:lastRow="0" w:firstColumn="0" w:lastColumn="0" w:oddVBand="0" w:evenVBand="0" w:oddHBand="1" w:evenHBand="0" w:firstRowFirstColumn="0" w:firstRowLastColumn="0" w:lastRowFirstColumn="0" w:lastRowLastColumn="0"/>
              <w:rPr>
                <w:rStyle w:val="fadeinm1hgl8"/>
              </w:rPr>
            </w:pPr>
            <w:r>
              <w:rPr>
                <w:rStyle w:val="fadeinm1hgl8"/>
              </w:rPr>
              <w:t>0.654</w:t>
            </w:r>
          </w:p>
        </w:tc>
      </w:tr>
      <w:tr w:rsidR="004616D9" w14:paraId="1FA7E9F4" w14:textId="77777777" w:rsidTr="00F87002">
        <w:trPr>
          <w:trHeight w:val="270"/>
        </w:trPr>
        <w:tc>
          <w:tcPr>
            <w:cnfStyle w:val="001000000000" w:firstRow="0" w:lastRow="0" w:firstColumn="1" w:lastColumn="0" w:oddVBand="0" w:evenVBand="0" w:oddHBand="0" w:evenHBand="0" w:firstRowFirstColumn="0" w:firstRowLastColumn="0" w:lastRowFirstColumn="0" w:lastRowLastColumn="0"/>
            <w:tcW w:w="3145" w:type="dxa"/>
            <w:tcBorders>
              <w:top w:val="single" w:sz="4" w:space="0" w:color="3A3A3A" w:themeColor="background2" w:themeShade="40"/>
              <w:left w:val="single" w:sz="4" w:space="0" w:color="3A3A3A" w:themeColor="background2" w:themeShade="40"/>
              <w:bottom w:val="single" w:sz="4" w:space="0" w:color="3A3A3A" w:themeColor="background2" w:themeShade="40"/>
            </w:tcBorders>
          </w:tcPr>
          <w:p w14:paraId="73E734F8" w14:textId="3C7D2197" w:rsidR="004616D9" w:rsidRPr="00756866" w:rsidRDefault="00F513B8" w:rsidP="004616D9">
            <w:pPr>
              <w:spacing w:before="0" w:after="0"/>
              <w:rPr>
                <w:rStyle w:val="fadeinm1hgl8"/>
                <w:i w:val="0"/>
                <w:iCs w:val="0"/>
              </w:rPr>
            </w:pPr>
            <w:r w:rsidRPr="00756866">
              <w:rPr>
                <w:rStyle w:val="fadeinm1hgl8"/>
                <w:i w:val="0"/>
                <w:iCs w:val="0"/>
              </w:rPr>
              <w:t>helmet</w:t>
            </w:r>
          </w:p>
        </w:tc>
        <w:tc>
          <w:tcPr>
            <w:tcW w:w="3146" w:type="dxa"/>
          </w:tcPr>
          <w:p w14:paraId="07E816D7" w14:textId="3D7AD1C0" w:rsidR="004616D9" w:rsidRDefault="004500B9" w:rsidP="004616D9">
            <w:pPr>
              <w:spacing w:before="0" w:after="0"/>
              <w:cnfStyle w:val="000000000000" w:firstRow="0" w:lastRow="0" w:firstColumn="0" w:lastColumn="0" w:oddVBand="0" w:evenVBand="0" w:oddHBand="0" w:evenHBand="0" w:firstRowFirstColumn="0" w:firstRowLastColumn="0" w:lastRowFirstColumn="0" w:lastRowLastColumn="0"/>
              <w:rPr>
                <w:rStyle w:val="fadeinm1hgl8"/>
              </w:rPr>
            </w:pPr>
            <w:r>
              <w:rPr>
                <w:rStyle w:val="fadeinm1hgl8"/>
              </w:rPr>
              <w:t>0.66</w:t>
            </w:r>
          </w:p>
        </w:tc>
        <w:tc>
          <w:tcPr>
            <w:tcW w:w="3146" w:type="dxa"/>
          </w:tcPr>
          <w:p w14:paraId="6DC0FC9C" w14:textId="2702E438" w:rsidR="004616D9" w:rsidRDefault="009306DC" w:rsidP="004616D9">
            <w:pPr>
              <w:spacing w:before="0" w:after="0"/>
              <w:cnfStyle w:val="000000000000" w:firstRow="0" w:lastRow="0" w:firstColumn="0" w:lastColumn="0" w:oddVBand="0" w:evenVBand="0" w:oddHBand="0" w:evenHBand="0" w:firstRowFirstColumn="0" w:firstRowLastColumn="0" w:lastRowFirstColumn="0" w:lastRowLastColumn="0"/>
              <w:rPr>
                <w:rStyle w:val="fadeinm1hgl8"/>
              </w:rPr>
            </w:pPr>
            <w:r>
              <w:rPr>
                <w:rStyle w:val="fadeinm1hgl8"/>
              </w:rPr>
              <w:t>0.688</w:t>
            </w:r>
          </w:p>
        </w:tc>
      </w:tr>
      <w:tr w:rsidR="004616D9" w14:paraId="123A0243" w14:textId="77777777" w:rsidTr="00013A95">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3145" w:type="dxa"/>
            <w:tcBorders>
              <w:top w:val="single" w:sz="4" w:space="0" w:color="3A3A3A" w:themeColor="background2" w:themeShade="40"/>
              <w:left w:val="single" w:sz="4" w:space="0" w:color="3A3A3A" w:themeColor="background2" w:themeShade="40"/>
              <w:bottom w:val="single" w:sz="4" w:space="0" w:color="3A3A3A" w:themeColor="background2" w:themeShade="40"/>
            </w:tcBorders>
            <w:shd w:val="clear" w:color="auto" w:fill="D1D1D1" w:themeFill="background2" w:themeFillShade="E6"/>
          </w:tcPr>
          <w:p w14:paraId="07C70418" w14:textId="01A94012" w:rsidR="004616D9" w:rsidRPr="00756866" w:rsidRDefault="00347D92" w:rsidP="004616D9">
            <w:pPr>
              <w:spacing w:before="0" w:after="0"/>
              <w:rPr>
                <w:rStyle w:val="fadeinm1hgl8"/>
                <w:i w:val="0"/>
                <w:iCs w:val="0"/>
              </w:rPr>
            </w:pPr>
            <w:r w:rsidRPr="00756866">
              <w:rPr>
                <w:rStyle w:val="fadeinm1hgl8"/>
                <w:i w:val="0"/>
                <w:iCs w:val="0"/>
              </w:rPr>
              <w:t>scooter</w:t>
            </w:r>
          </w:p>
        </w:tc>
        <w:tc>
          <w:tcPr>
            <w:tcW w:w="3146" w:type="dxa"/>
          </w:tcPr>
          <w:p w14:paraId="78F4C703" w14:textId="48366F97" w:rsidR="004616D9" w:rsidRDefault="004500B9" w:rsidP="004616D9">
            <w:pPr>
              <w:spacing w:before="0" w:after="0"/>
              <w:cnfStyle w:val="000000100000" w:firstRow="0" w:lastRow="0" w:firstColumn="0" w:lastColumn="0" w:oddVBand="0" w:evenVBand="0" w:oddHBand="1" w:evenHBand="0" w:firstRowFirstColumn="0" w:firstRowLastColumn="0" w:lastRowFirstColumn="0" w:lastRowLastColumn="0"/>
              <w:rPr>
                <w:rStyle w:val="fadeinm1hgl8"/>
              </w:rPr>
            </w:pPr>
            <w:r>
              <w:rPr>
                <w:rStyle w:val="fadeinm1hgl8"/>
              </w:rPr>
              <w:t>0.</w:t>
            </w:r>
            <w:r w:rsidR="009306DC">
              <w:rPr>
                <w:rStyle w:val="fadeinm1hgl8"/>
              </w:rPr>
              <w:t>942</w:t>
            </w:r>
          </w:p>
        </w:tc>
        <w:tc>
          <w:tcPr>
            <w:tcW w:w="3146" w:type="dxa"/>
          </w:tcPr>
          <w:p w14:paraId="6183A411" w14:textId="05E2F096" w:rsidR="004616D9" w:rsidRDefault="009306DC" w:rsidP="004616D9">
            <w:pPr>
              <w:spacing w:before="0" w:after="0"/>
              <w:cnfStyle w:val="000000100000" w:firstRow="0" w:lastRow="0" w:firstColumn="0" w:lastColumn="0" w:oddVBand="0" w:evenVBand="0" w:oddHBand="1" w:evenHBand="0" w:firstRowFirstColumn="0" w:firstRowLastColumn="0" w:lastRowFirstColumn="0" w:lastRowLastColumn="0"/>
              <w:rPr>
                <w:rStyle w:val="fadeinm1hgl8"/>
              </w:rPr>
            </w:pPr>
            <w:r>
              <w:rPr>
                <w:rStyle w:val="fadeinm1hgl8"/>
              </w:rPr>
              <w:t>0.95</w:t>
            </w:r>
          </w:p>
        </w:tc>
      </w:tr>
      <w:tr w:rsidR="004616D9" w14:paraId="50DD92B4" w14:textId="77777777" w:rsidTr="00726D39">
        <w:trPr>
          <w:trHeight w:val="257"/>
        </w:trPr>
        <w:tc>
          <w:tcPr>
            <w:cnfStyle w:val="001000000000" w:firstRow="0" w:lastRow="0" w:firstColumn="1" w:lastColumn="0" w:oddVBand="0" w:evenVBand="0" w:oddHBand="0" w:evenHBand="0" w:firstRowFirstColumn="0" w:firstRowLastColumn="0" w:lastRowFirstColumn="0" w:lastRowLastColumn="0"/>
            <w:tcW w:w="3145" w:type="dxa"/>
            <w:tcBorders>
              <w:top w:val="single" w:sz="4" w:space="0" w:color="3A3A3A" w:themeColor="background2" w:themeShade="40"/>
              <w:left w:val="single" w:sz="4" w:space="0" w:color="3A3A3A" w:themeColor="background2" w:themeShade="40"/>
              <w:bottom w:val="single" w:sz="4" w:space="0" w:color="000000" w:themeColor="text1"/>
            </w:tcBorders>
          </w:tcPr>
          <w:p w14:paraId="56756EE6" w14:textId="61E97148" w:rsidR="004616D9" w:rsidRPr="00756866" w:rsidRDefault="00347D92" w:rsidP="004616D9">
            <w:pPr>
              <w:spacing w:before="0" w:after="0"/>
              <w:rPr>
                <w:rStyle w:val="fadeinm1hgl8"/>
                <w:i w:val="0"/>
                <w:iCs w:val="0"/>
              </w:rPr>
            </w:pPr>
            <w:r w:rsidRPr="00756866">
              <w:rPr>
                <w:rStyle w:val="fadeinm1hgl8"/>
                <w:i w:val="0"/>
                <w:iCs w:val="0"/>
              </w:rPr>
              <w:t>vest</w:t>
            </w:r>
          </w:p>
        </w:tc>
        <w:tc>
          <w:tcPr>
            <w:tcW w:w="3146" w:type="dxa"/>
          </w:tcPr>
          <w:p w14:paraId="722C4DFC" w14:textId="4FAA7AA5" w:rsidR="004616D9" w:rsidRDefault="009306DC" w:rsidP="004616D9">
            <w:pPr>
              <w:spacing w:before="0" w:after="0"/>
              <w:cnfStyle w:val="000000000000" w:firstRow="0" w:lastRow="0" w:firstColumn="0" w:lastColumn="0" w:oddVBand="0" w:evenVBand="0" w:oddHBand="0" w:evenHBand="0" w:firstRowFirstColumn="0" w:firstRowLastColumn="0" w:lastRowFirstColumn="0" w:lastRowLastColumn="0"/>
              <w:rPr>
                <w:rStyle w:val="fadeinm1hgl8"/>
              </w:rPr>
            </w:pPr>
            <w:r>
              <w:rPr>
                <w:rStyle w:val="fadeinm1hgl8"/>
              </w:rPr>
              <w:t>0.925</w:t>
            </w:r>
          </w:p>
        </w:tc>
        <w:tc>
          <w:tcPr>
            <w:tcW w:w="3146" w:type="dxa"/>
          </w:tcPr>
          <w:p w14:paraId="28B8B3FC" w14:textId="62F98E92" w:rsidR="004616D9" w:rsidRDefault="009306DC" w:rsidP="004616D9">
            <w:pPr>
              <w:spacing w:before="0" w:after="0"/>
              <w:cnfStyle w:val="000000000000" w:firstRow="0" w:lastRow="0" w:firstColumn="0" w:lastColumn="0" w:oddVBand="0" w:evenVBand="0" w:oddHBand="0" w:evenHBand="0" w:firstRowFirstColumn="0" w:firstRowLastColumn="0" w:lastRowFirstColumn="0" w:lastRowLastColumn="0"/>
              <w:rPr>
                <w:rStyle w:val="fadeinm1hgl8"/>
              </w:rPr>
            </w:pPr>
            <w:r>
              <w:rPr>
                <w:rStyle w:val="fadeinm1hgl8"/>
              </w:rPr>
              <w:t>0.922</w:t>
            </w:r>
          </w:p>
        </w:tc>
      </w:tr>
      <w:tr w:rsidR="004616D9" w14:paraId="3C04CD71" w14:textId="77777777" w:rsidTr="00726D39">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145" w:type="dxa"/>
            <w:tcBorders>
              <w:top w:val="single" w:sz="4" w:space="0" w:color="000000" w:themeColor="text1"/>
              <w:left w:val="single" w:sz="4" w:space="0" w:color="000000" w:themeColor="text1"/>
            </w:tcBorders>
            <w:shd w:val="clear" w:color="auto" w:fill="0D0D0D" w:themeFill="text1" w:themeFillTint="F2"/>
          </w:tcPr>
          <w:p w14:paraId="5F51DA28" w14:textId="3A66D726" w:rsidR="004616D9" w:rsidRPr="00756866" w:rsidRDefault="00347D92" w:rsidP="004616D9">
            <w:pPr>
              <w:spacing w:before="0" w:after="0"/>
              <w:rPr>
                <w:rStyle w:val="fadeinm1hgl8"/>
                <w:i w:val="0"/>
                <w:iCs w:val="0"/>
                <w:color w:val="FFFFFF" w:themeColor="background1"/>
              </w:rPr>
            </w:pPr>
            <w:r w:rsidRPr="00756866">
              <w:rPr>
                <w:rStyle w:val="fadeinm1hgl8"/>
                <w:i w:val="0"/>
                <w:iCs w:val="0"/>
                <w:color w:val="FFFFFF" w:themeColor="background1"/>
              </w:rPr>
              <w:t>all</w:t>
            </w:r>
          </w:p>
        </w:tc>
        <w:tc>
          <w:tcPr>
            <w:tcW w:w="3146" w:type="dxa"/>
            <w:shd w:val="clear" w:color="auto" w:fill="0D0D0D" w:themeFill="text1" w:themeFillTint="F2"/>
          </w:tcPr>
          <w:p w14:paraId="622B1768" w14:textId="0D61DAD9" w:rsidR="004616D9" w:rsidRPr="00756866" w:rsidRDefault="002B7634" w:rsidP="004616D9">
            <w:pPr>
              <w:spacing w:before="0" w:after="0"/>
              <w:cnfStyle w:val="000000100000" w:firstRow="0" w:lastRow="0" w:firstColumn="0" w:lastColumn="0" w:oddVBand="0" w:evenVBand="0" w:oddHBand="1" w:evenHBand="0" w:firstRowFirstColumn="0" w:firstRowLastColumn="0" w:lastRowFirstColumn="0" w:lastRowLastColumn="0"/>
              <w:rPr>
                <w:rStyle w:val="fadeinm1hgl8"/>
                <w:color w:val="FFFFFF" w:themeColor="background1"/>
              </w:rPr>
            </w:pPr>
            <w:r w:rsidRPr="00756866">
              <w:rPr>
                <w:rStyle w:val="fadeinm1hgl8"/>
                <w:color w:val="FFFFFF" w:themeColor="background1"/>
              </w:rPr>
              <w:t>0.787</w:t>
            </w:r>
          </w:p>
        </w:tc>
        <w:tc>
          <w:tcPr>
            <w:tcW w:w="3146" w:type="dxa"/>
            <w:shd w:val="clear" w:color="auto" w:fill="0D0D0D" w:themeFill="text1" w:themeFillTint="F2"/>
          </w:tcPr>
          <w:p w14:paraId="2A2DD9AF" w14:textId="70B8CFF8" w:rsidR="004616D9" w:rsidRPr="00756866" w:rsidRDefault="004500B9" w:rsidP="004616D9">
            <w:pPr>
              <w:spacing w:before="0" w:after="0"/>
              <w:cnfStyle w:val="000000100000" w:firstRow="0" w:lastRow="0" w:firstColumn="0" w:lastColumn="0" w:oddVBand="0" w:evenVBand="0" w:oddHBand="1" w:evenHBand="0" w:firstRowFirstColumn="0" w:firstRowLastColumn="0" w:lastRowFirstColumn="0" w:lastRowLastColumn="0"/>
              <w:rPr>
                <w:rStyle w:val="fadeinm1hgl8"/>
                <w:color w:val="FFFFFF" w:themeColor="background1"/>
              </w:rPr>
            </w:pPr>
            <w:r w:rsidRPr="00756866">
              <w:rPr>
                <w:rStyle w:val="fadeinm1hgl8"/>
                <w:color w:val="FFFFFF" w:themeColor="background1"/>
              </w:rPr>
              <w:t>0.804</w:t>
            </w:r>
          </w:p>
        </w:tc>
      </w:tr>
    </w:tbl>
    <w:p w14:paraId="629E2B42" w14:textId="3CC47045" w:rsidR="005E6E7A" w:rsidRDefault="004D7118" w:rsidP="00B005DB">
      <w:pPr>
        <w:pStyle w:val="Caption"/>
      </w:pPr>
      <w:bookmarkStart w:id="215" w:name="_Toc198922768"/>
      <w:r>
        <w:t xml:space="preserve">Table </w:t>
      </w:r>
      <w:r w:rsidR="00BF786C">
        <w:fldChar w:fldCharType="begin"/>
      </w:r>
      <w:r w:rsidR="00BF786C">
        <w:instrText xml:space="preserve"> SEQ Table \* ARABIC </w:instrText>
      </w:r>
      <w:r w:rsidR="00BF786C">
        <w:fldChar w:fldCharType="separate"/>
      </w:r>
      <w:r w:rsidR="000F2CC4">
        <w:t>2</w:t>
      </w:r>
      <w:r w:rsidR="00BF786C">
        <w:fldChar w:fldCharType="end"/>
      </w:r>
      <w:r>
        <w:t>. Precision and Recall Results</w:t>
      </w:r>
      <w:bookmarkEnd w:id="215"/>
    </w:p>
    <w:p w14:paraId="2726D70C" w14:textId="767527DA" w:rsidR="0060344A" w:rsidRPr="002A0179" w:rsidRDefault="002750D4" w:rsidP="00FB078F">
      <w:r>
        <w:rPr>
          <w:rStyle w:val="fadeinm1hgl8"/>
        </w:rPr>
        <w:t>The overa</w:t>
      </w:r>
      <w:r w:rsidR="00B9757B">
        <w:rPr>
          <w:rStyle w:val="fadeinm1hgl8"/>
        </w:rPr>
        <w:t>l</w:t>
      </w:r>
      <w:r>
        <w:rPr>
          <w:rStyle w:val="fadeinm1hgl8"/>
        </w:rPr>
        <w:t>l performance of the model is satisfactory</w:t>
      </w:r>
      <w:r w:rsidR="00B9757B">
        <w:rPr>
          <w:rStyle w:val="fadeinm1hgl8"/>
        </w:rPr>
        <w:t xml:space="preserve">. </w:t>
      </w:r>
      <w:r w:rsidR="0008383C">
        <w:rPr>
          <w:rStyle w:val="fadeinm1hgl8"/>
        </w:rPr>
        <w:t xml:space="preserve">The model recalled 80,4% of the objects </w:t>
      </w:r>
      <w:r w:rsidR="00092565">
        <w:rPr>
          <w:rStyle w:val="fadeinm1hgl8"/>
        </w:rPr>
        <w:t>present</w:t>
      </w:r>
      <w:r w:rsidR="0008383C">
        <w:rPr>
          <w:rStyle w:val="fadeinm1hgl8"/>
        </w:rPr>
        <w:t xml:space="preserve"> in the dataset. </w:t>
      </w:r>
      <w:r w:rsidR="00C71037">
        <w:rPr>
          <w:rStyle w:val="fadeinm1hgl8"/>
        </w:rPr>
        <w:t xml:space="preserve">When </w:t>
      </w:r>
      <w:r w:rsidR="0030072F">
        <w:rPr>
          <w:rStyle w:val="fadeinm1hgl8"/>
        </w:rPr>
        <w:t>making a prediction</w:t>
      </w:r>
      <w:r w:rsidR="00C71037">
        <w:rPr>
          <w:rStyle w:val="fadeinm1hgl8"/>
        </w:rPr>
        <w:t xml:space="preserve">, </w:t>
      </w:r>
      <w:r w:rsidR="005333CF">
        <w:rPr>
          <w:rStyle w:val="fadeinm1hgl8"/>
        </w:rPr>
        <w:t xml:space="preserve">it was correct </w:t>
      </w:r>
      <w:r w:rsidR="00B9757B">
        <w:rPr>
          <w:rStyle w:val="fadeinm1hgl8"/>
        </w:rPr>
        <w:t>78,7%</w:t>
      </w:r>
      <w:r w:rsidR="0030072F">
        <w:rPr>
          <w:rStyle w:val="fadeinm1hgl8"/>
        </w:rPr>
        <w:t xml:space="preserve"> </w:t>
      </w:r>
      <w:r w:rsidR="005333CF">
        <w:rPr>
          <w:rStyle w:val="fadeinm1hgl8"/>
        </w:rPr>
        <w:t>of the time</w:t>
      </w:r>
      <w:r w:rsidR="0008383C">
        <w:rPr>
          <w:rStyle w:val="fadeinm1hgl8"/>
        </w:rPr>
        <w:t xml:space="preserve">. </w:t>
      </w:r>
      <w:r w:rsidR="003D37D0">
        <w:rPr>
          <w:rStyle w:val="fadeinm1hgl8"/>
        </w:rPr>
        <w:t xml:space="preserve">However, </w:t>
      </w:r>
      <w:r w:rsidR="005333CF">
        <w:rPr>
          <w:rStyle w:val="fadeinm1hgl8"/>
        </w:rPr>
        <w:t xml:space="preserve">looking at individual classes, </w:t>
      </w:r>
      <w:r w:rsidR="003703DA">
        <w:rPr>
          <w:rStyle w:val="fadeinm1hgl8"/>
        </w:rPr>
        <w:t xml:space="preserve">such as bicycle and helmet, </w:t>
      </w:r>
      <w:r w:rsidR="008A3BA8">
        <w:rPr>
          <w:rStyle w:val="fadeinm1hgl8"/>
        </w:rPr>
        <w:t xml:space="preserve">the model </w:t>
      </w:r>
      <w:r w:rsidR="00E94982">
        <w:rPr>
          <w:rStyle w:val="fadeinm1hgl8"/>
        </w:rPr>
        <w:t>fail</w:t>
      </w:r>
      <w:r w:rsidR="009343AC">
        <w:rPr>
          <w:rStyle w:val="fadeinm1hgl8"/>
        </w:rPr>
        <w:t>ed</w:t>
      </w:r>
      <w:r w:rsidR="00E94982">
        <w:rPr>
          <w:rStyle w:val="fadeinm1hgl8"/>
        </w:rPr>
        <w:t xml:space="preserve"> to detect </w:t>
      </w:r>
      <w:r w:rsidR="003703DA">
        <w:rPr>
          <w:rStyle w:val="fadeinm1hgl8"/>
        </w:rPr>
        <w:t xml:space="preserve">up to </w:t>
      </w:r>
      <w:r w:rsidR="009343AC">
        <w:rPr>
          <w:rStyle w:val="fadeinm1hgl8"/>
        </w:rPr>
        <w:t>3</w:t>
      </w:r>
      <w:r w:rsidR="002D6F10">
        <w:rPr>
          <w:rStyle w:val="fadeinm1hgl8"/>
        </w:rPr>
        <w:t>7</w:t>
      </w:r>
      <w:r w:rsidR="009343AC">
        <w:rPr>
          <w:rStyle w:val="fadeinm1hgl8"/>
        </w:rPr>
        <w:t xml:space="preserve">% </w:t>
      </w:r>
      <w:r w:rsidR="00E229E3">
        <w:rPr>
          <w:rStyle w:val="fadeinm1hgl8"/>
        </w:rPr>
        <w:t xml:space="preserve">of the </w:t>
      </w:r>
      <w:r w:rsidR="00074163">
        <w:rPr>
          <w:rStyle w:val="fadeinm1hgl8"/>
        </w:rPr>
        <w:t>objects</w:t>
      </w:r>
      <w:r w:rsidR="0017789B">
        <w:rPr>
          <w:rStyle w:val="fadeinm1hgl8"/>
        </w:rPr>
        <w:t xml:space="preserve"> (false negatives)</w:t>
      </w:r>
      <w:r w:rsidR="00074163">
        <w:rPr>
          <w:rStyle w:val="fadeinm1hgl8"/>
        </w:rPr>
        <w:t xml:space="preserve"> and misclassified</w:t>
      </w:r>
      <w:r w:rsidR="00EE361C">
        <w:rPr>
          <w:rStyle w:val="fadeinm1hgl8"/>
        </w:rPr>
        <w:t xml:space="preserve"> up to</w:t>
      </w:r>
      <w:r w:rsidR="00074163">
        <w:rPr>
          <w:rStyle w:val="fadeinm1hgl8"/>
        </w:rPr>
        <w:t xml:space="preserve"> </w:t>
      </w:r>
      <w:r w:rsidR="002D6F10">
        <w:rPr>
          <w:rStyle w:val="fadeinm1hgl8"/>
        </w:rPr>
        <w:t>24</w:t>
      </w:r>
      <w:r w:rsidR="00074163">
        <w:rPr>
          <w:rStyle w:val="fadeinm1hgl8"/>
        </w:rPr>
        <w:t>%</w:t>
      </w:r>
      <w:r w:rsidR="00BA209F">
        <w:rPr>
          <w:rStyle w:val="fadeinm1hgl8"/>
        </w:rPr>
        <w:t xml:space="preserve"> of</w:t>
      </w:r>
      <w:r w:rsidR="002D6F10">
        <w:rPr>
          <w:rStyle w:val="fadeinm1hgl8"/>
        </w:rPr>
        <w:t xml:space="preserve"> the present objects</w:t>
      </w:r>
      <w:r w:rsidR="0017789B">
        <w:rPr>
          <w:rStyle w:val="fadeinm1hgl8"/>
        </w:rPr>
        <w:t xml:space="preserve"> (false positive</w:t>
      </w:r>
      <w:r w:rsidR="0091301F">
        <w:rPr>
          <w:rStyle w:val="fadeinm1hgl8"/>
        </w:rPr>
        <w:t>s</w:t>
      </w:r>
      <w:r w:rsidR="0017789B">
        <w:rPr>
          <w:rStyle w:val="fadeinm1hgl8"/>
        </w:rPr>
        <w:t>)</w:t>
      </w:r>
      <w:r w:rsidR="00CE6935">
        <w:rPr>
          <w:rStyle w:val="fadeinm1hgl8"/>
        </w:rPr>
        <w:t>.</w:t>
      </w:r>
      <w:r w:rsidR="00BA209F">
        <w:rPr>
          <w:rStyle w:val="fadeinm1hgl8"/>
        </w:rPr>
        <w:t xml:space="preserve"> </w:t>
      </w:r>
      <w:r w:rsidR="00761D34">
        <w:rPr>
          <w:rStyle w:val="fadeinm1hgl8"/>
        </w:rPr>
        <w:t>This highlights the low recall and precision compared to other classes, such as</w:t>
      </w:r>
      <w:r w:rsidR="0091301F">
        <w:rPr>
          <w:rStyle w:val="fadeinm1hgl8"/>
        </w:rPr>
        <w:t xml:space="preserve"> vest and scooter.</w:t>
      </w:r>
    </w:p>
    <w:p w14:paraId="069CF849" w14:textId="4538A357" w:rsidR="00B01887" w:rsidRDefault="00446A44" w:rsidP="005520FB">
      <w:pPr>
        <w:rPr>
          <w:rStyle w:val="fadeinm1hgl8"/>
        </w:rPr>
      </w:pPr>
      <w:r>
        <w:rPr>
          <w:rStyle w:val="fadeinm1hgl8"/>
        </w:rPr>
        <w:t>Fu</w:t>
      </w:r>
      <w:r w:rsidR="00C71037">
        <w:rPr>
          <w:rStyle w:val="fadeinm1hgl8"/>
        </w:rPr>
        <w:t>r</w:t>
      </w:r>
      <w:r>
        <w:rPr>
          <w:rStyle w:val="fadeinm1hgl8"/>
        </w:rPr>
        <w:t>ther analysis</w:t>
      </w:r>
      <w:r w:rsidR="000A4DBC">
        <w:rPr>
          <w:rStyle w:val="fadeinm1hgl8"/>
        </w:rPr>
        <w:t xml:space="preserve"> </w:t>
      </w:r>
      <w:r>
        <w:rPr>
          <w:rStyle w:val="fadeinm1hgl8"/>
        </w:rPr>
        <w:t>using the confusion matri</w:t>
      </w:r>
      <w:r w:rsidR="00453371">
        <w:rPr>
          <w:rStyle w:val="fadeinm1hgl8"/>
        </w:rPr>
        <w:t xml:space="preserve">x shows </w:t>
      </w:r>
      <w:r w:rsidR="00C71037">
        <w:rPr>
          <w:rStyle w:val="fadeinm1hgl8"/>
        </w:rPr>
        <w:t>precise</w:t>
      </w:r>
      <w:r w:rsidR="00453371">
        <w:rPr>
          <w:rStyle w:val="fadeinm1hgl8"/>
        </w:rPr>
        <w:t>ly where the model is successful</w:t>
      </w:r>
      <w:r w:rsidR="00C71037">
        <w:rPr>
          <w:rStyle w:val="fadeinm1hgl8"/>
        </w:rPr>
        <w:t>. F</w:t>
      </w:r>
      <w:r w:rsidR="00453371">
        <w:rPr>
          <w:rStyle w:val="fadeinm1hgl8"/>
        </w:rPr>
        <w:t>or example</w:t>
      </w:r>
      <w:r w:rsidR="00C71037">
        <w:rPr>
          <w:rStyle w:val="fadeinm1hgl8"/>
        </w:rPr>
        <w:t>,</w:t>
      </w:r>
      <w:r w:rsidR="00453371">
        <w:rPr>
          <w:rStyle w:val="fadeinm1hgl8"/>
        </w:rPr>
        <w:t xml:space="preserve"> the True Positives are along the diagonal line, where the model predict</w:t>
      </w:r>
      <w:r w:rsidR="00623781">
        <w:rPr>
          <w:rStyle w:val="fadeinm1hgl8"/>
        </w:rPr>
        <w:t xml:space="preserve">ion is the actual object. </w:t>
      </w:r>
      <w:r w:rsidR="00C71037">
        <w:rPr>
          <w:rStyle w:val="fadeinm1hgl8"/>
        </w:rPr>
        <w:t>T</w:t>
      </w:r>
      <w:r w:rsidR="00623781">
        <w:rPr>
          <w:rStyle w:val="fadeinm1hgl8"/>
        </w:rPr>
        <w:t xml:space="preserve">he values around the edges </w:t>
      </w:r>
      <w:r w:rsidR="008912A3">
        <w:rPr>
          <w:rStyle w:val="fadeinm1hgl8"/>
        </w:rPr>
        <w:t>are</w:t>
      </w:r>
      <w:r w:rsidR="00335354">
        <w:rPr>
          <w:rStyle w:val="fadeinm1hgl8"/>
        </w:rPr>
        <w:t xml:space="preserve"> either</w:t>
      </w:r>
      <w:r w:rsidR="008912A3">
        <w:rPr>
          <w:rStyle w:val="fadeinm1hgl8"/>
        </w:rPr>
        <w:t xml:space="preserve"> False Positives</w:t>
      </w:r>
      <w:r w:rsidR="00335354">
        <w:rPr>
          <w:rStyle w:val="fadeinm1hgl8"/>
        </w:rPr>
        <w:t xml:space="preserve"> or </w:t>
      </w:r>
      <w:r w:rsidR="00D729D9">
        <w:rPr>
          <w:rStyle w:val="fadeinm1hgl8"/>
        </w:rPr>
        <w:t>False Negatives</w:t>
      </w:r>
      <w:r w:rsidR="00D83A60">
        <w:rPr>
          <w:rStyle w:val="fadeinm1hgl8"/>
        </w:rPr>
        <w:t xml:space="preserve"> </w:t>
      </w:r>
      <w:r w:rsidR="00D83A60">
        <w:t>(</w:t>
      </w:r>
      <w:hyperlink w:anchor="metrics_2" w:tooltip="A Comparative Analysis of Object Detection Metrics with a Companion Open-Source Toolkit." w:history="1">
        <w:r w:rsidR="00BF09FE">
          <w:t>Padilla et al., 2021)</w:t>
        </w:r>
      </w:hyperlink>
      <w:r w:rsidR="00D83A60">
        <w:rPr>
          <w:rStyle w:val="fadeinm1hgl8"/>
        </w:rPr>
        <w:t>.</w:t>
      </w:r>
      <w:r w:rsidR="00397D93">
        <w:rPr>
          <w:rStyle w:val="fadeinm1hgl8"/>
        </w:rPr>
        <w:t xml:space="preserve"> Most erro</w:t>
      </w:r>
      <w:r w:rsidR="00A77602">
        <w:rPr>
          <w:rStyle w:val="fadeinm1hgl8"/>
        </w:rPr>
        <w:t>r</w:t>
      </w:r>
      <w:r w:rsidR="00397D93">
        <w:rPr>
          <w:rStyle w:val="fadeinm1hgl8"/>
        </w:rPr>
        <w:t xml:space="preserve">s confuse </w:t>
      </w:r>
      <w:r w:rsidR="00A77602">
        <w:rPr>
          <w:rStyle w:val="fadeinm1hgl8"/>
        </w:rPr>
        <w:t>classes with background, especially helmets and bicycles.</w:t>
      </w:r>
    </w:p>
    <w:p w14:paraId="49360467" w14:textId="3F966493" w:rsidR="00FB078F" w:rsidRPr="005520FB" w:rsidRDefault="00DA4C16" w:rsidP="00E83111">
      <w:pPr>
        <w:spacing w:before="0" w:after="0"/>
        <w:jc w:val="center"/>
      </w:pPr>
      <w:r w:rsidRPr="00DA4C16">
        <w:rPr>
          <w:rStyle w:val="fadeinm1hgl8"/>
          <w:noProof/>
        </w:rPr>
        <w:drawing>
          <wp:inline distT="0" distB="0" distL="0" distR="0" wp14:anchorId="6A2C73B3" wp14:editId="2B67D734">
            <wp:extent cx="5353101" cy="3062377"/>
            <wp:effectExtent l="0" t="0" r="0" b="5080"/>
            <wp:docPr id="618069170" name="Picture 1" descr="A group of blue and green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069170" name="Picture 1" descr="A group of blue and green squares&#10;&#10;AI-generated content may be incorrect."/>
                    <pic:cNvPicPr/>
                  </pic:nvPicPr>
                  <pic:blipFill rotWithShape="1">
                    <a:blip r:embed="rId22" cstate="print">
                      <a:extLst>
                        <a:ext uri="{28A0092B-C50C-407E-A947-70E740481C1C}">
                          <a14:useLocalDpi xmlns:a14="http://schemas.microsoft.com/office/drawing/2010/main" val="0"/>
                        </a:ext>
                      </a:extLst>
                    </a:blip>
                    <a:srcRect/>
                    <a:stretch>
                      <a:fillRect/>
                    </a:stretch>
                  </pic:blipFill>
                  <pic:spPr bwMode="auto">
                    <a:xfrm>
                      <a:off x="0" y="0"/>
                      <a:ext cx="5412634" cy="3096435"/>
                    </a:xfrm>
                    <a:prstGeom prst="rect">
                      <a:avLst/>
                    </a:prstGeom>
                    <a:ln>
                      <a:noFill/>
                    </a:ln>
                    <a:extLst>
                      <a:ext uri="{53640926-AAD7-44D8-BBD7-CCE9431645EC}">
                        <a14:shadowObscured xmlns:a14="http://schemas.microsoft.com/office/drawing/2010/main"/>
                      </a:ext>
                    </a:extLst>
                  </pic:spPr>
                </pic:pic>
              </a:graphicData>
            </a:graphic>
          </wp:inline>
        </w:drawing>
      </w:r>
      <w:r w:rsidR="00E83111">
        <w:rPr>
          <w:noProof/>
        </w:rPr>
        <mc:AlternateContent>
          <mc:Choice Requires="wps">
            <w:drawing>
              <wp:inline distT="0" distB="0" distL="0" distR="0" wp14:anchorId="079D3D90" wp14:editId="2F7ACA05">
                <wp:extent cx="5943600" cy="403158"/>
                <wp:effectExtent l="0" t="0" r="0" b="0"/>
                <wp:docPr id="1971662197" name="Text Box 1"/>
                <wp:cNvGraphicFramePr/>
                <a:graphic xmlns:a="http://schemas.openxmlformats.org/drawingml/2006/main">
                  <a:graphicData uri="http://schemas.microsoft.com/office/word/2010/wordprocessingShape">
                    <wps:wsp>
                      <wps:cNvSpPr txBox="1"/>
                      <wps:spPr>
                        <a:xfrm>
                          <a:off x="0" y="0"/>
                          <a:ext cx="5943600" cy="403158"/>
                        </a:xfrm>
                        <a:prstGeom prst="rect">
                          <a:avLst/>
                        </a:prstGeom>
                        <a:solidFill>
                          <a:prstClr val="white"/>
                        </a:solidFill>
                        <a:ln>
                          <a:noFill/>
                        </a:ln>
                      </wps:spPr>
                      <wps:txbx>
                        <w:txbxContent>
                          <w:p w14:paraId="4B9C2077" w14:textId="1688D62F" w:rsidR="00E83111" w:rsidRPr="00B85AF6" w:rsidRDefault="00E83111" w:rsidP="00E83111">
                            <w:pPr>
                              <w:pStyle w:val="Caption"/>
                            </w:pPr>
                            <w:bookmarkStart w:id="216" w:name="_Toc198919170"/>
                            <w:r>
                              <w:t xml:space="preserve">Figure </w:t>
                            </w:r>
                            <w:r>
                              <w:fldChar w:fldCharType="begin"/>
                            </w:r>
                            <w:r>
                              <w:instrText xml:space="preserve"> SEQ Figure \* ARABIC </w:instrText>
                            </w:r>
                            <w:r>
                              <w:fldChar w:fldCharType="separate"/>
                            </w:r>
                            <w:r w:rsidR="000F2CC4">
                              <w:t>14</w:t>
                            </w:r>
                            <w:r>
                              <w:fldChar w:fldCharType="end"/>
                            </w:r>
                            <w:r>
                              <w:t>. Confusion Matri</w:t>
                            </w:r>
                            <w:bookmarkEnd w:id="216"/>
                            <w:r>
                              <w:t>x</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type w14:anchorId="079D3D90" id="_x0000_t202" coordsize="21600,21600" o:spt="202" path="m,l,21600r21600,l21600,xe">
                <v:stroke joinstyle="miter"/>
                <v:path gradientshapeok="t" o:connecttype="rect"/>
              </v:shapetype>
              <v:shape id="Text Box 1" o:spid="_x0000_s1026" type="#_x0000_t202" style="width:468pt;height:3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" stroked="f">
                <v:textbox style="mso-fit-shape-to-text:t" inset="0,0,0,0">
                  <w:txbxContent>
                    <w:p w14:paraId="4B9C2077" w14:textId="1688D62F" w:rsidR="00E83111" w:rsidRPr="00B85AF6" w:rsidRDefault="00E83111" w:rsidP="00E83111">
                      <w:pPr>
                        <w:pStyle w:val="Caption"/>
                      </w:pPr>
                      <w:bookmarkStart w:id="217" w:name="_Toc198919170"/>
                      <w:r>
                        <w:t xml:space="preserve">Figure </w:t>
                      </w:r>
                      <w:r>
                        <w:fldChar w:fldCharType="begin"/>
                      </w:r>
                      <w:r>
                        <w:instrText xml:space="preserve"> SEQ Figure \* ARABIC </w:instrText>
                      </w:r>
                      <w:r>
                        <w:fldChar w:fldCharType="separate"/>
                      </w:r>
                      <w:r w:rsidR="000F2CC4">
                        <w:t>14</w:t>
                      </w:r>
                      <w:r>
                        <w:fldChar w:fldCharType="end"/>
                      </w:r>
                      <w:r>
                        <w:t>. Confusion Matri</w:t>
                      </w:r>
                      <w:bookmarkEnd w:id="217"/>
                      <w:r>
                        <w:t>x</w:t>
                      </w:r>
                    </w:p>
                  </w:txbxContent>
                </v:textbox>
                <w10:anchorlock/>
              </v:shape>
            </w:pict>
          </mc:Fallback>
        </mc:AlternateContent>
      </w:r>
    </w:p>
    <w:bookmarkEnd w:id="211"/>
    <w:p w14:paraId="7A151217" w14:textId="0355E98F" w:rsidR="001A0D94" w:rsidRPr="00650A4C" w:rsidRDefault="00E21911" w:rsidP="00B73E95">
      <w:pPr>
        <w:pStyle w:val="Heading3"/>
        <w:rPr>
          <w:rStyle w:val="fadeinm1hgl8"/>
        </w:rPr>
      </w:pPr>
      <w:r>
        <w:rPr>
          <w:rStyle w:val="fadeinm1hgl8"/>
        </w:rPr>
        <w:lastRenderedPageBreak/>
        <w:t xml:space="preserve">Mean </w:t>
      </w:r>
      <w:r w:rsidR="00F30CAC">
        <w:rPr>
          <w:rStyle w:val="fadeinm1hgl8"/>
        </w:rPr>
        <w:t xml:space="preserve">Average Precision </w:t>
      </w:r>
      <w:r w:rsidR="001A0D94" w:rsidRPr="00650A4C">
        <w:rPr>
          <w:rStyle w:val="fadeinm1hgl8"/>
        </w:rPr>
        <w:t>(</w:t>
      </w:r>
      <w:r>
        <w:rPr>
          <w:rStyle w:val="fadeinm1hgl8"/>
        </w:rPr>
        <w:t>m</w:t>
      </w:r>
      <w:r w:rsidR="00F30CAC">
        <w:rPr>
          <w:rStyle w:val="fadeinm1hgl8"/>
        </w:rPr>
        <w:t>AP</w:t>
      </w:r>
      <w:r w:rsidR="001A0D94" w:rsidRPr="00650A4C">
        <w:rPr>
          <w:rStyle w:val="fadeinm1hgl8"/>
        </w:rPr>
        <w:t>)</w:t>
      </w:r>
    </w:p>
    <w:p w14:paraId="151BC930" w14:textId="432A03C8" w:rsidR="006D5DC0" w:rsidRDefault="00CD0C07" w:rsidP="001A0D94">
      <w:r>
        <w:t xml:space="preserve">The </w:t>
      </w:r>
      <w:r w:rsidR="00E21911">
        <w:t>Average Precision (</w:t>
      </w:r>
      <w:r>
        <w:t>AP</w:t>
      </w:r>
      <w:r w:rsidR="00E21911">
        <w:t>)</w:t>
      </w:r>
      <w:r>
        <w:t xml:space="preserve"> is ca</w:t>
      </w:r>
      <w:r w:rsidR="007E3BD4">
        <w:t>l</w:t>
      </w:r>
      <w:r>
        <w:t xml:space="preserve">culated </w:t>
      </w:r>
      <w:r w:rsidR="007E3BD4">
        <w:t>using</w:t>
      </w:r>
      <w:r w:rsidR="0069254F">
        <w:t xml:space="preserve"> the area under </w:t>
      </w:r>
      <w:r w:rsidR="007E3BD4">
        <w:t xml:space="preserve">the </w:t>
      </w:r>
      <w:r w:rsidR="0069254F">
        <w:t>precision-recall curve</w:t>
      </w:r>
      <w:r w:rsidR="00F26095">
        <w:t xml:space="preserve"> considering different </w:t>
      </w:r>
      <w:r w:rsidR="003308CE">
        <w:t>confidence t</w:t>
      </w:r>
      <w:r w:rsidR="007E3BD4">
        <w:t>hresholds</w:t>
      </w:r>
      <w:r w:rsidR="003308CE">
        <w:t xml:space="preserve">. It is important to show the model balance </w:t>
      </w:r>
      <w:r w:rsidR="00A95E5A">
        <w:t>between precision</w:t>
      </w:r>
      <w:r w:rsidR="00792460">
        <w:t xml:space="preserve"> a</w:t>
      </w:r>
      <w:r w:rsidR="00C67491">
        <w:t>nd</w:t>
      </w:r>
      <w:r w:rsidR="00792460">
        <w:t xml:space="preserve"> recall</w:t>
      </w:r>
      <w:r w:rsidR="00C67491">
        <w:t xml:space="preserve">, </w:t>
      </w:r>
      <w:r w:rsidR="00D31D6A">
        <w:t>whet</w:t>
      </w:r>
      <w:r w:rsidR="00C67491">
        <w:t>h</w:t>
      </w:r>
      <w:r w:rsidR="00D31D6A">
        <w:t xml:space="preserve">er the model can </w:t>
      </w:r>
      <w:r w:rsidR="00780984">
        <w:t xml:space="preserve">find most of the objects and detect the objects </w:t>
      </w:r>
      <w:r w:rsidR="00D13BF9">
        <w:t>of this class with few false positives (</w:t>
      </w:r>
      <w:hyperlink w:anchor="metrics_2" w:tooltip="A Comparative Analysis of Object Detection Metrics with a Companion Open-Source Toolkit." w:history="1">
        <w:r w:rsidR="00D13BF9" w:rsidRPr="008B4FDA">
          <w:t>Padilla et al. 2021)</w:t>
        </w:r>
      </w:hyperlink>
      <w:r w:rsidR="00D13BF9">
        <w:t>.</w:t>
      </w:r>
    </w:p>
    <w:p w14:paraId="4FB1D9F7" w14:textId="66169AFE" w:rsidR="00E5252F" w:rsidRDefault="00E5252F" w:rsidP="001A0D94">
      <w:pPr>
        <w:rPr>
          <w:rStyle w:val="fadeinm1hgl8"/>
        </w:rPr>
      </w:pPr>
      <w:r>
        <w:t>Therefore, the mean Average Precision</w:t>
      </w:r>
      <w:r w:rsidR="001105B3">
        <w:t xml:space="preserve"> is the </w:t>
      </w:r>
      <w:r w:rsidR="00DD0D6B">
        <w:t>average AP</w:t>
      </w:r>
      <w:r w:rsidR="00030C76">
        <w:t xml:space="preserve"> of all the classes in the dataset to give an overall performance. </w:t>
      </w:r>
      <w:r w:rsidR="002E732C">
        <w:t>T</w:t>
      </w:r>
      <w:r w:rsidR="00C96D4C">
        <w:t>he mean Average Precision</w:t>
      </w:r>
      <w:r w:rsidR="009A3482">
        <w:t xml:space="preserve"> at IoU of 50%</w:t>
      </w:r>
      <w:r w:rsidR="000331EB">
        <w:t xml:space="preserve"> </w:t>
      </w:r>
      <w:r w:rsidR="00371A3C">
        <w:t xml:space="preserve">is </w:t>
      </w:r>
      <w:r w:rsidR="00C071DA">
        <w:t>provided</w:t>
      </w:r>
      <w:r w:rsidR="00371A3C">
        <w:t xml:space="preserve"> by </w:t>
      </w:r>
      <w:r w:rsidR="002E732C">
        <w:t>calcula</w:t>
      </w:r>
      <w:r w:rsidR="00371A3C">
        <w:t>ting the</w:t>
      </w:r>
      <w:r w:rsidR="002E732C">
        <w:t xml:space="preserve"> </w:t>
      </w:r>
      <w:r w:rsidR="00C96D4C">
        <w:t xml:space="preserve">average precision </w:t>
      </w:r>
      <w:r w:rsidR="00703EBB">
        <w:t>of only the predictions where</w:t>
      </w:r>
      <w:r w:rsidR="00371A3C">
        <w:t xml:space="preserve"> </w:t>
      </w:r>
      <w:r w:rsidR="001B74C1">
        <w:t xml:space="preserve">IoU </w:t>
      </w:r>
      <w:r w:rsidR="001B74C1" w:rsidRPr="00777C6A">
        <w:rPr>
          <w:rStyle w:val="fadeinm1hgl8"/>
        </w:rPr>
        <w:t>≥</w:t>
      </w:r>
      <w:r w:rsidR="001B74C1">
        <w:rPr>
          <w:rStyle w:val="fadeinm1hgl8"/>
        </w:rPr>
        <w:t xml:space="preserve"> 0.5</w:t>
      </w:r>
      <w:r w:rsidR="002E5F2E">
        <w:rPr>
          <w:rStyle w:val="fadeinm1hgl8"/>
        </w:rPr>
        <w:t>,</w:t>
      </w:r>
      <w:r w:rsidR="008059FB">
        <w:rPr>
          <w:rStyle w:val="fadeinm1hgl8"/>
        </w:rPr>
        <w:t xml:space="preserve"> then takin</w:t>
      </w:r>
      <w:r w:rsidR="002E5F2E">
        <w:rPr>
          <w:rStyle w:val="fadeinm1hgl8"/>
        </w:rPr>
        <w:t xml:space="preserve">g </w:t>
      </w:r>
      <w:r w:rsidR="008059FB">
        <w:rPr>
          <w:rStyle w:val="fadeinm1hgl8"/>
        </w:rPr>
        <w:t xml:space="preserve">the mean </w:t>
      </w:r>
      <w:r w:rsidR="002E5F2E">
        <w:rPr>
          <w:rStyle w:val="fadeinm1hgl8"/>
        </w:rPr>
        <w:t xml:space="preserve">of these values to </w:t>
      </w:r>
      <w:r w:rsidR="002B566C">
        <w:rPr>
          <w:rStyle w:val="fadeinm1hgl8"/>
        </w:rPr>
        <w:t>obtain</w:t>
      </w:r>
      <w:r w:rsidR="002E5F2E">
        <w:rPr>
          <w:rStyle w:val="fadeinm1hgl8"/>
        </w:rPr>
        <w:t xml:space="preserve"> the mAP@50. </w:t>
      </w:r>
    </w:p>
    <w:p w14:paraId="60617F28" w14:textId="606F5E79" w:rsidR="002565C9" w:rsidRDefault="00C44661" w:rsidP="001A0D94">
      <w:pPr>
        <w:rPr>
          <w:rStyle w:val="fadeinm1hgl8"/>
        </w:rPr>
      </w:pPr>
      <w:r>
        <w:t>A</w:t>
      </w:r>
      <w:r w:rsidRPr="005F372D">
        <w:t>nalysing</w:t>
      </w:r>
      <w:r w:rsidR="002565C9" w:rsidRPr="005F372D">
        <w:t xml:space="preserve"> the </w:t>
      </w:r>
      <w:r w:rsidR="002565C9">
        <w:t>test subset metrics result</w:t>
      </w:r>
      <w:r w:rsidR="007F3E20">
        <w:t>s</w:t>
      </w:r>
      <w:r w:rsidR="002565C9" w:rsidRPr="005F372D">
        <w:t xml:space="preserve"> with the final model</w:t>
      </w:r>
      <w:r w:rsidR="002565C9">
        <w:t xml:space="preserve"> at the metric dictates the model success criteria defined in the business understanding section. The conclusion is that the model was successful considering the target of mAP@50 </w:t>
      </w:r>
      <w:r w:rsidR="002565C9" w:rsidRPr="00777C6A">
        <w:rPr>
          <w:rStyle w:val="fadeinm1hgl8"/>
        </w:rPr>
        <w:t>≥</w:t>
      </w:r>
      <w:r w:rsidR="002565C9">
        <w:rPr>
          <w:rStyle w:val="fadeinm1hgl8"/>
        </w:rPr>
        <w:t xml:space="preserve"> 0.6 since the model achieved a </w:t>
      </w:r>
      <w:r w:rsidR="002565C9" w:rsidRPr="002565C9">
        <w:rPr>
          <w:b/>
          <w:bCs/>
        </w:rPr>
        <w:t xml:space="preserve">mAP@50 of </w:t>
      </w:r>
      <w:r w:rsidR="002565C9" w:rsidRPr="002565C9">
        <w:rPr>
          <w:rStyle w:val="fadeinm1hgl8"/>
          <w:b/>
          <w:bCs/>
        </w:rPr>
        <w:t>0.827</w:t>
      </w:r>
      <w:r w:rsidR="002565C9">
        <w:rPr>
          <w:rStyle w:val="fadeinm1hgl8"/>
        </w:rPr>
        <w:t xml:space="preserve"> (</w:t>
      </w:r>
      <w:r w:rsidR="002565C9" w:rsidRPr="002565C9">
        <w:rPr>
          <w:rStyle w:val="fadeinm1hgl8"/>
          <w:i/>
          <w:iCs/>
        </w:rPr>
        <w:t>82</w:t>
      </w:r>
      <w:r w:rsidR="00015B64">
        <w:rPr>
          <w:rStyle w:val="fadeinm1hgl8"/>
          <w:i/>
          <w:iCs/>
        </w:rPr>
        <w:t>.</w:t>
      </w:r>
      <w:r w:rsidR="002565C9" w:rsidRPr="002565C9">
        <w:rPr>
          <w:rStyle w:val="fadeinm1hgl8"/>
          <w:i/>
          <w:iCs/>
        </w:rPr>
        <w:t>7%</w:t>
      </w:r>
      <w:r w:rsidR="002565C9">
        <w:rPr>
          <w:rStyle w:val="fadeinm1hgl8"/>
        </w:rPr>
        <w:t>).</w:t>
      </w:r>
    </w:p>
    <w:tbl>
      <w:tblPr>
        <w:tblStyle w:val="GridTable5Dark"/>
        <w:tblW w:w="9360" w:type="dxa"/>
        <w:tblLook w:val="04A0" w:firstRow="1" w:lastRow="0" w:firstColumn="1" w:lastColumn="0" w:noHBand="0" w:noVBand="1"/>
      </w:tblPr>
      <w:tblGrid>
        <w:gridCol w:w="3120"/>
        <w:gridCol w:w="3120"/>
        <w:gridCol w:w="3120"/>
      </w:tblGrid>
      <w:tr w:rsidR="00280C49" w:rsidRPr="00280C49" w14:paraId="37437A90" w14:textId="77777777" w:rsidTr="009C31BE">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120" w:type="dxa"/>
            <w:hideMark/>
          </w:tcPr>
          <w:p w14:paraId="7ACABC4B" w14:textId="77777777" w:rsidR="00280C49" w:rsidRPr="00280C49" w:rsidRDefault="00280C49" w:rsidP="00280C49">
            <w:pPr>
              <w:spacing w:before="0" w:after="0"/>
            </w:pPr>
            <w:r w:rsidRPr="00280C49">
              <w:t>Class</w:t>
            </w:r>
          </w:p>
        </w:tc>
        <w:tc>
          <w:tcPr>
            <w:tcW w:w="3120" w:type="dxa"/>
            <w:hideMark/>
          </w:tcPr>
          <w:p w14:paraId="0DEC75F9" w14:textId="77777777" w:rsidR="00280C49" w:rsidRPr="00280C49" w:rsidRDefault="00280C49" w:rsidP="00280C49">
            <w:pPr>
              <w:spacing w:before="0" w:after="0"/>
              <w:cnfStyle w:val="100000000000" w:firstRow="1" w:lastRow="0" w:firstColumn="0" w:lastColumn="0" w:oddVBand="0" w:evenVBand="0" w:oddHBand="0" w:evenHBand="0" w:firstRowFirstColumn="0" w:firstRowLastColumn="0" w:lastRowFirstColumn="0" w:lastRowLastColumn="0"/>
            </w:pPr>
            <w:r w:rsidRPr="00280C49">
              <w:t>mAP@50</w:t>
            </w:r>
          </w:p>
        </w:tc>
        <w:tc>
          <w:tcPr>
            <w:tcW w:w="3120" w:type="dxa"/>
            <w:hideMark/>
          </w:tcPr>
          <w:p w14:paraId="4376951E" w14:textId="77777777" w:rsidR="00280C49" w:rsidRPr="00280C49" w:rsidRDefault="00280C49" w:rsidP="00280C49">
            <w:pPr>
              <w:spacing w:before="0" w:after="0"/>
              <w:cnfStyle w:val="100000000000" w:firstRow="1" w:lastRow="0" w:firstColumn="0" w:lastColumn="0" w:oddVBand="0" w:evenVBand="0" w:oddHBand="0" w:evenHBand="0" w:firstRowFirstColumn="0" w:firstRowLastColumn="0" w:lastRowFirstColumn="0" w:lastRowLastColumn="0"/>
            </w:pPr>
            <w:r w:rsidRPr="00280C49">
              <w:t>mAP@50–95</w:t>
            </w:r>
          </w:p>
        </w:tc>
      </w:tr>
      <w:tr w:rsidR="00280C49" w:rsidRPr="00280C49" w14:paraId="279CC33A" w14:textId="77777777" w:rsidTr="009C31B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120" w:type="dxa"/>
            <w:shd w:val="clear" w:color="auto" w:fill="A6A6A6" w:themeFill="background1" w:themeFillShade="A6"/>
            <w:hideMark/>
          </w:tcPr>
          <w:p w14:paraId="617E302C" w14:textId="77777777" w:rsidR="00280C49" w:rsidRPr="00280C49" w:rsidRDefault="00280C49" w:rsidP="00280C49">
            <w:pPr>
              <w:spacing w:before="0" w:after="0"/>
              <w:rPr>
                <w:b w:val="0"/>
                <w:bCs w:val="0"/>
                <w:color w:val="auto"/>
              </w:rPr>
            </w:pPr>
            <w:r w:rsidRPr="00280C49">
              <w:rPr>
                <w:b w:val="0"/>
                <w:bCs w:val="0"/>
                <w:color w:val="auto"/>
              </w:rPr>
              <w:t>Bicycle</w:t>
            </w:r>
          </w:p>
        </w:tc>
        <w:tc>
          <w:tcPr>
            <w:tcW w:w="3120" w:type="dxa"/>
            <w:hideMark/>
          </w:tcPr>
          <w:p w14:paraId="164443B1" w14:textId="77777777" w:rsidR="00280C49" w:rsidRPr="00280C49" w:rsidRDefault="00280C49" w:rsidP="00280C49">
            <w:pPr>
              <w:spacing w:before="0" w:after="0"/>
              <w:cnfStyle w:val="000000100000" w:firstRow="0" w:lastRow="0" w:firstColumn="0" w:lastColumn="0" w:oddVBand="0" w:evenVBand="0" w:oddHBand="1" w:evenHBand="0" w:firstRowFirstColumn="0" w:firstRowLastColumn="0" w:lastRowFirstColumn="0" w:lastRowLastColumn="0"/>
            </w:pPr>
            <w:r w:rsidRPr="00280C49">
              <w:t>0.649</w:t>
            </w:r>
          </w:p>
        </w:tc>
        <w:tc>
          <w:tcPr>
            <w:tcW w:w="3120" w:type="dxa"/>
            <w:hideMark/>
          </w:tcPr>
          <w:p w14:paraId="53E587EF" w14:textId="77777777" w:rsidR="00280C49" w:rsidRPr="00280C49" w:rsidRDefault="00280C49" w:rsidP="00280C49">
            <w:pPr>
              <w:spacing w:before="0" w:after="0"/>
              <w:cnfStyle w:val="000000100000" w:firstRow="0" w:lastRow="0" w:firstColumn="0" w:lastColumn="0" w:oddVBand="0" w:evenVBand="0" w:oddHBand="1" w:evenHBand="0" w:firstRowFirstColumn="0" w:firstRowLastColumn="0" w:lastRowFirstColumn="0" w:lastRowLastColumn="0"/>
            </w:pPr>
            <w:r w:rsidRPr="00280C49">
              <w:t>0.411</w:t>
            </w:r>
          </w:p>
        </w:tc>
      </w:tr>
      <w:tr w:rsidR="00280C49" w:rsidRPr="00280C49" w14:paraId="0F4CA4FD" w14:textId="77777777" w:rsidTr="009C31BE">
        <w:trPr>
          <w:trHeight w:val="283"/>
        </w:trPr>
        <w:tc>
          <w:tcPr>
            <w:cnfStyle w:val="001000000000" w:firstRow="0" w:lastRow="0" w:firstColumn="1" w:lastColumn="0" w:oddVBand="0" w:evenVBand="0" w:oddHBand="0" w:evenHBand="0" w:firstRowFirstColumn="0" w:firstRowLastColumn="0" w:lastRowFirstColumn="0" w:lastRowLastColumn="0"/>
            <w:tcW w:w="3120" w:type="dxa"/>
            <w:shd w:val="clear" w:color="auto" w:fill="FFFFFF" w:themeFill="background1"/>
            <w:hideMark/>
          </w:tcPr>
          <w:p w14:paraId="43FA5506" w14:textId="77777777" w:rsidR="00280C49" w:rsidRPr="00280C49" w:rsidRDefault="00280C49" w:rsidP="00280C49">
            <w:pPr>
              <w:spacing w:before="0" w:after="0"/>
              <w:rPr>
                <w:b w:val="0"/>
                <w:bCs w:val="0"/>
                <w:color w:val="auto"/>
              </w:rPr>
            </w:pPr>
            <w:r w:rsidRPr="00280C49">
              <w:rPr>
                <w:b w:val="0"/>
                <w:bCs w:val="0"/>
                <w:color w:val="auto"/>
              </w:rPr>
              <w:t>Helmet</w:t>
            </w:r>
          </w:p>
        </w:tc>
        <w:tc>
          <w:tcPr>
            <w:tcW w:w="3120" w:type="dxa"/>
            <w:shd w:val="clear" w:color="auto" w:fill="FFFFFF" w:themeFill="background1"/>
            <w:hideMark/>
          </w:tcPr>
          <w:p w14:paraId="2AFF2BB2" w14:textId="77777777" w:rsidR="00280C49" w:rsidRPr="00280C49" w:rsidRDefault="00280C49" w:rsidP="00280C49">
            <w:pPr>
              <w:spacing w:before="0" w:after="0"/>
              <w:cnfStyle w:val="000000000000" w:firstRow="0" w:lastRow="0" w:firstColumn="0" w:lastColumn="0" w:oddVBand="0" w:evenVBand="0" w:oddHBand="0" w:evenHBand="0" w:firstRowFirstColumn="0" w:firstRowLastColumn="0" w:lastRowFirstColumn="0" w:lastRowLastColumn="0"/>
            </w:pPr>
            <w:r w:rsidRPr="00280C49">
              <w:t>0.719</w:t>
            </w:r>
          </w:p>
        </w:tc>
        <w:tc>
          <w:tcPr>
            <w:tcW w:w="3120" w:type="dxa"/>
            <w:shd w:val="clear" w:color="auto" w:fill="FFFFFF" w:themeFill="background1"/>
            <w:hideMark/>
          </w:tcPr>
          <w:p w14:paraId="1A3C1DB7" w14:textId="77777777" w:rsidR="00280C49" w:rsidRPr="00280C49" w:rsidRDefault="00280C49" w:rsidP="00280C49">
            <w:pPr>
              <w:spacing w:before="0" w:after="0"/>
              <w:cnfStyle w:val="000000000000" w:firstRow="0" w:lastRow="0" w:firstColumn="0" w:lastColumn="0" w:oddVBand="0" w:evenVBand="0" w:oddHBand="0" w:evenHBand="0" w:firstRowFirstColumn="0" w:firstRowLastColumn="0" w:lastRowFirstColumn="0" w:lastRowLastColumn="0"/>
            </w:pPr>
            <w:r w:rsidRPr="00280C49">
              <w:t>0.404</w:t>
            </w:r>
          </w:p>
        </w:tc>
      </w:tr>
      <w:tr w:rsidR="00280C49" w:rsidRPr="00280C49" w14:paraId="1F620298" w14:textId="77777777" w:rsidTr="009C31B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120" w:type="dxa"/>
            <w:shd w:val="clear" w:color="auto" w:fill="A6A6A6" w:themeFill="background1" w:themeFillShade="A6"/>
            <w:hideMark/>
          </w:tcPr>
          <w:p w14:paraId="0A623789" w14:textId="77777777" w:rsidR="00280C49" w:rsidRPr="00280C49" w:rsidRDefault="00280C49" w:rsidP="00280C49">
            <w:pPr>
              <w:spacing w:before="0" w:after="0"/>
              <w:rPr>
                <w:b w:val="0"/>
                <w:bCs w:val="0"/>
                <w:color w:val="auto"/>
              </w:rPr>
            </w:pPr>
            <w:r w:rsidRPr="00280C49">
              <w:rPr>
                <w:b w:val="0"/>
                <w:bCs w:val="0"/>
                <w:color w:val="auto"/>
              </w:rPr>
              <w:t>Scooter</w:t>
            </w:r>
          </w:p>
        </w:tc>
        <w:tc>
          <w:tcPr>
            <w:tcW w:w="3120" w:type="dxa"/>
            <w:hideMark/>
          </w:tcPr>
          <w:p w14:paraId="69DA39E0" w14:textId="77777777" w:rsidR="00280C49" w:rsidRPr="00280C49" w:rsidRDefault="00280C49" w:rsidP="00280C49">
            <w:pPr>
              <w:spacing w:before="0" w:after="0"/>
              <w:cnfStyle w:val="000000100000" w:firstRow="0" w:lastRow="0" w:firstColumn="0" w:lastColumn="0" w:oddVBand="0" w:evenVBand="0" w:oddHBand="1" w:evenHBand="0" w:firstRowFirstColumn="0" w:firstRowLastColumn="0" w:lastRowFirstColumn="0" w:lastRowLastColumn="0"/>
            </w:pPr>
            <w:r w:rsidRPr="00280C49">
              <w:t>0.972</w:t>
            </w:r>
          </w:p>
        </w:tc>
        <w:tc>
          <w:tcPr>
            <w:tcW w:w="3120" w:type="dxa"/>
            <w:hideMark/>
          </w:tcPr>
          <w:p w14:paraId="73EB27C7" w14:textId="77777777" w:rsidR="00280C49" w:rsidRPr="00280C49" w:rsidRDefault="00280C49" w:rsidP="00280C49">
            <w:pPr>
              <w:spacing w:before="0" w:after="0"/>
              <w:cnfStyle w:val="000000100000" w:firstRow="0" w:lastRow="0" w:firstColumn="0" w:lastColumn="0" w:oddVBand="0" w:evenVBand="0" w:oddHBand="1" w:evenHBand="0" w:firstRowFirstColumn="0" w:firstRowLastColumn="0" w:lastRowFirstColumn="0" w:lastRowLastColumn="0"/>
            </w:pPr>
            <w:r w:rsidRPr="00280C49">
              <w:t>0.782</w:t>
            </w:r>
          </w:p>
        </w:tc>
      </w:tr>
      <w:tr w:rsidR="00280C49" w:rsidRPr="00280C49" w14:paraId="1E721079" w14:textId="77777777" w:rsidTr="009C31BE">
        <w:trPr>
          <w:trHeight w:val="283"/>
        </w:trPr>
        <w:tc>
          <w:tcPr>
            <w:cnfStyle w:val="001000000000" w:firstRow="0" w:lastRow="0" w:firstColumn="1" w:lastColumn="0" w:oddVBand="0" w:evenVBand="0" w:oddHBand="0" w:evenHBand="0" w:firstRowFirstColumn="0" w:firstRowLastColumn="0" w:lastRowFirstColumn="0" w:lastRowLastColumn="0"/>
            <w:tcW w:w="3120" w:type="dxa"/>
            <w:shd w:val="clear" w:color="auto" w:fill="FFFFFF" w:themeFill="background1"/>
            <w:hideMark/>
          </w:tcPr>
          <w:p w14:paraId="0E0A3A18" w14:textId="77777777" w:rsidR="00280C49" w:rsidRPr="00280C49" w:rsidRDefault="00280C49" w:rsidP="00280C49">
            <w:pPr>
              <w:spacing w:before="0" w:after="0"/>
              <w:rPr>
                <w:b w:val="0"/>
                <w:bCs w:val="0"/>
                <w:color w:val="auto"/>
              </w:rPr>
            </w:pPr>
            <w:r w:rsidRPr="00280C49">
              <w:rPr>
                <w:b w:val="0"/>
                <w:bCs w:val="0"/>
                <w:color w:val="auto"/>
              </w:rPr>
              <w:t>Vest</w:t>
            </w:r>
          </w:p>
        </w:tc>
        <w:tc>
          <w:tcPr>
            <w:tcW w:w="3120" w:type="dxa"/>
            <w:shd w:val="clear" w:color="auto" w:fill="FFFFFF" w:themeFill="background1"/>
            <w:hideMark/>
          </w:tcPr>
          <w:p w14:paraId="3B40470F" w14:textId="77777777" w:rsidR="00280C49" w:rsidRPr="00280C49" w:rsidRDefault="00280C49" w:rsidP="00280C49">
            <w:pPr>
              <w:spacing w:before="0" w:after="0"/>
              <w:cnfStyle w:val="000000000000" w:firstRow="0" w:lastRow="0" w:firstColumn="0" w:lastColumn="0" w:oddVBand="0" w:evenVBand="0" w:oddHBand="0" w:evenHBand="0" w:firstRowFirstColumn="0" w:firstRowLastColumn="0" w:lastRowFirstColumn="0" w:lastRowLastColumn="0"/>
            </w:pPr>
            <w:r w:rsidRPr="00280C49">
              <w:t>0.969</w:t>
            </w:r>
          </w:p>
        </w:tc>
        <w:tc>
          <w:tcPr>
            <w:tcW w:w="3120" w:type="dxa"/>
            <w:shd w:val="clear" w:color="auto" w:fill="FFFFFF" w:themeFill="background1"/>
            <w:hideMark/>
          </w:tcPr>
          <w:p w14:paraId="2BF2D8C0" w14:textId="77777777" w:rsidR="00280C49" w:rsidRPr="00280C49" w:rsidRDefault="00280C49" w:rsidP="00280C49">
            <w:pPr>
              <w:spacing w:before="0" w:after="0"/>
              <w:cnfStyle w:val="000000000000" w:firstRow="0" w:lastRow="0" w:firstColumn="0" w:lastColumn="0" w:oddVBand="0" w:evenVBand="0" w:oddHBand="0" w:evenHBand="0" w:firstRowFirstColumn="0" w:firstRowLastColumn="0" w:lastRowFirstColumn="0" w:lastRowLastColumn="0"/>
            </w:pPr>
            <w:r w:rsidRPr="00280C49">
              <w:t>0.816</w:t>
            </w:r>
          </w:p>
        </w:tc>
      </w:tr>
      <w:tr w:rsidR="00280C49" w:rsidRPr="00280C49" w14:paraId="0AF4B7DD" w14:textId="77777777" w:rsidTr="009C31B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120" w:type="dxa"/>
          </w:tcPr>
          <w:p w14:paraId="6A66139B" w14:textId="3115C1F6" w:rsidR="00280C49" w:rsidRPr="00044F03" w:rsidRDefault="00280C49" w:rsidP="00280C49">
            <w:pPr>
              <w:spacing w:before="0" w:after="0"/>
            </w:pPr>
            <w:r w:rsidRPr="00280C49">
              <w:t>All</w:t>
            </w:r>
          </w:p>
        </w:tc>
        <w:tc>
          <w:tcPr>
            <w:tcW w:w="3120" w:type="dxa"/>
            <w:shd w:val="clear" w:color="auto" w:fill="000000" w:themeFill="text1"/>
          </w:tcPr>
          <w:p w14:paraId="0DA4B8E4" w14:textId="70802982" w:rsidR="00280C49" w:rsidRPr="00044F03" w:rsidRDefault="00280C49" w:rsidP="00280C49">
            <w:pPr>
              <w:spacing w:before="0" w:after="0"/>
              <w:cnfStyle w:val="000000100000" w:firstRow="0" w:lastRow="0" w:firstColumn="0" w:lastColumn="0" w:oddVBand="0" w:evenVBand="0" w:oddHBand="1" w:evenHBand="0" w:firstRowFirstColumn="0" w:firstRowLastColumn="0" w:lastRowFirstColumn="0" w:lastRowLastColumn="0"/>
              <w:rPr>
                <w:b/>
                <w:bCs/>
              </w:rPr>
            </w:pPr>
            <w:r w:rsidRPr="00280C49">
              <w:rPr>
                <w:b/>
                <w:bCs/>
              </w:rPr>
              <w:t>0.827</w:t>
            </w:r>
          </w:p>
        </w:tc>
        <w:tc>
          <w:tcPr>
            <w:tcW w:w="3120" w:type="dxa"/>
            <w:shd w:val="clear" w:color="auto" w:fill="000000" w:themeFill="text1"/>
          </w:tcPr>
          <w:p w14:paraId="0355BB07" w14:textId="7FC55962" w:rsidR="00280C49" w:rsidRPr="00044F03" w:rsidRDefault="00280C49" w:rsidP="00BF786C">
            <w:pPr>
              <w:keepNext/>
              <w:spacing w:before="0" w:after="0"/>
              <w:cnfStyle w:val="000000100000" w:firstRow="0" w:lastRow="0" w:firstColumn="0" w:lastColumn="0" w:oddVBand="0" w:evenVBand="0" w:oddHBand="1" w:evenHBand="0" w:firstRowFirstColumn="0" w:firstRowLastColumn="0" w:lastRowFirstColumn="0" w:lastRowLastColumn="0"/>
              <w:rPr>
                <w:b/>
                <w:bCs/>
              </w:rPr>
            </w:pPr>
            <w:r w:rsidRPr="00280C49">
              <w:rPr>
                <w:b/>
                <w:bCs/>
              </w:rPr>
              <w:t>0.603</w:t>
            </w:r>
          </w:p>
        </w:tc>
      </w:tr>
    </w:tbl>
    <w:p w14:paraId="764069B3" w14:textId="7FC4BB4A" w:rsidR="00E03554" w:rsidRPr="00C44661" w:rsidRDefault="00BF786C" w:rsidP="00B005DB">
      <w:pPr>
        <w:pStyle w:val="Caption"/>
        <w:rPr>
          <w:lang w:val="en-IE"/>
        </w:rPr>
      </w:pPr>
      <w:bookmarkStart w:id="218" w:name="_Toc198922769"/>
      <w:r w:rsidRPr="00C44661">
        <w:rPr>
          <w:lang w:val="en-IE"/>
        </w:rPr>
        <w:t xml:space="preserve">Table </w:t>
      </w:r>
      <w:r>
        <w:fldChar w:fldCharType="begin"/>
      </w:r>
      <w:r w:rsidRPr="00C44661">
        <w:rPr>
          <w:lang w:val="en-IE"/>
        </w:rPr>
        <w:instrText xml:space="preserve"> SEQ Table \* ARABIC </w:instrText>
      </w:r>
      <w:r>
        <w:fldChar w:fldCharType="separate"/>
      </w:r>
      <w:r w:rsidR="000F2CC4" w:rsidRPr="00C44661">
        <w:rPr>
          <w:lang w:val="en-IE"/>
        </w:rPr>
        <w:t>3</w:t>
      </w:r>
      <w:r>
        <w:fldChar w:fldCharType="end"/>
      </w:r>
      <w:r w:rsidRPr="00C44661">
        <w:rPr>
          <w:lang w:val="en-IE"/>
        </w:rPr>
        <w:t>. Mean Average Precision at IoU 0.5 and 0.5 – 0.95</w:t>
      </w:r>
      <w:bookmarkEnd w:id="218"/>
    </w:p>
    <w:p w14:paraId="267ADC1A" w14:textId="532F7211" w:rsidR="007B01D2" w:rsidRDefault="009C31BE" w:rsidP="00E72945">
      <w:r>
        <w:t xml:space="preserve">The overall performance of the final model is </w:t>
      </w:r>
      <w:r w:rsidR="00D40E4E">
        <w:t xml:space="preserve">satisfactory. </w:t>
      </w:r>
      <w:r w:rsidR="00A85794">
        <w:t>However,</w:t>
      </w:r>
      <w:r w:rsidR="00D40E4E">
        <w:t xml:space="preserve"> </w:t>
      </w:r>
      <w:r w:rsidR="00A85794">
        <w:t>some areas</w:t>
      </w:r>
      <w:r w:rsidR="00D40E4E">
        <w:t xml:space="preserve"> can improve</w:t>
      </w:r>
      <w:r w:rsidR="00595E8B">
        <w:t>; for example, the helmet and bicycle classes</w:t>
      </w:r>
      <w:r w:rsidR="00D40E4E">
        <w:t xml:space="preserve"> </w:t>
      </w:r>
      <w:r w:rsidR="00A85794">
        <w:t xml:space="preserve">performed </w:t>
      </w:r>
      <w:r w:rsidR="003A111A">
        <w:t>below</w:t>
      </w:r>
      <w:r w:rsidR="00A85794">
        <w:t xml:space="preserve"> the other two classes of the dataset. </w:t>
      </w:r>
      <w:r w:rsidR="00E72945">
        <w:t>The visual example below highlights the</w:t>
      </w:r>
      <w:r w:rsidR="00595ABE">
        <w:t>se differences</w:t>
      </w:r>
      <w:r w:rsidR="00595E8B">
        <w:t>. T</w:t>
      </w:r>
      <w:r w:rsidR="00595ABE">
        <w:t xml:space="preserve">he model detects </w:t>
      </w:r>
      <w:r w:rsidR="00595E8B">
        <w:t>some classes with more precision than others.</w:t>
      </w:r>
    </w:p>
    <w:p w14:paraId="23968B32" w14:textId="77777777" w:rsidR="00A625C0" w:rsidRDefault="007B01D2" w:rsidP="00A625C0">
      <w:pPr>
        <w:keepNext/>
        <w:spacing w:before="0" w:after="160" w:line="259" w:lineRule="auto"/>
        <w:jc w:val="left"/>
      </w:pPr>
      <w:r w:rsidRPr="007B01D2">
        <w:rPr>
          <w:noProof/>
        </w:rPr>
        <w:drawing>
          <wp:inline distT="0" distB="0" distL="0" distR="0" wp14:anchorId="2E086AE4" wp14:editId="6396F59F">
            <wp:extent cx="5943600" cy="2574925"/>
            <wp:effectExtent l="0" t="0" r="0" b="0"/>
            <wp:docPr id="727606459" name="Picture 1" descr="A collage of images of people on a stre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606459" name="Picture 1" descr="A collage of images of people on a street&#10;&#10;AI-generated content may be incorrect."/>
                    <pic:cNvPicPr/>
                  </pic:nvPicPr>
                  <pic:blipFill>
                    <a:blip r:embed="rId23"/>
                    <a:stretch>
                      <a:fillRect/>
                    </a:stretch>
                  </pic:blipFill>
                  <pic:spPr>
                    <a:xfrm>
                      <a:off x="0" y="0"/>
                      <a:ext cx="5943600" cy="2574925"/>
                    </a:xfrm>
                    <a:prstGeom prst="rect">
                      <a:avLst/>
                    </a:prstGeom>
                  </pic:spPr>
                </pic:pic>
              </a:graphicData>
            </a:graphic>
          </wp:inline>
        </w:drawing>
      </w:r>
    </w:p>
    <w:p w14:paraId="0F2DBDCB" w14:textId="6DBDE542" w:rsidR="00DB42B6" w:rsidRDefault="00A625C0" w:rsidP="00E83111">
      <w:pPr>
        <w:pStyle w:val="Caption"/>
      </w:pPr>
      <w:bookmarkStart w:id="219" w:name="_Toc198919171"/>
      <w:r>
        <w:t xml:space="preserve">Figure </w:t>
      </w:r>
      <w:r w:rsidR="00E83111">
        <w:fldChar w:fldCharType="begin"/>
      </w:r>
      <w:r w:rsidR="00E83111">
        <w:instrText xml:space="preserve"> SEQ Figure \* ARABIC </w:instrText>
      </w:r>
      <w:r w:rsidR="00E83111">
        <w:fldChar w:fldCharType="separate"/>
      </w:r>
      <w:r w:rsidR="000F2CC4">
        <w:t>15</w:t>
      </w:r>
      <w:r w:rsidR="00E83111">
        <w:fldChar w:fldCharType="end"/>
      </w:r>
      <w:r>
        <w:t>. Label</w:t>
      </w:r>
      <w:r w:rsidR="00232614">
        <w:t>s</w:t>
      </w:r>
      <w:r>
        <w:t xml:space="preserve">  vs Pre</w:t>
      </w:r>
      <w:r w:rsidR="00232614">
        <w:t>diction</w:t>
      </w:r>
      <w:bookmarkEnd w:id="219"/>
    </w:p>
    <w:p w14:paraId="46459B68" w14:textId="77DF46D1" w:rsidR="00D02DED" w:rsidRDefault="00D02DED" w:rsidP="009358BC">
      <w:pPr>
        <w:pStyle w:val="Head2"/>
      </w:pPr>
      <w:bookmarkStart w:id="220" w:name="_Toc196638965"/>
      <w:bookmarkStart w:id="221" w:name="_Toc197422860"/>
      <w:bookmarkStart w:id="222" w:name="_Toc198927221"/>
      <w:r>
        <w:lastRenderedPageBreak/>
        <w:t>Deployment</w:t>
      </w:r>
      <w:bookmarkEnd w:id="220"/>
      <w:bookmarkEnd w:id="221"/>
      <w:bookmarkEnd w:id="222"/>
      <w:r>
        <w:t xml:space="preserve"> </w:t>
      </w:r>
    </w:p>
    <w:p w14:paraId="2DE2724D" w14:textId="379832CB" w:rsidR="00DE6E6B" w:rsidRDefault="00DE6E6B" w:rsidP="00DE6E6B">
      <w:r>
        <w:t>The deployment phase is a simulation, as the model is a proof of concept rather than a final model for production.</w:t>
      </w:r>
      <w:r w:rsidR="00230644">
        <w:t xml:space="preserve"> </w:t>
      </w:r>
      <w:r w:rsidR="00143BFF">
        <w:t xml:space="preserve">The </w:t>
      </w:r>
      <w:r w:rsidR="00C2692C">
        <w:t>v</w:t>
      </w:r>
      <w:r w:rsidR="00230644">
        <w:t>ideos wer</w:t>
      </w:r>
      <w:r w:rsidR="003822BB">
        <w:t xml:space="preserve">e </w:t>
      </w:r>
      <w:r w:rsidR="00230644">
        <w:t>recorded</w:t>
      </w:r>
      <w:r w:rsidR="003822BB">
        <w:t xml:space="preserve"> in </w:t>
      </w:r>
      <w:r w:rsidR="00C5215C">
        <w:t xml:space="preserve">two </w:t>
      </w:r>
      <w:r w:rsidR="003822BB">
        <w:t>di</w:t>
      </w:r>
      <w:r w:rsidR="00E518A8">
        <w:t>f</w:t>
      </w:r>
      <w:r w:rsidR="003822BB">
        <w:t>ferent scenarios</w:t>
      </w:r>
      <w:r w:rsidR="00C5215C">
        <w:t>, on a bicycle and a scooter</w:t>
      </w:r>
      <w:r w:rsidR="003822BB">
        <w:t xml:space="preserve"> and </w:t>
      </w:r>
      <w:r w:rsidR="00C5215C">
        <w:t>during day and night</w:t>
      </w:r>
      <w:r w:rsidR="00143BFF">
        <w:t>,</w:t>
      </w:r>
      <w:r w:rsidR="00C2692C">
        <w:t xml:space="preserve"> to simulate a cycle lane monitoring system</w:t>
      </w:r>
      <w:r w:rsidR="00C5215C">
        <w:t>.</w:t>
      </w:r>
      <w:r w:rsidR="003822BB">
        <w:t xml:space="preserve"> </w:t>
      </w:r>
      <w:r w:rsidR="00A01A74">
        <w:t>After that,</w:t>
      </w:r>
      <w:r w:rsidR="003822BB">
        <w:t xml:space="preserve"> </w:t>
      </w:r>
      <w:r w:rsidR="00FD4F19">
        <w:t xml:space="preserve">it was </w:t>
      </w:r>
      <w:r w:rsidR="003822BB">
        <w:t xml:space="preserve">tested on the final model </w:t>
      </w:r>
      <w:r w:rsidR="00A01A74">
        <w:t>using</w:t>
      </w:r>
      <w:r w:rsidR="003822BB">
        <w:t xml:space="preserve"> the prediction</w:t>
      </w:r>
      <w:r w:rsidR="00A01A74">
        <w:t xml:space="preserve"> method</w:t>
      </w:r>
      <w:r w:rsidR="00FD4F19">
        <w:t>.</w:t>
      </w:r>
    </w:p>
    <w:p w14:paraId="163E85AD" w14:textId="77777777" w:rsidR="00337D92" w:rsidRDefault="00337D92" w:rsidP="00337D92">
      <w:pPr>
        <w:keepNext/>
      </w:pPr>
      <w:r>
        <w:rPr>
          <w:noProof/>
        </w:rPr>
        <w:drawing>
          <wp:inline distT="0" distB="0" distL="0" distR="0" wp14:anchorId="2D125535" wp14:editId="5A21858C">
            <wp:extent cx="5939790" cy="2751455"/>
            <wp:effectExtent l="0" t="0" r="3810" b="0"/>
            <wp:docPr id="130727436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74362"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9790" cy="2751455"/>
                    </a:xfrm>
                    <a:prstGeom prst="rect">
                      <a:avLst/>
                    </a:prstGeom>
                    <a:noFill/>
                    <a:ln>
                      <a:noFill/>
                    </a:ln>
                  </pic:spPr>
                </pic:pic>
              </a:graphicData>
            </a:graphic>
          </wp:inline>
        </w:drawing>
      </w:r>
    </w:p>
    <w:p w14:paraId="35971548" w14:textId="3DF95624" w:rsidR="00143BFF" w:rsidRPr="00C44661" w:rsidRDefault="00337D92" w:rsidP="00DB42B6">
      <w:pPr>
        <w:pStyle w:val="Caption"/>
        <w:rPr>
          <w:lang w:val="en-IE"/>
        </w:rPr>
      </w:pPr>
      <w:bookmarkStart w:id="223" w:name="_Toc198919172"/>
      <w:r w:rsidRPr="00C44661">
        <w:rPr>
          <w:lang w:val="en-IE"/>
        </w:rPr>
        <w:t xml:space="preserve">Figure </w:t>
      </w:r>
      <w:r w:rsidR="00E83111">
        <w:fldChar w:fldCharType="begin"/>
      </w:r>
      <w:r w:rsidR="00E83111" w:rsidRPr="00C44661">
        <w:rPr>
          <w:lang w:val="en-IE"/>
        </w:rPr>
        <w:instrText xml:space="preserve"> SEQ Figure \* ARABIC </w:instrText>
      </w:r>
      <w:r w:rsidR="00E83111">
        <w:fldChar w:fldCharType="separate"/>
      </w:r>
      <w:r w:rsidR="000F2CC4" w:rsidRPr="00C44661">
        <w:rPr>
          <w:lang w:val="en-IE"/>
        </w:rPr>
        <w:t>16</w:t>
      </w:r>
      <w:r w:rsidR="00E83111">
        <w:fldChar w:fldCharType="end"/>
      </w:r>
      <w:r w:rsidRPr="00C44661">
        <w:rPr>
          <w:lang w:val="en-IE"/>
        </w:rPr>
        <w:t xml:space="preserve">. </w:t>
      </w:r>
      <w:r w:rsidR="00DB42B6" w:rsidRPr="00C44661">
        <w:rPr>
          <w:lang w:val="en-IE"/>
        </w:rPr>
        <w:t xml:space="preserve">Cycle lane Monitoring System </w:t>
      </w:r>
      <w:r w:rsidRPr="00C44661">
        <w:rPr>
          <w:lang w:val="en-IE"/>
        </w:rPr>
        <w:t>Si</w:t>
      </w:r>
      <w:r w:rsidR="00DB42B6" w:rsidRPr="00C44661">
        <w:rPr>
          <w:lang w:val="en-IE"/>
        </w:rPr>
        <w:t>mulation</w:t>
      </w:r>
      <w:bookmarkEnd w:id="223"/>
    </w:p>
    <w:p w14:paraId="491497E5" w14:textId="5681C850" w:rsidR="000272B4" w:rsidRPr="00C44661" w:rsidRDefault="00994A10" w:rsidP="000272B4">
      <w:r w:rsidRPr="00C44661">
        <w:t xml:space="preserve">The simulation reflected the </w:t>
      </w:r>
      <w:r w:rsidR="00361742" w:rsidRPr="00C44661">
        <w:t xml:space="preserve">model's performance evaluated previously. The easier </w:t>
      </w:r>
      <w:r w:rsidR="00AB158B" w:rsidRPr="00C44661">
        <w:t xml:space="preserve">object to detect was the scooter, followed by the vest </w:t>
      </w:r>
      <w:r w:rsidR="00E2200E" w:rsidRPr="00C44661">
        <w:t>when closer to the camera</w:t>
      </w:r>
      <w:r w:rsidR="003D5094" w:rsidRPr="00C44661">
        <w:t>. T</w:t>
      </w:r>
      <w:r w:rsidR="00E2200E" w:rsidRPr="00C44661">
        <w:t xml:space="preserve">he bicycles were </w:t>
      </w:r>
      <w:r w:rsidR="00777FEB" w:rsidRPr="00C44661">
        <w:t>detected with low precis</w:t>
      </w:r>
      <w:r w:rsidR="003D5094" w:rsidRPr="00C44661">
        <w:t>i</w:t>
      </w:r>
      <w:r w:rsidR="00777FEB" w:rsidRPr="00C44661">
        <w:t>on,</w:t>
      </w:r>
      <w:r w:rsidR="003D5094" w:rsidRPr="00C44661">
        <w:t xml:space="preserve"> and</w:t>
      </w:r>
      <w:r w:rsidR="00777FEB" w:rsidRPr="00C44661">
        <w:t xml:space="preserve"> the helmet was detected</w:t>
      </w:r>
      <w:r w:rsidR="0083493C" w:rsidRPr="00C44661">
        <w:t xml:space="preserve"> only</w:t>
      </w:r>
      <w:r w:rsidR="00777FEB" w:rsidRPr="00C44661">
        <w:t xml:space="preserve"> </w:t>
      </w:r>
      <w:r w:rsidR="003D5094" w:rsidRPr="00C44661">
        <w:t>in</w:t>
      </w:r>
      <w:r w:rsidR="00777FEB" w:rsidRPr="00C44661">
        <w:t xml:space="preserve"> one specific scenario with the lowest </w:t>
      </w:r>
      <w:r w:rsidR="002476D2" w:rsidRPr="00C44661">
        <w:t>confidence</w:t>
      </w:r>
      <w:r w:rsidR="003D5094" w:rsidRPr="00C44661">
        <w:t>.</w:t>
      </w:r>
    </w:p>
    <w:p w14:paraId="13335151" w14:textId="77777777" w:rsidR="00E83111" w:rsidRDefault="000272B4" w:rsidP="00E83111">
      <w:pPr>
        <w:keepNext/>
      </w:pPr>
      <w:r w:rsidRPr="000272B4">
        <w:rPr>
          <w:noProof/>
        </w:rPr>
        <w:drawing>
          <wp:inline distT="0" distB="0" distL="0" distR="0" wp14:anchorId="243733FE" wp14:editId="4B9EEFF1">
            <wp:extent cx="5939790" cy="2323495"/>
            <wp:effectExtent l="0" t="0" r="3810" b="635"/>
            <wp:docPr id="436449227" name="Picture 1" descr="A collage of images of people riding a bicyc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449227" name="Picture 1" descr="A collage of images of people riding a bicycle&#10;&#10;AI-generated content may be incorrect."/>
                    <pic:cNvPicPr/>
                  </pic:nvPicPr>
                  <pic:blipFill rotWithShape="1">
                    <a:blip r:embed="rId25" cstate="print">
                      <a:extLst>
                        <a:ext uri="{28A0092B-C50C-407E-A947-70E740481C1C}">
                          <a14:useLocalDpi xmlns:a14="http://schemas.microsoft.com/office/drawing/2010/main" val="0"/>
                        </a:ext>
                      </a:extLst>
                    </a:blip>
                    <a:srcRect l="1338" r="1932"/>
                    <a:stretch>
                      <a:fillRect/>
                    </a:stretch>
                  </pic:blipFill>
                  <pic:spPr bwMode="auto">
                    <a:xfrm>
                      <a:off x="0" y="0"/>
                      <a:ext cx="5942973" cy="2324740"/>
                    </a:xfrm>
                    <a:prstGeom prst="rect">
                      <a:avLst/>
                    </a:prstGeom>
                    <a:ln>
                      <a:noFill/>
                    </a:ln>
                    <a:extLst>
                      <a:ext uri="{53640926-AAD7-44D8-BBD7-CCE9431645EC}">
                        <a14:shadowObscured xmlns:a14="http://schemas.microsoft.com/office/drawing/2010/main"/>
                      </a:ext>
                    </a:extLst>
                  </pic:spPr>
                </pic:pic>
              </a:graphicData>
            </a:graphic>
          </wp:inline>
        </w:drawing>
      </w:r>
    </w:p>
    <w:p w14:paraId="245773C3" w14:textId="700C1BCD" w:rsidR="00E83111" w:rsidRPr="00C44661" w:rsidRDefault="00E83111" w:rsidP="00E83111">
      <w:pPr>
        <w:pStyle w:val="Caption"/>
        <w:rPr>
          <w:lang w:val="en-IE"/>
        </w:rPr>
      </w:pPr>
      <w:bookmarkStart w:id="224" w:name="_Toc198919173"/>
      <w:r w:rsidRPr="00C44661">
        <w:rPr>
          <w:lang w:val="en-IE"/>
        </w:rPr>
        <w:t xml:space="preserve">Figure </w:t>
      </w:r>
      <w:r>
        <w:fldChar w:fldCharType="begin"/>
      </w:r>
      <w:r w:rsidRPr="00C44661">
        <w:rPr>
          <w:lang w:val="en-IE"/>
        </w:rPr>
        <w:instrText xml:space="preserve"> SEQ Figure \* ARABIC </w:instrText>
      </w:r>
      <w:r>
        <w:fldChar w:fldCharType="separate"/>
      </w:r>
      <w:r w:rsidR="000F2CC4" w:rsidRPr="00C44661">
        <w:rPr>
          <w:lang w:val="en-IE"/>
        </w:rPr>
        <w:t>17</w:t>
      </w:r>
      <w:r>
        <w:fldChar w:fldCharType="end"/>
      </w:r>
      <w:r w:rsidRPr="00C44661">
        <w:rPr>
          <w:lang w:val="en-IE"/>
        </w:rPr>
        <w:t>. Details of the Simulation</w:t>
      </w:r>
      <w:bookmarkEnd w:id="224"/>
    </w:p>
    <w:p w14:paraId="27E5C678" w14:textId="4A00C765" w:rsidR="00DE6E6B" w:rsidRPr="00C44661" w:rsidRDefault="00DE6E6B" w:rsidP="00E83111">
      <w:pPr>
        <w:pStyle w:val="Caption"/>
        <w:jc w:val="both"/>
        <w:rPr>
          <w:lang w:val="en-IE"/>
        </w:rPr>
      </w:pPr>
    </w:p>
    <w:p w14:paraId="204A36AA" w14:textId="45B59A91" w:rsidR="00377064" w:rsidRDefault="00377064" w:rsidP="009358BC">
      <w:pPr>
        <w:pStyle w:val="ChapterX"/>
      </w:pPr>
      <w:bookmarkStart w:id="225" w:name="_Toc196638966"/>
      <w:bookmarkStart w:id="226" w:name="_Toc197422861"/>
      <w:bookmarkStart w:id="227" w:name="Chapter4"/>
      <w:r>
        <w:lastRenderedPageBreak/>
        <w:t xml:space="preserve">Chapter </w:t>
      </w:r>
      <w:bookmarkEnd w:id="225"/>
      <w:r w:rsidR="00047E3F">
        <w:t>4</w:t>
      </w:r>
      <w:bookmarkEnd w:id="226"/>
    </w:p>
    <w:p w14:paraId="3E788BEE" w14:textId="2F17A43E" w:rsidR="00377064" w:rsidRDefault="00377064" w:rsidP="009358BC">
      <w:pPr>
        <w:pStyle w:val="Heading1"/>
      </w:pPr>
      <w:bookmarkStart w:id="228" w:name="_Toc196638967"/>
      <w:bookmarkStart w:id="229" w:name="_Toc197422862"/>
      <w:bookmarkStart w:id="230" w:name="_Toc198927222"/>
      <w:bookmarkEnd w:id="227"/>
      <w:r>
        <w:t>Results</w:t>
      </w:r>
      <w:bookmarkEnd w:id="228"/>
      <w:bookmarkEnd w:id="229"/>
      <w:bookmarkEnd w:id="230"/>
    </w:p>
    <w:p w14:paraId="22FB4109" w14:textId="4F0DE191" w:rsidR="001521DC" w:rsidRPr="00C44661" w:rsidRDefault="00363C67" w:rsidP="007304DA">
      <w:r w:rsidRPr="00363C67">
        <w:t xml:space="preserve">The </w:t>
      </w:r>
      <w:r>
        <w:t>model</w:t>
      </w:r>
      <w:r w:rsidRPr="00363C67">
        <w:t xml:space="preserve"> described in the </w:t>
      </w:r>
      <w:r w:rsidR="005236C8">
        <w:t xml:space="preserve">previous chapter is </w:t>
      </w:r>
      <w:r w:rsidR="001521DC">
        <w:t xml:space="preserve">the </w:t>
      </w:r>
      <w:r w:rsidRPr="00363C67">
        <w:t xml:space="preserve">product of intuition, a few mathematical insights, and </w:t>
      </w:r>
      <w:r w:rsidR="00797109">
        <w:t>much</w:t>
      </w:r>
      <w:r w:rsidRPr="00363C67">
        <w:t xml:space="preserve"> trial and error</w:t>
      </w:r>
      <w:r w:rsidR="004361BD">
        <w:t>.</w:t>
      </w:r>
      <w:r w:rsidR="001521DC">
        <w:t xml:space="preserve"> </w:t>
      </w:r>
      <w:r w:rsidR="001521DC" w:rsidRPr="00C44661">
        <w:t xml:space="preserve">The metrics below are the </w:t>
      </w:r>
      <w:r w:rsidR="005F75BE" w:rsidRPr="00C44661">
        <w:t xml:space="preserve">prediction </w:t>
      </w:r>
      <w:r w:rsidR="00E83111" w:rsidRPr="00C44661">
        <w:t xml:space="preserve">metrics </w:t>
      </w:r>
      <w:r w:rsidR="005F75BE" w:rsidRPr="00C44661">
        <w:t>result</w:t>
      </w:r>
      <w:r w:rsidR="00E83111" w:rsidRPr="00C44661">
        <w:t>s</w:t>
      </w:r>
      <w:r w:rsidR="001521DC" w:rsidRPr="00C44661">
        <w:t xml:space="preserve"> </w:t>
      </w:r>
      <w:r w:rsidR="005F75BE" w:rsidRPr="00C44661">
        <w:t>of</w:t>
      </w:r>
      <w:r w:rsidR="001521DC" w:rsidRPr="00C44661">
        <w:t xml:space="preserve"> the test subset </w:t>
      </w:r>
      <w:r w:rsidR="007F643B" w:rsidRPr="00C44661">
        <w:t xml:space="preserve">used </w:t>
      </w:r>
      <w:r w:rsidR="001521DC" w:rsidRPr="00C44661">
        <w:t>to define the model</w:t>
      </w:r>
      <w:r w:rsidR="005F75BE" w:rsidRPr="00C44661">
        <w:t>'</w:t>
      </w:r>
      <w:r w:rsidR="001521DC" w:rsidRPr="00C44661">
        <w:t>s effectiveness.</w:t>
      </w:r>
      <w:r w:rsidR="007304DA" w:rsidRPr="00C44661">
        <w:t xml:space="preserve"> </w:t>
      </w:r>
    </w:p>
    <w:p w14:paraId="4D7F0CC0" w14:textId="525BB352" w:rsidR="001521DC" w:rsidRDefault="001521DC" w:rsidP="001521DC">
      <w:pPr>
        <w:keepNext/>
      </w:pPr>
      <w:r w:rsidRPr="006C1871">
        <w:rPr>
          <w:rStyle w:val="fadeinm1hgl8"/>
          <w:noProof/>
        </w:rPr>
        <w:drawing>
          <wp:inline distT="0" distB="0" distL="0" distR="0" wp14:anchorId="536FFC5A" wp14:editId="0A30DFEA">
            <wp:extent cx="5943600" cy="1221105"/>
            <wp:effectExtent l="0" t="0" r="0" b="0"/>
            <wp:docPr id="573239461" name="Picture 1" descr="A number of numbers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239461" name="Picture 1" descr="A number of numbers on a white background&#10;&#10;AI-generated content may be incorrect."/>
                    <pic:cNvPicPr/>
                  </pic:nvPicPr>
                  <pic:blipFill>
                    <a:blip r:embed="rId26"/>
                    <a:stretch>
                      <a:fillRect/>
                    </a:stretch>
                  </pic:blipFill>
                  <pic:spPr>
                    <a:xfrm>
                      <a:off x="0" y="0"/>
                      <a:ext cx="5943600" cy="1221105"/>
                    </a:xfrm>
                    <a:prstGeom prst="rect">
                      <a:avLst/>
                    </a:prstGeom>
                  </pic:spPr>
                </pic:pic>
              </a:graphicData>
            </a:graphic>
          </wp:inline>
        </w:drawing>
      </w:r>
    </w:p>
    <w:p w14:paraId="1E190110" w14:textId="113D7D13" w:rsidR="001521DC" w:rsidRPr="00C44661" w:rsidRDefault="001521DC" w:rsidP="001521DC">
      <w:pPr>
        <w:pStyle w:val="Caption"/>
        <w:rPr>
          <w:lang w:val="en-IE"/>
        </w:rPr>
      </w:pPr>
      <w:bookmarkStart w:id="231" w:name="_Toc198919174"/>
      <w:r w:rsidRPr="00C44661">
        <w:rPr>
          <w:lang w:val="en-IE"/>
        </w:rPr>
        <w:t xml:space="preserve">Figure </w:t>
      </w:r>
      <w:r w:rsidR="00E83111">
        <w:fldChar w:fldCharType="begin"/>
      </w:r>
      <w:r w:rsidR="00E83111" w:rsidRPr="00C44661">
        <w:rPr>
          <w:lang w:val="en-IE"/>
        </w:rPr>
        <w:instrText xml:space="preserve"> SEQ Figure \* ARABIC </w:instrText>
      </w:r>
      <w:r w:rsidR="00E83111">
        <w:fldChar w:fldCharType="separate"/>
      </w:r>
      <w:r w:rsidR="000F2CC4" w:rsidRPr="00C44661">
        <w:rPr>
          <w:lang w:val="en-IE"/>
        </w:rPr>
        <w:t>18</w:t>
      </w:r>
      <w:r w:rsidR="00E83111">
        <w:fldChar w:fldCharType="end"/>
      </w:r>
      <w:r w:rsidRPr="00C44661">
        <w:rPr>
          <w:lang w:val="en-IE"/>
        </w:rPr>
        <w:t>. Test Subset</w:t>
      </w:r>
      <w:bookmarkEnd w:id="231"/>
      <w:r w:rsidR="00507B9C" w:rsidRPr="00C44661">
        <w:rPr>
          <w:lang w:val="en-IE"/>
        </w:rPr>
        <w:t xml:space="preserve"> Result</w:t>
      </w:r>
    </w:p>
    <w:p w14:paraId="27751ABF" w14:textId="607735FA" w:rsidR="00655D3C" w:rsidRDefault="00E0062B" w:rsidP="009358BC">
      <w:pPr>
        <w:rPr>
          <w:rStyle w:val="fadeinm1hgl8"/>
        </w:rPr>
      </w:pPr>
      <w:r>
        <w:rPr>
          <w:rStyle w:val="fadeinm1hgl8"/>
        </w:rPr>
        <w:t xml:space="preserve">The </w:t>
      </w:r>
      <w:r w:rsidR="00133D10">
        <w:rPr>
          <w:rStyle w:val="fadeinm1hgl8"/>
        </w:rPr>
        <w:t>graph</w:t>
      </w:r>
      <w:r>
        <w:rPr>
          <w:rStyle w:val="fadeinm1hgl8"/>
        </w:rPr>
        <w:t xml:space="preserve"> below shows the </w:t>
      </w:r>
      <w:r w:rsidR="00CD45DD">
        <w:rPr>
          <w:rStyle w:val="fadeinm1hgl8"/>
        </w:rPr>
        <w:t>precision-recall curve.</w:t>
      </w:r>
      <w:r w:rsidR="00CC48E9">
        <w:rPr>
          <w:rStyle w:val="fadeinm1hgl8"/>
        </w:rPr>
        <w:t xml:space="preserve"> This shows how the model performs under different </w:t>
      </w:r>
      <w:r w:rsidR="007A512F">
        <w:rPr>
          <w:rStyle w:val="fadeinm1hgl8"/>
        </w:rPr>
        <w:t xml:space="preserve">thresholds. </w:t>
      </w:r>
      <w:r w:rsidR="003543CB">
        <w:rPr>
          <w:rStyle w:val="fadeinm1hgl8"/>
        </w:rPr>
        <w:t>H</w:t>
      </w:r>
      <w:r w:rsidR="0058598A">
        <w:rPr>
          <w:rStyle w:val="fadeinm1hgl8"/>
        </w:rPr>
        <w:t>ighlights the difference between classes</w:t>
      </w:r>
      <w:r w:rsidR="00FE07CD">
        <w:rPr>
          <w:rStyle w:val="fadeinm1hgl8"/>
        </w:rPr>
        <w:t xml:space="preserve">. </w:t>
      </w:r>
      <w:r w:rsidR="002E1F2B">
        <w:rPr>
          <w:rStyle w:val="fadeinm1hgl8"/>
        </w:rPr>
        <w:t>In comparison,</w:t>
      </w:r>
      <w:r w:rsidR="0058598A">
        <w:rPr>
          <w:rStyle w:val="fadeinm1hgl8"/>
        </w:rPr>
        <w:t xml:space="preserve"> the </w:t>
      </w:r>
      <w:r w:rsidR="00AE534D">
        <w:rPr>
          <w:rStyle w:val="fadeinm1hgl8"/>
        </w:rPr>
        <w:t>blue and orange line</w:t>
      </w:r>
      <w:r w:rsidR="00647BA2">
        <w:rPr>
          <w:rStyle w:val="fadeinm1hgl8"/>
        </w:rPr>
        <w:t>s</w:t>
      </w:r>
      <w:r w:rsidR="00AE534D">
        <w:rPr>
          <w:rStyle w:val="fadeinm1hgl8"/>
        </w:rPr>
        <w:t xml:space="preserve"> (bicycle, helmet) had their curve more to the cent</w:t>
      </w:r>
      <w:r w:rsidR="00FE07CD">
        <w:rPr>
          <w:rStyle w:val="fadeinm1hgl8"/>
        </w:rPr>
        <w:t>re</w:t>
      </w:r>
      <w:r w:rsidR="00AE534D">
        <w:rPr>
          <w:rStyle w:val="fadeinm1hgl8"/>
        </w:rPr>
        <w:t xml:space="preserve">, </w:t>
      </w:r>
      <w:r w:rsidR="00634A14">
        <w:rPr>
          <w:rStyle w:val="fadeinm1hgl8"/>
        </w:rPr>
        <w:t>less precise and low recall</w:t>
      </w:r>
      <w:r w:rsidR="00FE07CD">
        <w:rPr>
          <w:rStyle w:val="fadeinm1hgl8"/>
        </w:rPr>
        <w:t>. T</w:t>
      </w:r>
      <w:r w:rsidR="00634A14">
        <w:rPr>
          <w:rStyle w:val="fadeinm1hgl8"/>
        </w:rPr>
        <w:t xml:space="preserve">he </w:t>
      </w:r>
      <w:r w:rsidR="00660CFA">
        <w:rPr>
          <w:rStyle w:val="fadeinm1hgl8"/>
        </w:rPr>
        <w:t>green and red lines (scooter, vest) have</w:t>
      </w:r>
      <w:r w:rsidR="00647BA2">
        <w:rPr>
          <w:rStyle w:val="fadeinm1hgl8"/>
        </w:rPr>
        <w:t xml:space="preserve"> curves closer to the upper right corner, indicating better balance over</w:t>
      </w:r>
      <w:r w:rsidR="002E1F2B">
        <w:rPr>
          <w:rStyle w:val="fadeinm1hgl8"/>
        </w:rPr>
        <w:t xml:space="preserve"> precision and reca</w:t>
      </w:r>
      <w:r w:rsidR="00647BA2">
        <w:rPr>
          <w:rStyle w:val="fadeinm1hgl8"/>
        </w:rPr>
        <w:t>l</w:t>
      </w:r>
      <w:r w:rsidR="002E1F2B">
        <w:rPr>
          <w:rStyle w:val="fadeinm1hgl8"/>
        </w:rPr>
        <w:t>l.</w:t>
      </w:r>
    </w:p>
    <w:p w14:paraId="50174224" w14:textId="77777777" w:rsidR="00FF47DB" w:rsidRDefault="005236C8" w:rsidP="00FF47DB">
      <w:pPr>
        <w:keepNext/>
        <w:jc w:val="center"/>
      </w:pPr>
      <w:r w:rsidRPr="005236C8">
        <w:rPr>
          <w:rStyle w:val="fadeinpfttw8"/>
          <w:noProof/>
        </w:rPr>
        <w:drawing>
          <wp:inline distT="0" distB="0" distL="0" distR="0" wp14:anchorId="62C2D8BE" wp14:editId="61385B92">
            <wp:extent cx="4787661" cy="3191774"/>
            <wp:effectExtent l="0" t="0" r="0" b="8890"/>
            <wp:docPr id="1084191453" name="Picture 1"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191453" name="Picture 1" descr="A graph of different colored lines&#10;&#10;AI-generated content may be incorrect."/>
                    <pic:cNvPicPr/>
                  </pic:nvPicPr>
                  <pic:blipFill>
                    <a:blip r:embed="rId27"/>
                    <a:stretch>
                      <a:fillRect/>
                    </a:stretch>
                  </pic:blipFill>
                  <pic:spPr>
                    <a:xfrm>
                      <a:off x="0" y="0"/>
                      <a:ext cx="4813504" cy="3209003"/>
                    </a:xfrm>
                    <a:prstGeom prst="rect">
                      <a:avLst/>
                    </a:prstGeom>
                  </pic:spPr>
                </pic:pic>
              </a:graphicData>
            </a:graphic>
          </wp:inline>
        </w:drawing>
      </w:r>
    </w:p>
    <w:p w14:paraId="1E7D8811" w14:textId="6B993491" w:rsidR="006A0F08" w:rsidRPr="00C44661" w:rsidRDefault="00FF47DB" w:rsidP="00FF47DB">
      <w:pPr>
        <w:pStyle w:val="Caption"/>
        <w:rPr>
          <w:rStyle w:val="fadeinpfttw8"/>
          <w:lang w:val="en-IE"/>
        </w:rPr>
      </w:pPr>
      <w:r w:rsidRPr="00C44661">
        <w:rPr>
          <w:lang w:val="en-IE"/>
        </w:rPr>
        <w:t xml:space="preserve">Figure </w:t>
      </w:r>
      <w:r>
        <w:fldChar w:fldCharType="begin"/>
      </w:r>
      <w:r w:rsidRPr="00C44661">
        <w:rPr>
          <w:lang w:val="en-IE"/>
        </w:rPr>
        <w:instrText xml:space="preserve"> SEQ Figure \* ARABIC </w:instrText>
      </w:r>
      <w:r>
        <w:fldChar w:fldCharType="separate"/>
      </w:r>
      <w:r w:rsidR="000F2CC4" w:rsidRPr="00C44661">
        <w:rPr>
          <w:lang w:val="en-IE"/>
        </w:rPr>
        <w:t>19</w:t>
      </w:r>
      <w:r>
        <w:fldChar w:fldCharType="end"/>
      </w:r>
      <w:r w:rsidRPr="00C44661">
        <w:rPr>
          <w:lang w:val="en-IE"/>
        </w:rPr>
        <w:t>. Precision-Recall Curve Graph</w:t>
      </w:r>
    </w:p>
    <w:p w14:paraId="732F250C" w14:textId="5BDC4FF9" w:rsidR="00655D3C" w:rsidRDefault="00A37E81" w:rsidP="009358BC">
      <w:pPr>
        <w:rPr>
          <w:rStyle w:val="fadeinpfttw8"/>
        </w:rPr>
      </w:pPr>
      <w:r>
        <w:t xml:space="preserve">Although there is room for improvement, the overall precision and recall are acceptable. </w:t>
      </w:r>
      <w:r w:rsidR="00660CFA">
        <w:t>And t</w:t>
      </w:r>
      <w:r>
        <w:t xml:space="preserve">he model achieved a </w:t>
      </w:r>
      <w:r w:rsidRPr="002565C9">
        <w:rPr>
          <w:b/>
          <w:bCs/>
        </w:rPr>
        <w:t xml:space="preserve">mAP@50 of </w:t>
      </w:r>
      <w:r w:rsidRPr="002565C9">
        <w:rPr>
          <w:rStyle w:val="fadeinm1hgl8"/>
          <w:b/>
          <w:bCs/>
        </w:rPr>
        <w:t>0.827</w:t>
      </w:r>
      <w:r w:rsidRPr="00E0062B">
        <w:rPr>
          <w:rStyle w:val="fadeinm1hgl8"/>
        </w:rPr>
        <w:t>, which</w:t>
      </w:r>
      <w:r>
        <w:rPr>
          <w:rStyle w:val="fadeinm1hgl8"/>
        </w:rPr>
        <w:t xml:space="preserve"> surpassed the business criteria. </w:t>
      </w:r>
    </w:p>
    <w:p w14:paraId="412C1C6F" w14:textId="379B3952" w:rsidR="00377064" w:rsidRDefault="00377064" w:rsidP="009358BC">
      <w:pPr>
        <w:pStyle w:val="ChapterX"/>
      </w:pPr>
      <w:bookmarkStart w:id="232" w:name="_Toc196638968"/>
      <w:bookmarkStart w:id="233" w:name="_Toc197422863"/>
      <w:r>
        <w:lastRenderedPageBreak/>
        <w:t>Chapter 5</w:t>
      </w:r>
      <w:bookmarkEnd w:id="232"/>
      <w:bookmarkEnd w:id="233"/>
    </w:p>
    <w:p w14:paraId="76E0907E" w14:textId="35F38547" w:rsidR="00377064" w:rsidRPr="002902B5" w:rsidRDefault="00377064" w:rsidP="009358BC">
      <w:pPr>
        <w:pStyle w:val="Heading1"/>
      </w:pPr>
      <w:bookmarkStart w:id="234" w:name="_Toc196638969"/>
      <w:bookmarkStart w:id="235" w:name="_Toc197422864"/>
      <w:bookmarkStart w:id="236" w:name="_Toc198927223"/>
      <w:r w:rsidRPr="002902B5">
        <w:t>Conclusion</w:t>
      </w:r>
      <w:bookmarkEnd w:id="234"/>
      <w:bookmarkEnd w:id="235"/>
      <w:bookmarkEnd w:id="236"/>
    </w:p>
    <w:p w14:paraId="4646AE88" w14:textId="5C1299C5" w:rsidR="00BA06E5" w:rsidRDefault="00B46FFD" w:rsidP="00BA06E5">
      <w:r>
        <w:t xml:space="preserve">The </w:t>
      </w:r>
      <w:r w:rsidR="003745EC">
        <w:t>project aimed</w:t>
      </w:r>
      <w:r>
        <w:t xml:space="preserve"> to build a computer vision model on cycle lanes </w:t>
      </w:r>
      <w:r w:rsidR="003745EC">
        <w:t>that detects</w:t>
      </w:r>
      <w:r>
        <w:t xml:space="preserve"> bicyc</w:t>
      </w:r>
      <w:r w:rsidR="003745EC">
        <w:t>le</w:t>
      </w:r>
      <w:r>
        <w:t>s and scooter</w:t>
      </w:r>
      <w:r w:rsidR="003745EC">
        <w:t>s</w:t>
      </w:r>
      <w:r>
        <w:t xml:space="preserve">, </w:t>
      </w:r>
      <w:r w:rsidR="003745EC">
        <w:t>high visibility vests, and helmets.</w:t>
      </w:r>
      <w:r w:rsidR="001A790A">
        <w:t xml:space="preserve"> </w:t>
      </w:r>
      <w:r w:rsidR="00BA06E5">
        <w:t xml:space="preserve">This project </w:t>
      </w:r>
      <w:r w:rsidR="00B40A80">
        <w:t>wa</w:t>
      </w:r>
      <w:r w:rsidR="00BA06E5">
        <w:t xml:space="preserve">s intended as a proof concept rather than a final model for production. Its objective was to provide a foundation for robust models integrating computer vision techniques into existing cycle lane monitoring systems. </w:t>
      </w:r>
    </w:p>
    <w:p w14:paraId="262B1921" w14:textId="56D8FFDD" w:rsidR="001A790A" w:rsidRDefault="00E351AE" w:rsidP="00BA06E5">
      <w:r>
        <w:t>T</w:t>
      </w:r>
      <w:r w:rsidR="001A790A">
        <w:t>o</w:t>
      </w:r>
      <w:r>
        <w:t xml:space="preserve"> succeed, a costumed dataset was collected from open</w:t>
      </w:r>
      <w:r w:rsidR="00A82CE4">
        <w:t>-</w:t>
      </w:r>
      <w:r>
        <w:t>source</w:t>
      </w:r>
      <w:r w:rsidR="00A82CE4">
        <w:t xml:space="preserve"> datasets, cleaned and cust</w:t>
      </w:r>
      <w:r w:rsidR="00B97FB6">
        <w:t>o</w:t>
      </w:r>
      <w:r w:rsidR="00A82CE4">
        <w:t>mised to the model object</w:t>
      </w:r>
      <w:r w:rsidR="00B97FB6">
        <w:t>ive. Then</w:t>
      </w:r>
      <w:r w:rsidR="00CF7F29">
        <w:t>, I</w:t>
      </w:r>
      <w:r w:rsidR="00B97FB6">
        <w:t xml:space="preserve"> tr</w:t>
      </w:r>
      <w:r w:rsidR="00CF7F29">
        <w:t>a</w:t>
      </w:r>
      <w:r w:rsidR="00B97FB6">
        <w:t xml:space="preserve">ined </w:t>
      </w:r>
      <w:r w:rsidR="006F4E38">
        <w:t xml:space="preserve">the model </w:t>
      </w:r>
      <w:r w:rsidR="00B97FB6">
        <w:t xml:space="preserve">using the YOLOv8 pre-trained weights to </w:t>
      </w:r>
      <w:r w:rsidR="00CF7F29">
        <w:t>transfer learning to speed up the training phase</w:t>
      </w:r>
      <w:r w:rsidR="008A5DFF">
        <w:t>. Multiple combi</w:t>
      </w:r>
      <w:r w:rsidR="006000B0">
        <w:t>na</w:t>
      </w:r>
      <w:r w:rsidR="008A5DFF">
        <w:t xml:space="preserve">tions of hyperparameters were tested until the best model was selected and evaluated </w:t>
      </w:r>
      <w:r w:rsidR="006000B0">
        <w:t>using the test subset. After concluding that the model surpassed the project</w:t>
      </w:r>
      <w:r w:rsidR="00AB1642">
        <w:t>'</w:t>
      </w:r>
      <w:r w:rsidR="006000B0">
        <w:t>s initial success criteria</w:t>
      </w:r>
      <w:r w:rsidR="002E76EB">
        <w:t xml:space="preserve"> (</w:t>
      </w:r>
      <w:r w:rsidR="002E76EB" w:rsidRPr="00777C6A">
        <w:rPr>
          <w:rStyle w:val="fadeinm1hgl8"/>
        </w:rPr>
        <w:t>≥</w:t>
      </w:r>
      <w:r w:rsidR="002E76EB">
        <w:rPr>
          <w:rStyle w:val="fadeinm1hgl8"/>
        </w:rPr>
        <w:t xml:space="preserve"> 0.6</w:t>
      </w:r>
      <w:r w:rsidR="002E76EB">
        <w:t xml:space="preserve">) with </w:t>
      </w:r>
      <w:r w:rsidR="00C44661">
        <w:t>a</w:t>
      </w:r>
      <w:r w:rsidR="002E76EB">
        <w:t xml:space="preserve"> </w:t>
      </w:r>
      <w:r w:rsidR="002E76EB" w:rsidRPr="002E76EB">
        <w:t xml:space="preserve">mAP@50 of </w:t>
      </w:r>
      <w:r w:rsidR="002E76EB" w:rsidRPr="002E76EB">
        <w:rPr>
          <w:rStyle w:val="fadeinm1hgl8"/>
        </w:rPr>
        <w:t>0.827</w:t>
      </w:r>
      <w:r w:rsidR="002E76EB">
        <w:rPr>
          <w:rStyle w:val="fadeinm1hgl8"/>
        </w:rPr>
        <w:t xml:space="preserve">.  </w:t>
      </w:r>
      <w:r w:rsidR="00C3361C">
        <w:rPr>
          <w:rStyle w:val="fadeinm1hgl8"/>
        </w:rPr>
        <w:t>Following this</w:t>
      </w:r>
      <w:r w:rsidR="002E76EB">
        <w:t>, the final model was used in a simulated environment to show how it</w:t>
      </w:r>
      <w:r w:rsidR="00AB1642">
        <w:t xml:space="preserve"> performed.</w:t>
      </w:r>
    </w:p>
    <w:p w14:paraId="0F822016" w14:textId="66C31BD1" w:rsidR="000C1A5A" w:rsidRDefault="000C1A5A" w:rsidP="00BA06E5">
      <w:r>
        <w:t>Th</w:t>
      </w:r>
      <w:r w:rsidR="007003F2">
        <w:t xml:space="preserve">e implementation phases of this model proved that computer vision </w:t>
      </w:r>
      <w:r w:rsidR="003F54AC">
        <w:t>can be used in cycle lane monitoring systems to extract relevant data. Computer Vision automates the process and offers support to make decisions about i</w:t>
      </w:r>
      <w:r w:rsidR="003F54AC" w:rsidRPr="00930391">
        <w:t>nfrastructure investments</w:t>
      </w:r>
      <w:r w:rsidR="003F54AC">
        <w:t>, c</w:t>
      </w:r>
      <w:r w:rsidR="003F54AC" w:rsidRPr="00930391">
        <w:t xml:space="preserve">ampaigns to promote </w:t>
      </w:r>
      <w:r w:rsidR="003F54AC">
        <w:t>cyclist safety</w:t>
      </w:r>
      <w:r w:rsidR="003F54AC" w:rsidRPr="00930391">
        <w:t xml:space="preserve"> awareness</w:t>
      </w:r>
      <w:r w:rsidR="003F54AC">
        <w:t xml:space="preserve"> </w:t>
      </w:r>
      <w:r w:rsidR="003F54AC" w:rsidRPr="00930391">
        <w:t>and analysis of its effectiveness</w:t>
      </w:r>
      <w:r w:rsidR="003F54AC">
        <w:t>, and future introduction of helmet regulation</w:t>
      </w:r>
      <w:r w:rsidR="003F54AC" w:rsidRPr="00930391">
        <w:t>s.</w:t>
      </w:r>
    </w:p>
    <w:p w14:paraId="3EB8C09A" w14:textId="6610BAA6" w:rsidR="001C64A8" w:rsidRDefault="00ED09E0" w:rsidP="00C57FF0">
      <w:r>
        <w:t xml:space="preserve">Despite the promising advantages computer vision offers, there are challenges. The central issue is data. Training a state-of-the-art CV model requires a large amount of data, so variations of illumination, scale and partial appearance of objects are reduced. The labels need to be </w:t>
      </w:r>
      <w:r w:rsidR="00ED7A38">
        <w:t>standardised,</w:t>
      </w:r>
      <w:r>
        <w:t xml:space="preserve"> so the models know the bounding box of an object.</w:t>
      </w:r>
    </w:p>
    <w:p w14:paraId="416ABFB6" w14:textId="7799F6C2" w:rsidR="00C57FF0" w:rsidRDefault="001C64A8" w:rsidP="00C57FF0">
      <w:r>
        <w:t>For future work, a</w:t>
      </w:r>
      <w:r w:rsidR="00C57FF0">
        <w:t xml:space="preserve">n idea is to collect data from the cycle lanes where the models would be used. These measurements would increase the model's </w:t>
      </w:r>
      <w:r>
        <w:t>overall performanc</w:t>
      </w:r>
      <w:r w:rsidR="00C57FF0">
        <w:t>e, especially of the underperformed classes</w:t>
      </w:r>
      <w:r>
        <w:t>, such as helmets and bicycles</w:t>
      </w:r>
      <w:r w:rsidR="00C57FF0">
        <w:t xml:space="preserve">. </w:t>
      </w:r>
    </w:p>
    <w:p w14:paraId="40C9F643" w14:textId="374990E5" w:rsidR="00ED09E0" w:rsidRDefault="00ED09E0" w:rsidP="00ED09E0"/>
    <w:p w14:paraId="50CCAC6C" w14:textId="33C917D5" w:rsidR="000D079E" w:rsidRDefault="000D079E" w:rsidP="003543CB"/>
    <w:p w14:paraId="5A245E19" w14:textId="76E881E9" w:rsidR="00E64909" w:rsidRDefault="002902B5" w:rsidP="00CD45DD">
      <w:pPr>
        <w:pStyle w:val="Head2"/>
        <w:numPr>
          <w:ilvl w:val="0"/>
          <w:numId w:val="0"/>
        </w:numPr>
        <w:outlineLvl w:val="9"/>
      </w:pPr>
      <w:r>
        <w:br w:type="page"/>
      </w:r>
    </w:p>
    <w:p w14:paraId="2BA61E3B" w14:textId="5793A42D" w:rsidR="00E64909" w:rsidRPr="00ED3242" w:rsidRDefault="00A52014" w:rsidP="009358BC">
      <w:pPr>
        <w:pStyle w:val="Heading1"/>
      </w:pPr>
      <w:bookmarkStart w:id="237" w:name="_Toc197422865"/>
      <w:bookmarkStart w:id="238" w:name="_Toc198322859"/>
      <w:bookmarkStart w:id="239" w:name="_Toc198326219"/>
      <w:bookmarkStart w:id="240" w:name="_Toc198927224"/>
      <w:r w:rsidRPr="00ED3242">
        <w:lastRenderedPageBreak/>
        <w:t>References</w:t>
      </w:r>
      <w:bookmarkEnd w:id="237"/>
      <w:bookmarkEnd w:id="238"/>
      <w:bookmarkEnd w:id="239"/>
      <w:bookmarkEnd w:id="240"/>
    </w:p>
    <w:p w14:paraId="1A8324E6" w14:textId="123AB4CD" w:rsidR="00B32165" w:rsidRPr="00CD45DD" w:rsidRDefault="00B32165" w:rsidP="00840D0C">
      <w:pPr>
        <w:jc w:val="left"/>
        <w:rPr>
          <w:szCs w:val="24"/>
        </w:rPr>
      </w:pPr>
      <w:bookmarkStart w:id="241" w:name="Who2022"/>
      <w:r w:rsidRPr="00CD45DD">
        <w:rPr>
          <w:szCs w:val="24"/>
        </w:rPr>
        <w:t xml:space="preserve">World Health Organization, 2022. </w:t>
      </w:r>
      <w:r w:rsidRPr="00CD45DD">
        <w:rPr>
          <w:i/>
          <w:iCs/>
          <w:szCs w:val="24"/>
        </w:rPr>
        <w:t xml:space="preserve">Cyclist safety: an information resource for decision-makers and practitioners </w:t>
      </w:r>
      <w:r w:rsidRPr="00CD45DD">
        <w:rPr>
          <w:szCs w:val="24"/>
        </w:rPr>
        <w:t xml:space="preserve">[online]. Geneva: World Health Organization. Available at: </w:t>
      </w:r>
      <w:hyperlink r:id="rId28" w:tgtFrame="_new" w:history="1">
        <w:r w:rsidRPr="00CD45DD">
          <w:rPr>
            <w:szCs w:val="24"/>
          </w:rPr>
          <w:t>https://www.who.int/publications/i/item/cyclist-safety-an-information-resource-for-decision-makers-and-practitioners</w:t>
        </w:r>
      </w:hyperlink>
      <w:r w:rsidRPr="00CD45DD">
        <w:rPr>
          <w:szCs w:val="24"/>
        </w:rPr>
        <w:t xml:space="preserve"> [Accessed</w:t>
      </w:r>
      <w:r w:rsidR="0083184C" w:rsidRPr="00CD45DD">
        <w:rPr>
          <w:szCs w:val="24"/>
        </w:rPr>
        <w:t>:</w:t>
      </w:r>
      <w:r w:rsidRPr="00CD45DD">
        <w:rPr>
          <w:szCs w:val="24"/>
        </w:rPr>
        <w:t xml:space="preserve"> </w:t>
      </w:r>
      <w:r w:rsidR="005E5745" w:rsidRPr="00CD45DD">
        <w:rPr>
          <w:szCs w:val="24"/>
        </w:rPr>
        <w:t>16</w:t>
      </w:r>
      <w:r w:rsidRPr="00CD45DD">
        <w:rPr>
          <w:szCs w:val="24"/>
        </w:rPr>
        <w:t xml:space="preserve"> March 2025]</w:t>
      </w:r>
    </w:p>
    <w:bookmarkEnd w:id="241"/>
    <w:p w14:paraId="6EE28073" w14:textId="77777777" w:rsidR="00C14B56" w:rsidRPr="00CD45DD" w:rsidRDefault="00C14B56" w:rsidP="00840D0C">
      <w:pPr>
        <w:jc w:val="left"/>
        <w:rPr>
          <w:szCs w:val="24"/>
        </w:rPr>
      </w:pPr>
      <w:r w:rsidRPr="00CD45DD">
        <w:rPr>
          <w:szCs w:val="24"/>
        </w:rPr>
        <w:t xml:space="preserve">Thompson, M., Lowry, M. and Abdel-Rahim, A. (2024) </w:t>
      </w:r>
      <w:r w:rsidRPr="00CD45DD">
        <w:rPr>
          <w:i/>
          <w:iCs/>
          <w:szCs w:val="24"/>
        </w:rPr>
        <w:t>Computer Vision for Traffic Monitoring: Final Project Report.</w:t>
      </w:r>
      <w:r w:rsidRPr="00CD45DD">
        <w:rPr>
          <w:szCs w:val="24"/>
        </w:rPr>
        <w:t xml:space="preserve"> Pacific Northwest Transportation Consortium (PacTrans), University of Idaho. Available at: https://rosap.ntl.bts.gov/view/dot/79662 (Accessed: 7 March 2025).</w:t>
      </w:r>
    </w:p>
    <w:p w14:paraId="3E6722D1" w14:textId="28952E22" w:rsidR="00815822" w:rsidRPr="00CD45DD" w:rsidRDefault="00815822" w:rsidP="00840D0C">
      <w:pPr>
        <w:jc w:val="left"/>
        <w:rPr>
          <w:szCs w:val="24"/>
        </w:rPr>
      </w:pPr>
      <w:bookmarkStart w:id="242" w:name="Sensors_ITS2023"/>
      <w:r w:rsidRPr="00CD45DD">
        <w:rPr>
          <w:szCs w:val="24"/>
        </w:rPr>
        <w:t>Dilek, E. and Dener, M. (2023)</w:t>
      </w:r>
      <w:r w:rsidRPr="00CD45DD">
        <w:rPr>
          <w:i/>
          <w:iCs/>
          <w:szCs w:val="24"/>
        </w:rPr>
        <w:t xml:space="preserve"> 'Computer Vision Applications in Intelligent Transportation Systems: A Survey'</w:t>
      </w:r>
      <w:r w:rsidRPr="00CD45DD">
        <w:rPr>
          <w:szCs w:val="24"/>
        </w:rPr>
        <w:t xml:space="preserve">, </w:t>
      </w:r>
      <w:r w:rsidRPr="00CD45DD">
        <w:rPr>
          <w:i/>
          <w:iCs/>
          <w:szCs w:val="24"/>
        </w:rPr>
        <w:t>Sensors</w:t>
      </w:r>
      <w:r w:rsidRPr="00CD45DD">
        <w:rPr>
          <w:szCs w:val="24"/>
        </w:rPr>
        <w:t xml:space="preserve">, 23(6), p. 2938. Available at: </w:t>
      </w:r>
      <w:hyperlink r:id="rId29" w:history="1">
        <w:r w:rsidRPr="00CD45DD">
          <w:rPr>
            <w:szCs w:val="24"/>
          </w:rPr>
          <w:t>https://doi.org/10.3390/s23062938</w:t>
        </w:r>
      </w:hyperlink>
      <w:bookmarkEnd w:id="242"/>
    </w:p>
    <w:p w14:paraId="4E6E1B67" w14:textId="2C88CB36" w:rsidR="005E5745" w:rsidRPr="00CD45DD" w:rsidRDefault="00862368" w:rsidP="00840D0C">
      <w:pPr>
        <w:jc w:val="left"/>
        <w:rPr>
          <w:szCs w:val="24"/>
        </w:rPr>
      </w:pPr>
      <w:bookmarkStart w:id="243" w:name="HelmetRegulation2019"/>
      <w:r w:rsidRPr="00CD45DD">
        <w:rPr>
          <w:szCs w:val="24"/>
        </w:rPr>
        <w:t xml:space="preserve">Olivier, J., Boufous, S. and Grzebieta, R. (2019) </w:t>
      </w:r>
      <w:r w:rsidRPr="00CD45DD">
        <w:rPr>
          <w:i/>
          <w:iCs/>
          <w:szCs w:val="24"/>
        </w:rPr>
        <w:t>'The impact of bicycle helmet legislation on cycling fatalities in Australia',</w:t>
      </w:r>
      <w:r w:rsidRPr="00CD45DD">
        <w:rPr>
          <w:szCs w:val="24"/>
        </w:rPr>
        <w:t> International Journal of Epidemiology, 48(4), pp. 1197-1203. Available</w:t>
      </w:r>
      <w:r w:rsidR="0086552A" w:rsidRPr="00CD45DD">
        <w:rPr>
          <w:szCs w:val="24"/>
        </w:rPr>
        <w:t xml:space="preserve"> </w:t>
      </w:r>
      <w:r w:rsidRPr="00CD45DD">
        <w:rPr>
          <w:szCs w:val="24"/>
        </w:rPr>
        <w:t>at:</w:t>
      </w:r>
      <w:r w:rsidR="0086552A" w:rsidRPr="00CD45DD">
        <w:rPr>
          <w:szCs w:val="24"/>
        </w:rPr>
        <w:t xml:space="preserve"> </w:t>
      </w:r>
      <w:hyperlink r:id="rId30" w:history="1">
        <w:r w:rsidR="0086552A" w:rsidRPr="00CD45DD">
          <w:rPr>
            <w:szCs w:val="24"/>
          </w:rPr>
          <w:t>https://doi.org/10.1093/ije/dyz003</w:t>
        </w:r>
      </w:hyperlink>
      <w:bookmarkEnd w:id="243"/>
    </w:p>
    <w:p w14:paraId="6453DE65" w14:textId="6A4C573D" w:rsidR="00A502E4" w:rsidRPr="00CD45DD" w:rsidRDefault="00A502E4" w:rsidP="00840D0C">
      <w:pPr>
        <w:jc w:val="left"/>
        <w:rPr>
          <w:szCs w:val="24"/>
        </w:rPr>
      </w:pPr>
      <w:bookmarkStart w:id="244" w:name="MIT_Deep_Learning"/>
      <w:r w:rsidRPr="00CD45DD">
        <w:rPr>
          <w:szCs w:val="24"/>
        </w:rPr>
        <w:t xml:space="preserve">Goodfellow, I., Bengio, Y. and Courville, A. (2016) </w:t>
      </w:r>
      <w:r w:rsidRPr="00CD45DD">
        <w:rPr>
          <w:rStyle w:val="Emphasis"/>
          <w:szCs w:val="24"/>
        </w:rPr>
        <w:t>Deep Learning</w:t>
      </w:r>
      <w:r w:rsidRPr="00CD45DD">
        <w:rPr>
          <w:szCs w:val="24"/>
        </w:rPr>
        <w:t>. Cambridge, MA: MIT Press.</w:t>
      </w:r>
    </w:p>
    <w:p w14:paraId="1E10705A" w14:textId="3D9E569C" w:rsidR="006D53B2" w:rsidRPr="00CD45DD" w:rsidRDefault="0086552A" w:rsidP="00840D0C">
      <w:pPr>
        <w:jc w:val="left"/>
        <w:rPr>
          <w:szCs w:val="24"/>
        </w:rPr>
      </w:pPr>
      <w:bookmarkStart w:id="245" w:name="cyclists_copenhagen2022"/>
      <w:bookmarkEnd w:id="244"/>
      <w:r w:rsidRPr="00CD45DD">
        <w:rPr>
          <w:szCs w:val="24"/>
        </w:rPr>
        <w:t xml:space="preserve">Breum, S.M., Kostic, B. and Szell, M. (2022) </w:t>
      </w:r>
      <w:r w:rsidRPr="00CD45DD">
        <w:rPr>
          <w:i/>
          <w:iCs/>
          <w:szCs w:val="24"/>
        </w:rPr>
        <w:t>'Computational desire line analysis of cyclists on the Dybbølsbro intersection in Copenhagen'</w:t>
      </w:r>
      <w:r w:rsidRPr="00CD45DD">
        <w:rPr>
          <w:szCs w:val="24"/>
        </w:rPr>
        <w:t xml:space="preserve">, </w:t>
      </w:r>
      <w:r w:rsidRPr="00CD45DD">
        <w:rPr>
          <w:rStyle w:val="Emphasis"/>
          <w:szCs w:val="24"/>
        </w:rPr>
        <w:t>Findings</w:t>
      </w:r>
      <w:r w:rsidRPr="00CD45DD">
        <w:rPr>
          <w:szCs w:val="24"/>
        </w:rPr>
        <w:t xml:space="preserve">, December. Available at: </w:t>
      </w:r>
      <w:hyperlink r:id="rId31" w:history="1">
        <w:r w:rsidRPr="00CD45DD">
          <w:rPr>
            <w:szCs w:val="24"/>
          </w:rPr>
          <w:t>https://doi.org/10.32866/001c.56683</w:t>
        </w:r>
      </w:hyperlink>
    </w:p>
    <w:p w14:paraId="70EE5FE7" w14:textId="1115E39E" w:rsidR="00F0320F" w:rsidRPr="00CD45DD" w:rsidRDefault="00F0320F" w:rsidP="00840D0C">
      <w:pPr>
        <w:jc w:val="left"/>
        <w:rPr>
          <w:szCs w:val="24"/>
        </w:rPr>
      </w:pPr>
      <w:bookmarkStart w:id="246" w:name="nn_2020"/>
      <w:bookmarkEnd w:id="245"/>
      <w:r w:rsidRPr="00CD45DD">
        <w:rPr>
          <w:szCs w:val="24"/>
        </w:rPr>
        <w:t xml:space="preserve">Li, Z., Yang, W., Peng, S. and Liu, F. (2020) </w:t>
      </w:r>
      <w:r w:rsidR="00065913" w:rsidRPr="00CD45DD">
        <w:rPr>
          <w:i/>
          <w:iCs/>
          <w:szCs w:val="24"/>
        </w:rPr>
        <w:t>'</w:t>
      </w:r>
      <w:r w:rsidRPr="00CD45DD">
        <w:rPr>
          <w:i/>
          <w:iCs/>
          <w:szCs w:val="24"/>
        </w:rPr>
        <w:t>A survey of convolutional neural networks: analysis, applications, and prospects</w:t>
      </w:r>
      <w:r w:rsidR="00065913" w:rsidRPr="00CD45DD">
        <w:rPr>
          <w:szCs w:val="24"/>
        </w:rPr>
        <w:t>'</w:t>
      </w:r>
      <w:r w:rsidRPr="00CD45DD">
        <w:rPr>
          <w:szCs w:val="24"/>
        </w:rPr>
        <w:t xml:space="preserve">, arXiv, 2004.02806. Available at: </w:t>
      </w:r>
      <w:hyperlink r:id="rId32" w:history="1">
        <w:r w:rsidR="008A4493" w:rsidRPr="00CD45DD">
          <w:rPr>
            <w:szCs w:val="24"/>
          </w:rPr>
          <w:br/>
          <w:t>https://doi.org/10.48550/arXiv.2004.00280</w:t>
        </w:r>
      </w:hyperlink>
    </w:p>
    <w:p w14:paraId="066C7137" w14:textId="1C2274FA" w:rsidR="005E3C76" w:rsidRPr="00CD45DD" w:rsidRDefault="005E3C76" w:rsidP="00840D0C">
      <w:pPr>
        <w:jc w:val="left"/>
        <w:rPr>
          <w:szCs w:val="24"/>
        </w:rPr>
      </w:pPr>
      <w:bookmarkStart w:id="247" w:name="yolo_2023"/>
      <w:bookmarkEnd w:id="246"/>
      <w:r w:rsidRPr="00CD45DD">
        <w:rPr>
          <w:rStyle w:val="fadeinm1hgl8"/>
          <w:szCs w:val="24"/>
        </w:rPr>
        <w:t xml:space="preserve">Sirisha, U., Praveen, S.P., Srinivasu, P.N., Barsocchi, P. and Bhoi, A.K. (2023) </w:t>
      </w:r>
      <w:r w:rsidR="007C762F" w:rsidRPr="00CD45DD">
        <w:rPr>
          <w:rStyle w:val="fadeinm1hgl8"/>
          <w:i/>
          <w:iCs/>
          <w:szCs w:val="24"/>
        </w:rPr>
        <w:t>'</w:t>
      </w:r>
      <w:r w:rsidRPr="00CD45DD">
        <w:rPr>
          <w:rStyle w:val="fadeinm1hgl8"/>
          <w:i/>
          <w:iCs/>
          <w:szCs w:val="24"/>
        </w:rPr>
        <w:t>Statistical analysis of design aspects of various YOLO-based deep learning models for object detection</w:t>
      </w:r>
      <w:r w:rsidR="007C762F" w:rsidRPr="00CD45DD">
        <w:rPr>
          <w:rStyle w:val="fadeinm1hgl8"/>
          <w:i/>
          <w:iCs/>
          <w:szCs w:val="24"/>
        </w:rPr>
        <w:t>'</w:t>
      </w:r>
      <w:r w:rsidRPr="00CD45DD">
        <w:rPr>
          <w:rStyle w:val="fadeinm1hgl8"/>
          <w:szCs w:val="24"/>
        </w:rPr>
        <w:t xml:space="preserve">, International Journal of Computational Intelligence Systems, 16(1), p.126. Available at: </w:t>
      </w:r>
      <w:hyperlink r:id="rId33" w:history="1">
        <w:r w:rsidR="004658E3" w:rsidRPr="00CD45DD">
          <w:rPr>
            <w:szCs w:val="24"/>
          </w:rPr>
          <w:t>https://doi.org/10.1007/s44196-023-00302-w</w:t>
        </w:r>
      </w:hyperlink>
    </w:p>
    <w:p w14:paraId="4F99C4E8" w14:textId="136D57DA" w:rsidR="00A43C11" w:rsidRPr="00CD45DD" w:rsidRDefault="00A43C11" w:rsidP="00840D0C">
      <w:pPr>
        <w:jc w:val="left"/>
        <w:rPr>
          <w:rStyle w:val="fadeinm1hgl8"/>
          <w:szCs w:val="24"/>
        </w:rPr>
      </w:pPr>
      <w:bookmarkStart w:id="248" w:name="images_annotations_detect_seg_recog"/>
      <w:r w:rsidRPr="00CD45DD">
        <w:rPr>
          <w:rStyle w:val="fadeinm1hgl8"/>
          <w:szCs w:val="24"/>
        </w:rPr>
        <w:t xml:space="preserve">Tedrake, R. (2024) </w:t>
      </w:r>
      <w:r w:rsidRPr="00CD45DD">
        <w:rPr>
          <w:rStyle w:val="fadeinm1hgl8"/>
          <w:i/>
          <w:iCs/>
          <w:szCs w:val="24"/>
        </w:rPr>
        <w:t>Robotic Manipulation: Perception, Planning, and Control</w:t>
      </w:r>
      <w:r w:rsidR="00FF35C0" w:rsidRPr="00CD45DD">
        <w:rPr>
          <w:rStyle w:val="fadeinm1hgl8"/>
          <w:i/>
          <w:iCs/>
          <w:szCs w:val="24"/>
        </w:rPr>
        <w:t xml:space="preserve"> – Chapter 9</w:t>
      </w:r>
      <w:r w:rsidRPr="00CD45DD">
        <w:rPr>
          <w:rStyle w:val="fadeinm1hgl8"/>
          <w:i/>
          <w:iCs/>
          <w:szCs w:val="24"/>
        </w:rPr>
        <w:t xml:space="preserve">. </w:t>
      </w:r>
      <w:r w:rsidRPr="00CD45DD">
        <w:rPr>
          <w:rStyle w:val="fadeinm1hgl8"/>
          <w:szCs w:val="24"/>
        </w:rPr>
        <w:t xml:space="preserve">Course notes for MIT 6.421. Available at: </w:t>
      </w:r>
      <w:hyperlink r:id="rId34" w:tgtFrame="_new" w:history="1">
        <w:r w:rsidRPr="00CD45DD">
          <w:rPr>
            <w:rStyle w:val="fadeinm1hgl8"/>
            <w:szCs w:val="24"/>
          </w:rPr>
          <w:t>http://manipulation.mit.edu</w:t>
        </w:r>
      </w:hyperlink>
      <w:r w:rsidRPr="00CD45DD">
        <w:rPr>
          <w:rStyle w:val="fadeinm1hgl8"/>
          <w:szCs w:val="24"/>
        </w:rPr>
        <w:t xml:space="preserve"> (Accessed: </w:t>
      </w:r>
      <w:r w:rsidR="00510FA4" w:rsidRPr="00CD45DD">
        <w:rPr>
          <w:rStyle w:val="fadeinm1hgl8"/>
          <w:szCs w:val="24"/>
        </w:rPr>
        <w:t>18</w:t>
      </w:r>
      <w:r w:rsidRPr="00CD45DD">
        <w:rPr>
          <w:rStyle w:val="fadeinm1hgl8"/>
          <w:szCs w:val="24"/>
        </w:rPr>
        <w:t xml:space="preserve"> March 2025)</w:t>
      </w:r>
    </w:p>
    <w:p w14:paraId="453DA185" w14:textId="00289BB8" w:rsidR="005D0F4D" w:rsidRPr="00CD45DD" w:rsidRDefault="004658E3" w:rsidP="00840D0C">
      <w:pPr>
        <w:jc w:val="left"/>
        <w:rPr>
          <w:szCs w:val="24"/>
        </w:rPr>
      </w:pPr>
      <w:bookmarkStart w:id="249" w:name="speed_acc_2017"/>
      <w:bookmarkEnd w:id="247"/>
      <w:bookmarkEnd w:id="248"/>
      <w:r w:rsidRPr="00CD45DD">
        <w:rPr>
          <w:szCs w:val="24"/>
        </w:rPr>
        <w:t xml:space="preserve">Huang, J., Rathod, V., Sun, C., Zhu, M., Korattikara, A., Fathi, A., Fischer, I., Wojna, Z., Song, Y., Guadarrama, S. and Murphy, K. (2017) </w:t>
      </w:r>
      <w:r w:rsidR="00065913" w:rsidRPr="00CD45DD">
        <w:rPr>
          <w:i/>
          <w:iCs/>
          <w:szCs w:val="24"/>
        </w:rPr>
        <w:t>'</w:t>
      </w:r>
      <w:r w:rsidRPr="00CD45DD">
        <w:rPr>
          <w:i/>
          <w:iCs/>
          <w:szCs w:val="24"/>
        </w:rPr>
        <w:t>Speed/accuracy trade-offs for modern convolutional object detectors</w:t>
      </w:r>
      <w:r w:rsidR="00065913" w:rsidRPr="00CD45DD">
        <w:rPr>
          <w:i/>
          <w:iCs/>
          <w:szCs w:val="24"/>
        </w:rPr>
        <w:t>'</w:t>
      </w:r>
      <w:r w:rsidRPr="00CD45DD">
        <w:rPr>
          <w:i/>
          <w:iCs/>
          <w:szCs w:val="24"/>
        </w:rPr>
        <w:t xml:space="preserve">, </w:t>
      </w:r>
      <w:r w:rsidRPr="00CD45DD">
        <w:rPr>
          <w:szCs w:val="24"/>
        </w:rPr>
        <w:t xml:space="preserve">Proceedings of the IEEE Conference on Computer Vision and Pattern Recognition (CVPR), pp. 7310–7311. Available at: </w:t>
      </w:r>
      <w:hyperlink r:id="rId35" w:history="1">
        <w:r w:rsidRPr="00CD45DD">
          <w:rPr>
            <w:szCs w:val="24"/>
          </w:rPr>
          <w:t>https://doi.org/10.48550/arXiv.1611.10012</w:t>
        </w:r>
      </w:hyperlink>
      <w:bookmarkEnd w:id="249"/>
    </w:p>
    <w:p w14:paraId="0AAC0FD5" w14:textId="4B0C3D31" w:rsidR="00BE4671" w:rsidRPr="00CD45DD" w:rsidRDefault="00BE4671" w:rsidP="00840D0C">
      <w:pPr>
        <w:jc w:val="left"/>
        <w:rPr>
          <w:szCs w:val="24"/>
        </w:rPr>
      </w:pPr>
      <w:bookmarkStart w:id="250" w:name="R_CNN_paper"/>
      <w:r w:rsidRPr="00CD45DD">
        <w:rPr>
          <w:szCs w:val="24"/>
        </w:rPr>
        <w:t xml:space="preserve">Girshick, R., Donahue, J., Darrell, T. and Malik, J., 2014. </w:t>
      </w:r>
      <w:r w:rsidRPr="00CD45DD">
        <w:rPr>
          <w:i/>
          <w:iCs/>
          <w:szCs w:val="24"/>
        </w:rPr>
        <w:t>Rich feature hierarchies for accurate object detection and semantic segmentation</w:t>
      </w:r>
      <w:r w:rsidRPr="00CD45DD">
        <w:rPr>
          <w:szCs w:val="24"/>
        </w:rPr>
        <w:t xml:space="preserve">. arXiv preprint arXiv:1311.2524. Available at: </w:t>
      </w:r>
      <w:hyperlink r:id="rId36" w:tgtFrame="_new" w:history="1">
        <w:r w:rsidRPr="00CD45DD">
          <w:rPr>
            <w:szCs w:val="24"/>
          </w:rPr>
          <w:t>https://arxiv.org/abs/1311.2524</w:t>
        </w:r>
      </w:hyperlink>
    </w:p>
    <w:p w14:paraId="161B1F0A" w14:textId="7C0A6C00" w:rsidR="00694F96" w:rsidRPr="00CD45DD" w:rsidRDefault="00694F96" w:rsidP="00840D0C">
      <w:pPr>
        <w:jc w:val="left"/>
        <w:rPr>
          <w:szCs w:val="24"/>
        </w:rPr>
      </w:pPr>
      <w:bookmarkStart w:id="251" w:name="Fast_R_CNN_paper"/>
      <w:r w:rsidRPr="00CD45DD">
        <w:rPr>
          <w:szCs w:val="24"/>
        </w:rPr>
        <w:lastRenderedPageBreak/>
        <w:t xml:space="preserve">Girshick, R., 2015. </w:t>
      </w:r>
      <w:r w:rsidRPr="00CD45DD">
        <w:rPr>
          <w:i/>
          <w:iCs/>
          <w:szCs w:val="24"/>
        </w:rPr>
        <w:t>Fast R-CNN</w:t>
      </w:r>
      <w:r w:rsidRPr="00CD45DD">
        <w:rPr>
          <w:szCs w:val="24"/>
        </w:rPr>
        <w:t>. In: 2015 IEEE International Conference on Computer Vision (ICCV). Santiago, Chile, 7–13 December 2015. IEEE, pp.1440–1448. DOI: 10.1109/ICCV.2015.169</w:t>
      </w:r>
    </w:p>
    <w:p w14:paraId="613027DA" w14:textId="524FC61E" w:rsidR="00045F7F" w:rsidRPr="00CD45DD" w:rsidRDefault="00045F7F" w:rsidP="00840D0C">
      <w:pPr>
        <w:jc w:val="left"/>
        <w:rPr>
          <w:szCs w:val="24"/>
        </w:rPr>
      </w:pPr>
      <w:bookmarkStart w:id="252" w:name="YOLO_origin"/>
      <w:r w:rsidRPr="00CD45DD">
        <w:rPr>
          <w:szCs w:val="24"/>
        </w:rPr>
        <w:t xml:space="preserve">Redmon, J., Divvala, S., Girshick, R. and Farhadi, A., 2016. </w:t>
      </w:r>
      <w:r w:rsidRPr="00CD45DD">
        <w:rPr>
          <w:i/>
          <w:iCs/>
          <w:szCs w:val="24"/>
        </w:rPr>
        <w:t>You Only Look Once: Unified, real-time object detection</w:t>
      </w:r>
      <w:r w:rsidRPr="00CD45DD">
        <w:rPr>
          <w:szCs w:val="24"/>
        </w:rPr>
        <w:t xml:space="preserve">. In: 2016 IEEE Conference on Computer Vision and Pattern Recognition (CVPR). Las Vegas, NV, USA, 27–30 June 2016. IEEE, pp.779–788. Available at: </w:t>
      </w:r>
      <w:hyperlink r:id="rId37" w:history="1">
        <w:r w:rsidRPr="00CD45DD">
          <w:rPr>
            <w:szCs w:val="24"/>
          </w:rPr>
          <w:t>https://arxiv.org/abs/1506.02640</w:t>
        </w:r>
      </w:hyperlink>
      <w:r w:rsidRPr="00CD45DD">
        <w:rPr>
          <w:szCs w:val="24"/>
        </w:rPr>
        <w:t xml:space="preserve"> </w:t>
      </w:r>
    </w:p>
    <w:p w14:paraId="28C0F526" w14:textId="70252A57" w:rsidR="00E64909" w:rsidRPr="00CD45DD" w:rsidRDefault="00CB6FCE" w:rsidP="00840D0C">
      <w:pPr>
        <w:jc w:val="left"/>
        <w:rPr>
          <w:szCs w:val="24"/>
        </w:rPr>
      </w:pPr>
      <w:bookmarkStart w:id="253" w:name="crisp_dm2020"/>
      <w:bookmarkEnd w:id="250"/>
      <w:bookmarkEnd w:id="251"/>
      <w:bookmarkEnd w:id="252"/>
      <w:r w:rsidRPr="00CD45DD">
        <w:rPr>
          <w:szCs w:val="24"/>
        </w:rPr>
        <w:t xml:space="preserve">Plotnikova, V., Dumas, M. and Milani, F., 2020. </w:t>
      </w:r>
      <w:r w:rsidRPr="00CD45DD">
        <w:rPr>
          <w:i/>
          <w:iCs/>
          <w:szCs w:val="24"/>
        </w:rPr>
        <w:t>Adaptations of data mining methodologies: a systematic literature review.</w:t>
      </w:r>
      <w:r w:rsidRPr="00CD45DD">
        <w:rPr>
          <w:szCs w:val="24"/>
        </w:rPr>
        <w:t xml:space="preserve"> PeerJ Computer Science, 6, p.e267.</w:t>
      </w:r>
      <w:r w:rsidR="00C337E4" w:rsidRPr="00CD45DD">
        <w:rPr>
          <w:szCs w:val="24"/>
        </w:rPr>
        <w:t xml:space="preserve"> </w:t>
      </w:r>
      <w:r w:rsidR="00862368" w:rsidRPr="00CD45DD">
        <w:rPr>
          <w:szCs w:val="24"/>
        </w:rPr>
        <w:t>Available</w:t>
      </w:r>
      <w:r w:rsidR="00C337E4" w:rsidRPr="00CD45DD">
        <w:rPr>
          <w:szCs w:val="24"/>
        </w:rPr>
        <w:t xml:space="preserve"> a</w:t>
      </w:r>
      <w:r w:rsidR="00862368" w:rsidRPr="00CD45DD">
        <w:rPr>
          <w:szCs w:val="24"/>
        </w:rPr>
        <w:t>t:</w:t>
      </w:r>
      <w:r w:rsidR="0086552A" w:rsidRPr="00CD45DD">
        <w:rPr>
          <w:szCs w:val="24"/>
        </w:rPr>
        <w:t xml:space="preserve"> </w:t>
      </w:r>
      <w:hyperlink r:id="rId38" w:history="1">
        <w:r w:rsidR="00A610A5" w:rsidRPr="00CD45DD">
          <w:rPr>
            <w:szCs w:val="24"/>
          </w:rPr>
          <w:t>https://doi.org/10.7717/peerj-cs.267</w:t>
        </w:r>
      </w:hyperlink>
    </w:p>
    <w:p w14:paraId="38305FF9" w14:textId="4D9E21BD" w:rsidR="005B47D1" w:rsidRPr="00CD45DD" w:rsidRDefault="005B47D1" w:rsidP="00840D0C">
      <w:pPr>
        <w:jc w:val="left"/>
        <w:rPr>
          <w:szCs w:val="24"/>
        </w:rPr>
      </w:pPr>
      <w:bookmarkStart w:id="254" w:name="coco_microsoft"/>
      <w:r w:rsidRPr="00CD45DD">
        <w:rPr>
          <w:szCs w:val="24"/>
        </w:rPr>
        <w:t xml:space="preserve">Lin, T.Y., Maire, M., Belongie, S., Hays, J., Perona, P., Ramanan, D., Dollár, P. and Zitnick, C.L., 2014. </w:t>
      </w:r>
      <w:r w:rsidRPr="00CD45DD">
        <w:rPr>
          <w:i/>
          <w:iCs/>
          <w:szCs w:val="24"/>
        </w:rPr>
        <w:t>Microsoft COCO: Common Objects in Context</w:t>
      </w:r>
      <w:r w:rsidRPr="00CD45DD">
        <w:rPr>
          <w:szCs w:val="24"/>
        </w:rPr>
        <w:t xml:space="preserve">. In: D. Fleet, T. Pajdla, B. Schiele and T. Tuytelaars, eds. Computer Vision – ECCV 2014. Cham: Springer, pp.740–755. DOI: </w:t>
      </w:r>
      <w:hyperlink r:id="rId39" w:history="1">
        <w:r w:rsidR="000D5FA7" w:rsidRPr="00CD45DD">
          <w:rPr>
            <w:szCs w:val="24"/>
          </w:rPr>
          <w:t>https://doi.org/10.1007/978-3-319-10602-1_48</w:t>
        </w:r>
      </w:hyperlink>
    </w:p>
    <w:p w14:paraId="0DC0A1E7" w14:textId="4CE5CC90" w:rsidR="00E43BBD" w:rsidRPr="00CD45DD" w:rsidRDefault="00EA4A65" w:rsidP="00840D0C">
      <w:pPr>
        <w:jc w:val="left"/>
        <w:rPr>
          <w:szCs w:val="24"/>
        </w:rPr>
      </w:pPr>
      <w:bookmarkStart w:id="255" w:name="open_image"/>
      <w:bookmarkEnd w:id="253"/>
      <w:bookmarkEnd w:id="254"/>
      <w:r w:rsidRPr="00CD45DD">
        <w:rPr>
          <w:szCs w:val="24"/>
        </w:rPr>
        <w:t>Open Images Dataset, 202</w:t>
      </w:r>
      <w:r w:rsidR="0060531A" w:rsidRPr="00CD45DD">
        <w:rPr>
          <w:szCs w:val="24"/>
        </w:rPr>
        <w:t>2</w:t>
      </w:r>
      <w:r w:rsidRPr="00CD45DD">
        <w:rPr>
          <w:szCs w:val="24"/>
        </w:rPr>
        <w:t xml:space="preserve">. </w:t>
      </w:r>
      <w:r w:rsidRPr="00CD45DD">
        <w:rPr>
          <w:i/>
          <w:iCs/>
          <w:szCs w:val="24"/>
        </w:rPr>
        <w:t>Open Images V</w:t>
      </w:r>
      <w:r w:rsidR="0060531A" w:rsidRPr="00CD45DD">
        <w:rPr>
          <w:i/>
          <w:iCs/>
          <w:szCs w:val="24"/>
        </w:rPr>
        <w:t>7</w:t>
      </w:r>
      <w:r w:rsidRPr="00CD45DD">
        <w:rPr>
          <w:szCs w:val="24"/>
        </w:rPr>
        <w:t xml:space="preserve">. [online] Google AI. Available at: </w:t>
      </w:r>
      <w:hyperlink r:id="rId40" w:history="1">
        <w:r w:rsidRPr="00CD45DD">
          <w:rPr>
            <w:szCs w:val="24"/>
          </w:rPr>
          <w:t>https://storage.googleapis.com/openimages/web/index.html</w:t>
        </w:r>
      </w:hyperlink>
      <w:r w:rsidRPr="00CD45DD">
        <w:rPr>
          <w:szCs w:val="24"/>
        </w:rPr>
        <w:t xml:space="preserve"> [Accessed </w:t>
      </w:r>
      <w:r w:rsidR="009272CA" w:rsidRPr="00CD45DD">
        <w:rPr>
          <w:szCs w:val="24"/>
        </w:rPr>
        <w:t>5 March</w:t>
      </w:r>
      <w:r w:rsidRPr="00CD45DD">
        <w:rPr>
          <w:szCs w:val="24"/>
        </w:rPr>
        <w:t xml:space="preserve"> 2025].</w:t>
      </w:r>
    </w:p>
    <w:p w14:paraId="7BC9F13A" w14:textId="32F19A7A" w:rsidR="009272CA" w:rsidRPr="00CD45DD" w:rsidRDefault="001319DF" w:rsidP="00840D0C">
      <w:pPr>
        <w:jc w:val="left"/>
        <w:rPr>
          <w:szCs w:val="24"/>
        </w:rPr>
      </w:pPr>
      <w:bookmarkStart w:id="256" w:name="roboflow"/>
      <w:bookmarkEnd w:id="255"/>
      <w:r w:rsidRPr="00CD45DD">
        <w:rPr>
          <w:szCs w:val="24"/>
        </w:rPr>
        <w:t>Roboflow, 202</w:t>
      </w:r>
      <w:r w:rsidR="00A52A0E" w:rsidRPr="00CD45DD">
        <w:rPr>
          <w:szCs w:val="24"/>
        </w:rPr>
        <w:t>0</w:t>
      </w:r>
      <w:r w:rsidRPr="00CD45DD">
        <w:rPr>
          <w:szCs w:val="24"/>
        </w:rPr>
        <w:t xml:space="preserve">. </w:t>
      </w:r>
      <w:r w:rsidRPr="00CD45DD">
        <w:rPr>
          <w:i/>
          <w:iCs/>
          <w:szCs w:val="24"/>
        </w:rPr>
        <w:t>Roboflow: Annotate, manage, and train computer vision models</w:t>
      </w:r>
      <w:r w:rsidRPr="00CD45DD">
        <w:rPr>
          <w:szCs w:val="24"/>
        </w:rPr>
        <w:t xml:space="preserve">. [online] Available at: </w:t>
      </w:r>
      <w:hyperlink r:id="rId41" w:history="1">
        <w:r w:rsidR="00424F38" w:rsidRPr="00CD45DD">
          <w:rPr>
            <w:szCs w:val="24"/>
          </w:rPr>
          <w:t>https://universe.roboflow.com/</w:t>
        </w:r>
      </w:hyperlink>
      <w:r w:rsidR="00424F38" w:rsidRPr="00CD45DD">
        <w:rPr>
          <w:szCs w:val="24"/>
        </w:rPr>
        <w:t xml:space="preserve"> </w:t>
      </w:r>
      <w:r w:rsidRPr="00CD45DD">
        <w:rPr>
          <w:szCs w:val="24"/>
        </w:rPr>
        <w:t>[Accessed 8 March 2025].</w:t>
      </w:r>
    </w:p>
    <w:p w14:paraId="78908909" w14:textId="454AEFA9" w:rsidR="0057605B" w:rsidRPr="00CD45DD" w:rsidRDefault="0057605B" w:rsidP="00840D0C">
      <w:pPr>
        <w:jc w:val="left"/>
        <w:rPr>
          <w:szCs w:val="24"/>
        </w:rPr>
      </w:pPr>
      <w:bookmarkStart w:id="257" w:name="label_img"/>
      <w:r w:rsidRPr="00CD45DD">
        <w:rPr>
          <w:szCs w:val="24"/>
        </w:rPr>
        <w:t xml:space="preserve">Tzutalin, 2015. </w:t>
      </w:r>
      <w:r w:rsidRPr="00CD45DD">
        <w:rPr>
          <w:i/>
          <w:iCs/>
          <w:szCs w:val="24"/>
        </w:rPr>
        <w:t>LabelImg: Graphical image annotation tool</w:t>
      </w:r>
      <w:r w:rsidRPr="00CD45DD">
        <w:rPr>
          <w:szCs w:val="24"/>
        </w:rPr>
        <w:t xml:space="preserve">. [online] GitHub. Available at: </w:t>
      </w:r>
      <w:hyperlink r:id="rId42" w:history="1">
        <w:r w:rsidRPr="00CD45DD">
          <w:rPr>
            <w:rStyle w:val="Hyperlink"/>
            <w:color w:val="auto"/>
            <w:szCs w:val="24"/>
            <w:u w:val="none"/>
          </w:rPr>
          <w:t>https://github.com/tzutalin/labelImg</w:t>
        </w:r>
      </w:hyperlink>
      <w:r w:rsidRPr="00CD45DD">
        <w:rPr>
          <w:szCs w:val="24"/>
        </w:rPr>
        <w:t xml:space="preserve"> [Accessed </w:t>
      </w:r>
      <w:r w:rsidR="00424F38" w:rsidRPr="00CD45DD">
        <w:rPr>
          <w:szCs w:val="24"/>
        </w:rPr>
        <w:t>5</w:t>
      </w:r>
      <w:r w:rsidRPr="00CD45DD">
        <w:rPr>
          <w:szCs w:val="24"/>
        </w:rPr>
        <w:t xml:space="preserve"> March 2025].</w:t>
      </w:r>
    </w:p>
    <w:p w14:paraId="4B923937" w14:textId="0DCEA0E5" w:rsidR="00B07A54" w:rsidRPr="00CD45DD" w:rsidRDefault="00207D81" w:rsidP="00840D0C">
      <w:pPr>
        <w:jc w:val="left"/>
        <w:rPr>
          <w:szCs w:val="24"/>
        </w:rPr>
      </w:pPr>
      <w:bookmarkStart w:id="258" w:name="creative_commons"/>
      <w:bookmarkEnd w:id="256"/>
      <w:bookmarkEnd w:id="257"/>
      <w:r w:rsidRPr="00CD45DD">
        <w:rPr>
          <w:szCs w:val="24"/>
        </w:rPr>
        <w:t xml:space="preserve">Creative Commons, 2013. </w:t>
      </w:r>
      <w:r w:rsidRPr="00CD45DD">
        <w:rPr>
          <w:i/>
          <w:iCs/>
          <w:szCs w:val="24"/>
        </w:rPr>
        <w:t>Attribution 4.0 International (CC BY 4.0) license</w:t>
      </w:r>
      <w:r w:rsidRPr="00CD45DD">
        <w:rPr>
          <w:szCs w:val="24"/>
        </w:rPr>
        <w:t xml:space="preserve">. [online] Available at: </w:t>
      </w:r>
      <w:hyperlink r:id="rId43" w:history="1">
        <w:r w:rsidRPr="00CD45DD">
          <w:rPr>
            <w:szCs w:val="24"/>
          </w:rPr>
          <w:t>https://creativecommons.org/licenses/by/4.0/</w:t>
        </w:r>
      </w:hyperlink>
      <w:r w:rsidRPr="00CD45DD">
        <w:rPr>
          <w:szCs w:val="24"/>
        </w:rPr>
        <w:t xml:space="preserve"> [Accessed </w:t>
      </w:r>
      <w:r w:rsidR="009272CA" w:rsidRPr="00CD45DD">
        <w:rPr>
          <w:szCs w:val="24"/>
        </w:rPr>
        <w:t>19</w:t>
      </w:r>
      <w:r w:rsidRPr="00CD45DD">
        <w:rPr>
          <w:szCs w:val="24"/>
        </w:rPr>
        <w:t xml:space="preserve"> Ma</w:t>
      </w:r>
      <w:r w:rsidR="009272CA" w:rsidRPr="00CD45DD">
        <w:rPr>
          <w:szCs w:val="24"/>
        </w:rPr>
        <w:t>rch</w:t>
      </w:r>
      <w:r w:rsidRPr="00CD45DD">
        <w:rPr>
          <w:szCs w:val="24"/>
        </w:rPr>
        <w:t xml:space="preserve"> 2025].</w:t>
      </w:r>
    </w:p>
    <w:p w14:paraId="394C2829" w14:textId="5F31F664" w:rsidR="00A26BDF" w:rsidRPr="00CD45DD" w:rsidRDefault="00A26BDF" w:rsidP="00840D0C">
      <w:pPr>
        <w:jc w:val="left"/>
        <w:rPr>
          <w:szCs w:val="24"/>
        </w:rPr>
      </w:pPr>
      <w:bookmarkStart w:id="259" w:name="hands_on_book"/>
      <w:r w:rsidRPr="00CD45DD">
        <w:rPr>
          <w:szCs w:val="24"/>
        </w:rPr>
        <w:t xml:space="preserve">Géron, A., 2019. </w:t>
      </w:r>
      <w:r w:rsidRPr="00CD45DD">
        <w:rPr>
          <w:i/>
          <w:iCs/>
          <w:szCs w:val="24"/>
        </w:rPr>
        <w:t>Hands-On Machine Learning with Scikit-Learn, Keras, and TensorFlow: Concepts, Tools, and Techniques to Build Intelligent Systems</w:t>
      </w:r>
      <w:r w:rsidRPr="00CD45DD">
        <w:rPr>
          <w:szCs w:val="24"/>
        </w:rPr>
        <w:t>. 2nd ed. Sebastopol: O</w:t>
      </w:r>
      <w:r w:rsidR="00675AA0" w:rsidRPr="00CD45DD">
        <w:rPr>
          <w:szCs w:val="24"/>
        </w:rPr>
        <w:t>'</w:t>
      </w:r>
      <w:r w:rsidRPr="00CD45DD">
        <w:rPr>
          <w:szCs w:val="24"/>
        </w:rPr>
        <w:t>Reilly Media.</w:t>
      </w:r>
    </w:p>
    <w:p w14:paraId="3B65A281" w14:textId="77777777" w:rsidR="00235D79" w:rsidRPr="00CD45DD" w:rsidRDefault="00B67A4F" w:rsidP="00840D0C">
      <w:pPr>
        <w:jc w:val="left"/>
        <w:rPr>
          <w:szCs w:val="24"/>
        </w:rPr>
      </w:pPr>
      <w:bookmarkStart w:id="260" w:name="yolov8"/>
      <w:bookmarkEnd w:id="258"/>
      <w:bookmarkEnd w:id="259"/>
      <w:r w:rsidRPr="00CD45DD">
        <w:rPr>
          <w:szCs w:val="24"/>
        </w:rPr>
        <w:t xml:space="preserve">Jocher, G., Chaurasia, A. and Qiu, J., 2023. </w:t>
      </w:r>
      <w:r w:rsidRPr="00CD45DD">
        <w:rPr>
          <w:i/>
          <w:iCs/>
          <w:szCs w:val="24"/>
        </w:rPr>
        <w:t>Ultralytics YOLOv8.</w:t>
      </w:r>
      <w:r w:rsidRPr="00CD45DD">
        <w:rPr>
          <w:szCs w:val="24"/>
        </w:rPr>
        <w:t xml:space="preserve"> Version 8.0.0. [software] Available at: </w:t>
      </w:r>
      <w:hyperlink r:id="rId44" w:history="1">
        <w:r w:rsidRPr="00CD45DD">
          <w:rPr>
            <w:szCs w:val="24"/>
          </w:rPr>
          <w:t>https://github.com/ultralytics/ultralytics</w:t>
        </w:r>
      </w:hyperlink>
      <w:r w:rsidRPr="00CD45DD">
        <w:rPr>
          <w:szCs w:val="24"/>
        </w:rPr>
        <w:t xml:space="preserve"> [Accessed 10 March 2025].</w:t>
      </w:r>
      <w:bookmarkEnd w:id="260"/>
    </w:p>
    <w:p w14:paraId="05E3F8E6" w14:textId="61CD675B" w:rsidR="00ED2CA2" w:rsidRPr="00CD45DD" w:rsidRDefault="00235D79" w:rsidP="00840D0C">
      <w:pPr>
        <w:jc w:val="left"/>
        <w:rPr>
          <w:szCs w:val="24"/>
        </w:rPr>
      </w:pPr>
      <w:bookmarkStart w:id="261" w:name="ultratytics_v8"/>
      <w:r w:rsidRPr="00CD45DD">
        <w:rPr>
          <w:szCs w:val="24"/>
        </w:rPr>
        <w:t xml:space="preserve">Ultralytics, 2024. </w:t>
      </w:r>
      <w:r w:rsidRPr="00CD45DD">
        <w:rPr>
          <w:i/>
          <w:iCs/>
          <w:szCs w:val="24"/>
        </w:rPr>
        <w:t>YOLOv8 Models Documentation</w:t>
      </w:r>
      <w:r w:rsidRPr="00CD45DD">
        <w:rPr>
          <w:szCs w:val="24"/>
        </w:rPr>
        <w:t xml:space="preserve">. [online] Available at: </w:t>
      </w:r>
      <w:hyperlink r:id="rId45" w:history="1">
        <w:r w:rsidRPr="00CD45DD">
          <w:rPr>
            <w:szCs w:val="24"/>
          </w:rPr>
          <w:t>https://docs.ultralytics.com/models/yolov8/</w:t>
        </w:r>
      </w:hyperlink>
      <w:r w:rsidRPr="00CD45DD">
        <w:rPr>
          <w:szCs w:val="24"/>
        </w:rPr>
        <w:t xml:space="preserve"> [Accessed 20 March 2025].</w:t>
      </w:r>
      <w:bookmarkEnd w:id="261"/>
    </w:p>
    <w:p w14:paraId="2ED422B2" w14:textId="77777777" w:rsidR="0093016F" w:rsidRPr="00CD45DD" w:rsidRDefault="00ED2CA2" w:rsidP="00694CC7">
      <w:pPr>
        <w:jc w:val="left"/>
        <w:rPr>
          <w:szCs w:val="24"/>
        </w:rPr>
      </w:pPr>
      <w:bookmarkStart w:id="262" w:name="yolov8_arch"/>
      <w:r w:rsidRPr="00CD45DD">
        <w:rPr>
          <w:szCs w:val="24"/>
        </w:rPr>
        <w:t xml:space="preserve">Yaseen, M. (2024) </w:t>
      </w:r>
      <w:r w:rsidRPr="00CD45DD">
        <w:rPr>
          <w:i/>
          <w:iCs/>
          <w:szCs w:val="24"/>
        </w:rPr>
        <w:t>What is YOLOv8: An in-depth exploration of the internal features of the next-generation object detector</w:t>
      </w:r>
      <w:r w:rsidRPr="00CD45DD">
        <w:rPr>
          <w:szCs w:val="24"/>
        </w:rPr>
        <w:t xml:space="preserve">. arXiv preprint arXiv:2408.15857v1. Available at: </w:t>
      </w:r>
      <w:hyperlink r:id="rId46" w:tgtFrame="_new" w:history="1">
        <w:r w:rsidRPr="00CD45DD">
          <w:rPr>
            <w:rStyle w:val="Hyperlink"/>
            <w:color w:val="auto"/>
            <w:szCs w:val="24"/>
            <w:u w:val="none"/>
          </w:rPr>
          <w:t>https://arxiv.org/abs/2408.15857</w:t>
        </w:r>
      </w:hyperlink>
      <w:r w:rsidRPr="00CD45DD">
        <w:rPr>
          <w:szCs w:val="24"/>
        </w:rPr>
        <w:t xml:space="preserve"> (Accessed: 18 Ma</w:t>
      </w:r>
      <w:r w:rsidR="00694CC7" w:rsidRPr="00CD45DD">
        <w:rPr>
          <w:szCs w:val="24"/>
        </w:rPr>
        <w:t>rch</w:t>
      </w:r>
      <w:r w:rsidRPr="00CD45DD">
        <w:rPr>
          <w:szCs w:val="24"/>
        </w:rPr>
        <w:t xml:space="preserve"> 2025).</w:t>
      </w:r>
      <w:bookmarkEnd w:id="262"/>
    </w:p>
    <w:p w14:paraId="62982411" w14:textId="77777777" w:rsidR="00053C59" w:rsidRPr="00CD45DD" w:rsidRDefault="0093016F" w:rsidP="00053C59">
      <w:pPr>
        <w:jc w:val="left"/>
        <w:rPr>
          <w:szCs w:val="24"/>
        </w:rPr>
      </w:pPr>
      <w:bookmarkStart w:id="263" w:name="csp_net"/>
      <w:r w:rsidRPr="00CD45DD">
        <w:rPr>
          <w:szCs w:val="24"/>
        </w:rPr>
        <w:t xml:space="preserve">Wang, C.Y., Liao, H.Y.M., Yeh, I.H., Wu, Y.H., Chen, P.Y. and Hsieh, J.W., 2019. </w:t>
      </w:r>
      <w:r w:rsidRPr="00CD45DD">
        <w:rPr>
          <w:i/>
          <w:iCs/>
          <w:szCs w:val="24"/>
        </w:rPr>
        <w:t>CSPNet: A new backbone that can enhance learning capability of CNN</w:t>
      </w:r>
      <w:r w:rsidRPr="00CD45DD">
        <w:rPr>
          <w:szCs w:val="24"/>
        </w:rPr>
        <w:t xml:space="preserve">. arXiv preprint arXiv:1911.11929. Available at: </w:t>
      </w:r>
      <w:hyperlink r:id="rId47" w:history="1">
        <w:r w:rsidRPr="00CD45DD">
          <w:rPr>
            <w:szCs w:val="24"/>
          </w:rPr>
          <w:t>https://arxiv.org/abs/1911.11929</w:t>
        </w:r>
      </w:hyperlink>
      <w:r w:rsidRPr="00CD45DD">
        <w:rPr>
          <w:szCs w:val="24"/>
        </w:rPr>
        <w:t xml:space="preserve"> [Accessed 18 Ma</w:t>
      </w:r>
      <w:r w:rsidR="00501F07" w:rsidRPr="00CD45DD">
        <w:rPr>
          <w:szCs w:val="24"/>
        </w:rPr>
        <w:t>rch</w:t>
      </w:r>
      <w:r w:rsidRPr="00CD45DD">
        <w:rPr>
          <w:szCs w:val="24"/>
        </w:rPr>
        <w:t xml:space="preserve"> 2025].</w:t>
      </w:r>
      <w:bookmarkStart w:id="264" w:name="SPPF"/>
      <w:bookmarkEnd w:id="263"/>
    </w:p>
    <w:p w14:paraId="7176C302" w14:textId="09AD90C9" w:rsidR="004D2468" w:rsidRPr="00CD45DD" w:rsidRDefault="00501F07" w:rsidP="00053C59">
      <w:pPr>
        <w:jc w:val="left"/>
        <w:rPr>
          <w:szCs w:val="24"/>
        </w:rPr>
      </w:pPr>
      <w:r w:rsidRPr="00CD45DD">
        <w:rPr>
          <w:szCs w:val="24"/>
        </w:rPr>
        <w:lastRenderedPageBreak/>
        <w:t xml:space="preserve">He, K., Zhang, X., Ren, S. and Sun, J., 2015. </w:t>
      </w:r>
      <w:r w:rsidRPr="00CD45DD">
        <w:rPr>
          <w:i/>
          <w:iCs/>
          <w:szCs w:val="24"/>
        </w:rPr>
        <w:t>Spatial pyramid pooling in deep convolutional networks for visual recognition</w:t>
      </w:r>
      <w:r w:rsidRPr="00CD45DD">
        <w:rPr>
          <w:szCs w:val="24"/>
        </w:rPr>
        <w:t xml:space="preserve">. arXiv preprint arXiv:1406.4729. Available at: https://arxiv.org/abs/1406.4729 [Accessed 18 March 2025]. </w:t>
      </w:r>
      <w:bookmarkEnd w:id="264"/>
    </w:p>
    <w:p w14:paraId="4608B457" w14:textId="77777777" w:rsidR="00053C59" w:rsidRPr="00CD45DD" w:rsidRDefault="004D2468" w:rsidP="00501F07">
      <w:pPr>
        <w:spacing w:before="0" w:after="160" w:line="259" w:lineRule="auto"/>
        <w:jc w:val="left"/>
        <w:rPr>
          <w:szCs w:val="24"/>
        </w:rPr>
      </w:pPr>
      <w:bookmarkStart w:id="265" w:name="FPN"/>
      <w:r w:rsidRPr="00CD45DD">
        <w:rPr>
          <w:szCs w:val="24"/>
        </w:rPr>
        <w:t>Lin, T.Y., Dollár, P., Girshick, R., He, K., Hariharan, B. and Belongie, S., 2017.</w:t>
      </w:r>
      <w:r w:rsidRPr="00CD45DD">
        <w:rPr>
          <w:i/>
          <w:iCs/>
          <w:szCs w:val="24"/>
        </w:rPr>
        <w:t xml:space="preserve"> Feature Pyramid Networks for Object Detection</w:t>
      </w:r>
      <w:r w:rsidRPr="00CD45DD">
        <w:rPr>
          <w:szCs w:val="24"/>
        </w:rPr>
        <w:t xml:space="preserve">. arXiv preprint arXiv:1612.03144. Available at: </w:t>
      </w:r>
      <w:hyperlink r:id="rId48" w:history="1">
        <w:r w:rsidRPr="00CD45DD">
          <w:rPr>
            <w:szCs w:val="24"/>
          </w:rPr>
          <w:t>https://arxiv.org/abs/1612.03144</w:t>
        </w:r>
      </w:hyperlink>
      <w:r w:rsidRPr="00CD45DD">
        <w:rPr>
          <w:szCs w:val="24"/>
        </w:rPr>
        <w:t xml:space="preserve"> [Accessed 18 March 2025].</w:t>
      </w:r>
      <w:bookmarkEnd w:id="265"/>
    </w:p>
    <w:p w14:paraId="63DCC867" w14:textId="77777777" w:rsidR="00957D94" w:rsidRPr="00CD45DD" w:rsidRDefault="00053C59" w:rsidP="00501F07">
      <w:pPr>
        <w:spacing w:before="0" w:after="160" w:line="259" w:lineRule="auto"/>
        <w:jc w:val="left"/>
        <w:rPr>
          <w:szCs w:val="24"/>
        </w:rPr>
      </w:pPr>
      <w:bookmarkStart w:id="266" w:name="PAN"/>
      <w:r w:rsidRPr="00CD45DD">
        <w:rPr>
          <w:szCs w:val="24"/>
        </w:rPr>
        <w:t xml:space="preserve">Liu, S., Qi, L., Qin, H., Shi, J. and Jia, J., 2018. </w:t>
      </w:r>
      <w:r w:rsidRPr="00CD45DD">
        <w:rPr>
          <w:i/>
          <w:iCs/>
          <w:szCs w:val="24"/>
        </w:rPr>
        <w:t>Path Aggregation Network for Instance Segmentation</w:t>
      </w:r>
      <w:r w:rsidRPr="00CD45DD">
        <w:rPr>
          <w:szCs w:val="24"/>
        </w:rPr>
        <w:t xml:space="preserve">. arXiv preprint arXiv:1803.01534. Available at: </w:t>
      </w:r>
      <w:hyperlink r:id="rId49" w:history="1">
        <w:r w:rsidRPr="00CD45DD">
          <w:rPr>
            <w:rStyle w:val="Hyperlink"/>
            <w:color w:val="auto"/>
            <w:szCs w:val="24"/>
            <w:u w:val="none"/>
          </w:rPr>
          <w:t>https://arxiv.org/abs/1803.01534</w:t>
        </w:r>
      </w:hyperlink>
      <w:r w:rsidRPr="00CD45DD">
        <w:rPr>
          <w:szCs w:val="24"/>
        </w:rPr>
        <w:t xml:space="preserve"> [Accessed 18 March 2025].</w:t>
      </w:r>
      <w:bookmarkEnd w:id="266"/>
    </w:p>
    <w:p w14:paraId="3A143B90" w14:textId="39AD71BB" w:rsidR="008A14CC" w:rsidRPr="00CD45DD" w:rsidRDefault="008A14CC" w:rsidP="00617970">
      <w:pPr>
        <w:jc w:val="left"/>
        <w:rPr>
          <w:szCs w:val="24"/>
        </w:rPr>
      </w:pPr>
      <w:bookmarkStart w:id="267" w:name="metrics"/>
      <w:bookmarkStart w:id="268" w:name="activation_function"/>
      <w:r w:rsidRPr="00CD45DD">
        <w:rPr>
          <w:szCs w:val="24"/>
        </w:rPr>
        <w:t>Ultralytics, 202</w:t>
      </w:r>
      <w:r w:rsidR="00E87F28" w:rsidRPr="00CD45DD">
        <w:rPr>
          <w:szCs w:val="24"/>
        </w:rPr>
        <w:t>5</w:t>
      </w:r>
      <w:r w:rsidRPr="00CD45DD">
        <w:rPr>
          <w:szCs w:val="24"/>
        </w:rPr>
        <w:t xml:space="preserve">. </w:t>
      </w:r>
      <w:r w:rsidR="00617970" w:rsidRPr="00CD45DD">
        <w:rPr>
          <w:i/>
          <w:iCs/>
          <w:szCs w:val="24"/>
        </w:rPr>
        <w:t>Performance Metrics Deep Dive</w:t>
      </w:r>
      <w:r w:rsidRPr="00CD45DD">
        <w:rPr>
          <w:i/>
          <w:iCs/>
          <w:szCs w:val="24"/>
        </w:rPr>
        <w:t>.</w:t>
      </w:r>
      <w:r w:rsidRPr="00CD45DD">
        <w:rPr>
          <w:szCs w:val="24"/>
        </w:rPr>
        <w:t xml:space="preserve"> Available at:</w:t>
      </w:r>
      <w:r w:rsidR="00E87F28" w:rsidRPr="00CD45DD">
        <w:rPr>
          <w:szCs w:val="24"/>
        </w:rPr>
        <w:t xml:space="preserve"> </w:t>
      </w:r>
      <w:r w:rsidRPr="00CD45DD">
        <w:rPr>
          <w:szCs w:val="24"/>
        </w:rPr>
        <w:t>https://docs.ultralytics.com/guides/yolo-performance-metrics/ [Accessed 12 May 2025].</w:t>
      </w:r>
    </w:p>
    <w:bookmarkEnd w:id="267"/>
    <w:p w14:paraId="3F5B8CB2" w14:textId="11EC876E" w:rsidR="00C149A2" w:rsidRPr="00CD45DD" w:rsidRDefault="00957D94" w:rsidP="008D7F47">
      <w:pPr>
        <w:jc w:val="left"/>
        <w:rPr>
          <w:szCs w:val="24"/>
        </w:rPr>
      </w:pPr>
      <w:r w:rsidRPr="00CD45DD">
        <w:rPr>
          <w:szCs w:val="24"/>
        </w:rPr>
        <w:t xml:space="preserve">Ramachandran, P., Zoph, B. and Le, Q.V., 2017. </w:t>
      </w:r>
      <w:r w:rsidRPr="00CD45DD">
        <w:rPr>
          <w:i/>
          <w:iCs/>
          <w:szCs w:val="24"/>
        </w:rPr>
        <w:t>Searching for activation functions.</w:t>
      </w:r>
      <w:r w:rsidRPr="00CD45DD">
        <w:rPr>
          <w:szCs w:val="24"/>
        </w:rPr>
        <w:t xml:space="preserve"> arXiv preprint arXiv:1710.05941. Available at: </w:t>
      </w:r>
      <w:hyperlink r:id="rId50" w:history="1">
        <w:r w:rsidRPr="00CD45DD">
          <w:rPr>
            <w:szCs w:val="24"/>
          </w:rPr>
          <w:t>https://arxiv.org/abs/1710.05941</w:t>
        </w:r>
      </w:hyperlink>
      <w:bookmarkEnd w:id="268"/>
    </w:p>
    <w:p w14:paraId="3629393A" w14:textId="117D600E" w:rsidR="00DF1F8C" w:rsidRPr="00CD45DD" w:rsidRDefault="00927C30" w:rsidP="00501F07">
      <w:pPr>
        <w:spacing w:before="0" w:after="160" w:line="259" w:lineRule="auto"/>
        <w:jc w:val="left"/>
        <w:rPr>
          <w:szCs w:val="24"/>
        </w:rPr>
      </w:pPr>
      <w:bookmarkStart w:id="269" w:name="Optuna"/>
      <w:r w:rsidRPr="00CD45DD">
        <w:rPr>
          <w:szCs w:val="24"/>
        </w:rPr>
        <w:t xml:space="preserve">Akiba, T., Sano, S., Yanase, T., Ohta, T. and Koyama, M., 2019. </w:t>
      </w:r>
      <w:r w:rsidRPr="00CD45DD">
        <w:rPr>
          <w:i/>
          <w:iCs/>
          <w:szCs w:val="24"/>
        </w:rPr>
        <w:t xml:space="preserve">Optuna: A next-generation hyperparameter optimization framework. </w:t>
      </w:r>
      <w:r w:rsidRPr="00CD45DD">
        <w:rPr>
          <w:szCs w:val="24"/>
        </w:rPr>
        <w:t xml:space="preserve">arXiv preprint, arXiv:1907.10902. Available at: </w:t>
      </w:r>
      <w:hyperlink r:id="rId51" w:history="1">
        <w:r w:rsidRPr="00CD45DD">
          <w:rPr>
            <w:szCs w:val="24"/>
          </w:rPr>
          <w:t>https://doi.org/10.48550/arXiv.1907.10902</w:t>
        </w:r>
      </w:hyperlink>
      <w:r w:rsidRPr="00CD45DD">
        <w:rPr>
          <w:szCs w:val="24"/>
        </w:rPr>
        <w:t xml:space="preserve"> [Accessed 9 May 2025].</w:t>
      </w:r>
      <w:bookmarkEnd w:id="269"/>
    </w:p>
    <w:p w14:paraId="765E64CB" w14:textId="594A0BCE" w:rsidR="001035AC" w:rsidRPr="0077550A" w:rsidRDefault="0077550A" w:rsidP="0077550A">
      <w:pPr>
        <w:jc w:val="left"/>
      </w:pPr>
      <w:bookmarkStart w:id="270" w:name="metrics_2"/>
      <w:r w:rsidRPr="00CD45DD">
        <w:rPr>
          <w:szCs w:val="24"/>
        </w:rPr>
        <w:t xml:space="preserve">Padilla, R., Passos, W. L., Dias, T. L. B., Netto, S. L., &amp; da Silva, E. A. B. (2021). </w:t>
      </w:r>
      <w:r w:rsidRPr="00CD45DD">
        <w:rPr>
          <w:i/>
          <w:iCs/>
          <w:szCs w:val="24"/>
        </w:rPr>
        <w:t xml:space="preserve">A Comparative Analysis of Object Detection Metrics with a Companion Open-Source Toolkit. </w:t>
      </w:r>
      <w:r w:rsidRPr="00CD45DD">
        <w:rPr>
          <w:szCs w:val="24"/>
        </w:rPr>
        <w:t xml:space="preserve">Electronics, 10(3), 279. Available at: </w:t>
      </w:r>
      <w:hyperlink r:id="rId52" w:history="1">
        <w:r w:rsidRPr="00CD45DD">
          <w:rPr>
            <w:szCs w:val="24"/>
          </w:rPr>
          <w:t>https://doi.org/10.3390/electronics10030279</w:t>
        </w:r>
      </w:hyperlink>
      <w:bookmarkEnd w:id="270"/>
      <w:r w:rsidR="00E64909" w:rsidRPr="0077550A">
        <w:br w:type="page"/>
      </w:r>
    </w:p>
    <w:p w14:paraId="6D9FBF23" w14:textId="1D24DB4F" w:rsidR="002902B5" w:rsidRDefault="00171A5C" w:rsidP="0043344E">
      <w:pPr>
        <w:pStyle w:val="ChapterX"/>
      </w:pPr>
      <w:bookmarkStart w:id="271" w:name="_Toc198322860"/>
      <w:bookmarkStart w:id="272" w:name="_Toc198326220"/>
      <w:r>
        <w:lastRenderedPageBreak/>
        <w:t>Appendix A</w:t>
      </w:r>
      <w:bookmarkEnd w:id="271"/>
      <w:bookmarkEnd w:id="272"/>
    </w:p>
    <w:p w14:paraId="5A2EC7F9" w14:textId="77777777" w:rsidR="00CD1CA7" w:rsidRPr="00CD1CA7" w:rsidRDefault="00CD1CA7" w:rsidP="00CD1CA7">
      <w:pPr>
        <w:pStyle w:val="Head2"/>
        <w:numPr>
          <w:ilvl w:val="0"/>
          <w:numId w:val="0"/>
        </w:numPr>
        <w:ind w:left="720" w:hanging="720"/>
        <w:outlineLvl w:val="9"/>
      </w:pPr>
      <w:r w:rsidRPr="00CD1CA7">
        <w:t>Roles and Responsibilities</w:t>
      </w:r>
    </w:p>
    <w:p w14:paraId="4FBA7CDD" w14:textId="77777777" w:rsidR="00CD1CA7" w:rsidRDefault="00CD1CA7" w:rsidP="00CD1CA7">
      <w:r>
        <w:t>This project was an individual effort. I was responsible for the whole project, from researching the topics to analysing the literature on the subject and documenting the process, including deciding which methodology to use and implementing it. I was also responsible for following the phases to develop, evaluate, and deploy the simulation (which I recorded myself in different vehicles and at times of the day) of the final computer vision model, proving that the technology could enhance current cycle lane monitoring systems.</w:t>
      </w:r>
    </w:p>
    <w:p w14:paraId="40550938" w14:textId="77777777" w:rsidR="00CD1CA7" w:rsidRPr="003D2D0C" w:rsidRDefault="00CD1CA7" w:rsidP="00CD1CA7">
      <w:pPr>
        <w:pStyle w:val="Head2"/>
        <w:numPr>
          <w:ilvl w:val="0"/>
          <w:numId w:val="0"/>
        </w:numPr>
        <w:ind w:left="720" w:hanging="720"/>
        <w:outlineLvl w:val="9"/>
      </w:pPr>
      <w:r>
        <w:t>Personal Reflection</w:t>
      </w:r>
    </w:p>
    <w:p w14:paraId="54BD6621" w14:textId="44F98E8A" w:rsidR="000B3C4D" w:rsidRDefault="000B3C4D" w:rsidP="000B3C4D">
      <w:r>
        <w:t xml:space="preserve">Working on this project gave me a deep knowledge of Computer Vision </w:t>
      </w:r>
      <w:r w:rsidR="003417F8">
        <w:t>technologies</w:t>
      </w:r>
      <w:r w:rsidR="0076703D">
        <w:t>,</w:t>
      </w:r>
      <w:r w:rsidR="003417F8">
        <w:t xml:space="preserve"> the steps to develop a model for object detection</w:t>
      </w:r>
      <w:r w:rsidR="0076703D">
        <w:t>,</w:t>
      </w:r>
      <w:r w:rsidR="00C91B59">
        <w:t xml:space="preserve"> and the phases we </w:t>
      </w:r>
      <w:r w:rsidR="0076703D">
        <w:t>must</w:t>
      </w:r>
      <w:r w:rsidR="00C91B59">
        <w:t xml:space="preserve"> go through to</w:t>
      </w:r>
      <w:r w:rsidR="0076703D">
        <w:t xml:space="preserve"> create a model, understand the model's quality and know the limits related to data quality. The data collection and preparation phases were the most challenging as I </w:t>
      </w:r>
      <w:r w:rsidR="00550B49">
        <w:t>used</w:t>
      </w:r>
      <w:r w:rsidR="0076703D">
        <w:t xml:space="preserve"> a customised dataset </w:t>
      </w:r>
      <w:r w:rsidR="00550B49">
        <w:t>to</w:t>
      </w:r>
      <w:r w:rsidR="0076703D">
        <w:t xml:space="preserve"> develop my </w:t>
      </w:r>
      <w:r w:rsidR="00550B49">
        <w:t xml:space="preserve">model. However, the </w:t>
      </w:r>
      <w:r w:rsidR="0062526B">
        <w:t>project's objective</w:t>
      </w:r>
      <w:r w:rsidR="00550B49">
        <w:t xml:space="preserve"> interested me,</w:t>
      </w:r>
      <w:r w:rsidR="007015DB">
        <w:t xml:space="preserve"> </w:t>
      </w:r>
      <w:r w:rsidR="0062526B">
        <w:t>which</w:t>
      </w:r>
      <w:r w:rsidR="00550B49">
        <w:t xml:space="preserve"> kept </w:t>
      </w:r>
      <w:r w:rsidR="007015DB">
        <w:t xml:space="preserve">my </w:t>
      </w:r>
      <w:r w:rsidR="0062526B">
        <w:t>hopes that I would achieve a good result. The project highlighted the importance of data for projects like mine.</w:t>
      </w:r>
      <w:r w:rsidR="00393196">
        <w:t xml:space="preserve"> </w:t>
      </w:r>
      <w:r w:rsidR="00720C80">
        <w:t xml:space="preserve">I have already left my acknowledgement at the beginning of the report. </w:t>
      </w:r>
    </w:p>
    <w:p w14:paraId="1F33D36E" w14:textId="3208AE72" w:rsidR="00626559" w:rsidRDefault="00720C80" w:rsidP="000B3C4D">
      <w:r>
        <w:t>I would like to leave my feedback on th</w:t>
      </w:r>
      <w:r w:rsidR="001603CE">
        <w:t>e Capstone Project</w:t>
      </w:r>
      <w:r w:rsidR="006F3738">
        <w:t>. I mostly enjoyed</w:t>
      </w:r>
      <w:r w:rsidR="00A401AB">
        <w:t xml:space="preserve"> it</w:t>
      </w:r>
      <w:r w:rsidR="006F3738">
        <w:t xml:space="preserve">. </w:t>
      </w:r>
      <w:r w:rsidR="00A401AB">
        <w:t>However,</w:t>
      </w:r>
      <w:r w:rsidR="006F3738">
        <w:t xml:space="preserve"> </w:t>
      </w:r>
      <w:r w:rsidR="00A401AB">
        <w:t>it</w:t>
      </w:r>
      <w:r w:rsidR="006F3738">
        <w:t xml:space="preserve"> would </w:t>
      </w:r>
      <w:r w:rsidR="001A49D0">
        <w:t>greatly help future students if at least two supervisors orientate them</w:t>
      </w:r>
      <w:r w:rsidR="00A401AB">
        <w:t xml:space="preserve"> weekly. I benefited from Professor Muhammed'</w:t>
      </w:r>
      <w:r w:rsidR="001A49D0">
        <w:t xml:space="preserve">s </w:t>
      </w:r>
      <w:r w:rsidR="00A401AB">
        <w:t>feedback when I could speak to him</w:t>
      </w:r>
      <w:r w:rsidR="00C63B80">
        <w:t xml:space="preserve"> due to the number of students. Regarding the time constraints</w:t>
      </w:r>
      <w:r w:rsidR="00B6475C">
        <w:t xml:space="preserve">, the fact that </w:t>
      </w:r>
      <w:r w:rsidR="00DF62E7">
        <w:t xml:space="preserve">there are a few </w:t>
      </w:r>
      <w:r w:rsidR="00B8458A">
        <w:t>concomitant</w:t>
      </w:r>
      <w:r w:rsidR="00626559">
        <w:t xml:space="preserve"> CAs did not help either. </w:t>
      </w:r>
      <w:r w:rsidR="00C9761A">
        <w:t>Overall,</w:t>
      </w:r>
      <w:r w:rsidR="000D4EC2">
        <w:t xml:space="preserve"> it is a challenging project, but it is doable</w:t>
      </w:r>
      <w:r w:rsidR="00C9761A">
        <w:t>,</w:t>
      </w:r>
      <w:r w:rsidR="00C87852">
        <w:t xml:space="preserve"> and you </w:t>
      </w:r>
      <w:r w:rsidR="00C9761A">
        <w:t>finish having</w:t>
      </w:r>
      <w:r w:rsidR="00C87852">
        <w:t xml:space="preserve"> a good knowledge of the </w:t>
      </w:r>
      <w:r w:rsidR="00C9761A">
        <w:t>chosen subject</w:t>
      </w:r>
      <w:r w:rsidR="000B3698">
        <w:t xml:space="preserve"> and a sense of accomplishment</w:t>
      </w:r>
      <w:r w:rsidR="00C9761A">
        <w:t>.</w:t>
      </w:r>
    </w:p>
    <w:p w14:paraId="1AEF5575" w14:textId="0C2920FF" w:rsidR="00B06240" w:rsidRDefault="00171A5C" w:rsidP="000B3C4D">
      <w:pPr>
        <w:pStyle w:val="ChapterX"/>
      </w:pPr>
      <w:bookmarkStart w:id="273" w:name="_Toc198322861"/>
      <w:bookmarkStart w:id="274" w:name="_Toc198326221"/>
      <w:r>
        <w:t>Appendix B</w:t>
      </w:r>
      <w:bookmarkEnd w:id="273"/>
      <w:bookmarkEnd w:id="274"/>
    </w:p>
    <w:p w14:paraId="1E64132E" w14:textId="77777777" w:rsidR="00CD1CA7" w:rsidRPr="00EE0652" w:rsidRDefault="00CD1CA7" w:rsidP="00CD1CA7">
      <w:pPr>
        <w:pStyle w:val="Head2"/>
        <w:numPr>
          <w:ilvl w:val="0"/>
          <w:numId w:val="0"/>
        </w:numPr>
        <w:ind w:left="720" w:hanging="720"/>
        <w:outlineLvl w:val="9"/>
      </w:pPr>
      <w:r w:rsidRPr="00EE0652">
        <w:t>Links</w:t>
      </w:r>
    </w:p>
    <w:p w14:paraId="004086AF" w14:textId="34741498" w:rsidR="00CD1CA7" w:rsidRDefault="00CD1CA7" w:rsidP="00CD1CA7">
      <w:pPr>
        <w:jc w:val="left"/>
      </w:pPr>
      <w:r w:rsidRPr="001B2D4D">
        <w:t>Th</w:t>
      </w:r>
      <w:r>
        <w:t>is project's final dataset and other links are public</w:t>
      </w:r>
      <w:r w:rsidRPr="001B2D4D">
        <w:t xml:space="preserve"> </w:t>
      </w:r>
      <w:r w:rsidR="00294051">
        <w:t>for</w:t>
      </w:r>
      <w:r w:rsidRPr="001B2D4D">
        <w:t xml:space="preserve"> transparency. It can be accessed at:</w:t>
      </w:r>
    </w:p>
    <w:p w14:paraId="0EB036A2" w14:textId="296BE28D" w:rsidR="00CD1CA7" w:rsidRDefault="00CD1CA7" w:rsidP="009965A2">
      <w:r>
        <w:t>GitHub Repository</w:t>
      </w:r>
      <w:r w:rsidR="009965A2">
        <w:t xml:space="preserve">: </w:t>
      </w:r>
      <w:hyperlink r:id="rId53" w:history="1">
        <w:r w:rsidRPr="004E0304">
          <w:rPr>
            <w:rStyle w:val="Hyperlink"/>
          </w:rPr>
          <w:t>CA2 90 Joelma Rodrigues 2023246</w:t>
        </w:r>
      </w:hyperlink>
    </w:p>
    <w:p w14:paraId="192C9A34" w14:textId="77777777" w:rsidR="00CD1CA7" w:rsidRPr="005A354D" w:rsidRDefault="00CD1CA7" w:rsidP="00CD1CA7">
      <w:pPr>
        <w:pStyle w:val="Head2"/>
        <w:numPr>
          <w:ilvl w:val="0"/>
          <w:numId w:val="0"/>
        </w:numPr>
        <w:ind w:left="720" w:hanging="720"/>
        <w:outlineLvl w:val="9"/>
      </w:pPr>
      <w:r w:rsidRPr="005A354D">
        <w:t>Dat</w:t>
      </w:r>
      <w:r>
        <w:t>aset</w:t>
      </w:r>
    </w:p>
    <w:p w14:paraId="5F247CF4" w14:textId="77777777" w:rsidR="00CD1CA7" w:rsidRDefault="00CD1CA7" w:rsidP="00CD1CA7">
      <w:pPr>
        <w:pStyle w:val="ListParagraph"/>
        <w:numPr>
          <w:ilvl w:val="0"/>
          <w:numId w:val="30"/>
        </w:numPr>
      </w:pPr>
      <w:r w:rsidRPr="00250436">
        <w:rPr>
          <w:b/>
          <w:bCs/>
        </w:rPr>
        <w:t>Kaggle Datasets:</w:t>
      </w:r>
      <w:r>
        <w:t xml:space="preserve"> </w:t>
      </w:r>
      <w:hyperlink r:id="rId54" w:history="1">
        <w:r w:rsidRPr="00E8292D">
          <w:rPr>
            <w:rStyle w:val="Hyperlink"/>
          </w:rPr>
          <w:t>ciclovia-yolo.zip</w:t>
        </w:r>
      </w:hyperlink>
    </w:p>
    <w:p w14:paraId="15DA8219" w14:textId="77777777" w:rsidR="00CD1CA7" w:rsidRDefault="00CD1CA7" w:rsidP="00CD1CA7">
      <w:pPr>
        <w:pStyle w:val="ListParagraph"/>
        <w:numPr>
          <w:ilvl w:val="0"/>
          <w:numId w:val="30"/>
        </w:numPr>
      </w:pPr>
      <w:r w:rsidRPr="00250436">
        <w:rPr>
          <w:b/>
          <w:bCs/>
        </w:rPr>
        <w:t>Google Drive:</w:t>
      </w:r>
      <w:r>
        <w:t xml:space="preserve"> </w:t>
      </w:r>
      <w:hyperlink r:id="rId55" w:history="1">
        <w:r w:rsidRPr="00ED0B28">
          <w:rPr>
            <w:rStyle w:val="Hyperlink"/>
          </w:rPr>
          <w:t>ciclovia-yolo.zip dataset</w:t>
        </w:r>
      </w:hyperlink>
    </w:p>
    <w:p w14:paraId="7ABDAA4F" w14:textId="77777777" w:rsidR="00CD1CA7" w:rsidRDefault="00CD1CA7" w:rsidP="00CD1CA7">
      <w:pPr>
        <w:pStyle w:val="Head2"/>
        <w:numPr>
          <w:ilvl w:val="0"/>
          <w:numId w:val="0"/>
        </w:numPr>
        <w:ind w:left="720" w:hanging="720"/>
        <w:outlineLvl w:val="9"/>
      </w:pPr>
      <w:r>
        <w:t>Videos</w:t>
      </w:r>
    </w:p>
    <w:p w14:paraId="721850AA" w14:textId="7F622B87" w:rsidR="001C2F0C" w:rsidRPr="001C2F0C" w:rsidRDefault="00CD1CA7" w:rsidP="001C2F0C">
      <w:pPr>
        <w:pStyle w:val="ListParagraph"/>
        <w:numPr>
          <w:ilvl w:val="0"/>
          <w:numId w:val="31"/>
        </w:numPr>
        <w:rPr>
          <w:b/>
          <w:bCs/>
        </w:rPr>
      </w:pPr>
      <w:r w:rsidRPr="001C2F0C">
        <w:rPr>
          <w:b/>
          <w:bCs/>
        </w:rPr>
        <w:t xml:space="preserve">Deployment Simulation: </w:t>
      </w:r>
      <w:hyperlink r:id="rId56" w:history="1">
        <w:r w:rsidR="001C2F0C" w:rsidRPr="001C2F0C">
          <w:rPr>
            <w:rStyle w:val="Hyperlink"/>
          </w:rPr>
          <w:t>Cycle Lane Detection – Video Demo (CCT Final Project)</w:t>
        </w:r>
      </w:hyperlink>
    </w:p>
    <w:p w14:paraId="6444D01D" w14:textId="29DB8FCE" w:rsidR="003D2D0C" w:rsidRPr="001B2D4D" w:rsidRDefault="003D2D0C" w:rsidP="001C2F0C">
      <w:pPr>
        <w:jc w:val="left"/>
      </w:pPr>
    </w:p>
    <w:sectPr w:rsidR="003D2D0C" w:rsidRPr="001B2D4D" w:rsidSect="00511274">
      <w:pgSz w:w="12240" w:h="15840"/>
      <w:pgMar w:top="1440" w:right="1440" w:bottom="1134" w:left="1440"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3C08DC" w14:textId="77777777" w:rsidR="00036BC8" w:rsidRDefault="00036BC8" w:rsidP="009358BC">
      <w:r>
        <w:separator/>
      </w:r>
    </w:p>
    <w:p w14:paraId="762C8768" w14:textId="77777777" w:rsidR="00036BC8" w:rsidRDefault="00036BC8" w:rsidP="009358BC"/>
    <w:p w14:paraId="2553966C" w14:textId="77777777" w:rsidR="00036BC8" w:rsidRDefault="00036BC8" w:rsidP="009358BC"/>
  </w:endnote>
  <w:endnote w:type="continuationSeparator" w:id="0">
    <w:p w14:paraId="2D996BE4" w14:textId="77777777" w:rsidR="00036BC8" w:rsidRDefault="00036BC8" w:rsidP="009358BC">
      <w:r>
        <w:continuationSeparator/>
      </w:r>
    </w:p>
    <w:p w14:paraId="71CCE7B6" w14:textId="77777777" w:rsidR="00036BC8" w:rsidRDefault="00036BC8" w:rsidP="009358BC"/>
    <w:p w14:paraId="5CE221CF" w14:textId="77777777" w:rsidR="00036BC8" w:rsidRDefault="00036BC8" w:rsidP="009358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WarnockPro-Regular">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144430" w14:textId="77777777" w:rsidR="00036BC8" w:rsidRDefault="00036BC8" w:rsidP="009358BC">
      <w:r>
        <w:separator/>
      </w:r>
    </w:p>
    <w:p w14:paraId="21889CF6" w14:textId="77777777" w:rsidR="00036BC8" w:rsidRDefault="00036BC8" w:rsidP="009358BC"/>
    <w:p w14:paraId="10FA53B3" w14:textId="77777777" w:rsidR="00036BC8" w:rsidRDefault="00036BC8" w:rsidP="009358BC"/>
  </w:footnote>
  <w:footnote w:type="continuationSeparator" w:id="0">
    <w:p w14:paraId="6845F31E" w14:textId="77777777" w:rsidR="00036BC8" w:rsidRDefault="00036BC8" w:rsidP="009358BC">
      <w:r>
        <w:continuationSeparator/>
      </w:r>
    </w:p>
    <w:p w14:paraId="5E8CB9D0" w14:textId="77777777" w:rsidR="00036BC8" w:rsidRDefault="00036BC8" w:rsidP="009358BC"/>
    <w:p w14:paraId="57C13A53" w14:textId="77777777" w:rsidR="00036BC8" w:rsidRDefault="00036BC8" w:rsidP="009358B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4106FB"/>
    <w:multiLevelType w:val="hybridMultilevel"/>
    <w:tmpl w:val="C6346FE6"/>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ADB2064"/>
    <w:multiLevelType w:val="multilevel"/>
    <w:tmpl w:val="6376392E"/>
    <w:lvl w:ilvl="0">
      <w:start w:val="1"/>
      <w:numFmt w:val="decimal"/>
      <w:lvlText w:val="%1"/>
      <w:lvlJc w:val="left"/>
      <w:pPr>
        <w:ind w:left="405" w:hanging="405"/>
      </w:pPr>
      <w:rPr>
        <w:rFonts w:hint="default"/>
      </w:rPr>
    </w:lvl>
    <w:lvl w:ilvl="1">
      <w:start w:val="1"/>
      <w:numFmt w:val="decimal"/>
      <w:lvlText w:val="2.%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11E22E73"/>
    <w:multiLevelType w:val="hybridMultilevel"/>
    <w:tmpl w:val="C27CB2E8"/>
    <w:lvl w:ilvl="0" w:tplc="1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BBC2259"/>
    <w:multiLevelType w:val="multilevel"/>
    <w:tmpl w:val="25E421FA"/>
    <w:lvl w:ilvl="0">
      <w:start w:val="1"/>
      <w:numFmt w:val="decimal"/>
      <w:lvlText w:val="%1"/>
      <w:lvlJc w:val="left"/>
      <w:pPr>
        <w:ind w:left="360" w:hanging="360"/>
      </w:pPr>
      <w:rPr>
        <w:rFonts w:cstheme="majorBidi" w:hint="default"/>
      </w:rPr>
    </w:lvl>
    <w:lvl w:ilvl="1">
      <w:start w:val="1"/>
      <w:numFmt w:val="decimal"/>
      <w:pStyle w:val="Heading2"/>
      <w:lvlText w:val="%1.%2"/>
      <w:lvlJc w:val="left"/>
      <w:pPr>
        <w:ind w:left="360" w:hanging="360"/>
      </w:pPr>
      <w:rPr>
        <w:rFonts w:cstheme="majorBidi" w:hint="default"/>
      </w:rPr>
    </w:lvl>
    <w:lvl w:ilvl="2">
      <w:start w:val="1"/>
      <w:numFmt w:val="decimal"/>
      <w:lvlText w:val="%1.%2.%3"/>
      <w:lvlJc w:val="left"/>
      <w:pPr>
        <w:ind w:left="720" w:hanging="720"/>
      </w:pPr>
      <w:rPr>
        <w:rFonts w:cstheme="majorBidi" w:hint="default"/>
      </w:rPr>
    </w:lvl>
    <w:lvl w:ilvl="3">
      <w:start w:val="1"/>
      <w:numFmt w:val="decimal"/>
      <w:lvlText w:val="%1.%2.%3.%4"/>
      <w:lvlJc w:val="left"/>
      <w:pPr>
        <w:ind w:left="720" w:hanging="720"/>
      </w:pPr>
      <w:rPr>
        <w:rFonts w:cstheme="majorBidi" w:hint="default"/>
      </w:rPr>
    </w:lvl>
    <w:lvl w:ilvl="4">
      <w:start w:val="1"/>
      <w:numFmt w:val="decimal"/>
      <w:lvlText w:val="%1.%2.%3.%4.%5"/>
      <w:lvlJc w:val="left"/>
      <w:pPr>
        <w:ind w:left="1080" w:hanging="1080"/>
      </w:pPr>
      <w:rPr>
        <w:rFonts w:cstheme="majorBidi" w:hint="default"/>
      </w:rPr>
    </w:lvl>
    <w:lvl w:ilvl="5">
      <w:start w:val="1"/>
      <w:numFmt w:val="decimal"/>
      <w:lvlText w:val="%1.%2.%3.%4.%5.%6"/>
      <w:lvlJc w:val="left"/>
      <w:pPr>
        <w:ind w:left="1080" w:hanging="1080"/>
      </w:pPr>
      <w:rPr>
        <w:rFonts w:cstheme="majorBidi" w:hint="default"/>
      </w:rPr>
    </w:lvl>
    <w:lvl w:ilvl="6">
      <w:start w:val="1"/>
      <w:numFmt w:val="decimal"/>
      <w:lvlText w:val="%1.%2.%3.%4.%5.%6.%7"/>
      <w:lvlJc w:val="left"/>
      <w:pPr>
        <w:ind w:left="1440" w:hanging="1440"/>
      </w:pPr>
      <w:rPr>
        <w:rFonts w:cstheme="majorBidi" w:hint="default"/>
      </w:rPr>
    </w:lvl>
    <w:lvl w:ilvl="7">
      <w:start w:val="1"/>
      <w:numFmt w:val="decimal"/>
      <w:lvlText w:val="%1.%2.%3.%4.%5.%6.%7.%8"/>
      <w:lvlJc w:val="left"/>
      <w:pPr>
        <w:ind w:left="1440" w:hanging="1440"/>
      </w:pPr>
      <w:rPr>
        <w:rFonts w:cstheme="majorBidi" w:hint="default"/>
      </w:rPr>
    </w:lvl>
    <w:lvl w:ilvl="8">
      <w:start w:val="1"/>
      <w:numFmt w:val="decimal"/>
      <w:lvlText w:val="%1.%2.%3.%4.%5.%6.%7.%8.%9"/>
      <w:lvlJc w:val="left"/>
      <w:pPr>
        <w:ind w:left="1800" w:hanging="1800"/>
      </w:pPr>
      <w:rPr>
        <w:rFonts w:cstheme="majorBidi" w:hint="default"/>
      </w:rPr>
    </w:lvl>
  </w:abstractNum>
  <w:abstractNum w:abstractNumId="4" w15:restartNumberingAfterBreak="0">
    <w:nsid w:val="237630AA"/>
    <w:multiLevelType w:val="hybridMultilevel"/>
    <w:tmpl w:val="4EC075AA"/>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24285D5E"/>
    <w:multiLevelType w:val="multilevel"/>
    <w:tmpl w:val="8CDEA47C"/>
    <w:lvl w:ilvl="0">
      <w:start w:val="1"/>
      <w:numFmt w:val="decimal"/>
      <w:pStyle w:val="Heading1"/>
      <w:lvlText w:val="%1"/>
      <w:lvlJc w:val="left"/>
      <w:pPr>
        <w:ind w:left="360" w:hanging="360"/>
      </w:pPr>
      <w:rPr>
        <w:rFonts w:hint="default"/>
      </w:rPr>
    </w:lvl>
    <w:lvl w:ilvl="1">
      <w:start w:val="1"/>
      <w:numFmt w:val="decimal"/>
      <w:pStyle w:val="Head2"/>
      <w:isLgl/>
      <w:lvlText w:val="%1.%2"/>
      <w:lvlJc w:val="left"/>
      <w:pPr>
        <w:ind w:left="552" w:hanging="552"/>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2E150960"/>
    <w:multiLevelType w:val="hybridMultilevel"/>
    <w:tmpl w:val="D8107010"/>
    <w:lvl w:ilvl="0" w:tplc="6ED4417E">
      <w:start w:val="1"/>
      <w:numFmt w:val="upperRoman"/>
      <w:lvlText w:val="%1."/>
      <w:lvlJc w:val="left"/>
      <w:pPr>
        <w:ind w:left="1080" w:hanging="72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2E4F51F8"/>
    <w:multiLevelType w:val="hybridMultilevel"/>
    <w:tmpl w:val="DBBA2A6E"/>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2F8B333F"/>
    <w:multiLevelType w:val="hybridMultilevel"/>
    <w:tmpl w:val="7C0A005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33CE1237"/>
    <w:multiLevelType w:val="hybridMultilevel"/>
    <w:tmpl w:val="C6346FE6"/>
    <w:lvl w:ilvl="0" w:tplc="F3F6CA9E">
      <w:start w:val="1"/>
      <w:numFmt w:val="upperRoman"/>
      <w:lvlText w:val="%1."/>
      <w:lvlJc w:val="left"/>
      <w:pPr>
        <w:ind w:left="1080" w:hanging="72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3A340B1F"/>
    <w:multiLevelType w:val="multilevel"/>
    <w:tmpl w:val="99AE0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0897862"/>
    <w:multiLevelType w:val="hybridMultilevel"/>
    <w:tmpl w:val="16C4D932"/>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41F33BB5"/>
    <w:multiLevelType w:val="multilevel"/>
    <w:tmpl w:val="86A62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26C6E6A"/>
    <w:multiLevelType w:val="hybridMultilevel"/>
    <w:tmpl w:val="5CF6D408"/>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43317AB0"/>
    <w:multiLevelType w:val="multilevel"/>
    <w:tmpl w:val="24DEE2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4594636"/>
    <w:multiLevelType w:val="hybridMultilevel"/>
    <w:tmpl w:val="76B0C314"/>
    <w:lvl w:ilvl="0" w:tplc="5B424DA8">
      <w:start w:val="1"/>
      <w:numFmt w:val="upperRoman"/>
      <w:lvlText w:val="%1."/>
      <w:lvlJc w:val="left"/>
      <w:pPr>
        <w:ind w:left="1080" w:hanging="72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4CCF552E"/>
    <w:multiLevelType w:val="hybridMultilevel"/>
    <w:tmpl w:val="17A0B17E"/>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52B06B29"/>
    <w:multiLevelType w:val="hybridMultilevel"/>
    <w:tmpl w:val="7FAAFF80"/>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54657FF8"/>
    <w:multiLevelType w:val="multilevel"/>
    <w:tmpl w:val="4926B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5CF2DF5"/>
    <w:multiLevelType w:val="multilevel"/>
    <w:tmpl w:val="85DCD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5F027DA"/>
    <w:multiLevelType w:val="hybridMultilevel"/>
    <w:tmpl w:val="233E78DA"/>
    <w:lvl w:ilvl="0" w:tplc="18090005">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583942B2"/>
    <w:multiLevelType w:val="hybridMultilevel"/>
    <w:tmpl w:val="E0801B7A"/>
    <w:lvl w:ilvl="0" w:tplc="18090005">
      <w:start w:val="1"/>
      <w:numFmt w:val="bullet"/>
      <w:lvlText w:val=""/>
      <w:lvlJc w:val="left"/>
      <w:pPr>
        <w:ind w:left="1080" w:hanging="360"/>
      </w:pPr>
      <w:rPr>
        <w:rFonts w:ascii="Wingdings" w:hAnsi="Wingdings"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2" w15:restartNumberingAfterBreak="0">
    <w:nsid w:val="58F97F5C"/>
    <w:multiLevelType w:val="hybridMultilevel"/>
    <w:tmpl w:val="A8BCB102"/>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62B3448C"/>
    <w:multiLevelType w:val="hybridMultilevel"/>
    <w:tmpl w:val="C6A8D286"/>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669530E0"/>
    <w:multiLevelType w:val="multilevel"/>
    <w:tmpl w:val="70943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CBD6BAB"/>
    <w:multiLevelType w:val="hybridMultilevel"/>
    <w:tmpl w:val="B2F03FFA"/>
    <w:lvl w:ilvl="0" w:tplc="1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E963659"/>
    <w:multiLevelType w:val="multilevel"/>
    <w:tmpl w:val="5E901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4DC73E5"/>
    <w:multiLevelType w:val="hybridMultilevel"/>
    <w:tmpl w:val="58A060E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8" w15:restartNumberingAfterBreak="0">
    <w:nsid w:val="76F14BF6"/>
    <w:multiLevelType w:val="multilevel"/>
    <w:tmpl w:val="B4F6B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384E94"/>
    <w:multiLevelType w:val="multilevel"/>
    <w:tmpl w:val="7D9E9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AFF62FF"/>
    <w:multiLevelType w:val="hybridMultilevel"/>
    <w:tmpl w:val="A642A4E4"/>
    <w:lvl w:ilvl="0" w:tplc="9B5ECB88">
      <w:start w:val="1"/>
      <w:numFmt w:val="upperRoman"/>
      <w:lvlText w:val="%1."/>
      <w:lvlJc w:val="left"/>
      <w:pPr>
        <w:ind w:left="1080" w:hanging="72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1" w15:restartNumberingAfterBreak="0">
    <w:nsid w:val="7DB97638"/>
    <w:multiLevelType w:val="hybridMultilevel"/>
    <w:tmpl w:val="222A1F06"/>
    <w:lvl w:ilvl="0" w:tplc="DE8076D4">
      <w:start w:val="1"/>
      <w:numFmt w:val="upperRoman"/>
      <w:lvlText w:val="%1."/>
      <w:lvlJc w:val="left"/>
      <w:pPr>
        <w:ind w:left="1080" w:hanging="72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2" w15:restartNumberingAfterBreak="0">
    <w:nsid w:val="7E2C224B"/>
    <w:multiLevelType w:val="hybridMultilevel"/>
    <w:tmpl w:val="8F9CD156"/>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284897085">
    <w:abstractNumId w:val="28"/>
  </w:num>
  <w:num w:numId="2" w16cid:durableId="442572778">
    <w:abstractNumId w:val="3"/>
  </w:num>
  <w:num w:numId="3" w16cid:durableId="72317800">
    <w:abstractNumId w:val="5"/>
  </w:num>
  <w:num w:numId="4" w16cid:durableId="37895412">
    <w:abstractNumId w:val="5"/>
    <w:lvlOverride w:ilvl="0">
      <w:startOverride w:val="1"/>
    </w:lvlOverride>
  </w:num>
  <w:num w:numId="5" w16cid:durableId="1771006176">
    <w:abstractNumId w:val="1"/>
  </w:num>
  <w:num w:numId="6" w16cid:durableId="4304674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14986496">
    <w:abstractNumId w:val="19"/>
  </w:num>
  <w:num w:numId="8" w16cid:durableId="1727533865">
    <w:abstractNumId w:val="29"/>
  </w:num>
  <w:num w:numId="9" w16cid:durableId="1076635726">
    <w:abstractNumId w:val="12"/>
  </w:num>
  <w:num w:numId="10" w16cid:durableId="1152136283">
    <w:abstractNumId w:val="26"/>
  </w:num>
  <w:num w:numId="11" w16cid:durableId="601912920">
    <w:abstractNumId w:val="18"/>
  </w:num>
  <w:num w:numId="12" w16cid:durableId="1297493059">
    <w:abstractNumId w:val="24"/>
  </w:num>
  <w:num w:numId="13" w16cid:durableId="1073236022">
    <w:abstractNumId w:val="10"/>
  </w:num>
  <w:num w:numId="14" w16cid:durableId="1892883705">
    <w:abstractNumId w:val="27"/>
  </w:num>
  <w:num w:numId="15" w16cid:durableId="1460414104">
    <w:abstractNumId w:val="25"/>
  </w:num>
  <w:num w:numId="16" w16cid:durableId="2016422553">
    <w:abstractNumId w:val="21"/>
  </w:num>
  <w:num w:numId="17" w16cid:durableId="377168004">
    <w:abstractNumId w:val="8"/>
  </w:num>
  <w:num w:numId="18" w16cid:durableId="686058995">
    <w:abstractNumId w:val="2"/>
  </w:num>
  <w:num w:numId="19" w16cid:durableId="1156844029">
    <w:abstractNumId w:val="20"/>
  </w:num>
  <w:num w:numId="20" w16cid:durableId="964770575">
    <w:abstractNumId w:val="32"/>
  </w:num>
  <w:num w:numId="21" w16cid:durableId="1922061525">
    <w:abstractNumId w:val="15"/>
  </w:num>
  <w:num w:numId="22" w16cid:durableId="1437752698">
    <w:abstractNumId w:val="17"/>
  </w:num>
  <w:num w:numId="23" w16cid:durableId="434134166">
    <w:abstractNumId w:val="13"/>
  </w:num>
  <w:num w:numId="24" w16cid:durableId="1801339075">
    <w:abstractNumId w:val="7"/>
  </w:num>
  <w:num w:numId="25" w16cid:durableId="572013210">
    <w:abstractNumId w:val="14"/>
  </w:num>
  <w:num w:numId="26" w16cid:durableId="1890650231">
    <w:abstractNumId w:val="23"/>
  </w:num>
  <w:num w:numId="27" w16cid:durableId="966468248">
    <w:abstractNumId w:val="30"/>
  </w:num>
  <w:num w:numId="28" w16cid:durableId="1982150728">
    <w:abstractNumId w:val="31"/>
  </w:num>
  <w:num w:numId="29" w16cid:durableId="851064981">
    <w:abstractNumId w:val="22"/>
  </w:num>
  <w:num w:numId="30" w16cid:durableId="1823690845">
    <w:abstractNumId w:val="11"/>
  </w:num>
  <w:num w:numId="31" w16cid:durableId="1850438107">
    <w:abstractNumId w:val="4"/>
  </w:num>
  <w:num w:numId="32" w16cid:durableId="1097138600">
    <w:abstractNumId w:val="6"/>
  </w:num>
  <w:num w:numId="33" w16cid:durableId="2067294488">
    <w:abstractNumId w:val="9"/>
  </w:num>
  <w:num w:numId="34" w16cid:durableId="2085518990">
    <w:abstractNumId w:val="0"/>
  </w:num>
  <w:num w:numId="35" w16cid:durableId="2124108837">
    <w:abstractNumId w:val="16"/>
  </w:num>
  <w:num w:numId="36" w16cid:durableId="593629968">
    <w:abstractNumId w:val="5"/>
  </w:num>
  <w:num w:numId="37" w16cid:durableId="1772973952">
    <w:abstractNumId w:val="5"/>
  </w:num>
  <w:num w:numId="38" w16cid:durableId="1128551420">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0t7S0MDIwMTA0MjRX0lEKTi0uzszPAykwMq4FAAZnmcstAAAA"/>
  </w:docVars>
  <w:rsids>
    <w:rsidRoot w:val="00B36C2F"/>
    <w:rsid w:val="00000EA0"/>
    <w:rsid w:val="00000EF7"/>
    <w:rsid w:val="00001258"/>
    <w:rsid w:val="00001A21"/>
    <w:rsid w:val="00002F71"/>
    <w:rsid w:val="000031CB"/>
    <w:rsid w:val="000036BA"/>
    <w:rsid w:val="00005D0A"/>
    <w:rsid w:val="0000611E"/>
    <w:rsid w:val="00007516"/>
    <w:rsid w:val="00010A4E"/>
    <w:rsid w:val="0001140E"/>
    <w:rsid w:val="00012BC1"/>
    <w:rsid w:val="00013A95"/>
    <w:rsid w:val="00014209"/>
    <w:rsid w:val="000144A2"/>
    <w:rsid w:val="000155C5"/>
    <w:rsid w:val="00015B64"/>
    <w:rsid w:val="00020501"/>
    <w:rsid w:val="000215FE"/>
    <w:rsid w:val="00021F76"/>
    <w:rsid w:val="00024AE4"/>
    <w:rsid w:val="000255C0"/>
    <w:rsid w:val="00027280"/>
    <w:rsid w:val="000272B4"/>
    <w:rsid w:val="00027CD6"/>
    <w:rsid w:val="00030107"/>
    <w:rsid w:val="00030C76"/>
    <w:rsid w:val="00030EC4"/>
    <w:rsid w:val="000313A5"/>
    <w:rsid w:val="000319A0"/>
    <w:rsid w:val="0003252F"/>
    <w:rsid w:val="000331EB"/>
    <w:rsid w:val="00033A67"/>
    <w:rsid w:val="00033C23"/>
    <w:rsid w:val="00034B10"/>
    <w:rsid w:val="00034FE3"/>
    <w:rsid w:val="000350CF"/>
    <w:rsid w:val="00035196"/>
    <w:rsid w:val="00036BC8"/>
    <w:rsid w:val="000374D3"/>
    <w:rsid w:val="000408B9"/>
    <w:rsid w:val="00041474"/>
    <w:rsid w:val="00041F20"/>
    <w:rsid w:val="00043952"/>
    <w:rsid w:val="000441E6"/>
    <w:rsid w:val="00044F03"/>
    <w:rsid w:val="000454DD"/>
    <w:rsid w:val="00045F7F"/>
    <w:rsid w:val="00046A3C"/>
    <w:rsid w:val="00047E3F"/>
    <w:rsid w:val="00047FE7"/>
    <w:rsid w:val="000504DB"/>
    <w:rsid w:val="00050B6C"/>
    <w:rsid w:val="00050DCB"/>
    <w:rsid w:val="00051308"/>
    <w:rsid w:val="00051473"/>
    <w:rsid w:val="00051579"/>
    <w:rsid w:val="00051635"/>
    <w:rsid w:val="00052786"/>
    <w:rsid w:val="0005346C"/>
    <w:rsid w:val="00053C59"/>
    <w:rsid w:val="00053EAA"/>
    <w:rsid w:val="000545DA"/>
    <w:rsid w:val="000574BE"/>
    <w:rsid w:val="0006002A"/>
    <w:rsid w:val="0006025E"/>
    <w:rsid w:val="00060B4C"/>
    <w:rsid w:val="00061724"/>
    <w:rsid w:val="00061AA5"/>
    <w:rsid w:val="000628F9"/>
    <w:rsid w:val="000630D5"/>
    <w:rsid w:val="000634DD"/>
    <w:rsid w:val="000636EC"/>
    <w:rsid w:val="000637BB"/>
    <w:rsid w:val="0006453A"/>
    <w:rsid w:val="000655D8"/>
    <w:rsid w:val="00065913"/>
    <w:rsid w:val="000700D2"/>
    <w:rsid w:val="00071744"/>
    <w:rsid w:val="00073532"/>
    <w:rsid w:val="00074163"/>
    <w:rsid w:val="00076E6F"/>
    <w:rsid w:val="00077A8F"/>
    <w:rsid w:val="00077BE5"/>
    <w:rsid w:val="00080222"/>
    <w:rsid w:val="000807EF"/>
    <w:rsid w:val="00080D92"/>
    <w:rsid w:val="000815E3"/>
    <w:rsid w:val="000819D0"/>
    <w:rsid w:val="00081E28"/>
    <w:rsid w:val="00081E90"/>
    <w:rsid w:val="0008311D"/>
    <w:rsid w:val="0008328E"/>
    <w:rsid w:val="0008383C"/>
    <w:rsid w:val="00083CA8"/>
    <w:rsid w:val="00083F16"/>
    <w:rsid w:val="00084A9D"/>
    <w:rsid w:val="00085DD3"/>
    <w:rsid w:val="00086A10"/>
    <w:rsid w:val="00087EE7"/>
    <w:rsid w:val="000909CB"/>
    <w:rsid w:val="00092565"/>
    <w:rsid w:val="00093461"/>
    <w:rsid w:val="00093CEC"/>
    <w:rsid w:val="000940EB"/>
    <w:rsid w:val="00094A18"/>
    <w:rsid w:val="000953D5"/>
    <w:rsid w:val="0009553A"/>
    <w:rsid w:val="00095696"/>
    <w:rsid w:val="00095BF7"/>
    <w:rsid w:val="00096E32"/>
    <w:rsid w:val="000A0011"/>
    <w:rsid w:val="000A056A"/>
    <w:rsid w:val="000A24FA"/>
    <w:rsid w:val="000A2A98"/>
    <w:rsid w:val="000A2C99"/>
    <w:rsid w:val="000A412B"/>
    <w:rsid w:val="000A47A5"/>
    <w:rsid w:val="000A4DBC"/>
    <w:rsid w:val="000A5E36"/>
    <w:rsid w:val="000A6121"/>
    <w:rsid w:val="000A63B3"/>
    <w:rsid w:val="000A71B1"/>
    <w:rsid w:val="000B00F8"/>
    <w:rsid w:val="000B156C"/>
    <w:rsid w:val="000B2527"/>
    <w:rsid w:val="000B3698"/>
    <w:rsid w:val="000B3C4D"/>
    <w:rsid w:val="000B43CA"/>
    <w:rsid w:val="000B487E"/>
    <w:rsid w:val="000B54AD"/>
    <w:rsid w:val="000B7BBB"/>
    <w:rsid w:val="000C019F"/>
    <w:rsid w:val="000C1A5A"/>
    <w:rsid w:val="000C2076"/>
    <w:rsid w:val="000C2641"/>
    <w:rsid w:val="000C2649"/>
    <w:rsid w:val="000C421A"/>
    <w:rsid w:val="000C630B"/>
    <w:rsid w:val="000C63F5"/>
    <w:rsid w:val="000C7E62"/>
    <w:rsid w:val="000D079E"/>
    <w:rsid w:val="000D0FA7"/>
    <w:rsid w:val="000D13E2"/>
    <w:rsid w:val="000D21C2"/>
    <w:rsid w:val="000D3F04"/>
    <w:rsid w:val="000D400F"/>
    <w:rsid w:val="000D4EC2"/>
    <w:rsid w:val="000D540B"/>
    <w:rsid w:val="000D5605"/>
    <w:rsid w:val="000D5FA7"/>
    <w:rsid w:val="000E093F"/>
    <w:rsid w:val="000E17DD"/>
    <w:rsid w:val="000E22D2"/>
    <w:rsid w:val="000E2B8B"/>
    <w:rsid w:val="000E370A"/>
    <w:rsid w:val="000E3DBE"/>
    <w:rsid w:val="000E454C"/>
    <w:rsid w:val="000E5740"/>
    <w:rsid w:val="000E7D18"/>
    <w:rsid w:val="000E7FE4"/>
    <w:rsid w:val="000F18CE"/>
    <w:rsid w:val="000F1BE0"/>
    <w:rsid w:val="000F1E0E"/>
    <w:rsid w:val="000F2B83"/>
    <w:rsid w:val="000F2CC4"/>
    <w:rsid w:val="000F310C"/>
    <w:rsid w:val="000F7533"/>
    <w:rsid w:val="000F792F"/>
    <w:rsid w:val="0010093E"/>
    <w:rsid w:val="00101A67"/>
    <w:rsid w:val="00101C77"/>
    <w:rsid w:val="00102CBF"/>
    <w:rsid w:val="001035AC"/>
    <w:rsid w:val="00103E07"/>
    <w:rsid w:val="00105978"/>
    <w:rsid w:val="00105C0B"/>
    <w:rsid w:val="001078A9"/>
    <w:rsid w:val="001105B3"/>
    <w:rsid w:val="001107A9"/>
    <w:rsid w:val="00110FBA"/>
    <w:rsid w:val="00111143"/>
    <w:rsid w:val="00112513"/>
    <w:rsid w:val="0011393C"/>
    <w:rsid w:val="001140BF"/>
    <w:rsid w:val="00120321"/>
    <w:rsid w:val="001212A4"/>
    <w:rsid w:val="00122ED3"/>
    <w:rsid w:val="001232F4"/>
    <w:rsid w:val="00125788"/>
    <w:rsid w:val="00126042"/>
    <w:rsid w:val="00126DD5"/>
    <w:rsid w:val="001306C6"/>
    <w:rsid w:val="001319DF"/>
    <w:rsid w:val="00131BB4"/>
    <w:rsid w:val="00132FBB"/>
    <w:rsid w:val="0013341B"/>
    <w:rsid w:val="00133D10"/>
    <w:rsid w:val="00133FE5"/>
    <w:rsid w:val="001343B9"/>
    <w:rsid w:val="0013475C"/>
    <w:rsid w:val="00134D99"/>
    <w:rsid w:val="00135920"/>
    <w:rsid w:val="00136DC0"/>
    <w:rsid w:val="0013746B"/>
    <w:rsid w:val="00137743"/>
    <w:rsid w:val="001378DE"/>
    <w:rsid w:val="00137EA4"/>
    <w:rsid w:val="0014000E"/>
    <w:rsid w:val="0014087E"/>
    <w:rsid w:val="00143701"/>
    <w:rsid w:val="00143BFF"/>
    <w:rsid w:val="00144EDC"/>
    <w:rsid w:val="001463EF"/>
    <w:rsid w:val="0014643B"/>
    <w:rsid w:val="00146569"/>
    <w:rsid w:val="00147243"/>
    <w:rsid w:val="001475E7"/>
    <w:rsid w:val="00147D90"/>
    <w:rsid w:val="001521DC"/>
    <w:rsid w:val="0015299A"/>
    <w:rsid w:val="001529E7"/>
    <w:rsid w:val="00153488"/>
    <w:rsid w:val="00153598"/>
    <w:rsid w:val="00153892"/>
    <w:rsid w:val="001539AD"/>
    <w:rsid w:val="00153F66"/>
    <w:rsid w:val="00155613"/>
    <w:rsid w:val="00155C7E"/>
    <w:rsid w:val="00155D69"/>
    <w:rsid w:val="00157CD6"/>
    <w:rsid w:val="001603CE"/>
    <w:rsid w:val="001604F7"/>
    <w:rsid w:val="001608C5"/>
    <w:rsid w:val="00160A6F"/>
    <w:rsid w:val="00163C2A"/>
    <w:rsid w:val="00164947"/>
    <w:rsid w:val="0016661B"/>
    <w:rsid w:val="001671F8"/>
    <w:rsid w:val="00167227"/>
    <w:rsid w:val="00170369"/>
    <w:rsid w:val="00170A53"/>
    <w:rsid w:val="00171A5C"/>
    <w:rsid w:val="0017409E"/>
    <w:rsid w:val="001743CD"/>
    <w:rsid w:val="0017789B"/>
    <w:rsid w:val="00177A5D"/>
    <w:rsid w:val="0018026A"/>
    <w:rsid w:val="00181328"/>
    <w:rsid w:val="00181FDF"/>
    <w:rsid w:val="00182E89"/>
    <w:rsid w:val="00182F46"/>
    <w:rsid w:val="00183140"/>
    <w:rsid w:val="001841F9"/>
    <w:rsid w:val="0018509A"/>
    <w:rsid w:val="001856D0"/>
    <w:rsid w:val="001856D9"/>
    <w:rsid w:val="00186075"/>
    <w:rsid w:val="0018625A"/>
    <w:rsid w:val="001870C8"/>
    <w:rsid w:val="001871CD"/>
    <w:rsid w:val="00191121"/>
    <w:rsid w:val="00191198"/>
    <w:rsid w:val="00191E56"/>
    <w:rsid w:val="00192FCD"/>
    <w:rsid w:val="00195A76"/>
    <w:rsid w:val="00195F16"/>
    <w:rsid w:val="00196FE8"/>
    <w:rsid w:val="001A04CE"/>
    <w:rsid w:val="001A0D94"/>
    <w:rsid w:val="001A29E3"/>
    <w:rsid w:val="001A2CBE"/>
    <w:rsid w:val="001A3F8A"/>
    <w:rsid w:val="001A4620"/>
    <w:rsid w:val="001A49CB"/>
    <w:rsid w:val="001A49D0"/>
    <w:rsid w:val="001A5F6A"/>
    <w:rsid w:val="001A6374"/>
    <w:rsid w:val="001A6869"/>
    <w:rsid w:val="001A706B"/>
    <w:rsid w:val="001A7071"/>
    <w:rsid w:val="001A76BC"/>
    <w:rsid w:val="001A790A"/>
    <w:rsid w:val="001B0410"/>
    <w:rsid w:val="001B12FD"/>
    <w:rsid w:val="001B20E4"/>
    <w:rsid w:val="001B217A"/>
    <w:rsid w:val="001B2D4D"/>
    <w:rsid w:val="001B443E"/>
    <w:rsid w:val="001B497E"/>
    <w:rsid w:val="001B584D"/>
    <w:rsid w:val="001B5E9E"/>
    <w:rsid w:val="001B69CA"/>
    <w:rsid w:val="001B74C1"/>
    <w:rsid w:val="001B7708"/>
    <w:rsid w:val="001B7C63"/>
    <w:rsid w:val="001C15C4"/>
    <w:rsid w:val="001C2F0C"/>
    <w:rsid w:val="001C38C8"/>
    <w:rsid w:val="001C398B"/>
    <w:rsid w:val="001C4432"/>
    <w:rsid w:val="001C4DB4"/>
    <w:rsid w:val="001C57A5"/>
    <w:rsid w:val="001C64A8"/>
    <w:rsid w:val="001C7BBB"/>
    <w:rsid w:val="001C7D43"/>
    <w:rsid w:val="001D02C5"/>
    <w:rsid w:val="001D05F9"/>
    <w:rsid w:val="001D2ADB"/>
    <w:rsid w:val="001D2D58"/>
    <w:rsid w:val="001D3C83"/>
    <w:rsid w:val="001D449D"/>
    <w:rsid w:val="001D479D"/>
    <w:rsid w:val="001D4889"/>
    <w:rsid w:val="001D4F37"/>
    <w:rsid w:val="001D5481"/>
    <w:rsid w:val="001D58FD"/>
    <w:rsid w:val="001D7343"/>
    <w:rsid w:val="001D7D7E"/>
    <w:rsid w:val="001D7F7E"/>
    <w:rsid w:val="001E0351"/>
    <w:rsid w:val="001E0C3B"/>
    <w:rsid w:val="001E2EFC"/>
    <w:rsid w:val="001E4311"/>
    <w:rsid w:val="001E5222"/>
    <w:rsid w:val="001E5533"/>
    <w:rsid w:val="001E5608"/>
    <w:rsid w:val="001E61F1"/>
    <w:rsid w:val="001E6461"/>
    <w:rsid w:val="001E6DFD"/>
    <w:rsid w:val="001E7853"/>
    <w:rsid w:val="001F54A5"/>
    <w:rsid w:val="001F575D"/>
    <w:rsid w:val="001F590B"/>
    <w:rsid w:val="001F6E55"/>
    <w:rsid w:val="00201271"/>
    <w:rsid w:val="00201BF9"/>
    <w:rsid w:val="00201F79"/>
    <w:rsid w:val="0020257F"/>
    <w:rsid w:val="0020346B"/>
    <w:rsid w:val="00203CE8"/>
    <w:rsid w:val="00204567"/>
    <w:rsid w:val="00204A95"/>
    <w:rsid w:val="00205CBD"/>
    <w:rsid w:val="00206720"/>
    <w:rsid w:val="00206F8E"/>
    <w:rsid w:val="00207044"/>
    <w:rsid w:val="002078E8"/>
    <w:rsid w:val="00207A03"/>
    <w:rsid w:val="00207A1E"/>
    <w:rsid w:val="00207D81"/>
    <w:rsid w:val="002101F5"/>
    <w:rsid w:val="002102C5"/>
    <w:rsid w:val="002104BA"/>
    <w:rsid w:val="0021145A"/>
    <w:rsid w:val="00211856"/>
    <w:rsid w:val="002127C2"/>
    <w:rsid w:val="00213315"/>
    <w:rsid w:val="002135BF"/>
    <w:rsid w:val="00213A02"/>
    <w:rsid w:val="00214455"/>
    <w:rsid w:val="00217128"/>
    <w:rsid w:val="0022003F"/>
    <w:rsid w:val="002205C4"/>
    <w:rsid w:val="0022112B"/>
    <w:rsid w:val="002225CF"/>
    <w:rsid w:val="00224376"/>
    <w:rsid w:val="00225242"/>
    <w:rsid w:val="002279C1"/>
    <w:rsid w:val="00230644"/>
    <w:rsid w:val="002307C9"/>
    <w:rsid w:val="00232614"/>
    <w:rsid w:val="00232FDA"/>
    <w:rsid w:val="00233D17"/>
    <w:rsid w:val="0023503D"/>
    <w:rsid w:val="00235D79"/>
    <w:rsid w:val="00235DE5"/>
    <w:rsid w:val="00235EC9"/>
    <w:rsid w:val="00236D6D"/>
    <w:rsid w:val="002373BB"/>
    <w:rsid w:val="002374CE"/>
    <w:rsid w:val="0024090D"/>
    <w:rsid w:val="00242FC1"/>
    <w:rsid w:val="00244686"/>
    <w:rsid w:val="00245B67"/>
    <w:rsid w:val="00247054"/>
    <w:rsid w:val="002476D2"/>
    <w:rsid w:val="002476D4"/>
    <w:rsid w:val="00250436"/>
    <w:rsid w:val="002514FA"/>
    <w:rsid w:val="002517DC"/>
    <w:rsid w:val="00251DF9"/>
    <w:rsid w:val="00252B06"/>
    <w:rsid w:val="00252C58"/>
    <w:rsid w:val="00253387"/>
    <w:rsid w:val="00253C94"/>
    <w:rsid w:val="00254244"/>
    <w:rsid w:val="002545EB"/>
    <w:rsid w:val="0025522B"/>
    <w:rsid w:val="002565C9"/>
    <w:rsid w:val="00256C0E"/>
    <w:rsid w:val="00256D6F"/>
    <w:rsid w:val="00257C07"/>
    <w:rsid w:val="0026011D"/>
    <w:rsid w:val="0026057D"/>
    <w:rsid w:val="00260FCC"/>
    <w:rsid w:val="00261120"/>
    <w:rsid w:val="00261702"/>
    <w:rsid w:val="00262782"/>
    <w:rsid w:val="00262E10"/>
    <w:rsid w:val="002640C6"/>
    <w:rsid w:val="00264AE2"/>
    <w:rsid w:val="0026531F"/>
    <w:rsid w:val="0026611A"/>
    <w:rsid w:val="0026620B"/>
    <w:rsid w:val="002677A5"/>
    <w:rsid w:val="0027225B"/>
    <w:rsid w:val="00273CD8"/>
    <w:rsid w:val="0027486B"/>
    <w:rsid w:val="00274AE2"/>
    <w:rsid w:val="00274C43"/>
    <w:rsid w:val="002750D4"/>
    <w:rsid w:val="002754AD"/>
    <w:rsid w:val="00277119"/>
    <w:rsid w:val="00277177"/>
    <w:rsid w:val="002779E0"/>
    <w:rsid w:val="00277A5F"/>
    <w:rsid w:val="00280634"/>
    <w:rsid w:val="00280899"/>
    <w:rsid w:val="00280C49"/>
    <w:rsid w:val="0028217C"/>
    <w:rsid w:val="00283182"/>
    <w:rsid w:val="002831C8"/>
    <w:rsid w:val="0028342A"/>
    <w:rsid w:val="002852EA"/>
    <w:rsid w:val="00285B84"/>
    <w:rsid w:val="00285C32"/>
    <w:rsid w:val="0028620D"/>
    <w:rsid w:val="002864AD"/>
    <w:rsid w:val="002864E9"/>
    <w:rsid w:val="00287157"/>
    <w:rsid w:val="00287296"/>
    <w:rsid w:val="00287CAF"/>
    <w:rsid w:val="00287EA0"/>
    <w:rsid w:val="002902B5"/>
    <w:rsid w:val="00290E82"/>
    <w:rsid w:val="00291D7A"/>
    <w:rsid w:val="00291DFF"/>
    <w:rsid w:val="0029201B"/>
    <w:rsid w:val="00292349"/>
    <w:rsid w:val="002935C1"/>
    <w:rsid w:val="002937AD"/>
    <w:rsid w:val="00294051"/>
    <w:rsid w:val="00294B3C"/>
    <w:rsid w:val="00294EA4"/>
    <w:rsid w:val="00295052"/>
    <w:rsid w:val="00295487"/>
    <w:rsid w:val="00295CFE"/>
    <w:rsid w:val="002962DA"/>
    <w:rsid w:val="00296427"/>
    <w:rsid w:val="00296C3D"/>
    <w:rsid w:val="00297C6B"/>
    <w:rsid w:val="002A0179"/>
    <w:rsid w:val="002A0EA4"/>
    <w:rsid w:val="002A1663"/>
    <w:rsid w:val="002A2B5B"/>
    <w:rsid w:val="002A2C52"/>
    <w:rsid w:val="002A439A"/>
    <w:rsid w:val="002A4CA0"/>
    <w:rsid w:val="002A61D5"/>
    <w:rsid w:val="002A6CDC"/>
    <w:rsid w:val="002A7880"/>
    <w:rsid w:val="002B01AA"/>
    <w:rsid w:val="002B104B"/>
    <w:rsid w:val="002B1727"/>
    <w:rsid w:val="002B2DBB"/>
    <w:rsid w:val="002B37DD"/>
    <w:rsid w:val="002B4299"/>
    <w:rsid w:val="002B566C"/>
    <w:rsid w:val="002B5E96"/>
    <w:rsid w:val="002B6C1D"/>
    <w:rsid w:val="002B6C85"/>
    <w:rsid w:val="002B6EAD"/>
    <w:rsid w:val="002B74C7"/>
    <w:rsid w:val="002B7634"/>
    <w:rsid w:val="002C020B"/>
    <w:rsid w:val="002C050F"/>
    <w:rsid w:val="002C0784"/>
    <w:rsid w:val="002C0E71"/>
    <w:rsid w:val="002C252D"/>
    <w:rsid w:val="002C28EC"/>
    <w:rsid w:val="002C2CEA"/>
    <w:rsid w:val="002C39CB"/>
    <w:rsid w:val="002C41C2"/>
    <w:rsid w:val="002C72F3"/>
    <w:rsid w:val="002C79D9"/>
    <w:rsid w:val="002C7B78"/>
    <w:rsid w:val="002D094C"/>
    <w:rsid w:val="002D0996"/>
    <w:rsid w:val="002D0D63"/>
    <w:rsid w:val="002D27FF"/>
    <w:rsid w:val="002D354A"/>
    <w:rsid w:val="002D485F"/>
    <w:rsid w:val="002D6260"/>
    <w:rsid w:val="002D6F10"/>
    <w:rsid w:val="002E0496"/>
    <w:rsid w:val="002E110C"/>
    <w:rsid w:val="002E192C"/>
    <w:rsid w:val="002E1F2B"/>
    <w:rsid w:val="002E3214"/>
    <w:rsid w:val="002E3751"/>
    <w:rsid w:val="002E49C1"/>
    <w:rsid w:val="002E531E"/>
    <w:rsid w:val="002E5565"/>
    <w:rsid w:val="002E5910"/>
    <w:rsid w:val="002E5EC6"/>
    <w:rsid w:val="002E5F2E"/>
    <w:rsid w:val="002E6030"/>
    <w:rsid w:val="002E6EB1"/>
    <w:rsid w:val="002E732C"/>
    <w:rsid w:val="002E76EB"/>
    <w:rsid w:val="002E7FBC"/>
    <w:rsid w:val="002F048F"/>
    <w:rsid w:val="002F15EA"/>
    <w:rsid w:val="002F162C"/>
    <w:rsid w:val="002F292A"/>
    <w:rsid w:val="002F40A2"/>
    <w:rsid w:val="002F5F25"/>
    <w:rsid w:val="002F65E0"/>
    <w:rsid w:val="002F7543"/>
    <w:rsid w:val="0030072F"/>
    <w:rsid w:val="00301AF6"/>
    <w:rsid w:val="003020A5"/>
    <w:rsid w:val="00302D14"/>
    <w:rsid w:val="00307357"/>
    <w:rsid w:val="003105D3"/>
    <w:rsid w:val="00310DAF"/>
    <w:rsid w:val="00310EDB"/>
    <w:rsid w:val="00311759"/>
    <w:rsid w:val="00312350"/>
    <w:rsid w:val="003133E0"/>
    <w:rsid w:val="00313A76"/>
    <w:rsid w:val="00315ED0"/>
    <w:rsid w:val="00316BDC"/>
    <w:rsid w:val="00317606"/>
    <w:rsid w:val="00317A6C"/>
    <w:rsid w:val="00320315"/>
    <w:rsid w:val="00320465"/>
    <w:rsid w:val="003207EB"/>
    <w:rsid w:val="003208F8"/>
    <w:rsid w:val="00320965"/>
    <w:rsid w:val="00320D89"/>
    <w:rsid w:val="00321325"/>
    <w:rsid w:val="003215A8"/>
    <w:rsid w:val="00321ED3"/>
    <w:rsid w:val="00325B1A"/>
    <w:rsid w:val="00327649"/>
    <w:rsid w:val="003279CF"/>
    <w:rsid w:val="003308CE"/>
    <w:rsid w:val="00330F43"/>
    <w:rsid w:val="0033146B"/>
    <w:rsid w:val="0033188C"/>
    <w:rsid w:val="00332223"/>
    <w:rsid w:val="003325B4"/>
    <w:rsid w:val="003325F0"/>
    <w:rsid w:val="00333C54"/>
    <w:rsid w:val="00333D28"/>
    <w:rsid w:val="00333FD9"/>
    <w:rsid w:val="00335354"/>
    <w:rsid w:val="00336D11"/>
    <w:rsid w:val="00336D4A"/>
    <w:rsid w:val="00337139"/>
    <w:rsid w:val="00337578"/>
    <w:rsid w:val="003376C4"/>
    <w:rsid w:val="00337AFD"/>
    <w:rsid w:val="00337D92"/>
    <w:rsid w:val="003417F8"/>
    <w:rsid w:val="00342276"/>
    <w:rsid w:val="00344DE5"/>
    <w:rsid w:val="00346160"/>
    <w:rsid w:val="003467D7"/>
    <w:rsid w:val="00347D92"/>
    <w:rsid w:val="00350A14"/>
    <w:rsid w:val="00350B3F"/>
    <w:rsid w:val="003510FB"/>
    <w:rsid w:val="00351551"/>
    <w:rsid w:val="00351C10"/>
    <w:rsid w:val="00352126"/>
    <w:rsid w:val="0035284C"/>
    <w:rsid w:val="00353DD3"/>
    <w:rsid w:val="00354292"/>
    <w:rsid w:val="003543CB"/>
    <w:rsid w:val="00356F62"/>
    <w:rsid w:val="00360463"/>
    <w:rsid w:val="00360589"/>
    <w:rsid w:val="00360A89"/>
    <w:rsid w:val="00361742"/>
    <w:rsid w:val="003628FA"/>
    <w:rsid w:val="00363ADF"/>
    <w:rsid w:val="00363C67"/>
    <w:rsid w:val="00364877"/>
    <w:rsid w:val="00365748"/>
    <w:rsid w:val="00366536"/>
    <w:rsid w:val="00366C36"/>
    <w:rsid w:val="0037011E"/>
    <w:rsid w:val="003703DA"/>
    <w:rsid w:val="0037052C"/>
    <w:rsid w:val="00371A3C"/>
    <w:rsid w:val="00371C2B"/>
    <w:rsid w:val="00372A8F"/>
    <w:rsid w:val="00372FB5"/>
    <w:rsid w:val="00373617"/>
    <w:rsid w:val="00373AEE"/>
    <w:rsid w:val="0037407D"/>
    <w:rsid w:val="00374224"/>
    <w:rsid w:val="003745EC"/>
    <w:rsid w:val="00374951"/>
    <w:rsid w:val="003757B1"/>
    <w:rsid w:val="00375D37"/>
    <w:rsid w:val="00376303"/>
    <w:rsid w:val="00377064"/>
    <w:rsid w:val="0037771F"/>
    <w:rsid w:val="003806E4"/>
    <w:rsid w:val="00381F19"/>
    <w:rsid w:val="003822BB"/>
    <w:rsid w:val="0038436D"/>
    <w:rsid w:val="003850E0"/>
    <w:rsid w:val="003853A4"/>
    <w:rsid w:val="00385DC0"/>
    <w:rsid w:val="0039198F"/>
    <w:rsid w:val="00392E7C"/>
    <w:rsid w:val="00393196"/>
    <w:rsid w:val="003934CD"/>
    <w:rsid w:val="003936AE"/>
    <w:rsid w:val="00393B3F"/>
    <w:rsid w:val="0039562B"/>
    <w:rsid w:val="003967A3"/>
    <w:rsid w:val="00396BE4"/>
    <w:rsid w:val="00397A94"/>
    <w:rsid w:val="00397D93"/>
    <w:rsid w:val="003A019B"/>
    <w:rsid w:val="003A0330"/>
    <w:rsid w:val="003A111A"/>
    <w:rsid w:val="003A1674"/>
    <w:rsid w:val="003A203E"/>
    <w:rsid w:val="003A2ACB"/>
    <w:rsid w:val="003A3950"/>
    <w:rsid w:val="003A3AFC"/>
    <w:rsid w:val="003A420A"/>
    <w:rsid w:val="003A47AB"/>
    <w:rsid w:val="003A48FC"/>
    <w:rsid w:val="003A4AB1"/>
    <w:rsid w:val="003A5C35"/>
    <w:rsid w:val="003A67A6"/>
    <w:rsid w:val="003A6AED"/>
    <w:rsid w:val="003B079F"/>
    <w:rsid w:val="003B0CD9"/>
    <w:rsid w:val="003B457E"/>
    <w:rsid w:val="003B45B2"/>
    <w:rsid w:val="003B5367"/>
    <w:rsid w:val="003B5914"/>
    <w:rsid w:val="003B6227"/>
    <w:rsid w:val="003B78E1"/>
    <w:rsid w:val="003C24C5"/>
    <w:rsid w:val="003C42A0"/>
    <w:rsid w:val="003C6983"/>
    <w:rsid w:val="003C6C41"/>
    <w:rsid w:val="003C75D9"/>
    <w:rsid w:val="003C7B3C"/>
    <w:rsid w:val="003D137A"/>
    <w:rsid w:val="003D164C"/>
    <w:rsid w:val="003D25B7"/>
    <w:rsid w:val="003D2D0C"/>
    <w:rsid w:val="003D2DA4"/>
    <w:rsid w:val="003D37D0"/>
    <w:rsid w:val="003D38F0"/>
    <w:rsid w:val="003D3921"/>
    <w:rsid w:val="003D5094"/>
    <w:rsid w:val="003D6351"/>
    <w:rsid w:val="003D665E"/>
    <w:rsid w:val="003D6D1F"/>
    <w:rsid w:val="003E0097"/>
    <w:rsid w:val="003E0777"/>
    <w:rsid w:val="003E0FAA"/>
    <w:rsid w:val="003E224A"/>
    <w:rsid w:val="003E25BE"/>
    <w:rsid w:val="003E29D7"/>
    <w:rsid w:val="003E349B"/>
    <w:rsid w:val="003E3B75"/>
    <w:rsid w:val="003E5079"/>
    <w:rsid w:val="003E595B"/>
    <w:rsid w:val="003E6328"/>
    <w:rsid w:val="003E7CE2"/>
    <w:rsid w:val="003E7EEC"/>
    <w:rsid w:val="003F0CB1"/>
    <w:rsid w:val="003F254C"/>
    <w:rsid w:val="003F3653"/>
    <w:rsid w:val="003F3B6A"/>
    <w:rsid w:val="003F4338"/>
    <w:rsid w:val="003F4BD2"/>
    <w:rsid w:val="003F54AC"/>
    <w:rsid w:val="003F7B68"/>
    <w:rsid w:val="003F7C51"/>
    <w:rsid w:val="0040299F"/>
    <w:rsid w:val="00405060"/>
    <w:rsid w:val="004057E4"/>
    <w:rsid w:val="00405889"/>
    <w:rsid w:val="00406B7B"/>
    <w:rsid w:val="00406EE1"/>
    <w:rsid w:val="004100F8"/>
    <w:rsid w:val="00410F63"/>
    <w:rsid w:val="00411C27"/>
    <w:rsid w:val="00412561"/>
    <w:rsid w:val="00412CEA"/>
    <w:rsid w:val="00413E2B"/>
    <w:rsid w:val="004160E1"/>
    <w:rsid w:val="0041646A"/>
    <w:rsid w:val="00416659"/>
    <w:rsid w:val="00417455"/>
    <w:rsid w:val="00417F6F"/>
    <w:rsid w:val="004225D2"/>
    <w:rsid w:val="00424F38"/>
    <w:rsid w:val="00425208"/>
    <w:rsid w:val="00426390"/>
    <w:rsid w:val="0042678C"/>
    <w:rsid w:val="00426C25"/>
    <w:rsid w:val="00427E38"/>
    <w:rsid w:val="00427F93"/>
    <w:rsid w:val="0043066A"/>
    <w:rsid w:val="004312E7"/>
    <w:rsid w:val="0043344E"/>
    <w:rsid w:val="00433900"/>
    <w:rsid w:val="00434001"/>
    <w:rsid w:val="00434373"/>
    <w:rsid w:val="004350D7"/>
    <w:rsid w:val="00435C1A"/>
    <w:rsid w:val="004361BD"/>
    <w:rsid w:val="00436A65"/>
    <w:rsid w:val="00437DEB"/>
    <w:rsid w:val="004408B6"/>
    <w:rsid w:val="00441A8B"/>
    <w:rsid w:val="004423ED"/>
    <w:rsid w:val="00442785"/>
    <w:rsid w:val="0044293F"/>
    <w:rsid w:val="00442C06"/>
    <w:rsid w:val="0044308C"/>
    <w:rsid w:val="00444F26"/>
    <w:rsid w:val="00446A44"/>
    <w:rsid w:val="00447B39"/>
    <w:rsid w:val="004500B9"/>
    <w:rsid w:val="00450279"/>
    <w:rsid w:val="00451386"/>
    <w:rsid w:val="00451792"/>
    <w:rsid w:val="00453371"/>
    <w:rsid w:val="00454105"/>
    <w:rsid w:val="00455411"/>
    <w:rsid w:val="004563B3"/>
    <w:rsid w:val="00456545"/>
    <w:rsid w:val="0045720D"/>
    <w:rsid w:val="00457E59"/>
    <w:rsid w:val="00457EC8"/>
    <w:rsid w:val="0046019D"/>
    <w:rsid w:val="00460581"/>
    <w:rsid w:val="00460BD7"/>
    <w:rsid w:val="004616D9"/>
    <w:rsid w:val="00461726"/>
    <w:rsid w:val="004624F1"/>
    <w:rsid w:val="004636CE"/>
    <w:rsid w:val="00464A39"/>
    <w:rsid w:val="00464C11"/>
    <w:rsid w:val="004658E3"/>
    <w:rsid w:val="00466633"/>
    <w:rsid w:val="0046773B"/>
    <w:rsid w:val="004709CD"/>
    <w:rsid w:val="00471157"/>
    <w:rsid w:val="0047116D"/>
    <w:rsid w:val="004714AE"/>
    <w:rsid w:val="00471EAA"/>
    <w:rsid w:val="004739F0"/>
    <w:rsid w:val="0047434B"/>
    <w:rsid w:val="0047442A"/>
    <w:rsid w:val="0047539F"/>
    <w:rsid w:val="004762B3"/>
    <w:rsid w:val="00477520"/>
    <w:rsid w:val="004800FF"/>
    <w:rsid w:val="00480106"/>
    <w:rsid w:val="0048165F"/>
    <w:rsid w:val="0048274C"/>
    <w:rsid w:val="004835BA"/>
    <w:rsid w:val="00485D2A"/>
    <w:rsid w:val="00485E77"/>
    <w:rsid w:val="00486598"/>
    <w:rsid w:val="004867EE"/>
    <w:rsid w:val="00486F50"/>
    <w:rsid w:val="00490F67"/>
    <w:rsid w:val="00491613"/>
    <w:rsid w:val="00491CCE"/>
    <w:rsid w:val="00491E32"/>
    <w:rsid w:val="00492306"/>
    <w:rsid w:val="00492583"/>
    <w:rsid w:val="00494DEE"/>
    <w:rsid w:val="00496B2F"/>
    <w:rsid w:val="004A0D13"/>
    <w:rsid w:val="004A16F6"/>
    <w:rsid w:val="004A1FA5"/>
    <w:rsid w:val="004A21AE"/>
    <w:rsid w:val="004A3E83"/>
    <w:rsid w:val="004A4577"/>
    <w:rsid w:val="004A4E2F"/>
    <w:rsid w:val="004A4F36"/>
    <w:rsid w:val="004A547F"/>
    <w:rsid w:val="004A5A7F"/>
    <w:rsid w:val="004A6A1F"/>
    <w:rsid w:val="004A7213"/>
    <w:rsid w:val="004B0405"/>
    <w:rsid w:val="004B2773"/>
    <w:rsid w:val="004B3CBB"/>
    <w:rsid w:val="004B4BBB"/>
    <w:rsid w:val="004B5B1C"/>
    <w:rsid w:val="004B5F80"/>
    <w:rsid w:val="004B5FF2"/>
    <w:rsid w:val="004B60AA"/>
    <w:rsid w:val="004B7C12"/>
    <w:rsid w:val="004C0500"/>
    <w:rsid w:val="004C18A5"/>
    <w:rsid w:val="004C46BE"/>
    <w:rsid w:val="004C5194"/>
    <w:rsid w:val="004C68E9"/>
    <w:rsid w:val="004C6CA2"/>
    <w:rsid w:val="004D039C"/>
    <w:rsid w:val="004D2468"/>
    <w:rsid w:val="004D2B9D"/>
    <w:rsid w:val="004D2CF5"/>
    <w:rsid w:val="004D4384"/>
    <w:rsid w:val="004D5187"/>
    <w:rsid w:val="004D63B2"/>
    <w:rsid w:val="004D6EB9"/>
    <w:rsid w:val="004D7118"/>
    <w:rsid w:val="004E0304"/>
    <w:rsid w:val="004E0322"/>
    <w:rsid w:val="004E063C"/>
    <w:rsid w:val="004E0833"/>
    <w:rsid w:val="004E0CC9"/>
    <w:rsid w:val="004E1050"/>
    <w:rsid w:val="004E1141"/>
    <w:rsid w:val="004E1BA4"/>
    <w:rsid w:val="004E27C6"/>
    <w:rsid w:val="004E3FA3"/>
    <w:rsid w:val="004E4A2B"/>
    <w:rsid w:val="004E5100"/>
    <w:rsid w:val="004E5B3B"/>
    <w:rsid w:val="004E6C90"/>
    <w:rsid w:val="004F000A"/>
    <w:rsid w:val="004F0A81"/>
    <w:rsid w:val="004F1C00"/>
    <w:rsid w:val="004F1DF6"/>
    <w:rsid w:val="004F23B5"/>
    <w:rsid w:val="004F3C1D"/>
    <w:rsid w:val="004F4BB1"/>
    <w:rsid w:val="004F4C7A"/>
    <w:rsid w:val="004F5A72"/>
    <w:rsid w:val="004F64A2"/>
    <w:rsid w:val="004F69AF"/>
    <w:rsid w:val="004F6CC2"/>
    <w:rsid w:val="005004C2"/>
    <w:rsid w:val="00500DDF"/>
    <w:rsid w:val="0050179C"/>
    <w:rsid w:val="005018FE"/>
    <w:rsid w:val="00501E30"/>
    <w:rsid w:val="00501F07"/>
    <w:rsid w:val="00502F1E"/>
    <w:rsid w:val="00503696"/>
    <w:rsid w:val="005041F2"/>
    <w:rsid w:val="00504B48"/>
    <w:rsid w:val="00505991"/>
    <w:rsid w:val="0050699E"/>
    <w:rsid w:val="0050755F"/>
    <w:rsid w:val="00507AA3"/>
    <w:rsid w:val="00507AC4"/>
    <w:rsid w:val="00507B9C"/>
    <w:rsid w:val="00510FA4"/>
    <w:rsid w:val="00511274"/>
    <w:rsid w:val="00511745"/>
    <w:rsid w:val="0051264A"/>
    <w:rsid w:val="00512D76"/>
    <w:rsid w:val="005140FD"/>
    <w:rsid w:val="0051487C"/>
    <w:rsid w:val="005161CE"/>
    <w:rsid w:val="0052289F"/>
    <w:rsid w:val="005236C8"/>
    <w:rsid w:val="00523A7C"/>
    <w:rsid w:val="005242F9"/>
    <w:rsid w:val="005244FE"/>
    <w:rsid w:val="00524D7D"/>
    <w:rsid w:val="0053114A"/>
    <w:rsid w:val="00532B87"/>
    <w:rsid w:val="005332DA"/>
    <w:rsid w:val="005333CF"/>
    <w:rsid w:val="00533465"/>
    <w:rsid w:val="0053400F"/>
    <w:rsid w:val="00534492"/>
    <w:rsid w:val="00534761"/>
    <w:rsid w:val="005347C5"/>
    <w:rsid w:val="0053525F"/>
    <w:rsid w:val="0053579B"/>
    <w:rsid w:val="005362D4"/>
    <w:rsid w:val="00536489"/>
    <w:rsid w:val="00536DAA"/>
    <w:rsid w:val="00540804"/>
    <w:rsid w:val="00540BD0"/>
    <w:rsid w:val="005410AB"/>
    <w:rsid w:val="005413C9"/>
    <w:rsid w:val="0054182F"/>
    <w:rsid w:val="0054187F"/>
    <w:rsid w:val="005441E1"/>
    <w:rsid w:val="00544335"/>
    <w:rsid w:val="00545401"/>
    <w:rsid w:val="00545A22"/>
    <w:rsid w:val="0054620A"/>
    <w:rsid w:val="0054698D"/>
    <w:rsid w:val="00547F19"/>
    <w:rsid w:val="00550B49"/>
    <w:rsid w:val="00551BC7"/>
    <w:rsid w:val="005520FB"/>
    <w:rsid w:val="00553020"/>
    <w:rsid w:val="005543C8"/>
    <w:rsid w:val="005549F6"/>
    <w:rsid w:val="00556E19"/>
    <w:rsid w:val="0056347D"/>
    <w:rsid w:val="005649A9"/>
    <w:rsid w:val="005649C4"/>
    <w:rsid w:val="00565B2B"/>
    <w:rsid w:val="00565C69"/>
    <w:rsid w:val="005671CD"/>
    <w:rsid w:val="00567301"/>
    <w:rsid w:val="00567F1E"/>
    <w:rsid w:val="005704F6"/>
    <w:rsid w:val="00570826"/>
    <w:rsid w:val="005718B3"/>
    <w:rsid w:val="00571B40"/>
    <w:rsid w:val="0057346E"/>
    <w:rsid w:val="00573A1E"/>
    <w:rsid w:val="00573D39"/>
    <w:rsid w:val="00574044"/>
    <w:rsid w:val="00574342"/>
    <w:rsid w:val="0057605B"/>
    <w:rsid w:val="005769AA"/>
    <w:rsid w:val="00580222"/>
    <w:rsid w:val="0058058B"/>
    <w:rsid w:val="00580614"/>
    <w:rsid w:val="00580A50"/>
    <w:rsid w:val="00581000"/>
    <w:rsid w:val="0058375A"/>
    <w:rsid w:val="00583ECB"/>
    <w:rsid w:val="005848AA"/>
    <w:rsid w:val="0058598A"/>
    <w:rsid w:val="005861CE"/>
    <w:rsid w:val="005862E4"/>
    <w:rsid w:val="00586609"/>
    <w:rsid w:val="00587275"/>
    <w:rsid w:val="00587482"/>
    <w:rsid w:val="00587F0A"/>
    <w:rsid w:val="00590216"/>
    <w:rsid w:val="00590D15"/>
    <w:rsid w:val="00591FA5"/>
    <w:rsid w:val="0059224D"/>
    <w:rsid w:val="00592DCE"/>
    <w:rsid w:val="00593FB7"/>
    <w:rsid w:val="005951DF"/>
    <w:rsid w:val="00595ABE"/>
    <w:rsid w:val="00595E8B"/>
    <w:rsid w:val="00596034"/>
    <w:rsid w:val="00596380"/>
    <w:rsid w:val="00596B7B"/>
    <w:rsid w:val="0059764F"/>
    <w:rsid w:val="005A1916"/>
    <w:rsid w:val="005A24A5"/>
    <w:rsid w:val="005A2B1F"/>
    <w:rsid w:val="005A3419"/>
    <w:rsid w:val="005A354D"/>
    <w:rsid w:val="005A3BAE"/>
    <w:rsid w:val="005A4A79"/>
    <w:rsid w:val="005A51D0"/>
    <w:rsid w:val="005A58A9"/>
    <w:rsid w:val="005A606A"/>
    <w:rsid w:val="005A7DF4"/>
    <w:rsid w:val="005B02B7"/>
    <w:rsid w:val="005B1BF8"/>
    <w:rsid w:val="005B1D32"/>
    <w:rsid w:val="005B1D5C"/>
    <w:rsid w:val="005B1EA6"/>
    <w:rsid w:val="005B47D1"/>
    <w:rsid w:val="005B5464"/>
    <w:rsid w:val="005B5718"/>
    <w:rsid w:val="005B5CAD"/>
    <w:rsid w:val="005B5DCF"/>
    <w:rsid w:val="005B66D0"/>
    <w:rsid w:val="005B6CF1"/>
    <w:rsid w:val="005B70D1"/>
    <w:rsid w:val="005B7152"/>
    <w:rsid w:val="005C0636"/>
    <w:rsid w:val="005C07A6"/>
    <w:rsid w:val="005C22F1"/>
    <w:rsid w:val="005C3654"/>
    <w:rsid w:val="005C5CE3"/>
    <w:rsid w:val="005C5FDC"/>
    <w:rsid w:val="005C6925"/>
    <w:rsid w:val="005C7667"/>
    <w:rsid w:val="005D0008"/>
    <w:rsid w:val="005D0F4D"/>
    <w:rsid w:val="005D1AFB"/>
    <w:rsid w:val="005D1BB0"/>
    <w:rsid w:val="005D2078"/>
    <w:rsid w:val="005D2A5E"/>
    <w:rsid w:val="005D2C6B"/>
    <w:rsid w:val="005D5468"/>
    <w:rsid w:val="005D72BC"/>
    <w:rsid w:val="005D7A17"/>
    <w:rsid w:val="005E07D0"/>
    <w:rsid w:val="005E1E31"/>
    <w:rsid w:val="005E3495"/>
    <w:rsid w:val="005E3A33"/>
    <w:rsid w:val="005E3B0E"/>
    <w:rsid w:val="005E3C76"/>
    <w:rsid w:val="005E42C5"/>
    <w:rsid w:val="005E4AD4"/>
    <w:rsid w:val="005E50CD"/>
    <w:rsid w:val="005E52A5"/>
    <w:rsid w:val="005E5745"/>
    <w:rsid w:val="005E6E7A"/>
    <w:rsid w:val="005E7AC6"/>
    <w:rsid w:val="005F09C8"/>
    <w:rsid w:val="005F0E70"/>
    <w:rsid w:val="005F1A19"/>
    <w:rsid w:val="005F2AAC"/>
    <w:rsid w:val="005F34E7"/>
    <w:rsid w:val="005F372D"/>
    <w:rsid w:val="005F4132"/>
    <w:rsid w:val="005F522D"/>
    <w:rsid w:val="005F52DC"/>
    <w:rsid w:val="005F582F"/>
    <w:rsid w:val="005F65A9"/>
    <w:rsid w:val="005F670B"/>
    <w:rsid w:val="005F75BE"/>
    <w:rsid w:val="005F78F0"/>
    <w:rsid w:val="006000B0"/>
    <w:rsid w:val="00601099"/>
    <w:rsid w:val="00601187"/>
    <w:rsid w:val="006026FC"/>
    <w:rsid w:val="00602B5E"/>
    <w:rsid w:val="00602FB2"/>
    <w:rsid w:val="0060302F"/>
    <w:rsid w:val="0060344A"/>
    <w:rsid w:val="00604AA8"/>
    <w:rsid w:val="0060514D"/>
    <w:rsid w:val="0060531A"/>
    <w:rsid w:val="00605D94"/>
    <w:rsid w:val="00607ACC"/>
    <w:rsid w:val="00607DF2"/>
    <w:rsid w:val="00607F40"/>
    <w:rsid w:val="00610925"/>
    <w:rsid w:val="006117FC"/>
    <w:rsid w:val="00611A0B"/>
    <w:rsid w:val="00611C97"/>
    <w:rsid w:val="00612043"/>
    <w:rsid w:val="0061402D"/>
    <w:rsid w:val="00616181"/>
    <w:rsid w:val="00617806"/>
    <w:rsid w:val="00617970"/>
    <w:rsid w:val="00617B37"/>
    <w:rsid w:val="00620357"/>
    <w:rsid w:val="00621048"/>
    <w:rsid w:val="00621A3F"/>
    <w:rsid w:val="00622383"/>
    <w:rsid w:val="00623781"/>
    <w:rsid w:val="0062526B"/>
    <w:rsid w:val="00625486"/>
    <w:rsid w:val="0062567F"/>
    <w:rsid w:val="00625A7A"/>
    <w:rsid w:val="006260B5"/>
    <w:rsid w:val="006262F3"/>
    <w:rsid w:val="00626559"/>
    <w:rsid w:val="006268D9"/>
    <w:rsid w:val="00626A6F"/>
    <w:rsid w:val="00630491"/>
    <w:rsid w:val="006305B3"/>
    <w:rsid w:val="006311F1"/>
    <w:rsid w:val="00632588"/>
    <w:rsid w:val="00632724"/>
    <w:rsid w:val="00632FCF"/>
    <w:rsid w:val="00633276"/>
    <w:rsid w:val="006345F4"/>
    <w:rsid w:val="00634A14"/>
    <w:rsid w:val="00635003"/>
    <w:rsid w:val="00636826"/>
    <w:rsid w:val="00636CAC"/>
    <w:rsid w:val="00637B34"/>
    <w:rsid w:val="006411EC"/>
    <w:rsid w:val="0064138B"/>
    <w:rsid w:val="00642171"/>
    <w:rsid w:val="0064230A"/>
    <w:rsid w:val="00642386"/>
    <w:rsid w:val="006426C4"/>
    <w:rsid w:val="00643D9E"/>
    <w:rsid w:val="00643E8B"/>
    <w:rsid w:val="00644262"/>
    <w:rsid w:val="00644994"/>
    <w:rsid w:val="00645238"/>
    <w:rsid w:val="00646369"/>
    <w:rsid w:val="00647221"/>
    <w:rsid w:val="006476CC"/>
    <w:rsid w:val="00647BA2"/>
    <w:rsid w:val="00650A4C"/>
    <w:rsid w:val="00650B74"/>
    <w:rsid w:val="00652281"/>
    <w:rsid w:val="006524DE"/>
    <w:rsid w:val="00652A30"/>
    <w:rsid w:val="00653526"/>
    <w:rsid w:val="006536D8"/>
    <w:rsid w:val="00653E62"/>
    <w:rsid w:val="0065477F"/>
    <w:rsid w:val="00655D3C"/>
    <w:rsid w:val="00657997"/>
    <w:rsid w:val="00660C62"/>
    <w:rsid w:val="00660CFA"/>
    <w:rsid w:val="00661985"/>
    <w:rsid w:val="00662027"/>
    <w:rsid w:val="006626E8"/>
    <w:rsid w:val="00662D4B"/>
    <w:rsid w:val="00663EC7"/>
    <w:rsid w:val="00663F83"/>
    <w:rsid w:val="00665BB4"/>
    <w:rsid w:val="00665EAC"/>
    <w:rsid w:val="006710D8"/>
    <w:rsid w:val="006714AA"/>
    <w:rsid w:val="00671BFC"/>
    <w:rsid w:val="00673298"/>
    <w:rsid w:val="00675AA0"/>
    <w:rsid w:val="006775D9"/>
    <w:rsid w:val="00677E1F"/>
    <w:rsid w:val="00680107"/>
    <w:rsid w:val="006804F0"/>
    <w:rsid w:val="00682329"/>
    <w:rsid w:val="00682DC7"/>
    <w:rsid w:val="00683B92"/>
    <w:rsid w:val="00685788"/>
    <w:rsid w:val="006860BC"/>
    <w:rsid w:val="00686679"/>
    <w:rsid w:val="006867F3"/>
    <w:rsid w:val="00687374"/>
    <w:rsid w:val="006874D6"/>
    <w:rsid w:val="006913BF"/>
    <w:rsid w:val="0069254F"/>
    <w:rsid w:val="00692806"/>
    <w:rsid w:val="006932BD"/>
    <w:rsid w:val="00694CC7"/>
    <w:rsid w:val="00694D31"/>
    <w:rsid w:val="00694F00"/>
    <w:rsid w:val="00694F96"/>
    <w:rsid w:val="0069510B"/>
    <w:rsid w:val="00697E4E"/>
    <w:rsid w:val="006A011B"/>
    <w:rsid w:val="006A0646"/>
    <w:rsid w:val="006A0A31"/>
    <w:rsid w:val="006A0DEE"/>
    <w:rsid w:val="006A0F08"/>
    <w:rsid w:val="006A1876"/>
    <w:rsid w:val="006A26EB"/>
    <w:rsid w:val="006A303A"/>
    <w:rsid w:val="006A3CCE"/>
    <w:rsid w:val="006A3E06"/>
    <w:rsid w:val="006A4186"/>
    <w:rsid w:val="006A48FB"/>
    <w:rsid w:val="006A5DCB"/>
    <w:rsid w:val="006A6AD5"/>
    <w:rsid w:val="006B082D"/>
    <w:rsid w:val="006B103D"/>
    <w:rsid w:val="006B1298"/>
    <w:rsid w:val="006B29FC"/>
    <w:rsid w:val="006B2A18"/>
    <w:rsid w:val="006B2DD0"/>
    <w:rsid w:val="006B3856"/>
    <w:rsid w:val="006B4439"/>
    <w:rsid w:val="006B4565"/>
    <w:rsid w:val="006B5A45"/>
    <w:rsid w:val="006B7A79"/>
    <w:rsid w:val="006C0DE0"/>
    <w:rsid w:val="006C0EA6"/>
    <w:rsid w:val="006C14F5"/>
    <w:rsid w:val="006C1871"/>
    <w:rsid w:val="006C199C"/>
    <w:rsid w:val="006C1B3A"/>
    <w:rsid w:val="006C228F"/>
    <w:rsid w:val="006C286A"/>
    <w:rsid w:val="006C294F"/>
    <w:rsid w:val="006C3222"/>
    <w:rsid w:val="006C3814"/>
    <w:rsid w:val="006C4B43"/>
    <w:rsid w:val="006C4D3A"/>
    <w:rsid w:val="006C64B4"/>
    <w:rsid w:val="006C6B16"/>
    <w:rsid w:val="006C7409"/>
    <w:rsid w:val="006C7A0A"/>
    <w:rsid w:val="006D0B5B"/>
    <w:rsid w:val="006D1819"/>
    <w:rsid w:val="006D2BD6"/>
    <w:rsid w:val="006D3CE7"/>
    <w:rsid w:val="006D3CFC"/>
    <w:rsid w:val="006D44D8"/>
    <w:rsid w:val="006D4933"/>
    <w:rsid w:val="006D53B2"/>
    <w:rsid w:val="006D5DC0"/>
    <w:rsid w:val="006D672A"/>
    <w:rsid w:val="006D718F"/>
    <w:rsid w:val="006D75AA"/>
    <w:rsid w:val="006E1DB8"/>
    <w:rsid w:val="006E38A9"/>
    <w:rsid w:val="006E41F9"/>
    <w:rsid w:val="006E4765"/>
    <w:rsid w:val="006E5122"/>
    <w:rsid w:val="006E5D51"/>
    <w:rsid w:val="006E5EA0"/>
    <w:rsid w:val="006F1236"/>
    <w:rsid w:val="006F3619"/>
    <w:rsid w:val="006F3738"/>
    <w:rsid w:val="006F4DB1"/>
    <w:rsid w:val="006F4E38"/>
    <w:rsid w:val="006F5754"/>
    <w:rsid w:val="006F63FC"/>
    <w:rsid w:val="0070010F"/>
    <w:rsid w:val="007003F2"/>
    <w:rsid w:val="007015DB"/>
    <w:rsid w:val="007019E5"/>
    <w:rsid w:val="00701B7C"/>
    <w:rsid w:val="00702B9D"/>
    <w:rsid w:val="00703246"/>
    <w:rsid w:val="007033B6"/>
    <w:rsid w:val="007038E7"/>
    <w:rsid w:val="00703905"/>
    <w:rsid w:val="00703EBB"/>
    <w:rsid w:val="007044E5"/>
    <w:rsid w:val="00705F8F"/>
    <w:rsid w:val="0070611F"/>
    <w:rsid w:val="00706708"/>
    <w:rsid w:val="007073B2"/>
    <w:rsid w:val="00707B29"/>
    <w:rsid w:val="00711241"/>
    <w:rsid w:val="00711545"/>
    <w:rsid w:val="007144A9"/>
    <w:rsid w:val="007146B3"/>
    <w:rsid w:val="00715D3F"/>
    <w:rsid w:val="007168F0"/>
    <w:rsid w:val="0071696F"/>
    <w:rsid w:val="00717A43"/>
    <w:rsid w:val="00717AA9"/>
    <w:rsid w:val="00717C36"/>
    <w:rsid w:val="00720687"/>
    <w:rsid w:val="00720C60"/>
    <w:rsid w:val="00720C80"/>
    <w:rsid w:val="007217A5"/>
    <w:rsid w:val="007218F5"/>
    <w:rsid w:val="00721F5A"/>
    <w:rsid w:val="007225EF"/>
    <w:rsid w:val="0072303B"/>
    <w:rsid w:val="00724A6C"/>
    <w:rsid w:val="0072605E"/>
    <w:rsid w:val="007263E4"/>
    <w:rsid w:val="007264DC"/>
    <w:rsid w:val="00726D39"/>
    <w:rsid w:val="00727D95"/>
    <w:rsid w:val="0073013C"/>
    <w:rsid w:val="007304DA"/>
    <w:rsid w:val="00730E6E"/>
    <w:rsid w:val="00731750"/>
    <w:rsid w:val="0073210B"/>
    <w:rsid w:val="007327AB"/>
    <w:rsid w:val="00733F2C"/>
    <w:rsid w:val="007346E5"/>
    <w:rsid w:val="0073508A"/>
    <w:rsid w:val="007373CA"/>
    <w:rsid w:val="00737C83"/>
    <w:rsid w:val="00740C9A"/>
    <w:rsid w:val="00741A2D"/>
    <w:rsid w:val="00741EF4"/>
    <w:rsid w:val="007422C1"/>
    <w:rsid w:val="0074246F"/>
    <w:rsid w:val="00743579"/>
    <w:rsid w:val="00743ACD"/>
    <w:rsid w:val="0074525E"/>
    <w:rsid w:val="00745504"/>
    <w:rsid w:val="00745FD5"/>
    <w:rsid w:val="007468C7"/>
    <w:rsid w:val="00746AC3"/>
    <w:rsid w:val="00746C52"/>
    <w:rsid w:val="00746D4F"/>
    <w:rsid w:val="00750217"/>
    <w:rsid w:val="007505BD"/>
    <w:rsid w:val="0075098C"/>
    <w:rsid w:val="00750DE5"/>
    <w:rsid w:val="00751402"/>
    <w:rsid w:val="00751CFD"/>
    <w:rsid w:val="00751FFC"/>
    <w:rsid w:val="0075336D"/>
    <w:rsid w:val="00753AC0"/>
    <w:rsid w:val="007566B6"/>
    <w:rsid w:val="00756866"/>
    <w:rsid w:val="00757318"/>
    <w:rsid w:val="0075784D"/>
    <w:rsid w:val="007609E3"/>
    <w:rsid w:val="00760DA5"/>
    <w:rsid w:val="00761D34"/>
    <w:rsid w:val="0076251F"/>
    <w:rsid w:val="007642AF"/>
    <w:rsid w:val="00764CB1"/>
    <w:rsid w:val="00766C0A"/>
    <w:rsid w:val="0076703D"/>
    <w:rsid w:val="00770D71"/>
    <w:rsid w:val="007722A9"/>
    <w:rsid w:val="00772B68"/>
    <w:rsid w:val="007749E3"/>
    <w:rsid w:val="00774C5A"/>
    <w:rsid w:val="00775031"/>
    <w:rsid w:val="0077550A"/>
    <w:rsid w:val="007764E8"/>
    <w:rsid w:val="007772E9"/>
    <w:rsid w:val="00777A8A"/>
    <w:rsid w:val="00777BB8"/>
    <w:rsid w:val="00777C40"/>
    <w:rsid w:val="00777C6A"/>
    <w:rsid w:val="00777FEB"/>
    <w:rsid w:val="007805BA"/>
    <w:rsid w:val="00780984"/>
    <w:rsid w:val="00781554"/>
    <w:rsid w:val="007816E7"/>
    <w:rsid w:val="00781704"/>
    <w:rsid w:val="0078232C"/>
    <w:rsid w:val="00783083"/>
    <w:rsid w:val="00783CFA"/>
    <w:rsid w:val="00785062"/>
    <w:rsid w:val="00785DC1"/>
    <w:rsid w:val="00785FA1"/>
    <w:rsid w:val="0079192D"/>
    <w:rsid w:val="00792460"/>
    <w:rsid w:val="00795C57"/>
    <w:rsid w:val="00797109"/>
    <w:rsid w:val="00797702"/>
    <w:rsid w:val="00797F59"/>
    <w:rsid w:val="007A00DE"/>
    <w:rsid w:val="007A2136"/>
    <w:rsid w:val="007A2174"/>
    <w:rsid w:val="007A43B3"/>
    <w:rsid w:val="007A466A"/>
    <w:rsid w:val="007A480C"/>
    <w:rsid w:val="007A49FA"/>
    <w:rsid w:val="007A4A10"/>
    <w:rsid w:val="007A4C4F"/>
    <w:rsid w:val="007A4E3A"/>
    <w:rsid w:val="007A500D"/>
    <w:rsid w:val="007A512F"/>
    <w:rsid w:val="007A5E23"/>
    <w:rsid w:val="007A67CF"/>
    <w:rsid w:val="007A738C"/>
    <w:rsid w:val="007B01D2"/>
    <w:rsid w:val="007B05DE"/>
    <w:rsid w:val="007B0FC0"/>
    <w:rsid w:val="007B19C1"/>
    <w:rsid w:val="007B1D10"/>
    <w:rsid w:val="007B1EAD"/>
    <w:rsid w:val="007B204D"/>
    <w:rsid w:val="007B2E2E"/>
    <w:rsid w:val="007B5BB1"/>
    <w:rsid w:val="007B61BB"/>
    <w:rsid w:val="007C140A"/>
    <w:rsid w:val="007C1F3B"/>
    <w:rsid w:val="007C2FAB"/>
    <w:rsid w:val="007C328B"/>
    <w:rsid w:val="007C4AE0"/>
    <w:rsid w:val="007C52C9"/>
    <w:rsid w:val="007C762F"/>
    <w:rsid w:val="007C7E10"/>
    <w:rsid w:val="007D1EE3"/>
    <w:rsid w:val="007D22DE"/>
    <w:rsid w:val="007D3E6D"/>
    <w:rsid w:val="007D4006"/>
    <w:rsid w:val="007D6879"/>
    <w:rsid w:val="007D7B88"/>
    <w:rsid w:val="007E05AC"/>
    <w:rsid w:val="007E20F2"/>
    <w:rsid w:val="007E2A6E"/>
    <w:rsid w:val="007E379F"/>
    <w:rsid w:val="007E3B96"/>
    <w:rsid w:val="007E3BD4"/>
    <w:rsid w:val="007E51D2"/>
    <w:rsid w:val="007E572B"/>
    <w:rsid w:val="007E5FAB"/>
    <w:rsid w:val="007E6FE3"/>
    <w:rsid w:val="007E744C"/>
    <w:rsid w:val="007F051D"/>
    <w:rsid w:val="007F1B9B"/>
    <w:rsid w:val="007F2E9E"/>
    <w:rsid w:val="007F3E20"/>
    <w:rsid w:val="007F643B"/>
    <w:rsid w:val="007F6C30"/>
    <w:rsid w:val="0080044F"/>
    <w:rsid w:val="00800A73"/>
    <w:rsid w:val="00800B75"/>
    <w:rsid w:val="00800E87"/>
    <w:rsid w:val="00802D30"/>
    <w:rsid w:val="00803E17"/>
    <w:rsid w:val="008059FB"/>
    <w:rsid w:val="00807057"/>
    <w:rsid w:val="008074EF"/>
    <w:rsid w:val="008075B4"/>
    <w:rsid w:val="00807B5D"/>
    <w:rsid w:val="0081040D"/>
    <w:rsid w:val="00811AEB"/>
    <w:rsid w:val="0081307C"/>
    <w:rsid w:val="0081337A"/>
    <w:rsid w:val="00813D96"/>
    <w:rsid w:val="00814885"/>
    <w:rsid w:val="00815822"/>
    <w:rsid w:val="00816D42"/>
    <w:rsid w:val="00817969"/>
    <w:rsid w:val="00817FA6"/>
    <w:rsid w:val="00821218"/>
    <w:rsid w:val="00821918"/>
    <w:rsid w:val="00822CD4"/>
    <w:rsid w:val="00823365"/>
    <w:rsid w:val="0082788C"/>
    <w:rsid w:val="00830078"/>
    <w:rsid w:val="0083088B"/>
    <w:rsid w:val="008314BA"/>
    <w:rsid w:val="0083184C"/>
    <w:rsid w:val="008326A0"/>
    <w:rsid w:val="008338FD"/>
    <w:rsid w:val="008345DD"/>
    <w:rsid w:val="0083493C"/>
    <w:rsid w:val="0083630D"/>
    <w:rsid w:val="00837E37"/>
    <w:rsid w:val="00837EB9"/>
    <w:rsid w:val="00837F79"/>
    <w:rsid w:val="008403D0"/>
    <w:rsid w:val="008405C0"/>
    <w:rsid w:val="00840D0C"/>
    <w:rsid w:val="00841D97"/>
    <w:rsid w:val="00842881"/>
    <w:rsid w:val="008431A3"/>
    <w:rsid w:val="00843D4E"/>
    <w:rsid w:val="00845132"/>
    <w:rsid w:val="008455FD"/>
    <w:rsid w:val="00845790"/>
    <w:rsid w:val="00845F9D"/>
    <w:rsid w:val="0084621E"/>
    <w:rsid w:val="00846554"/>
    <w:rsid w:val="00846E14"/>
    <w:rsid w:val="00850A55"/>
    <w:rsid w:val="00850B03"/>
    <w:rsid w:val="008527D6"/>
    <w:rsid w:val="0085287E"/>
    <w:rsid w:val="00852E08"/>
    <w:rsid w:val="008534B0"/>
    <w:rsid w:val="008534B2"/>
    <w:rsid w:val="00853557"/>
    <w:rsid w:val="00854197"/>
    <w:rsid w:val="0085422D"/>
    <w:rsid w:val="00856756"/>
    <w:rsid w:val="008567E8"/>
    <w:rsid w:val="00856E92"/>
    <w:rsid w:val="00857F87"/>
    <w:rsid w:val="00857FD6"/>
    <w:rsid w:val="0086005D"/>
    <w:rsid w:val="00860B13"/>
    <w:rsid w:val="0086177A"/>
    <w:rsid w:val="00862368"/>
    <w:rsid w:val="0086288E"/>
    <w:rsid w:val="008640C0"/>
    <w:rsid w:val="0086453E"/>
    <w:rsid w:val="00864D9B"/>
    <w:rsid w:val="0086552A"/>
    <w:rsid w:val="00866D79"/>
    <w:rsid w:val="0086772C"/>
    <w:rsid w:val="00867F25"/>
    <w:rsid w:val="00867F96"/>
    <w:rsid w:val="00870C04"/>
    <w:rsid w:val="00873664"/>
    <w:rsid w:val="00875942"/>
    <w:rsid w:val="008770EB"/>
    <w:rsid w:val="00877608"/>
    <w:rsid w:val="008808BF"/>
    <w:rsid w:val="00880F6D"/>
    <w:rsid w:val="00881006"/>
    <w:rsid w:val="00881143"/>
    <w:rsid w:val="00881870"/>
    <w:rsid w:val="008821D8"/>
    <w:rsid w:val="008823F1"/>
    <w:rsid w:val="00884F97"/>
    <w:rsid w:val="00885306"/>
    <w:rsid w:val="008858C3"/>
    <w:rsid w:val="008862B9"/>
    <w:rsid w:val="00887584"/>
    <w:rsid w:val="00891257"/>
    <w:rsid w:val="008912A3"/>
    <w:rsid w:val="00892A12"/>
    <w:rsid w:val="00893997"/>
    <w:rsid w:val="00894D4E"/>
    <w:rsid w:val="00894EE8"/>
    <w:rsid w:val="00895794"/>
    <w:rsid w:val="0089774C"/>
    <w:rsid w:val="008A0C60"/>
    <w:rsid w:val="008A0D79"/>
    <w:rsid w:val="008A11F8"/>
    <w:rsid w:val="008A14CC"/>
    <w:rsid w:val="008A3BA8"/>
    <w:rsid w:val="008A3D81"/>
    <w:rsid w:val="008A4493"/>
    <w:rsid w:val="008A5171"/>
    <w:rsid w:val="008A5189"/>
    <w:rsid w:val="008A5DA0"/>
    <w:rsid w:val="008A5DFF"/>
    <w:rsid w:val="008A7818"/>
    <w:rsid w:val="008A7B06"/>
    <w:rsid w:val="008A7DA7"/>
    <w:rsid w:val="008B03DF"/>
    <w:rsid w:val="008B0B25"/>
    <w:rsid w:val="008B0F76"/>
    <w:rsid w:val="008B0F87"/>
    <w:rsid w:val="008B42BF"/>
    <w:rsid w:val="008B466B"/>
    <w:rsid w:val="008B4D04"/>
    <w:rsid w:val="008B4D05"/>
    <w:rsid w:val="008B4FDA"/>
    <w:rsid w:val="008B5760"/>
    <w:rsid w:val="008B6BE0"/>
    <w:rsid w:val="008B7818"/>
    <w:rsid w:val="008B7FF7"/>
    <w:rsid w:val="008C0316"/>
    <w:rsid w:val="008C13BC"/>
    <w:rsid w:val="008C1610"/>
    <w:rsid w:val="008C270A"/>
    <w:rsid w:val="008C3832"/>
    <w:rsid w:val="008C3C08"/>
    <w:rsid w:val="008C48C4"/>
    <w:rsid w:val="008C5239"/>
    <w:rsid w:val="008C633A"/>
    <w:rsid w:val="008C6917"/>
    <w:rsid w:val="008C6A11"/>
    <w:rsid w:val="008D0CAB"/>
    <w:rsid w:val="008D2400"/>
    <w:rsid w:val="008D2ACC"/>
    <w:rsid w:val="008D358F"/>
    <w:rsid w:val="008D448E"/>
    <w:rsid w:val="008D54DA"/>
    <w:rsid w:val="008D5C3B"/>
    <w:rsid w:val="008D6085"/>
    <w:rsid w:val="008D686D"/>
    <w:rsid w:val="008D71D0"/>
    <w:rsid w:val="008D72ED"/>
    <w:rsid w:val="008D7CDB"/>
    <w:rsid w:val="008D7F47"/>
    <w:rsid w:val="008E0DB9"/>
    <w:rsid w:val="008E10F3"/>
    <w:rsid w:val="008E18FB"/>
    <w:rsid w:val="008E28CD"/>
    <w:rsid w:val="008E344B"/>
    <w:rsid w:val="008E43BF"/>
    <w:rsid w:val="008E4888"/>
    <w:rsid w:val="008E5879"/>
    <w:rsid w:val="008E74D0"/>
    <w:rsid w:val="008F0422"/>
    <w:rsid w:val="008F08FD"/>
    <w:rsid w:val="008F3190"/>
    <w:rsid w:val="008F4C80"/>
    <w:rsid w:val="008F536C"/>
    <w:rsid w:val="008F5C7F"/>
    <w:rsid w:val="00900243"/>
    <w:rsid w:val="00900B79"/>
    <w:rsid w:val="009023CA"/>
    <w:rsid w:val="0090294B"/>
    <w:rsid w:val="00902DA1"/>
    <w:rsid w:val="00902E1C"/>
    <w:rsid w:val="0090446A"/>
    <w:rsid w:val="009049F5"/>
    <w:rsid w:val="00904A46"/>
    <w:rsid w:val="0090770F"/>
    <w:rsid w:val="009078D2"/>
    <w:rsid w:val="009079EF"/>
    <w:rsid w:val="00910884"/>
    <w:rsid w:val="009118BB"/>
    <w:rsid w:val="009118E1"/>
    <w:rsid w:val="00911BB7"/>
    <w:rsid w:val="00912B5D"/>
    <w:rsid w:val="0091301F"/>
    <w:rsid w:val="00913957"/>
    <w:rsid w:val="009142B6"/>
    <w:rsid w:val="00914987"/>
    <w:rsid w:val="0091576F"/>
    <w:rsid w:val="00917A56"/>
    <w:rsid w:val="00921BDC"/>
    <w:rsid w:val="00922334"/>
    <w:rsid w:val="0092368B"/>
    <w:rsid w:val="009250C6"/>
    <w:rsid w:val="00926500"/>
    <w:rsid w:val="00926D64"/>
    <w:rsid w:val="00926FFF"/>
    <w:rsid w:val="009272CA"/>
    <w:rsid w:val="00927C30"/>
    <w:rsid w:val="0093016F"/>
    <w:rsid w:val="00930391"/>
    <w:rsid w:val="009306DC"/>
    <w:rsid w:val="009313F2"/>
    <w:rsid w:val="00931E14"/>
    <w:rsid w:val="00932D04"/>
    <w:rsid w:val="00932D0D"/>
    <w:rsid w:val="0093350D"/>
    <w:rsid w:val="00933D61"/>
    <w:rsid w:val="00933E4F"/>
    <w:rsid w:val="009343AC"/>
    <w:rsid w:val="009358BC"/>
    <w:rsid w:val="00936644"/>
    <w:rsid w:val="00936A9D"/>
    <w:rsid w:val="00936ABD"/>
    <w:rsid w:val="00936F48"/>
    <w:rsid w:val="00940664"/>
    <w:rsid w:val="009415D9"/>
    <w:rsid w:val="0094281C"/>
    <w:rsid w:val="00943A22"/>
    <w:rsid w:val="00943B9F"/>
    <w:rsid w:val="00943C36"/>
    <w:rsid w:val="009440C2"/>
    <w:rsid w:val="00947591"/>
    <w:rsid w:val="009508D0"/>
    <w:rsid w:val="00951B63"/>
    <w:rsid w:val="00952981"/>
    <w:rsid w:val="009552E1"/>
    <w:rsid w:val="00956438"/>
    <w:rsid w:val="00957CA6"/>
    <w:rsid w:val="00957D94"/>
    <w:rsid w:val="00957EB2"/>
    <w:rsid w:val="00960B3E"/>
    <w:rsid w:val="009613BC"/>
    <w:rsid w:val="00964072"/>
    <w:rsid w:val="00964D18"/>
    <w:rsid w:val="00965C07"/>
    <w:rsid w:val="00966E5D"/>
    <w:rsid w:val="00967536"/>
    <w:rsid w:val="00967A30"/>
    <w:rsid w:val="00967B51"/>
    <w:rsid w:val="00971D10"/>
    <w:rsid w:val="00972C5C"/>
    <w:rsid w:val="009730DD"/>
    <w:rsid w:val="00973105"/>
    <w:rsid w:val="00973CF8"/>
    <w:rsid w:val="00974B25"/>
    <w:rsid w:val="00974CBC"/>
    <w:rsid w:val="009752E2"/>
    <w:rsid w:val="00975786"/>
    <w:rsid w:val="00975790"/>
    <w:rsid w:val="009766D2"/>
    <w:rsid w:val="0097691F"/>
    <w:rsid w:val="00976D54"/>
    <w:rsid w:val="00977CC0"/>
    <w:rsid w:val="00980098"/>
    <w:rsid w:val="009808F9"/>
    <w:rsid w:val="00980C49"/>
    <w:rsid w:val="009822AA"/>
    <w:rsid w:val="00982626"/>
    <w:rsid w:val="00983781"/>
    <w:rsid w:val="00983AD5"/>
    <w:rsid w:val="0098403D"/>
    <w:rsid w:val="00984284"/>
    <w:rsid w:val="00985E8F"/>
    <w:rsid w:val="009864EB"/>
    <w:rsid w:val="0098731A"/>
    <w:rsid w:val="009878CA"/>
    <w:rsid w:val="00990514"/>
    <w:rsid w:val="009912D9"/>
    <w:rsid w:val="00991980"/>
    <w:rsid w:val="00994A10"/>
    <w:rsid w:val="00995BC3"/>
    <w:rsid w:val="009964AA"/>
    <w:rsid w:val="009965A2"/>
    <w:rsid w:val="009969E9"/>
    <w:rsid w:val="00997431"/>
    <w:rsid w:val="009974F4"/>
    <w:rsid w:val="009A0071"/>
    <w:rsid w:val="009A06E1"/>
    <w:rsid w:val="009A09E6"/>
    <w:rsid w:val="009A16D6"/>
    <w:rsid w:val="009A1A8A"/>
    <w:rsid w:val="009A3482"/>
    <w:rsid w:val="009A3B41"/>
    <w:rsid w:val="009A421B"/>
    <w:rsid w:val="009A74B4"/>
    <w:rsid w:val="009A7576"/>
    <w:rsid w:val="009B0CCE"/>
    <w:rsid w:val="009B17B1"/>
    <w:rsid w:val="009B1E2E"/>
    <w:rsid w:val="009B28D9"/>
    <w:rsid w:val="009B3916"/>
    <w:rsid w:val="009B420C"/>
    <w:rsid w:val="009B681F"/>
    <w:rsid w:val="009B78F9"/>
    <w:rsid w:val="009B7F04"/>
    <w:rsid w:val="009C03CF"/>
    <w:rsid w:val="009C08C0"/>
    <w:rsid w:val="009C169A"/>
    <w:rsid w:val="009C1ED6"/>
    <w:rsid w:val="009C2E07"/>
    <w:rsid w:val="009C2F19"/>
    <w:rsid w:val="009C31BE"/>
    <w:rsid w:val="009C34E4"/>
    <w:rsid w:val="009C392F"/>
    <w:rsid w:val="009C3A32"/>
    <w:rsid w:val="009C4242"/>
    <w:rsid w:val="009C4A3A"/>
    <w:rsid w:val="009C4DB0"/>
    <w:rsid w:val="009C5CF0"/>
    <w:rsid w:val="009C702B"/>
    <w:rsid w:val="009D0D8F"/>
    <w:rsid w:val="009D3EB2"/>
    <w:rsid w:val="009D4595"/>
    <w:rsid w:val="009D4A22"/>
    <w:rsid w:val="009D4E9A"/>
    <w:rsid w:val="009D59CD"/>
    <w:rsid w:val="009D7620"/>
    <w:rsid w:val="009E0916"/>
    <w:rsid w:val="009E1D9C"/>
    <w:rsid w:val="009E1E76"/>
    <w:rsid w:val="009E28A0"/>
    <w:rsid w:val="009E3DDD"/>
    <w:rsid w:val="009E443E"/>
    <w:rsid w:val="009E6F70"/>
    <w:rsid w:val="009E778F"/>
    <w:rsid w:val="009F090D"/>
    <w:rsid w:val="009F17E8"/>
    <w:rsid w:val="009F21C8"/>
    <w:rsid w:val="009F3394"/>
    <w:rsid w:val="009F4AC1"/>
    <w:rsid w:val="009F514D"/>
    <w:rsid w:val="009F5B51"/>
    <w:rsid w:val="009F6E21"/>
    <w:rsid w:val="009F6EC8"/>
    <w:rsid w:val="00A01A74"/>
    <w:rsid w:val="00A03407"/>
    <w:rsid w:val="00A069AB"/>
    <w:rsid w:val="00A10218"/>
    <w:rsid w:val="00A10977"/>
    <w:rsid w:val="00A10C0F"/>
    <w:rsid w:val="00A10D0E"/>
    <w:rsid w:val="00A13748"/>
    <w:rsid w:val="00A13949"/>
    <w:rsid w:val="00A13E67"/>
    <w:rsid w:val="00A15020"/>
    <w:rsid w:val="00A158C9"/>
    <w:rsid w:val="00A15B35"/>
    <w:rsid w:val="00A177A3"/>
    <w:rsid w:val="00A17FB8"/>
    <w:rsid w:val="00A2054E"/>
    <w:rsid w:val="00A2185E"/>
    <w:rsid w:val="00A21B48"/>
    <w:rsid w:val="00A23740"/>
    <w:rsid w:val="00A24D38"/>
    <w:rsid w:val="00A25DF6"/>
    <w:rsid w:val="00A25F10"/>
    <w:rsid w:val="00A26311"/>
    <w:rsid w:val="00A26A18"/>
    <w:rsid w:val="00A26BDF"/>
    <w:rsid w:val="00A27229"/>
    <w:rsid w:val="00A27DEA"/>
    <w:rsid w:val="00A30535"/>
    <w:rsid w:val="00A313C7"/>
    <w:rsid w:val="00A317D1"/>
    <w:rsid w:val="00A31AD9"/>
    <w:rsid w:val="00A31D5D"/>
    <w:rsid w:val="00A328B4"/>
    <w:rsid w:val="00A32AFA"/>
    <w:rsid w:val="00A36836"/>
    <w:rsid w:val="00A36BD3"/>
    <w:rsid w:val="00A37890"/>
    <w:rsid w:val="00A37E81"/>
    <w:rsid w:val="00A401AB"/>
    <w:rsid w:val="00A4058B"/>
    <w:rsid w:val="00A4107F"/>
    <w:rsid w:val="00A411DA"/>
    <w:rsid w:val="00A4284C"/>
    <w:rsid w:val="00A43C11"/>
    <w:rsid w:val="00A44102"/>
    <w:rsid w:val="00A44742"/>
    <w:rsid w:val="00A46605"/>
    <w:rsid w:val="00A47D07"/>
    <w:rsid w:val="00A502E4"/>
    <w:rsid w:val="00A50365"/>
    <w:rsid w:val="00A50484"/>
    <w:rsid w:val="00A52014"/>
    <w:rsid w:val="00A52A0E"/>
    <w:rsid w:val="00A52AB5"/>
    <w:rsid w:val="00A533E4"/>
    <w:rsid w:val="00A55650"/>
    <w:rsid w:val="00A603D3"/>
    <w:rsid w:val="00A610A5"/>
    <w:rsid w:val="00A61756"/>
    <w:rsid w:val="00A625C0"/>
    <w:rsid w:val="00A63497"/>
    <w:rsid w:val="00A6471D"/>
    <w:rsid w:val="00A65083"/>
    <w:rsid w:val="00A6544D"/>
    <w:rsid w:val="00A6645E"/>
    <w:rsid w:val="00A70448"/>
    <w:rsid w:val="00A704A6"/>
    <w:rsid w:val="00A70A61"/>
    <w:rsid w:val="00A71DD0"/>
    <w:rsid w:val="00A73509"/>
    <w:rsid w:val="00A74F98"/>
    <w:rsid w:val="00A7514D"/>
    <w:rsid w:val="00A7539A"/>
    <w:rsid w:val="00A77407"/>
    <w:rsid w:val="00A77602"/>
    <w:rsid w:val="00A82966"/>
    <w:rsid w:val="00A82CE4"/>
    <w:rsid w:val="00A83AFA"/>
    <w:rsid w:val="00A83F44"/>
    <w:rsid w:val="00A83F94"/>
    <w:rsid w:val="00A84D0C"/>
    <w:rsid w:val="00A85794"/>
    <w:rsid w:val="00A85B7C"/>
    <w:rsid w:val="00A863A7"/>
    <w:rsid w:val="00A86F44"/>
    <w:rsid w:val="00A872C4"/>
    <w:rsid w:val="00A912DA"/>
    <w:rsid w:val="00A91922"/>
    <w:rsid w:val="00A925BF"/>
    <w:rsid w:val="00A9269F"/>
    <w:rsid w:val="00A95A3B"/>
    <w:rsid w:val="00A95E5A"/>
    <w:rsid w:val="00A976C3"/>
    <w:rsid w:val="00AA02D9"/>
    <w:rsid w:val="00AA1AAF"/>
    <w:rsid w:val="00AA2CB8"/>
    <w:rsid w:val="00AA35ED"/>
    <w:rsid w:val="00AA365C"/>
    <w:rsid w:val="00AA45E8"/>
    <w:rsid w:val="00AA464F"/>
    <w:rsid w:val="00AA4E47"/>
    <w:rsid w:val="00AA6A99"/>
    <w:rsid w:val="00AA6D10"/>
    <w:rsid w:val="00AA7759"/>
    <w:rsid w:val="00AB0FD7"/>
    <w:rsid w:val="00AB158B"/>
    <w:rsid w:val="00AB1642"/>
    <w:rsid w:val="00AB1DBD"/>
    <w:rsid w:val="00AB2086"/>
    <w:rsid w:val="00AB2A5D"/>
    <w:rsid w:val="00AB45DC"/>
    <w:rsid w:val="00AB4AB4"/>
    <w:rsid w:val="00AB573B"/>
    <w:rsid w:val="00AB601E"/>
    <w:rsid w:val="00AB6673"/>
    <w:rsid w:val="00AB70ED"/>
    <w:rsid w:val="00AB76D3"/>
    <w:rsid w:val="00AC10FB"/>
    <w:rsid w:val="00AC2559"/>
    <w:rsid w:val="00AC25F2"/>
    <w:rsid w:val="00AC2811"/>
    <w:rsid w:val="00AC2B51"/>
    <w:rsid w:val="00AC3FB7"/>
    <w:rsid w:val="00AC4F97"/>
    <w:rsid w:val="00AC5AB9"/>
    <w:rsid w:val="00AC622C"/>
    <w:rsid w:val="00AD0904"/>
    <w:rsid w:val="00AD11CD"/>
    <w:rsid w:val="00AD14F9"/>
    <w:rsid w:val="00AD3A18"/>
    <w:rsid w:val="00AD646F"/>
    <w:rsid w:val="00AD76EC"/>
    <w:rsid w:val="00AE002D"/>
    <w:rsid w:val="00AE005A"/>
    <w:rsid w:val="00AE04A1"/>
    <w:rsid w:val="00AE0DB4"/>
    <w:rsid w:val="00AE183E"/>
    <w:rsid w:val="00AE2757"/>
    <w:rsid w:val="00AE2FB1"/>
    <w:rsid w:val="00AE301E"/>
    <w:rsid w:val="00AE3473"/>
    <w:rsid w:val="00AE408B"/>
    <w:rsid w:val="00AE524C"/>
    <w:rsid w:val="00AE534D"/>
    <w:rsid w:val="00AE5752"/>
    <w:rsid w:val="00AE6402"/>
    <w:rsid w:val="00AE7430"/>
    <w:rsid w:val="00AF0E01"/>
    <w:rsid w:val="00AF1153"/>
    <w:rsid w:val="00AF1EFE"/>
    <w:rsid w:val="00AF2741"/>
    <w:rsid w:val="00AF32D8"/>
    <w:rsid w:val="00AF5CAF"/>
    <w:rsid w:val="00AF6360"/>
    <w:rsid w:val="00AF6567"/>
    <w:rsid w:val="00B005DB"/>
    <w:rsid w:val="00B00A5F"/>
    <w:rsid w:val="00B00A80"/>
    <w:rsid w:val="00B01310"/>
    <w:rsid w:val="00B015BF"/>
    <w:rsid w:val="00B01887"/>
    <w:rsid w:val="00B0248F"/>
    <w:rsid w:val="00B03988"/>
    <w:rsid w:val="00B0416B"/>
    <w:rsid w:val="00B047D4"/>
    <w:rsid w:val="00B05873"/>
    <w:rsid w:val="00B06240"/>
    <w:rsid w:val="00B062C9"/>
    <w:rsid w:val="00B064B0"/>
    <w:rsid w:val="00B07207"/>
    <w:rsid w:val="00B07A54"/>
    <w:rsid w:val="00B10B54"/>
    <w:rsid w:val="00B11DA5"/>
    <w:rsid w:val="00B11E77"/>
    <w:rsid w:val="00B1255E"/>
    <w:rsid w:val="00B12FB6"/>
    <w:rsid w:val="00B1337C"/>
    <w:rsid w:val="00B14F53"/>
    <w:rsid w:val="00B15795"/>
    <w:rsid w:val="00B16E4F"/>
    <w:rsid w:val="00B17936"/>
    <w:rsid w:val="00B17A61"/>
    <w:rsid w:val="00B212F2"/>
    <w:rsid w:val="00B21BCA"/>
    <w:rsid w:val="00B22399"/>
    <w:rsid w:val="00B224D0"/>
    <w:rsid w:val="00B22957"/>
    <w:rsid w:val="00B22B30"/>
    <w:rsid w:val="00B22B6E"/>
    <w:rsid w:val="00B22C02"/>
    <w:rsid w:val="00B245C8"/>
    <w:rsid w:val="00B2590E"/>
    <w:rsid w:val="00B30434"/>
    <w:rsid w:val="00B3045B"/>
    <w:rsid w:val="00B31D39"/>
    <w:rsid w:val="00B32165"/>
    <w:rsid w:val="00B33147"/>
    <w:rsid w:val="00B33C69"/>
    <w:rsid w:val="00B341E6"/>
    <w:rsid w:val="00B350EB"/>
    <w:rsid w:val="00B35A72"/>
    <w:rsid w:val="00B35BDB"/>
    <w:rsid w:val="00B3620B"/>
    <w:rsid w:val="00B36688"/>
    <w:rsid w:val="00B36C2F"/>
    <w:rsid w:val="00B37095"/>
    <w:rsid w:val="00B37DF0"/>
    <w:rsid w:val="00B4002B"/>
    <w:rsid w:val="00B4036B"/>
    <w:rsid w:val="00B40A80"/>
    <w:rsid w:val="00B413B7"/>
    <w:rsid w:val="00B41A02"/>
    <w:rsid w:val="00B42AA7"/>
    <w:rsid w:val="00B43CA6"/>
    <w:rsid w:val="00B46803"/>
    <w:rsid w:val="00B46FFD"/>
    <w:rsid w:val="00B475D8"/>
    <w:rsid w:val="00B47B3E"/>
    <w:rsid w:val="00B50134"/>
    <w:rsid w:val="00B50AB6"/>
    <w:rsid w:val="00B5138B"/>
    <w:rsid w:val="00B529F8"/>
    <w:rsid w:val="00B53601"/>
    <w:rsid w:val="00B55757"/>
    <w:rsid w:val="00B55835"/>
    <w:rsid w:val="00B55937"/>
    <w:rsid w:val="00B5610E"/>
    <w:rsid w:val="00B5638F"/>
    <w:rsid w:val="00B566E1"/>
    <w:rsid w:val="00B57A11"/>
    <w:rsid w:val="00B57E18"/>
    <w:rsid w:val="00B60E47"/>
    <w:rsid w:val="00B60F58"/>
    <w:rsid w:val="00B614DA"/>
    <w:rsid w:val="00B61656"/>
    <w:rsid w:val="00B61B37"/>
    <w:rsid w:val="00B61B5B"/>
    <w:rsid w:val="00B61E44"/>
    <w:rsid w:val="00B61ED4"/>
    <w:rsid w:val="00B62D1B"/>
    <w:rsid w:val="00B6321B"/>
    <w:rsid w:val="00B6328C"/>
    <w:rsid w:val="00B632CB"/>
    <w:rsid w:val="00B636CD"/>
    <w:rsid w:val="00B63BC4"/>
    <w:rsid w:val="00B6414B"/>
    <w:rsid w:val="00B6475C"/>
    <w:rsid w:val="00B6484C"/>
    <w:rsid w:val="00B650F6"/>
    <w:rsid w:val="00B6649F"/>
    <w:rsid w:val="00B669C6"/>
    <w:rsid w:val="00B67632"/>
    <w:rsid w:val="00B67900"/>
    <w:rsid w:val="00B67A4F"/>
    <w:rsid w:val="00B67B05"/>
    <w:rsid w:val="00B70114"/>
    <w:rsid w:val="00B70464"/>
    <w:rsid w:val="00B71395"/>
    <w:rsid w:val="00B73E95"/>
    <w:rsid w:val="00B749BF"/>
    <w:rsid w:val="00B753AC"/>
    <w:rsid w:val="00B7587F"/>
    <w:rsid w:val="00B761E6"/>
    <w:rsid w:val="00B767D4"/>
    <w:rsid w:val="00B77EFA"/>
    <w:rsid w:val="00B77F43"/>
    <w:rsid w:val="00B77FD8"/>
    <w:rsid w:val="00B81C3B"/>
    <w:rsid w:val="00B81D3A"/>
    <w:rsid w:val="00B82A21"/>
    <w:rsid w:val="00B83811"/>
    <w:rsid w:val="00B83A5D"/>
    <w:rsid w:val="00B83ABD"/>
    <w:rsid w:val="00B83D6D"/>
    <w:rsid w:val="00B8458A"/>
    <w:rsid w:val="00B84E4D"/>
    <w:rsid w:val="00B86129"/>
    <w:rsid w:val="00B86A8C"/>
    <w:rsid w:val="00B8728D"/>
    <w:rsid w:val="00B87704"/>
    <w:rsid w:val="00B87C45"/>
    <w:rsid w:val="00B90A95"/>
    <w:rsid w:val="00B90E0E"/>
    <w:rsid w:val="00B91092"/>
    <w:rsid w:val="00B912C6"/>
    <w:rsid w:val="00B931FE"/>
    <w:rsid w:val="00B9757B"/>
    <w:rsid w:val="00B97DE2"/>
    <w:rsid w:val="00B97FB6"/>
    <w:rsid w:val="00BA06E5"/>
    <w:rsid w:val="00BA1035"/>
    <w:rsid w:val="00BA1305"/>
    <w:rsid w:val="00BA1B30"/>
    <w:rsid w:val="00BA1C69"/>
    <w:rsid w:val="00BA209F"/>
    <w:rsid w:val="00BA2225"/>
    <w:rsid w:val="00BA4999"/>
    <w:rsid w:val="00BA4A04"/>
    <w:rsid w:val="00BA538F"/>
    <w:rsid w:val="00BA64CE"/>
    <w:rsid w:val="00BA6D19"/>
    <w:rsid w:val="00BA7369"/>
    <w:rsid w:val="00BA79DB"/>
    <w:rsid w:val="00BA7BDF"/>
    <w:rsid w:val="00BB1C51"/>
    <w:rsid w:val="00BB1FD1"/>
    <w:rsid w:val="00BB3594"/>
    <w:rsid w:val="00BB5D42"/>
    <w:rsid w:val="00BB63D3"/>
    <w:rsid w:val="00BB64B8"/>
    <w:rsid w:val="00BB66A1"/>
    <w:rsid w:val="00BB68D0"/>
    <w:rsid w:val="00BB79AA"/>
    <w:rsid w:val="00BB7D49"/>
    <w:rsid w:val="00BC0A09"/>
    <w:rsid w:val="00BC0A7A"/>
    <w:rsid w:val="00BC1139"/>
    <w:rsid w:val="00BC1AAB"/>
    <w:rsid w:val="00BC3741"/>
    <w:rsid w:val="00BC4BDE"/>
    <w:rsid w:val="00BC519A"/>
    <w:rsid w:val="00BC6ECF"/>
    <w:rsid w:val="00BD1BDB"/>
    <w:rsid w:val="00BD2DA0"/>
    <w:rsid w:val="00BD3B15"/>
    <w:rsid w:val="00BD4E21"/>
    <w:rsid w:val="00BD5892"/>
    <w:rsid w:val="00BD5960"/>
    <w:rsid w:val="00BD795A"/>
    <w:rsid w:val="00BD7F58"/>
    <w:rsid w:val="00BE24F8"/>
    <w:rsid w:val="00BE3BB8"/>
    <w:rsid w:val="00BE41C2"/>
    <w:rsid w:val="00BE4671"/>
    <w:rsid w:val="00BE73DD"/>
    <w:rsid w:val="00BF09FE"/>
    <w:rsid w:val="00BF19ED"/>
    <w:rsid w:val="00BF2B9F"/>
    <w:rsid w:val="00BF5E4B"/>
    <w:rsid w:val="00BF759F"/>
    <w:rsid w:val="00BF75EF"/>
    <w:rsid w:val="00BF786C"/>
    <w:rsid w:val="00C00063"/>
    <w:rsid w:val="00C01CBB"/>
    <w:rsid w:val="00C02638"/>
    <w:rsid w:val="00C0289E"/>
    <w:rsid w:val="00C04063"/>
    <w:rsid w:val="00C055E4"/>
    <w:rsid w:val="00C0582E"/>
    <w:rsid w:val="00C05976"/>
    <w:rsid w:val="00C05BE4"/>
    <w:rsid w:val="00C05F24"/>
    <w:rsid w:val="00C071D3"/>
    <w:rsid w:val="00C071DA"/>
    <w:rsid w:val="00C111C3"/>
    <w:rsid w:val="00C12434"/>
    <w:rsid w:val="00C149A2"/>
    <w:rsid w:val="00C14A92"/>
    <w:rsid w:val="00C14B56"/>
    <w:rsid w:val="00C173D0"/>
    <w:rsid w:val="00C1767A"/>
    <w:rsid w:val="00C17E47"/>
    <w:rsid w:val="00C210C7"/>
    <w:rsid w:val="00C22219"/>
    <w:rsid w:val="00C22542"/>
    <w:rsid w:val="00C23CE7"/>
    <w:rsid w:val="00C249D8"/>
    <w:rsid w:val="00C24B98"/>
    <w:rsid w:val="00C25A4E"/>
    <w:rsid w:val="00C26757"/>
    <w:rsid w:val="00C2692C"/>
    <w:rsid w:val="00C27A1C"/>
    <w:rsid w:val="00C27A44"/>
    <w:rsid w:val="00C3060E"/>
    <w:rsid w:val="00C30801"/>
    <w:rsid w:val="00C32D01"/>
    <w:rsid w:val="00C3361C"/>
    <w:rsid w:val="00C337E4"/>
    <w:rsid w:val="00C36489"/>
    <w:rsid w:val="00C36D4E"/>
    <w:rsid w:val="00C37CCA"/>
    <w:rsid w:val="00C410FB"/>
    <w:rsid w:val="00C420EC"/>
    <w:rsid w:val="00C42159"/>
    <w:rsid w:val="00C44661"/>
    <w:rsid w:val="00C44ACB"/>
    <w:rsid w:val="00C44CD9"/>
    <w:rsid w:val="00C4588B"/>
    <w:rsid w:val="00C47B89"/>
    <w:rsid w:val="00C47D8B"/>
    <w:rsid w:val="00C50420"/>
    <w:rsid w:val="00C50607"/>
    <w:rsid w:val="00C50C60"/>
    <w:rsid w:val="00C5164D"/>
    <w:rsid w:val="00C51DE4"/>
    <w:rsid w:val="00C51FA9"/>
    <w:rsid w:val="00C5215C"/>
    <w:rsid w:val="00C542BB"/>
    <w:rsid w:val="00C546DB"/>
    <w:rsid w:val="00C547C1"/>
    <w:rsid w:val="00C54BE6"/>
    <w:rsid w:val="00C54E3A"/>
    <w:rsid w:val="00C5708F"/>
    <w:rsid w:val="00C57FF0"/>
    <w:rsid w:val="00C61468"/>
    <w:rsid w:val="00C61A00"/>
    <w:rsid w:val="00C62512"/>
    <w:rsid w:val="00C629B9"/>
    <w:rsid w:val="00C62DA2"/>
    <w:rsid w:val="00C62FB3"/>
    <w:rsid w:val="00C63B80"/>
    <w:rsid w:val="00C64110"/>
    <w:rsid w:val="00C66D4F"/>
    <w:rsid w:val="00C671FE"/>
    <w:rsid w:val="00C67491"/>
    <w:rsid w:val="00C67BE2"/>
    <w:rsid w:val="00C704D3"/>
    <w:rsid w:val="00C71037"/>
    <w:rsid w:val="00C7168B"/>
    <w:rsid w:val="00C71809"/>
    <w:rsid w:val="00C71B0C"/>
    <w:rsid w:val="00C71F8D"/>
    <w:rsid w:val="00C72EDB"/>
    <w:rsid w:val="00C73563"/>
    <w:rsid w:val="00C740CF"/>
    <w:rsid w:val="00C74872"/>
    <w:rsid w:val="00C74DC2"/>
    <w:rsid w:val="00C75854"/>
    <w:rsid w:val="00C76332"/>
    <w:rsid w:val="00C76CC2"/>
    <w:rsid w:val="00C77C55"/>
    <w:rsid w:val="00C81AE4"/>
    <w:rsid w:val="00C82DF1"/>
    <w:rsid w:val="00C852CB"/>
    <w:rsid w:val="00C85504"/>
    <w:rsid w:val="00C858D3"/>
    <w:rsid w:val="00C8627A"/>
    <w:rsid w:val="00C868B0"/>
    <w:rsid w:val="00C87046"/>
    <w:rsid w:val="00C87852"/>
    <w:rsid w:val="00C91B59"/>
    <w:rsid w:val="00C924AA"/>
    <w:rsid w:val="00C93543"/>
    <w:rsid w:val="00C93BE2"/>
    <w:rsid w:val="00C96154"/>
    <w:rsid w:val="00C96D4C"/>
    <w:rsid w:val="00C9715D"/>
    <w:rsid w:val="00C9755F"/>
    <w:rsid w:val="00C9761A"/>
    <w:rsid w:val="00C97714"/>
    <w:rsid w:val="00CA09C1"/>
    <w:rsid w:val="00CA1714"/>
    <w:rsid w:val="00CA6E9E"/>
    <w:rsid w:val="00CA6FCE"/>
    <w:rsid w:val="00CB0236"/>
    <w:rsid w:val="00CB1AE8"/>
    <w:rsid w:val="00CB3559"/>
    <w:rsid w:val="00CB5C6F"/>
    <w:rsid w:val="00CB6FCE"/>
    <w:rsid w:val="00CC1C24"/>
    <w:rsid w:val="00CC2D80"/>
    <w:rsid w:val="00CC48E9"/>
    <w:rsid w:val="00CC56D6"/>
    <w:rsid w:val="00CC5C94"/>
    <w:rsid w:val="00CC72ED"/>
    <w:rsid w:val="00CC74FF"/>
    <w:rsid w:val="00CD0293"/>
    <w:rsid w:val="00CD0C07"/>
    <w:rsid w:val="00CD10E9"/>
    <w:rsid w:val="00CD1B12"/>
    <w:rsid w:val="00CD1CA7"/>
    <w:rsid w:val="00CD1CF6"/>
    <w:rsid w:val="00CD33EB"/>
    <w:rsid w:val="00CD45DD"/>
    <w:rsid w:val="00CD4DED"/>
    <w:rsid w:val="00CD4FEC"/>
    <w:rsid w:val="00CD6D07"/>
    <w:rsid w:val="00CD75D4"/>
    <w:rsid w:val="00CE19AE"/>
    <w:rsid w:val="00CE2BD0"/>
    <w:rsid w:val="00CE2C97"/>
    <w:rsid w:val="00CE3244"/>
    <w:rsid w:val="00CE5734"/>
    <w:rsid w:val="00CE644E"/>
    <w:rsid w:val="00CE67D5"/>
    <w:rsid w:val="00CE6935"/>
    <w:rsid w:val="00CE7D94"/>
    <w:rsid w:val="00CF0CB8"/>
    <w:rsid w:val="00CF20C6"/>
    <w:rsid w:val="00CF22DC"/>
    <w:rsid w:val="00CF2644"/>
    <w:rsid w:val="00CF29A6"/>
    <w:rsid w:val="00CF5BB8"/>
    <w:rsid w:val="00CF7F29"/>
    <w:rsid w:val="00D00141"/>
    <w:rsid w:val="00D02DED"/>
    <w:rsid w:val="00D03572"/>
    <w:rsid w:val="00D03661"/>
    <w:rsid w:val="00D04510"/>
    <w:rsid w:val="00D05572"/>
    <w:rsid w:val="00D05BF9"/>
    <w:rsid w:val="00D06419"/>
    <w:rsid w:val="00D0749A"/>
    <w:rsid w:val="00D128CD"/>
    <w:rsid w:val="00D13BF9"/>
    <w:rsid w:val="00D14668"/>
    <w:rsid w:val="00D14B95"/>
    <w:rsid w:val="00D15DD9"/>
    <w:rsid w:val="00D15F25"/>
    <w:rsid w:val="00D17014"/>
    <w:rsid w:val="00D17171"/>
    <w:rsid w:val="00D20FF6"/>
    <w:rsid w:val="00D21449"/>
    <w:rsid w:val="00D21A9A"/>
    <w:rsid w:val="00D21FB0"/>
    <w:rsid w:val="00D236B0"/>
    <w:rsid w:val="00D25023"/>
    <w:rsid w:val="00D25BE7"/>
    <w:rsid w:val="00D25DFC"/>
    <w:rsid w:val="00D2665D"/>
    <w:rsid w:val="00D26A3C"/>
    <w:rsid w:val="00D26AB5"/>
    <w:rsid w:val="00D273FB"/>
    <w:rsid w:val="00D27AAB"/>
    <w:rsid w:val="00D31D6A"/>
    <w:rsid w:val="00D32457"/>
    <w:rsid w:val="00D32BF9"/>
    <w:rsid w:val="00D33966"/>
    <w:rsid w:val="00D33BC9"/>
    <w:rsid w:val="00D33E4D"/>
    <w:rsid w:val="00D3628F"/>
    <w:rsid w:val="00D36681"/>
    <w:rsid w:val="00D40269"/>
    <w:rsid w:val="00D40317"/>
    <w:rsid w:val="00D40E4E"/>
    <w:rsid w:val="00D41098"/>
    <w:rsid w:val="00D412E0"/>
    <w:rsid w:val="00D41DB8"/>
    <w:rsid w:val="00D42D6F"/>
    <w:rsid w:val="00D43426"/>
    <w:rsid w:val="00D43611"/>
    <w:rsid w:val="00D440D6"/>
    <w:rsid w:val="00D44A0E"/>
    <w:rsid w:val="00D45696"/>
    <w:rsid w:val="00D46018"/>
    <w:rsid w:val="00D4650B"/>
    <w:rsid w:val="00D476B8"/>
    <w:rsid w:val="00D50372"/>
    <w:rsid w:val="00D50DFE"/>
    <w:rsid w:val="00D52008"/>
    <w:rsid w:val="00D52AC2"/>
    <w:rsid w:val="00D52F02"/>
    <w:rsid w:val="00D5379A"/>
    <w:rsid w:val="00D53B84"/>
    <w:rsid w:val="00D54151"/>
    <w:rsid w:val="00D54742"/>
    <w:rsid w:val="00D552EC"/>
    <w:rsid w:val="00D55368"/>
    <w:rsid w:val="00D55434"/>
    <w:rsid w:val="00D55B65"/>
    <w:rsid w:val="00D61EC7"/>
    <w:rsid w:val="00D628CC"/>
    <w:rsid w:val="00D63728"/>
    <w:rsid w:val="00D6585F"/>
    <w:rsid w:val="00D65D7C"/>
    <w:rsid w:val="00D660E3"/>
    <w:rsid w:val="00D66743"/>
    <w:rsid w:val="00D6696C"/>
    <w:rsid w:val="00D66A32"/>
    <w:rsid w:val="00D66CD6"/>
    <w:rsid w:val="00D702E7"/>
    <w:rsid w:val="00D729D9"/>
    <w:rsid w:val="00D74868"/>
    <w:rsid w:val="00D74E88"/>
    <w:rsid w:val="00D759D4"/>
    <w:rsid w:val="00D76166"/>
    <w:rsid w:val="00D76899"/>
    <w:rsid w:val="00D77DD0"/>
    <w:rsid w:val="00D81B44"/>
    <w:rsid w:val="00D832EA"/>
    <w:rsid w:val="00D83A60"/>
    <w:rsid w:val="00D84041"/>
    <w:rsid w:val="00D846EC"/>
    <w:rsid w:val="00D848CE"/>
    <w:rsid w:val="00D862C3"/>
    <w:rsid w:val="00D867C1"/>
    <w:rsid w:val="00D86F4A"/>
    <w:rsid w:val="00D86FB6"/>
    <w:rsid w:val="00D87AE1"/>
    <w:rsid w:val="00D901E3"/>
    <w:rsid w:val="00D9105B"/>
    <w:rsid w:val="00D913C4"/>
    <w:rsid w:val="00D91D3A"/>
    <w:rsid w:val="00D9279B"/>
    <w:rsid w:val="00D92833"/>
    <w:rsid w:val="00D92F79"/>
    <w:rsid w:val="00D934F4"/>
    <w:rsid w:val="00D935B8"/>
    <w:rsid w:val="00D936A1"/>
    <w:rsid w:val="00D93B0F"/>
    <w:rsid w:val="00D941A4"/>
    <w:rsid w:val="00D94989"/>
    <w:rsid w:val="00D94E3C"/>
    <w:rsid w:val="00D94FE0"/>
    <w:rsid w:val="00D960AD"/>
    <w:rsid w:val="00D975A0"/>
    <w:rsid w:val="00DA2537"/>
    <w:rsid w:val="00DA2668"/>
    <w:rsid w:val="00DA3F8B"/>
    <w:rsid w:val="00DA4C16"/>
    <w:rsid w:val="00DA4EBD"/>
    <w:rsid w:val="00DA4F2E"/>
    <w:rsid w:val="00DA5D77"/>
    <w:rsid w:val="00DA72FE"/>
    <w:rsid w:val="00DB0DA2"/>
    <w:rsid w:val="00DB1CF8"/>
    <w:rsid w:val="00DB27A2"/>
    <w:rsid w:val="00DB42B6"/>
    <w:rsid w:val="00DB4624"/>
    <w:rsid w:val="00DB5045"/>
    <w:rsid w:val="00DB512F"/>
    <w:rsid w:val="00DB6077"/>
    <w:rsid w:val="00DC2E53"/>
    <w:rsid w:val="00DC4660"/>
    <w:rsid w:val="00DC4D5E"/>
    <w:rsid w:val="00DC69DE"/>
    <w:rsid w:val="00DC7DC1"/>
    <w:rsid w:val="00DD0270"/>
    <w:rsid w:val="00DD06C4"/>
    <w:rsid w:val="00DD09CC"/>
    <w:rsid w:val="00DD0D6B"/>
    <w:rsid w:val="00DD0FC6"/>
    <w:rsid w:val="00DD193D"/>
    <w:rsid w:val="00DD1978"/>
    <w:rsid w:val="00DD1DC2"/>
    <w:rsid w:val="00DD2D6A"/>
    <w:rsid w:val="00DD353D"/>
    <w:rsid w:val="00DD3988"/>
    <w:rsid w:val="00DD482F"/>
    <w:rsid w:val="00DD4B7A"/>
    <w:rsid w:val="00DD6C94"/>
    <w:rsid w:val="00DD7D67"/>
    <w:rsid w:val="00DE0573"/>
    <w:rsid w:val="00DE50E7"/>
    <w:rsid w:val="00DE532B"/>
    <w:rsid w:val="00DE5968"/>
    <w:rsid w:val="00DE628B"/>
    <w:rsid w:val="00DE6A18"/>
    <w:rsid w:val="00DE6DD1"/>
    <w:rsid w:val="00DE6E6B"/>
    <w:rsid w:val="00DF109F"/>
    <w:rsid w:val="00DF1F8C"/>
    <w:rsid w:val="00DF21A1"/>
    <w:rsid w:val="00DF42CD"/>
    <w:rsid w:val="00DF56A7"/>
    <w:rsid w:val="00DF6269"/>
    <w:rsid w:val="00DF6282"/>
    <w:rsid w:val="00DF62E7"/>
    <w:rsid w:val="00DF776E"/>
    <w:rsid w:val="00DF7F62"/>
    <w:rsid w:val="00E00373"/>
    <w:rsid w:val="00E0062B"/>
    <w:rsid w:val="00E02579"/>
    <w:rsid w:val="00E03554"/>
    <w:rsid w:val="00E04011"/>
    <w:rsid w:val="00E04D6A"/>
    <w:rsid w:val="00E054A7"/>
    <w:rsid w:val="00E05D18"/>
    <w:rsid w:val="00E07507"/>
    <w:rsid w:val="00E07918"/>
    <w:rsid w:val="00E07D6D"/>
    <w:rsid w:val="00E07E66"/>
    <w:rsid w:val="00E10A1E"/>
    <w:rsid w:val="00E110D7"/>
    <w:rsid w:val="00E12D71"/>
    <w:rsid w:val="00E14F2E"/>
    <w:rsid w:val="00E15FF8"/>
    <w:rsid w:val="00E200F4"/>
    <w:rsid w:val="00E2059E"/>
    <w:rsid w:val="00E206E7"/>
    <w:rsid w:val="00E20C40"/>
    <w:rsid w:val="00E21010"/>
    <w:rsid w:val="00E218C7"/>
    <w:rsid w:val="00E21911"/>
    <w:rsid w:val="00E21B15"/>
    <w:rsid w:val="00E2200E"/>
    <w:rsid w:val="00E22293"/>
    <w:rsid w:val="00E229E3"/>
    <w:rsid w:val="00E22E21"/>
    <w:rsid w:val="00E23B24"/>
    <w:rsid w:val="00E23DA3"/>
    <w:rsid w:val="00E2401B"/>
    <w:rsid w:val="00E24C59"/>
    <w:rsid w:val="00E254FD"/>
    <w:rsid w:val="00E25A6B"/>
    <w:rsid w:val="00E25BC1"/>
    <w:rsid w:val="00E2641F"/>
    <w:rsid w:val="00E26A81"/>
    <w:rsid w:val="00E27077"/>
    <w:rsid w:val="00E27101"/>
    <w:rsid w:val="00E27D90"/>
    <w:rsid w:val="00E3166B"/>
    <w:rsid w:val="00E3166C"/>
    <w:rsid w:val="00E3517D"/>
    <w:rsid w:val="00E351AE"/>
    <w:rsid w:val="00E36443"/>
    <w:rsid w:val="00E377C3"/>
    <w:rsid w:val="00E379A6"/>
    <w:rsid w:val="00E37BA2"/>
    <w:rsid w:val="00E42743"/>
    <w:rsid w:val="00E42C4A"/>
    <w:rsid w:val="00E42F85"/>
    <w:rsid w:val="00E43BBD"/>
    <w:rsid w:val="00E44814"/>
    <w:rsid w:val="00E45076"/>
    <w:rsid w:val="00E4639A"/>
    <w:rsid w:val="00E468CD"/>
    <w:rsid w:val="00E4731A"/>
    <w:rsid w:val="00E5043D"/>
    <w:rsid w:val="00E50F8B"/>
    <w:rsid w:val="00E518A8"/>
    <w:rsid w:val="00E51A8E"/>
    <w:rsid w:val="00E51AC1"/>
    <w:rsid w:val="00E52054"/>
    <w:rsid w:val="00E523BA"/>
    <w:rsid w:val="00E5252F"/>
    <w:rsid w:val="00E53473"/>
    <w:rsid w:val="00E550F4"/>
    <w:rsid w:val="00E55EE7"/>
    <w:rsid w:val="00E5720F"/>
    <w:rsid w:val="00E57596"/>
    <w:rsid w:val="00E6034D"/>
    <w:rsid w:val="00E6054D"/>
    <w:rsid w:val="00E60553"/>
    <w:rsid w:val="00E608F9"/>
    <w:rsid w:val="00E60B04"/>
    <w:rsid w:val="00E613EF"/>
    <w:rsid w:val="00E62449"/>
    <w:rsid w:val="00E6284D"/>
    <w:rsid w:val="00E630CE"/>
    <w:rsid w:val="00E64909"/>
    <w:rsid w:val="00E65987"/>
    <w:rsid w:val="00E65AAF"/>
    <w:rsid w:val="00E66F6A"/>
    <w:rsid w:val="00E679C1"/>
    <w:rsid w:val="00E67D94"/>
    <w:rsid w:val="00E70A1E"/>
    <w:rsid w:val="00E72020"/>
    <w:rsid w:val="00E7262D"/>
    <w:rsid w:val="00E72945"/>
    <w:rsid w:val="00E72AEC"/>
    <w:rsid w:val="00E73846"/>
    <w:rsid w:val="00E73CB3"/>
    <w:rsid w:val="00E74E07"/>
    <w:rsid w:val="00E74E6A"/>
    <w:rsid w:val="00E75C1A"/>
    <w:rsid w:val="00E76A97"/>
    <w:rsid w:val="00E818BD"/>
    <w:rsid w:val="00E82706"/>
    <w:rsid w:val="00E8292D"/>
    <w:rsid w:val="00E83111"/>
    <w:rsid w:val="00E837F5"/>
    <w:rsid w:val="00E83A04"/>
    <w:rsid w:val="00E855F4"/>
    <w:rsid w:val="00E863D4"/>
    <w:rsid w:val="00E86ED6"/>
    <w:rsid w:val="00E87D55"/>
    <w:rsid w:val="00E87F28"/>
    <w:rsid w:val="00E9133E"/>
    <w:rsid w:val="00E91720"/>
    <w:rsid w:val="00E91A69"/>
    <w:rsid w:val="00E922BB"/>
    <w:rsid w:val="00E92A19"/>
    <w:rsid w:val="00E94982"/>
    <w:rsid w:val="00E94A77"/>
    <w:rsid w:val="00E96798"/>
    <w:rsid w:val="00E96F17"/>
    <w:rsid w:val="00E9749A"/>
    <w:rsid w:val="00E97610"/>
    <w:rsid w:val="00EA0440"/>
    <w:rsid w:val="00EA051D"/>
    <w:rsid w:val="00EA06EF"/>
    <w:rsid w:val="00EA0733"/>
    <w:rsid w:val="00EA08D1"/>
    <w:rsid w:val="00EA1549"/>
    <w:rsid w:val="00EA2D92"/>
    <w:rsid w:val="00EA3BE4"/>
    <w:rsid w:val="00EA3D6E"/>
    <w:rsid w:val="00EA40B7"/>
    <w:rsid w:val="00EA435B"/>
    <w:rsid w:val="00EA4A65"/>
    <w:rsid w:val="00EA567A"/>
    <w:rsid w:val="00EA7D3D"/>
    <w:rsid w:val="00EA7DDC"/>
    <w:rsid w:val="00EB0D4F"/>
    <w:rsid w:val="00EB216B"/>
    <w:rsid w:val="00EB2E7B"/>
    <w:rsid w:val="00EB2EEE"/>
    <w:rsid w:val="00EB372A"/>
    <w:rsid w:val="00EB433E"/>
    <w:rsid w:val="00EB54AA"/>
    <w:rsid w:val="00EB5764"/>
    <w:rsid w:val="00EB5CED"/>
    <w:rsid w:val="00EB5DA3"/>
    <w:rsid w:val="00EC1D6F"/>
    <w:rsid w:val="00EC2591"/>
    <w:rsid w:val="00EC2E8F"/>
    <w:rsid w:val="00EC35D7"/>
    <w:rsid w:val="00EC3BDB"/>
    <w:rsid w:val="00EC446D"/>
    <w:rsid w:val="00EC45C9"/>
    <w:rsid w:val="00EC551C"/>
    <w:rsid w:val="00EC5811"/>
    <w:rsid w:val="00EC5F9C"/>
    <w:rsid w:val="00EC6B28"/>
    <w:rsid w:val="00EC6C70"/>
    <w:rsid w:val="00EC7FF5"/>
    <w:rsid w:val="00ED0058"/>
    <w:rsid w:val="00ED09E0"/>
    <w:rsid w:val="00ED0B28"/>
    <w:rsid w:val="00ED0F59"/>
    <w:rsid w:val="00ED262C"/>
    <w:rsid w:val="00ED2CA2"/>
    <w:rsid w:val="00ED3242"/>
    <w:rsid w:val="00ED37F2"/>
    <w:rsid w:val="00ED38D0"/>
    <w:rsid w:val="00ED3DCD"/>
    <w:rsid w:val="00ED58CE"/>
    <w:rsid w:val="00ED5C89"/>
    <w:rsid w:val="00ED5F45"/>
    <w:rsid w:val="00ED67C7"/>
    <w:rsid w:val="00ED6EA3"/>
    <w:rsid w:val="00ED72F5"/>
    <w:rsid w:val="00ED7A38"/>
    <w:rsid w:val="00EE0652"/>
    <w:rsid w:val="00EE2BB6"/>
    <w:rsid w:val="00EE361C"/>
    <w:rsid w:val="00EE459C"/>
    <w:rsid w:val="00EE6E6E"/>
    <w:rsid w:val="00EE7850"/>
    <w:rsid w:val="00EE790A"/>
    <w:rsid w:val="00EF170A"/>
    <w:rsid w:val="00EF3A67"/>
    <w:rsid w:val="00EF5B29"/>
    <w:rsid w:val="00EF5B71"/>
    <w:rsid w:val="00EF74F5"/>
    <w:rsid w:val="00F001D3"/>
    <w:rsid w:val="00F01E35"/>
    <w:rsid w:val="00F02AF2"/>
    <w:rsid w:val="00F02B1A"/>
    <w:rsid w:val="00F0320F"/>
    <w:rsid w:val="00F04922"/>
    <w:rsid w:val="00F04AD8"/>
    <w:rsid w:val="00F059CC"/>
    <w:rsid w:val="00F06899"/>
    <w:rsid w:val="00F06A26"/>
    <w:rsid w:val="00F07FF1"/>
    <w:rsid w:val="00F10556"/>
    <w:rsid w:val="00F110F8"/>
    <w:rsid w:val="00F12DAC"/>
    <w:rsid w:val="00F13E36"/>
    <w:rsid w:val="00F154AB"/>
    <w:rsid w:val="00F15C2A"/>
    <w:rsid w:val="00F16A03"/>
    <w:rsid w:val="00F21D4F"/>
    <w:rsid w:val="00F21E12"/>
    <w:rsid w:val="00F21F77"/>
    <w:rsid w:val="00F21FED"/>
    <w:rsid w:val="00F222F4"/>
    <w:rsid w:val="00F22C42"/>
    <w:rsid w:val="00F238D5"/>
    <w:rsid w:val="00F23A07"/>
    <w:rsid w:val="00F23E45"/>
    <w:rsid w:val="00F241E6"/>
    <w:rsid w:val="00F25577"/>
    <w:rsid w:val="00F26095"/>
    <w:rsid w:val="00F267BB"/>
    <w:rsid w:val="00F26AD6"/>
    <w:rsid w:val="00F275B8"/>
    <w:rsid w:val="00F27952"/>
    <w:rsid w:val="00F3080E"/>
    <w:rsid w:val="00F30CAC"/>
    <w:rsid w:val="00F311B3"/>
    <w:rsid w:val="00F317C9"/>
    <w:rsid w:val="00F317CA"/>
    <w:rsid w:val="00F31FFD"/>
    <w:rsid w:val="00F321BD"/>
    <w:rsid w:val="00F335DD"/>
    <w:rsid w:val="00F337A0"/>
    <w:rsid w:val="00F34564"/>
    <w:rsid w:val="00F345F9"/>
    <w:rsid w:val="00F353B2"/>
    <w:rsid w:val="00F35A08"/>
    <w:rsid w:val="00F35E05"/>
    <w:rsid w:val="00F36A84"/>
    <w:rsid w:val="00F36C39"/>
    <w:rsid w:val="00F40088"/>
    <w:rsid w:val="00F40A6E"/>
    <w:rsid w:val="00F40B33"/>
    <w:rsid w:val="00F41572"/>
    <w:rsid w:val="00F41C50"/>
    <w:rsid w:val="00F42B78"/>
    <w:rsid w:val="00F436EC"/>
    <w:rsid w:val="00F43F1A"/>
    <w:rsid w:val="00F449D6"/>
    <w:rsid w:val="00F44E01"/>
    <w:rsid w:val="00F45E0C"/>
    <w:rsid w:val="00F470C0"/>
    <w:rsid w:val="00F47B5E"/>
    <w:rsid w:val="00F513B8"/>
    <w:rsid w:val="00F51841"/>
    <w:rsid w:val="00F51D4B"/>
    <w:rsid w:val="00F52701"/>
    <w:rsid w:val="00F529FE"/>
    <w:rsid w:val="00F531C6"/>
    <w:rsid w:val="00F533CE"/>
    <w:rsid w:val="00F534CE"/>
    <w:rsid w:val="00F5377B"/>
    <w:rsid w:val="00F53831"/>
    <w:rsid w:val="00F53AE0"/>
    <w:rsid w:val="00F54BAD"/>
    <w:rsid w:val="00F54C50"/>
    <w:rsid w:val="00F555C8"/>
    <w:rsid w:val="00F55993"/>
    <w:rsid w:val="00F57EF6"/>
    <w:rsid w:val="00F60FA6"/>
    <w:rsid w:val="00F61A1E"/>
    <w:rsid w:val="00F62C30"/>
    <w:rsid w:val="00F63D14"/>
    <w:rsid w:val="00F6414A"/>
    <w:rsid w:val="00F64596"/>
    <w:rsid w:val="00F646FC"/>
    <w:rsid w:val="00F649F6"/>
    <w:rsid w:val="00F64A2E"/>
    <w:rsid w:val="00F64E0B"/>
    <w:rsid w:val="00F6678E"/>
    <w:rsid w:val="00F66EDC"/>
    <w:rsid w:val="00F67DE0"/>
    <w:rsid w:val="00F71455"/>
    <w:rsid w:val="00F714CC"/>
    <w:rsid w:val="00F7394A"/>
    <w:rsid w:val="00F75372"/>
    <w:rsid w:val="00F757F2"/>
    <w:rsid w:val="00F7658C"/>
    <w:rsid w:val="00F76998"/>
    <w:rsid w:val="00F76C40"/>
    <w:rsid w:val="00F76E80"/>
    <w:rsid w:val="00F7760A"/>
    <w:rsid w:val="00F823C0"/>
    <w:rsid w:val="00F83B20"/>
    <w:rsid w:val="00F846B4"/>
    <w:rsid w:val="00F859EA"/>
    <w:rsid w:val="00F86471"/>
    <w:rsid w:val="00F86727"/>
    <w:rsid w:val="00F8696F"/>
    <w:rsid w:val="00F87002"/>
    <w:rsid w:val="00F92822"/>
    <w:rsid w:val="00F92C8D"/>
    <w:rsid w:val="00F93CAF"/>
    <w:rsid w:val="00F9406D"/>
    <w:rsid w:val="00F94DEA"/>
    <w:rsid w:val="00F9657D"/>
    <w:rsid w:val="00F96740"/>
    <w:rsid w:val="00F96B27"/>
    <w:rsid w:val="00F96B70"/>
    <w:rsid w:val="00F96B95"/>
    <w:rsid w:val="00F9710A"/>
    <w:rsid w:val="00F9725B"/>
    <w:rsid w:val="00F97442"/>
    <w:rsid w:val="00FA0BB1"/>
    <w:rsid w:val="00FA0EF6"/>
    <w:rsid w:val="00FA0F76"/>
    <w:rsid w:val="00FA19DF"/>
    <w:rsid w:val="00FA1BD8"/>
    <w:rsid w:val="00FA27D1"/>
    <w:rsid w:val="00FA28CF"/>
    <w:rsid w:val="00FA3A0A"/>
    <w:rsid w:val="00FA4350"/>
    <w:rsid w:val="00FA4766"/>
    <w:rsid w:val="00FA695F"/>
    <w:rsid w:val="00FA71C8"/>
    <w:rsid w:val="00FA77A0"/>
    <w:rsid w:val="00FB078F"/>
    <w:rsid w:val="00FB0FBD"/>
    <w:rsid w:val="00FB1FF2"/>
    <w:rsid w:val="00FB27B9"/>
    <w:rsid w:val="00FB29E7"/>
    <w:rsid w:val="00FB4CE1"/>
    <w:rsid w:val="00FB629F"/>
    <w:rsid w:val="00FB6E78"/>
    <w:rsid w:val="00FC012E"/>
    <w:rsid w:val="00FC1B89"/>
    <w:rsid w:val="00FC1E51"/>
    <w:rsid w:val="00FC30CA"/>
    <w:rsid w:val="00FC5CD3"/>
    <w:rsid w:val="00FC7677"/>
    <w:rsid w:val="00FC771B"/>
    <w:rsid w:val="00FD0FE9"/>
    <w:rsid w:val="00FD2849"/>
    <w:rsid w:val="00FD2EE7"/>
    <w:rsid w:val="00FD3357"/>
    <w:rsid w:val="00FD33B3"/>
    <w:rsid w:val="00FD4950"/>
    <w:rsid w:val="00FD4F19"/>
    <w:rsid w:val="00FD5452"/>
    <w:rsid w:val="00FD5596"/>
    <w:rsid w:val="00FD5BCB"/>
    <w:rsid w:val="00FD7C72"/>
    <w:rsid w:val="00FE02EF"/>
    <w:rsid w:val="00FE07CD"/>
    <w:rsid w:val="00FE36E9"/>
    <w:rsid w:val="00FE4AFA"/>
    <w:rsid w:val="00FE567B"/>
    <w:rsid w:val="00FE5B8C"/>
    <w:rsid w:val="00FE69F3"/>
    <w:rsid w:val="00FE6BC8"/>
    <w:rsid w:val="00FE77FC"/>
    <w:rsid w:val="00FF192A"/>
    <w:rsid w:val="00FF19EB"/>
    <w:rsid w:val="00FF1E2B"/>
    <w:rsid w:val="00FF200F"/>
    <w:rsid w:val="00FF35C0"/>
    <w:rsid w:val="00FF3716"/>
    <w:rsid w:val="00FF3E10"/>
    <w:rsid w:val="00FF4230"/>
    <w:rsid w:val="00FF47DB"/>
    <w:rsid w:val="00FF4A6A"/>
    <w:rsid w:val="00FF5094"/>
    <w:rsid w:val="00FF7519"/>
    <w:rsid w:val="00FF79F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0334AF"/>
  <w15:chartTrackingRefBased/>
  <w15:docId w15:val="{2DACEEEA-44B5-400D-8ACB-D96959154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1D6A"/>
    <w:pPr>
      <w:spacing w:before="240" w:after="240" w:line="240" w:lineRule="auto"/>
      <w:jc w:val="both"/>
    </w:pPr>
    <w:rPr>
      <w:rFonts w:ascii="WarnockPro-Regular" w:hAnsi="WarnockPro-Regular"/>
      <w:sz w:val="24"/>
      <w:lang w:eastAsia="en-IE"/>
    </w:rPr>
  </w:style>
  <w:style w:type="paragraph" w:styleId="Heading1">
    <w:name w:val="heading 1"/>
    <w:basedOn w:val="Normal"/>
    <w:next w:val="Normal"/>
    <w:link w:val="Heading1Char"/>
    <w:uiPriority w:val="9"/>
    <w:qFormat/>
    <w:rsid w:val="00F06899"/>
    <w:pPr>
      <w:keepNext/>
      <w:keepLines/>
      <w:numPr>
        <w:numId w:val="3"/>
      </w:numPr>
      <w:spacing w:line="259" w:lineRule="auto"/>
      <w:outlineLvl w:val="0"/>
    </w:pPr>
    <w:rPr>
      <w:rFonts w:eastAsiaTheme="majorEastAsia" w:cstheme="majorBidi"/>
      <w:color w:val="0C3512" w:themeColor="accent3" w:themeShade="80"/>
      <w:sz w:val="36"/>
      <w:szCs w:val="40"/>
    </w:rPr>
  </w:style>
  <w:style w:type="paragraph" w:styleId="Heading2">
    <w:name w:val="heading 2"/>
    <w:basedOn w:val="Normal"/>
    <w:next w:val="Normal"/>
    <w:link w:val="Heading2Char"/>
    <w:autoRedefine/>
    <w:uiPriority w:val="9"/>
    <w:unhideWhenUsed/>
    <w:rsid w:val="008640C0"/>
    <w:pPr>
      <w:keepNext/>
      <w:keepLines/>
      <w:numPr>
        <w:ilvl w:val="1"/>
        <w:numId w:val="2"/>
      </w:numPr>
      <w:spacing w:before="280" w:after="200"/>
      <w:outlineLvl w:val="1"/>
    </w:pPr>
    <w:rPr>
      <w:rFonts w:eastAsiaTheme="majorEastAsia" w:cstheme="majorBidi"/>
      <w:sz w:val="32"/>
      <w:szCs w:val="32"/>
    </w:rPr>
  </w:style>
  <w:style w:type="paragraph" w:styleId="Heading3">
    <w:name w:val="heading 3"/>
    <w:basedOn w:val="Normal"/>
    <w:next w:val="Normal"/>
    <w:link w:val="Heading3Char"/>
    <w:uiPriority w:val="9"/>
    <w:unhideWhenUsed/>
    <w:qFormat/>
    <w:rsid w:val="007E2A6E"/>
    <w:pPr>
      <w:keepNext/>
      <w:keepLines/>
      <w:spacing w:before="160" w:after="80"/>
      <w:outlineLvl w:val="2"/>
    </w:pPr>
    <w:rPr>
      <w:rFonts w:eastAsiaTheme="majorEastAsia" w:cstheme="majorBidi"/>
      <w:b/>
      <w:color w:val="0C3512" w:themeColor="accent3" w:themeShade="80"/>
      <w:szCs w:val="28"/>
    </w:rPr>
  </w:style>
  <w:style w:type="paragraph" w:styleId="Heading4">
    <w:name w:val="heading 4"/>
    <w:basedOn w:val="Normal"/>
    <w:next w:val="Normal"/>
    <w:link w:val="Heading4Char"/>
    <w:uiPriority w:val="9"/>
    <w:semiHidden/>
    <w:unhideWhenUsed/>
    <w:qFormat/>
    <w:rsid w:val="00881006"/>
    <w:pPr>
      <w:keepNext/>
      <w:keepLines/>
      <w:spacing w:before="80" w:after="40" w:line="259" w:lineRule="auto"/>
      <w:outlineLvl w:val="3"/>
    </w:pPr>
    <w:rPr>
      <w:rFonts w:eastAsiaTheme="majorEastAsia" w:cstheme="majorBidi"/>
      <w:i/>
      <w:iCs/>
      <w:sz w:val="22"/>
    </w:rPr>
  </w:style>
  <w:style w:type="paragraph" w:styleId="Heading5">
    <w:name w:val="heading 5"/>
    <w:basedOn w:val="Normal"/>
    <w:next w:val="Normal"/>
    <w:link w:val="Heading5Char"/>
    <w:uiPriority w:val="9"/>
    <w:semiHidden/>
    <w:unhideWhenUsed/>
    <w:qFormat/>
    <w:rsid w:val="00B36C2F"/>
    <w:pPr>
      <w:keepNext/>
      <w:keepLines/>
      <w:spacing w:before="80" w:after="40" w:line="259" w:lineRule="auto"/>
      <w:outlineLvl w:val="4"/>
    </w:pPr>
    <w:rPr>
      <w:rFonts w:eastAsiaTheme="majorEastAsia" w:cstheme="majorBidi"/>
      <w:color w:val="0F4761" w:themeColor="accent1" w:themeShade="BF"/>
      <w:sz w:val="22"/>
    </w:rPr>
  </w:style>
  <w:style w:type="paragraph" w:styleId="Heading6">
    <w:name w:val="heading 6"/>
    <w:basedOn w:val="Normal"/>
    <w:next w:val="Normal"/>
    <w:link w:val="Heading6Char"/>
    <w:uiPriority w:val="9"/>
    <w:semiHidden/>
    <w:unhideWhenUsed/>
    <w:qFormat/>
    <w:rsid w:val="00B36C2F"/>
    <w:pPr>
      <w:keepNext/>
      <w:keepLines/>
      <w:spacing w:before="40" w:after="0" w:line="259" w:lineRule="auto"/>
      <w:outlineLvl w:val="5"/>
    </w:pPr>
    <w:rPr>
      <w:rFonts w:eastAsiaTheme="majorEastAsia" w:cstheme="majorBidi"/>
      <w:i/>
      <w:iCs/>
      <w:color w:val="595959" w:themeColor="text1" w:themeTint="A6"/>
      <w:sz w:val="22"/>
    </w:rPr>
  </w:style>
  <w:style w:type="paragraph" w:styleId="Heading7">
    <w:name w:val="heading 7"/>
    <w:basedOn w:val="Normal"/>
    <w:next w:val="Normal"/>
    <w:link w:val="Heading7Char"/>
    <w:uiPriority w:val="9"/>
    <w:semiHidden/>
    <w:unhideWhenUsed/>
    <w:qFormat/>
    <w:rsid w:val="00B36C2F"/>
    <w:pPr>
      <w:keepNext/>
      <w:keepLines/>
      <w:spacing w:before="40" w:after="0" w:line="259" w:lineRule="auto"/>
      <w:outlineLvl w:val="6"/>
    </w:pPr>
    <w:rPr>
      <w:rFonts w:eastAsiaTheme="majorEastAsia" w:cstheme="majorBidi"/>
      <w:color w:val="595959" w:themeColor="text1" w:themeTint="A6"/>
      <w:sz w:val="22"/>
    </w:rPr>
  </w:style>
  <w:style w:type="paragraph" w:styleId="Heading8">
    <w:name w:val="heading 8"/>
    <w:basedOn w:val="Normal"/>
    <w:next w:val="Normal"/>
    <w:link w:val="Heading8Char"/>
    <w:uiPriority w:val="9"/>
    <w:semiHidden/>
    <w:unhideWhenUsed/>
    <w:qFormat/>
    <w:rsid w:val="00B36C2F"/>
    <w:pPr>
      <w:keepNext/>
      <w:keepLines/>
      <w:spacing w:after="0" w:line="259" w:lineRule="auto"/>
      <w:outlineLvl w:val="7"/>
    </w:pPr>
    <w:rPr>
      <w:rFonts w:eastAsiaTheme="majorEastAsia" w:cstheme="majorBidi"/>
      <w:i/>
      <w:iCs/>
      <w:color w:val="272727" w:themeColor="text1" w:themeTint="D8"/>
      <w:sz w:val="22"/>
    </w:rPr>
  </w:style>
  <w:style w:type="paragraph" w:styleId="Heading9">
    <w:name w:val="heading 9"/>
    <w:basedOn w:val="Normal"/>
    <w:next w:val="Normal"/>
    <w:link w:val="Heading9Char"/>
    <w:uiPriority w:val="9"/>
    <w:semiHidden/>
    <w:unhideWhenUsed/>
    <w:qFormat/>
    <w:rsid w:val="00B36C2F"/>
    <w:pPr>
      <w:keepNext/>
      <w:keepLines/>
      <w:spacing w:after="0" w:line="259" w:lineRule="auto"/>
      <w:outlineLvl w:val="8"/>
    </w:pPr>
    <w:rPr>
      <w:rFonts w:eastAsiaTheme="majorEastAsia" w:cstheme="majorBidi"/>
      <w:color w:val="272727" w:themeColor="text1" w:themeTint="D8"/>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6899"/>
    <w:rPr>
      <w:rFonts w:ascii="WarnockPro-Regular" w:eastAsiaTheme="majorEastAsia" w:hAnsi="WarnockPro-Regular" w:cstheme="majorBidi"/>
      <w:color w:val="0C3512" w:themeColor="accent3" w:themeShade="80"/>
      <w:sz w:val="36"/>
      <w:szCs w:val="40"/>
    </w:rPr>
  </w:style>
  <w:style w:type="character" w:customStyle="1" w:styleId="Heading2Char">
    <w:name w:val="Heading 2 Char"/>
    <w:basedOn w:val="DefaultParagraphFont"/>
    <w:link w:val="Heading2"/>
    <w:uiPriority w:val="9"/>
    <w:rsid w:val="008640C0"/>
    <w:rPr>
      <w:rFonts w:ascii="WarnockPro-Regular" w:eastAsiaTheme="majorEastAsia" w:hAnsi="WarnockPro-Regular" w:cstheme="majorBidi"/>
      <w:sz w:val="32"/>
      <w:szCs w:val="32"/>
      <w:lang w:eastAsia="en-IE"/>
    </w:rPr>
  </w:style>
  <w:style w:type="character" w:customStyle="1" w:styleId="Heading3Char">
    <w:name w:val="Heading 3 Char"/>
    <w:basedOn w:val="DefaultParagraphFont"/>
    <w:link w:val="Heading3"/>
    <w:uiPriority w:val="9"/>
    <w:rsid w:val="007E2A6E"/>
    <w:rPr>
      <w:rFonts w:ascii="WarnockPro-Regular" w:eastAsiaTheme="majorEastAsia" w:hAnsi="WarnockPro-Regular" w:cstheme="majorBidi"/>
      <w:b/>
      <w:color w:val="0C3512" w:themeColor="accent3" w:themeShade="80"/>
      <w:sz w:val="24"/>
      <w:szCs w:val="28"/>
      <w:lang w:eastAsia="en-IE"/>
    </w:rPr>
  </w:style>
  <w:style w:type="character" w:customStyle="1" w:styleId="Heading4Char">
    <w:name w:val="Heading 4 Char"/>
    <w:basedOn w:val="DefaultParagraphFont"/>
    <w:link w:val="Heading4"/>
    <w:uiPriority w:val="9"/>
    <w:semiHidden/>
    <w:rsid w:val="00881006"/>
    <w:rPr>
      <w:rFonts w:ascii="Times New Roman" w:eastAsiaTheme="majorEastAsia" w:hAnsi="Times New Roman" w:cstheme="majorBidi"/>
      <w:i/>
      <w:iCs/>
    </w:rPr>
  </w:style>
  <w:style w:type="character" w:customStyle="1" w:styleId="Heading5Char">
    <w:name w:val="Heading 5 Char"/>
    <w:basedOn w:val="DefaultParagraphFont"/>
    <w:link w:val="Heading5"/>
    <w:uiPriority w:val="9"/>
    <w:semiHidden/>
    <w:rsid w:val="00B36C2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36C2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36C2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36C2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36C2F"/>
    <w:rPr>
      <w:rFonts w:eastAsiaTheme="majorEastAsia" w:cstheme="majorBidi"/>
      <w:color w:val="272727" w:themeColor="text1" w:themeTint="D8"/>
    </w:rPr>
  </w:style>
  <w:style w:type="paragraph" w:styleId="Title">
    <w:name w:val="Title"/>
    <w:basedOn w:val="Normal"/>
    <w:next w:val="Normal"/>
    <w:link w:val="TitleChar"/>
    <w:uiPriority w:val="10"/>
    <w:qFormat/>
    <w:rsid w:val="00881006"/>
    <w:pPr>
      <w:spacing w:after="8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881006"/>
    <w:rPr>
      <w:rFonts w:ascii="Times New Roman" w:eastAsiaTheme="majorEastAsia" w:hAnsi="Times New Roman" w:cstheme="majorBidi"/>
      <w:spacing w:val="-10"/>
      <w:kern w:val="28"/>
      <w:sz w:val="56"/>
      <w:szCs w:val="56"/>
    </w:rPr>
  </w:style>
  <w:style w:type="paragraph" w:styleId="Subtitle">
    <w:name w:val="Subtitle"/>
    <w:basedOn w:val="Normal"/>
    <w:next w:val="Normal"/>
    <w:link w:val="SubtitleChar"/>
    <w:uiPriority w:val="11"/>
    <w:qFormat/>
    <w:rsid w:val="00977CC0"/>
    <w:pPr>
      <w:numPr>
        <w:ilvl w:val="1"/>
      </w:numPr>
      <w:spacing w:line="259" w:lineRule="auto"/>
    </w:pPr>
    <w:rPr>
      <w:rFonts w:eastAsiaTheme="majorEastAsia" w:cstheme="majorBidi"/>
      <w:color w:val="262626" w:themeColor="text1" w:themeTint="D9"/>
      <w:spacing w:val="15"/>
      <w:szCs w:val="28"/>
    </w:rPr>
  </w:style>
  <w:style w:type="character" w:customStyle="1" w:styleId="SubtitleChar">
    <w:name w:val="Subtitle Char"/>
    <w:basedOn w:val="DefaultParagraphFont"/>
    <w:link w:val="Subtitle"/>
    <w:uiPriority w:val="11"/>
    <w:rsid w:val="00977CC0"/>
    <w:rPr>
      <w:rFonts w:ascii="WarnockPro-Regular" w:eastAsiaTheme="majorEastAsia" w:hAnsi="WarnockPro-Regular" w:cstheme="majorBidi"/>
      <w:color w:val="262626" w:themeColor="text1" w:themeTint="D9"/>
      <w:spacing w:val="15"/>
      <w:sz w:val="24"/>
      <w:szCs w:val="28"/>
      <w:lang w:eastAsia="en-IE"/>
    </w:rPr>
  </w:style>
  <w:style w:type="paragraph" w:styleId="Quote">
    <w:name w:val="Quote"/>
    <w:basedOn w:val="Normal"/>
    <w:next w:val="Normal"/>
    <w:link w:val="QuoteChar"/>
    <w:uiPriority w:val="29"/>
    <w:qFormat/>
    <w:rsid w:val="00B36C2F"/>
    <w:pPr>
      <w:spacing w:before="160" w:line="259" w:lineRule="auto"/>
      <w:jc w:val="center"/>
    </w:pPr>
    <w:rPr>
      <w:i/>
      <w:iCs/>
      <w:color w:val="404040" w:themeColor="text1" w:themeTint="BF"/>
      <w:sz w:val="22"/>
    </w:rPr>
  </w:style>
  <w:style w:type="character" w:customStyle="1" w:styleId="QuoteChar">
    <w:name w:val="Quote Char"/>
    <w:basedOn w:val="DefaultParagraphFont"/>
    <w:link w:val="Quote"/>
    <w:uiPriority w:val="29"/>
    <w:rsid w:val="00B36C2F"/>
    <w:rPr>
      <w:i/>
      <w:iCs/>
      <w:color w:val="404040" w:themeColor="text1" w:themeTint="BF"/>
    </w:rPr>
  </w:style>
  <w:style w:type="paragraph" w:styleId="ListParagraph">
    <w:name w:val="List Paragraph"/>
    <w:basedOn w:val="Normal"/>
    <w:uiPriority w:val="34"/>
    <w:qFormat/>
    <w:rsid w:val="0051487C"/>
    <w:pPr>
      <w:spacing w:line="259" w:lineRule="auto"/>
      <w:ind w:left="720"/>
      <w:contextualSpacing/>
    </w:pPr>
  </w:style>
  <w:style w:type="character" w:styleId="IntenseEmphasis">
    <w:name w:val="Intense Emphasis"/>
    <w:basedOn w:val="DefaultParagraphFont"/>
    <w:uiPriority w:val="21"/>
    <w:qFormat/>
    <w:rsid w:val="00881006"/>
    <w:rPr>
      <w:rFonts w:ascii="Times New Roman" w:hAnsi="Times New Roman"/>
      <w:i/>
      <w:iCs/>
      <w:color w:val="auto"/>
      <w:sz w:val="24"/>
    </w:rPr>
  </w:style>
  <w:style w:type="paragraph" w:styleId="IntenseQuote">
    <w:name w:val="Intense Quote"/>
    <w:basedOn w:val="Normal"/>
    <w:next w:val="Normal"/>
    <w:link w:val="IntenseQuoteChar"/>
    <w:uiPriority w:val="30"/>
    <w:qFormat/>
    <w:rsid w:val="00881006"/>
    <w:pPr>
      <w:pBdr>
        <w:top w:val="single" w:sz="4" w:space="10" w:color="0F4761" w:themeColor="accent1" w:themeShade="BF"/>
        <w:bottom w:val="single" w:sz="4" w:space="10" w:color="0F4761" w:themeColor="accent1" w:themeShade="BF"/>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881006"/>
    <w:rPr>
      <w:rFonts w:ascii="Times New Roman" w:hAnsi="Times New Roman"/>
      <w:i/>
      <w:iCs/>
      <w:sz w:val="24"/>
    </w:rPr>
  </w:style>
  <w:style w:type="character" w:styleId="IntenseReference">
    <w:name w:val="Intense Reference"/>
    <w:basedOn w:val="DefaultParagraphFont"/>
    <w:uiPriority w:val="32"/>
    <w:qFormat/>
    <w:rsid w:val="00881006"/>
    <w:rPr>
      <w:rFonts w:ascii="Times New Roman" w:hAnsi="Times New Roman"/>
      <w:b/>
      <w:bCs/>
      <w:smallCaps/>
      <w:color w:val="auto"/>
      <w:spacing w:val="5"/>
      <w:sz w:val="28"/>
    </w:rPr>
  </w:style>
  <w:style w:type="paragraph" w:styleId="TOC1">
    <w:name w:val="toc 1"/>
    <w:basedOn w:val="Normal"/>
    <w:next w:val="Normal"/>
    <w:link w:val="TOC1Char"/>
    <w:autoRedefine/>
    <w:uiPriority w:val="39"/>
    <w:unhideWhenUsed/>
    <w:rsid w:val="003C24C5"/>
    <w:pPr>
      <w:spacing w:before="120" w:after="120"/>
      <w:jc w:val="left"/>
    </w:pPr>
    <w:rPr>
      <w:b/>
      <w:bCs/>
      <w:caps/>
      <w:szCs w:val="20"/>
    </w:rPr>
  </w:style>
  <w:style w:type="character" w:styleId="Hyperlink">
    <w:name w:val="Hyperlink"/>
    <w:uiPriority w:val="99"/>
    <w:unhideWhenUsed/>
    <w:rsid w:val="00B36C2F"/>
    <w:rPr>
      <w:color w:val="467886"/>
      <w:u w:val="single"/>
    </w:rPr>
  </w:style>
  <w:style w:type="paragraph" w:styleId="TOC2">
    <w:name w:val="toc 2"/>
    <w:basedOn w:val="Normal"/>
    <w:next w:val="Normal"/>
    <w:autoRedefine/>
    <w:uiPriority w:val="39"/>
    <w:unhideWhenUsed/>
    <w:rsid w:val="006F4DB1"/>
    <w:pPr>
      <w:spacing w:before="120" w:after="0"/>
      <w:ind w:left="720"/>
      <w:jc w:val="left"/>
    </w:pPr>
    <w:rPr>
      <w:smallCaps/>
      <w:sz w:val="22"/>
      <w:szCs w:val="20"/>
    </w:rPr>
  </w:style>
  <w:style w:type="paragraph" w:styleId="TOC3">
    <w:name w:val="toc 3"/>
    <w:basedOn w:val="Normal"/>
    <w:next w:val="Normal"/>
    <w:autoRedefine/>
    <w:uiPriority w:val="39"/>
    <w:unhideWhenUsed/>
    <w:rsid w:val="00FF79FA"/>
    <w:pPr>
      <w:spacing w:after="0"/>
      <w:ind w:left="720"/>
      <w:jc w:val="left"/>
    </w:pPr>
    <w:rPr>
      <w:iCs/>
      <w:sz w:val="22"/>
      <w:szCs w:val="20"/>
    </w:rPr>
  </w:style>
  <w:style w:type="paragraph" w:styleId="TOC4">
    <w:name w:val="toc 4"/>
    <w:basedOn w:val="Normal"/>
    <w:next w:val="Normal"/>
    <w:autoRedefine/>
    <w:uiPriority w:val="39"/>
    <w:unhideWhenUsed/>
    <w:rsid w:val="001B20E4"/>
    <w:pPr>
      <w:spacing w:after="0"/>
      <w:ind w:left="720"/>
      <w:jc w:val="left"/>
    </w:pPr>
    <w:rPr>
      <w:rFonts w:asciiTheme="minorHAnsi" w:hAnsiTheme="minorHAnsi"/>
      <w:sz w:val="18"/>
      <w:szCs w:val="18"/>
    </w:rPr>
  </w:style>
  <w:style w:type="paragraph" w:styleId="TOC5">
    <w:name w:val="toc 5"/>
    <w:basedOn w:val="Normal"/>
    <w:next w:val="Normal"/>
    <w:autoRedefine/>
    <w:uiPriority w:val="39"/>
    <w:unhideWhenUsed/>
    <w:rsid w:val="001B20E4"/>
    <w:pPr>
      <w:spacing w:after="0"/>
      <w:ind w:left="960"/>
      <w:jc w:val="left"/>
    </w:pPr>
    <w:rPr>
      <w:rFonts w:asciiTheme="minorHAnsi" w:hAnsiTheme="minorHAnsi"/>
      <w:sz w:val="18"/>
      <w:szCs w:val="18"/>
    </w:rPr>
  </w:style>
  <w:style w:type="paragraph" w:styleId="TOC6">
    <w:name w:val="toc 6"/>
    <w:basedOn w:val="Normal"/>
    <w:next w:val="Normal"/>
    <w:autoRedefine/>
    <w:uiPriority w:val="39"/>
    <w:unhideWhenUsed/>
    <w:rsid w:val="001B20E4"/>
    <w:pPr>
      <w:spacing w:after="0"/>
      <w:ind w:left="1200"/>
      <w:jc w:val="left"/>
    </w:pPr>
    <w:rPr>
      <w:rFonts w:asciiTheme="minorHAnsi" w:hAnsiTheme="minorHAnsi"/>
      <w:sz w:val="18"/>
      <w:szCs w:val="18"/>
    </w:rPr>
  </w:style>
  <w:style w:type="paragraph" w:styleId="TOC7">
    <w:name w:val="toc 7"/>
    <w:basedOn w:val="Normal"/>
    <w:next w:val="Normal"/>
    <w:autoRedefine/>
    <w:uiPriority w:val="39"/>
    <w:unhideWhenUsed/>
    <w:rsid w:val="001B20E4"/>
    <w:pPr>
      <w:spacing w:after="0"/>
      <w:ind w:left="1440"/>
      <w:jc w:val="left"/>
    </w:pPr>
    <w:rPr>
      <w:rFonts w:asciiTheme="minorHAnsi" w:hAnsiTheme="minorHAnsi"/>
      <w:sz w:val="18"/>
      <w:szCs w:val="18"/>
    </w:rPr>
  </w:style>
  <w:style w:type="paragraph" w:styleId="TOC8">
    <w:name w:val="toc 8"/>
    <w:basedOn w:val="Normal"/>
    <w:next w:val="Normal"/>
    <w:autoRedefine/>
    <w:uiPriority w:val="39"/>
    <w:unhideWhenUsed/>
    <w:rsid w:val="001B20E4"/>
    <w:pPr>
      <w:spacing w:after="0"/>
      <w:ind w:left="1680"/>
      <w:jc w:val="left"/>
    </w:pPr>
    <w:rPr>
      <w:rFonts w:asciiTheme="minorHAnsi" w:hAnsiTheme="minorHAnsi"/>
      <w:sz w:val="18"/>
      <w:szCs w:val="18"/>
    </w:rPr>
  </w:style>
  <w:style w:type="paragraph" w:styleId="TOC9">
    <w:name w:val="toc 9"/>
    <w:basedOn w:val="Normal"/>
    <w:next w:val="Normal"/>
    <w:autoRedefine/>
    <w:uiPriority w:val="39"/>
    <w:unhideWhenUsed/>
    <w:rsid w:val="001B20E4"/>
    <w:pPr>
      <w:spacing w:after="0"/>
      <w:ind w:left="1920"/>
      <w:jc w:val="left"/>
    </w:pPr>
    <w:rPr>
      <w:rFonts w:asciiTheme="minorHAnsi" w:hAnsiTheme="minorHAnsi"/>
      <w:sz w:val="18"/>
      <w:szCs w:val="18"/>
    </w:rPr>
  </w:style>
  <w:style w:type="paragraph" w:styleId="NoSpacing">
    <w:name w:val="No Spacing"/>
    <w:link w:val="NoSpacingChar"/>
    <w:uiPriority w:val="1"/>
    <w:qFormat/>
    <w:rsid w:val="00881006"/>
    <w:pPr>
      <w:spacing w:after="0" w:line="360" w:lineRule="auto"/>
    </w:pPr>
    <w:rPr>
      <w:rFonts w:ascii="Times New Roman" w:eastAsiaTheme="minorEastAsia" w:hAnsi="Times New Roman"/>
      <w:kern w:val="0"/>
      <w:sz w:val="24"/>
      <w:lang w:val="en-US"/>
      <w14:ligatures w14:val="none"/>
    </w:rPr>
  </w:style>
  <w:style w:type="character" w:customStyle="1" w:styleId="NoSpacingChar">
    <w:name w:val="No Spacing Char"/>
    <w:basedOn w:val="DefaultParagraphFont"/>
    <w:link w:val="NoSpacing"/>
    <w:uiPriority w:val="1"/>
    <w:rsid w:val="00881006"/>
    <w:rPr>
      <w:rFonts w:ascii="Times New Roman" w:eastAsiaTheme="minorEastAsia" w:hAnsi="Times New Roman"/>
      <w:kern w:val="0"/>
      <w:sz w:val="24"/>
      <w:lang w:val="en-US"/>
      <w14:ligatures w14:val="none"/>
    </w:rPr>
  </w:style>
  <w:style w:type="paragraph" w:styleId="Header">
    <w:name w:val="header"/>
    <w:basedOn w:val="Normal"/>
    <w:link w:val="HeaderChar"/>
    <w:uiPriority w:val="99"/>
    <w:unhideWhenUsed/>
    <w:rsid w:val="007218F5"/>
    <w:pPr>
      <w:tabs>
        <w:tab w:val="center" w:pos="4513"/>
        <w:tab w:val="right" w:pos="9026"/>
      </w:tabs>
      <w:spacing w:after="0"/>
    </w:pPr>
  </w:style>
  <w:style w:type="character" w:customStyle="1" w:styleId="HeaderChar">
    <w:name w:val="Header Char"/>
    <w:basedOn w:val="DefaultParagraphFont"/>
    <w:link w:val="Header"/>
    <w:uiPriority w:val="99"/>
    <w:rsid w:val="007218F5"/>
    <w:rPr>
      <w:rFonts w:eastAsiaTheme="minorEastAsia"/>
      <w:sz w:val="24"/>
      <w:szCs w:val="24"/>
      <w:lang w:eastAsia="en-IE"/>
    </w:rPr>
  </w:style>
  <w:style w:type="paragraph" w:styleId="Footer">
    <w:name w:val="footer"/>
    <w:basedOn w:val="Normal"/>
    <w:link w:val="FooterChar"/>
    <w:uiPriority w:val="99"/>
    <w:unhideWhenUsed/>
    <w:rsid w:val="007218F5"/>
    <w:pPr>
      <w:tabs>
        <w:tab w:val="center" w:pos="4513"/>
        <w:tab w:val="right" w:pos="9026"/>
      </w:tabs>
      <w:spacing w:after="0"/>
    </w:pPr>
  </w:style>
  <w:style w:type="character" w:customStyle="1" w:styleId="FooterChar">
    <w:name w:val="Footer Char"/>
    <w:basedOn w:val="DefaultParagraphFont"/>
    <w:link w:val="Footer"/>
    <w:uiPriority w:val="99"/>
    <w:rsid w:val="007218F5"/>
    <w:rPr>
      <w:rFonts w:eastAsiaTheme="minorEastAsia"/>
      <w:sz w:val="24"/>
      <w:szCs w:val="24"/>
      <w:lang w:eastAsia="en-IE"/>
    </w:rPr>
  </w:style>
  <w:style w:type="paragraph" w:styleId="TOCHeading">
    <w:name w:val="TOC Heading"/>
    <w:basedOn w:val="Heading1"/>
    <w:next w:val="Normal"/>
    <w:uiPriority w:val="39"/>
    <w:unhideWhenUsed/>
    <w:qFormat/>
    <w:rsid w:val="00881006"/>
    <w:pPr>
      <w:outlineLvl w:val="9"/>
    </w:pPr>
    <w:rPr>
      <w:color w:val="auto"/>
      <w:kern w:val="0"/>
      <w:sz w:val="32"/>
      <w:szCs w:val="32"/>
      <w:lang w:val="en-US"/>
      <w14:ligatures w14:val="none"/>
    </w:rPr>
  </w:style>
  <w:style w:type="character" w:styleId="Strong">
    <w:name w:val="Strong"/>
    <w:basedOn w:val="DefaultParagraphFont"/>
    <w:uiPriority w:val="22"/>
    <w:qFormat/>
    <w:rsid w:val="00881006"/>
    <w:rPr>
      <w:rFonts w:ascii="Times New Roman" w:hAnsi="Times New Roman"/>
      <w:b/>
      <w:bCs/>
      <w:sz w:val="28"/>
    </w:rPr>
  </w:style>
  <w:style w:type="character" w:styleId="BookTitle">
    <w:name w:val="Book Title"/>
    <w:basedOn w:val="DefaultParagraphFont"/>
    <w:uiPriority w:val="33"/>
    <w:qFormat/>
    <w:rsid w:val="00881006"/>
    <w:rPr>
      <w:rFonts w:ascii="Times New Roman" w:hAnsi="Times New Roman"/>
      <w:b/>
      <w:bCs/>
      <w:i/>
      <w:iCs/>
      <w:spacing w:val="5"/>
    </w:rPr>
  </w:style>
  <w:style w:type="character" w:styleId="SubtleReference">
    <w:name w:val="Subtle Reference"/>
    <w:basedOn w:val="DefaultParagraphFont"/>
    <w:uiPriority w:val="31"/>
    <w:qFormat/>
    <w:rsid w:val="00881006"/>
    <w:rPr>
      <w:rFonts w:ascii="Times New Roman" w:hAnsi="Times New Roman"/>
      <w:smallCaps/>
      <w:color w:val="5A5A5A" w:themeColor="text1" w:themeTint="A5"/>
    </w:rPr>
  </w:style>
  <w:style w:type="paragraph" w:styleId="HTMLPreformatted">
    <w:name w:val="HTML Preformatted"/>
    <w:basedOn w:val="Normal"/>
    <w:link w:val="HTMLPreformattedChar"/>
    <w:uiPriority w:val="99"/>
    <w:semiHidden/>
    <w:unhideWhenUsed/>
    <w:rsid w:val="007115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711545"/>
    <w:rPr>
      <w:rFonts w:ascii="Courier New" w:eastAsia="Times New Roman" w:hAnsi="Courier New" w:cs="Courier New"/>
      <w:kern w:val="0"/>
      <w:sz w:val="20"/>
      <w:szCs w:val="20"/>
      <w:lang w:eastAsia="en-IE"/>
      <w14:ligatures w14:val="none"/>
    </w:rPr>
  </w:style>
  <w:style w:type="paragraph" w:styleId="Bibliography">
    <w:name w:val="Bibliography"/>
    <w:basedOn w:val="Normal"/>
    <w:next w:val="Normal"/>
    <w:uiPriority w:val="37"/>
    <w:unhideWhenUsed/>
    <w:rsid w:val="00E64909"/>
  </w:style>
  <w:style w:type="paragraph" w:styleId="Caption">
    <w:name w:val="caption"/>
    <w:next w:val="Normal"/>
    <w:link w:val="CaptionChar"/>
    <w:autoRedefine/>
    <w:uiPriority w:val="35"/>
    <w:unhideWhenUsed/>
    <w:qFormat/>
    <w:rsid w:val="00B005DB"/>
    <w:pPr>
      <w:spacing w:before="240" w:after="120" w:line="240" w:lineRule="auto"/>
      <w:jc w:val="center"/>
    </w:pPr>
    <w:rPr>
      <w:rFonts w:ascii="WarnockPro-Regular" w:hAnsi="WarnockPro-Regular"/>
      <w:smallCaps/>
      <w:noProof/>
      <w:color w:val="404040" w:themeColor="text1" w:themeTint="BF"/>
      <w:sz w:val="24"/>
      <w:lang w:val="pt-BR" w:eastAsia="en-IE"/>
    </w:rPr>
  </w:style>
  <w:style w:type="paragraph" w:styleId="TableofFigures">
    <w:name w:val="table of figures"/>
    <w:basedOn w:val="Normal"/>
    <w:next w:val="Normal"/>
    <w:uiPriority w:val="99"/>
    <w:unhideWhenUsed/>
    <w:rsid w:val="004739F0"/>
    <w:pPr>
      <w:spacing w:before="0" w:after="0"/>
      <w:ind w:left="480" w:hanging="480"/>
      <w:jc w:val="left"/>
    </w:pPr>
    <w:rPr>
      <w:rFonts w:asciiTheme="minorHAnsi" w:hAnsiTheme="minorHAnsi"/>
      <w:smallCaps/>
      <w:sz w:val="20"/>
      <w:szCs w:val="20"/>
    </w:rPr>
  </w:style>
  <w:style w:type="character" w:customStyle="1" w:styleId="fadeinpfttw8">
    <w:name w:val="_fadein_pfttw_8"/>
    <w:basedOn w:val="DefaultParagraphFont"/>
    <w:rsid w:val="005A354D"/>
  </w:style>
  <w:style w:type="paragraph" w:customStyle="1" w:styleId="h1Sub">
    <w:name w:val="h1 Sub"/>
    <w:basedOn w:val="Heading2"/>
    <w:link w:val="h1SubChar"/>
    <w:rsid w:val="006F63FC"/>
  </w:style>
  <w:style w:type="paragraph" w:customStyle="1" w:styleId="Style1">
    <w:name w:val="Style1"/>
    <w:basedOn w:val="Heading1"/>
    <w:link w:val="Style1Char"/>
    <w:rsid w:val="000319A0"/>
    <w:pPr>
      <w:spacing w:before="360" w:after="360"/>
    </w:pPr>
    <w:rPr>
      <w:b/>
    </w:rPr>
  </w:style>
  <w:style w:type="character" w:customStyle="1" w:styleId="h1SubChar">
    <w:name w:val="h1 Sub Char"/>
    <w:basedOn w:val="Heading2Char"/>
    <w:link w:val="h1Sub"/>
    <w:rsid w:val="000319A0"/>
    <w:rPr>
      <w:rFonts w:ascii="WarnockPro-Regular" w:eastAsiaTheme="majorEastAsia" w:hAnsi="WarnockPro-Regular" w:cstheme="majorBidi"/>
      <w:sz w:val="32"/>
      <w:szCs w:val="32"/>
      <w:lang w:eastAsia="en-IE"/>
    </w:rPr>
  </w:style>
  <w:style w:type="character" w:customStyle="1" w:styleId="Style1Char">
    <w:name w:val="Style1 Char"/>
    <w:basedOn w:val="h1SubChar"/>
    <w:link w:val="Style1"/>
    <w:rsid w:val="000319A0"/>
    <w:rPr>
      <w:rFonts w:ascii="WarnockPro-Regular" w:eastAsiaTheme="majorEastAsia" w:hAnsi="WarnockPro-Regular" w:cstheme="majorBidi"/>
      <w:b/>
      <w:color w:val="000000" w:themeColor="text1"/>
      <w:sz w:val="36"/>
      <w:szCs w:val="40"/>
      <w:lang w:eastAsia="en-IE"/>
    </w:rPr>
  </w:style>
  <w:style w:type="paragraph" w:customStyle="1" w:styleId="Head2">
    <w:name w:val="Head 2"/>
    <w:basedOn w:val="Heading2"/>
    <w:next w:val="Heading2"/>
    <w:link w:val="Head2Char"/>
    <w:qFormat/>
    <w:rsid w:val="009D7620"/>
    <w:pPr>
      <w:numPr>
        <w:numId w:val="3"/>
      </w:numPr>
      <w:spacing w:before="0" w:after="0"/>
    </w:pPr>
    <w:rPr>
      <w:b/>
      <w:color w:val="0C3512" w:themeColor="accent3" w:themeShade="80"/>
      <w:sz w:val="24"/>
    </w:rPr>
  </w:style>
  <w:style w:type="character" w:customStyle="1" w:styleId="Head2Char">
    <w:name w:val="Head 2 Char"/>
    <w:basedOn w:val="Heading2Char"/>
    <w:link w:val="Head2"/>
    <w:rsid w:val="009D7620"/>
    <w:rPr>
      <w:rFonts w:ascii="WarnockPro-Regular" w:eastAsiaTheme="majorEastAsia" w:hAnsi="WarnockPro-Regular" w:cstheme="majorBidi"/>
      <w:b/>
      <w:color w:val="0C3512" w:themeColor="accent3" w:themeShade="80"/>
      <w:sz w:val="24"/>
      <w:szCs w:val="32"/>
      <w:lang w:eastAsia="en-IE"/>
    </w:rPr>
  </w:style>
  <w:style w:type="character" w:styleId="UnresolvedMention">
    <w:name w:val="Unresolved Mention"/>
    <w:basedOn w:val="DefaultParagraphFont"/>
    <w:uiPriority w:val="99"/>
    <w:semiHidden/>
    <w:unhideWhenUsed/>
    <w:rsid w:val="007E3B96"/>
    <w:rPr>
      <w:color w:val="605E5C"/>
      <w:shd w:val="clear" w:color="auto" w:fill="E1DFDD"/>
    </w:rPr>
  </w:style>
  <w:style w:type="character" w:styleId="Emphasis">
    <w:name w:val="Emphasis"/>
    <w:basedOn w:val="DefaultParagraphFont"/>
    <w:uiPriority w:val="20"/>
    <w:qFormat/>
    <w:rsid w:val="00CB6FCE"/>
    <w:rPr>
      <w:i/>
      <w:iCs/>
    </w:rPr>
  </w:style>
  <w:style w:type="paragraph" w:customStyle="1" w:styleId="ChapterX">
    <w:name w:val="Chapter X"/>
    <w:basedOn w:val="Normal"/>
    <w:link w:val="ChapterXChar"/>
    <w:qFormat/>
    <w:rsid w:val="00F345F9"/>
    <w:pPr>
      <w:spacing w:before="120" w:after="280"/>
    </w:pPr>
    <w:rPr>
      <w:b/>
      <w:color w:val="0C3512" w:themeColor="accent3" w:themeShade="80"/>
      <w:sz w:val="36"/>
    </w:rPr>
  </w:style>
  <w:style w:type="character" w:customStyle="1" w:styleId="ChapterXChar">
    <w:name w:val="Chapter X Char"/>
    <w:basedOn w:val="DefaultParagraphFont"/>
    <w:link w:val="ChapterX"/>
    <w:rsid w:val="00F345F9"/>
    <w:rPr>
      <w:rFonts w:ascii="WarnockPro-Regular" w:hAnsi="WarnockPro-Regular"/>
      <w:b/>
      <w:color w:val="0C3512" w:themeColor="accent3" w:themeShade="80"/>
      <w:sz w:val="36"/>
      <w:lang w:eastAsia="en-IE"/>
    </w:rPr>
  </w:style>
  <w:style w:type="table" w:styleId="TableGrid">
    <w:name w:val="Table Grid"/>
    <w:basedOn w:val="TableNormal"/>
    <w:uiPriority w:val="39"/>
    <w:rsid w:val="00B366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B3668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adeinm1hgl8">
    <w:name w:val="_fadein_m1hgl_8"/>
    <w:basedOn w:val="DefaultParagraphFont"/>
    <w:rsid w:val="005E3C76"/>
  </w:style>
  <w:style w:type="paragraph" w:styleId="Index1">
    <w:name w:val="index 1"/>
    <w:basedOn w:val="Normal"/>
    <w:next w:val="Normal"/>
    <w:autoRedefine/>
    <w:uiPriority w:val="99"/>
    <w:unhideWhenUsed/>
    <w:rsid w:val="00253C94"/>
    <w:pPr>
      <w:spacing w:before="0" w:after="0"/>
      <w:ind w:left="240" w:hanging="240"/>
      <w:jc w:val="left"/>
    </w:pPr>
    <w:rPr>
      <w:rFonts w:asciiTheme="minorHAnsi" w:hAnsiTheme="minorHAnsi"/>
      <w:sz w:val="20"/>
      <w:szCs w:val="20"/>
    </w:rPr>
  </w:style>
  <w:style w:type="paragraph" w:styleId="Index2">
    <w:name w:val="index 2"/>
    <w:basedOn w:val="Normal"/>
    <w:next w:val="Normal"/>
    <w:autoRedefine/>
    <w:uiPriority w:val="99"/>
    <w:unhideWhenUsed/>
    <w:rsid w:val="00253C94"/>
    <w:pPr>
      <w:spacing w:before="0" w:after="0"/>
      <w:ind w:left="480" w:hanging="240"/>
      <w:jc w:val="left"/>
    </w:pPr>
    <w:rPr>
      <w:rFonts w:asciiTheme="minorHAnsi" w:hAnsiTheme="minorHAnsi"/>
      <w:sz w:val="20"/>
      <w:szCs w:val="20"/>
    </w:rPr>
  </w:style>
  <w:style w:type="paragraph" w:styleId="Index3">
    <w:name w:val="index 3"/>
    <w:basedOn w:val="Normal"/>
    <w:next w:val="Normal"/>
    <w:autoRedefine/>
    <w:uiPriority w:val="99"/>
    <w:unhideWhenUsed/>
    <w:rsid w:val="00253C94"/>
    <w:pPr>
      <w:spacing w:before="0" w:after="0"/>
      <w:ind w:left="720" w:hanging="240"/>
      <w:jc w:val="left"/>
    </w:pPr>
    <w:rPr>
      <w:rFonts w:asciiTheme="minorHAnsi" w:hAnsiTheme="minorHAnsi"/>
      <w:sz w:val="20"/>
      <w:szCs w:val="20"/>
    </w:rPr>
  </w:style>
  <w:style w:type="paragraph" w:styleId="Index4">
    <w:name w:val="index 4"/>
    <w:basedOn w:val="Normal"/>
    <w:next w:val="Normal"/>
    <w:autoRedefine/>
    <w:uiPriority w:val="99"/>
    <w:unhideWhenUsed/>
    <w:rsid w:val="00253C94"/>
    <w:pPr>
      <w:spacing w:before="0" w:after="0"/>
      <w:ind w:left="960" w:hanging="240"/>
      <w:jc w:val="left"/>
    </w:pPr>
    <w:rPr>
      <w:rFonts w:asciiTheme="minorHAnsi" w:hAnsiTheme="minorHAnsi"/>
      <w:sz w:val="20"/>
      <w:szCs w:val="20"/>
    </w:rPr>
  </w:style>
  <w:style w:type="paragraph" w:styleId="Index5">
    <w:name w:val="index 5"/>
    <w:basedOn w:val="Normal"/>
    <w:next w:val="Normal"/>
    <w:autoRedefine/>
    <w:uiPriority w:val="99"/>
    <w:unhideWhenUsed/>
    <w:rsid w:val="00253C94"/>
    <w:pPr>
      <w:spacing w:before="0" w:after="0"/>
      <w:ind w:left="1200" w:hanging="240"/>
      <w:jc w:val="left"/>
    </w:pPr>
    <w:rPr>
      <w:rFonts w:asciiTheme="minorHAnsi" w:hAnsiTheme="minorHAnsi"/>
      <w:sz w:val="20"/>
      <w:szCs w:val="20"/>
    </w:rPr>
  </w:style>
  <w:style w:type="paragraph" w:styleId="Index6">
    <w:name w:val="index 6"/>
    <w:basedOn w:val="Normal"/>
    <w:next w:val="Normal"/>
    <w:autoRedefine/>
    <w:uiPriority w:val="99"/>
    <w:unhideWhenUsed/>
    <w:rsid w:val="00253C94"/>
    <w:pPr>
      <w:spacing w:before="0" w:after="0"/>
      <w:ind w:left="1440" w:hanging="240"/>
      <w:jc w:val="left"/>
    </w:pPr>
    <w:rPr>
      <w:rFonts w:asciiTheme="minorHAnsi" w:hAnsiTheme="minorHAnsi"/>
      <w:sz w:val="20"/>
      <w:szCs w:val="20"/>
    </w:rPr>
  </w:style>
  <w:style w:type="paragraph" w:styleId="Index7">
    <w:name w:val="index 7"/>
    <w:basedOn w:val="Normal"/>
    <w:next w:val="Normal"/>
    <w:autoRedefine/>
    <w:uiPriority w:val="99"/>
    <w:unhideWhenUsed/>
    <w:rsid w:val="00253C94"/>
    <w:pPr>
      <w:spacing w:before="0" w:after="0"/>
      <w:ind w:left="1680" w:hanging="240"/>
      <w:jc w:val="left"/>
    </w:pPr>
    <w:rPr>
      <w:rFonts w:asciiTheme="minorHAnsi" w:hAnsiTheme="minorHAnsi"/>
      <w:sz w:val="20"/>
      <w:szCs w:val="20"/>
    </w:rPr>
  </w:style>
  <w:style w:type="paragraph" w:styleId="Index8">
    <w:name w:val="index 8"/>
    <w:basedOn w:val="Normal"/>
    <w:next w:val="Normal"/>
    <w:autoRedefine/>
    <w:uiPriority w:val="99"/>
    <w:unhideWhenUsed/>
    <w:rsid w:val="00253C94"/>
    <w:pPr>
      <w:spacing w:before="0" w:after="0"/>
      <w:ind w:left="1920" w:hanging="240"/>
      <w:jc w:val="left"/>
    </w:pPr>
    <w:rPr>
      <w:rFonts w:asciiTheme="minorHAnsi" w:hAnsiTheme="minorHAnsi"/>
      <w:sz w:val="20"/>
      <w:szCs w:val="20"/>
    </w:rPr>
  </w:style>
  <w:style w:type="paragraph" w:styleId="Index9">
    <w:name w:val="index 9"/>
    <w:basedOn w:val="Normal"/>
    <w:next w:val="Normal"/>
    <w:autoRedefine/>
    <w:uiPriority w:val="99"/>
    <w:unhideWhenUsed/>
    <w:rsid w:val="00253C94"/>
    <w:pPr>
      <w:spacing w:before="0" w:after="0"/>
      <w:ind w:left="2160" w:hanging="240"/>
      <w:jc w:val="left"/>
    </w:pPr>
    <w:rPr>
      <w:rFonts w:asciiTheme="minorHAnsi" w:hAnsiTheme="minorHAnsi"/>
      <w:sz w:val="20"/>
      <w:szCs w:val="20"/>
    </w:rPr>
  </w:style>
  <w:style w:type="paragraph" w:styleId="IndexHeading">
    <w:name w:val="index heading"/>
    <w:basedOn w:val="Normal"/>
    <w:next w:val="Index1"/>
    <w:uiPriority w:val="99"/>
    <w:unhideWhenUsed/>
    <w:rsid w:val="00253C94"/>
    <w:pPr>
      <w:spacing w:before="120" w:after="120"/>
      <w:jc w:val="left"/>
    </w:pPr>
    <w:rPr>
      <w:rFonts w:asciiTheme="minorHAnsi" w:hAnsiTheme="minorHAnsi"/>
      <w:b/>
      <w:bCs/>
      <w:i/>
      <w:iCs/>
      <w:sz w:val="20"/>
      <w:szCs w:val="20"/>
    </w:rPr>
  </w:style>
  <w:style w:type="paragraph" w:customStyle="1" w:styleId="Appendix">
    <w:name w:val="Appendix"/>
    <w:basedOn w:val="Heading1"/>
    <w:next w:val="Title"/>
    <w:link w:val="AppendixChar"/>
    <w:autoRedefine/>
    <w:qFormat/>
    <w:rsid w:val="00F06899"/>
    <w:pPr>
      <w:numPr>
        <w:numId w:val="0"/>
      </w:numPr>
      <w:tabs>
        <w:tab w:val="right" w:leader="dot" w:pos="9350"/>
      </w:tabs>
      <w:spacing w:before="360" w:after="360"/>
      <w:ind w:left="360" w:hanging="360"/>
      <w:outlineLvl w:val="9"/>
    </w:pPr>
    <w:rPr>
      <w:b/>
      <w:bCs/>
      <w:noProof/>
    </w:rPr>
  </w:style>
  <w:style w:type="character" w:customStyle="1" w:styleId="TOC1Char">
    <w:name w:val="TOC 1 Char"/>
    <w:basedOn w:val="DefaultParagraphFont"/>
    <w:link w:val="TOC1"/>
    <w:uiPriority w:val="39"/>
    <w:rsid w:val="0017409E"/>
    <w:rPr>
      <w:rFonts w:ascii="WarnockPro-Regular" w:hAnsi="WarnockPro-Regular"/>
      <w:b/>
      <w:bCs/>
      <w:caps/>
      <w:sz w:val="24"/>
      <w:szCs w:val="20"/>
    </w:rPr>
  </w:style>
  <w:style w:type="character" w:customStyle="1" w:styleId="AppendixChar">
    <w:name w:val="Appendix Char"/>
    <w:basedOn w:val="TOC1Char"/>
    <w:link w:val="Appendix"/>
    <w:rsid w:val="00F06899"/>
    <w:rPr>
      <w:rFonts w:ascii="WarnockPro-Regular" w:eastAsiaTheme="majorEastAsia" w:hAnsi="WarnockPro-Regular" w:cstheme="majorBidi"/>
      <w:b/>
      <w:bCs/>
      <w:caps w:val="0"/>
      <w:noProof/>
      <w:color w:val="0C3512" w:themeColor="accent3" w:themeShade="80"/>
      <w:sz w:val="36"/>
      <w:szCs w:val="40"/>
    </w:rPr>
  </w:style>
  <w:style w:type="paragraph" w:customStyle="1" w:styleId="cap">
    <w:name w:val="cap"/>
    <w:basedOn w:val="TableofFigures"/>
    <w:link w:val="capChar"/>
    <w:rsid w:val="00D93B0F"/>
    <w:pPr>
      <w:tabs>
        <w:tab w:val="right" w:leader="dot" w:pos="9350"/>
      </w:tabs>
      <w:spacing w:before="120" w:after="120"/>
      <w:jc w:val="center"/>
    </w:pPr>
    <w:rPr>
      <w:rFonts w:ascii="WarnockPro-Regular" w:hAnsi="WarnockPro-Regular"/>
      <w:noProof/>
      <w:sz w:val="22"/>
      <w:szCs w:val="22"/>
    </w:rPr>
  </w:style>
  <w:style w:type="character" w:customStyle="1" w:styleId="CaptionChar">
    <w:name w:val="Caption Char"/>
    <w:basedOn w:val="DefaultParagraphFont"/>
    <w:link w:val="Caption"/>
    <w:uiPriority w:val="35"/>
    <w:rsid w:val="00B005DB"/>
    <w:rPr>
      <w:rFonts w:ascii="WarnockPro-Regular" w:hAnsi="WarnockPro-Regular"/>
      <w:smallCaps/>
      <w:noProof/>
      <w:color w:val="404040" w:themeColor="text1" w:themeTint="BF"/>
      <w:sz w:val="24"/>
      <w:lang w:val="pt-BR" w:eastAsia="en-IE"/>
    </w:rPr>
  </w:style>
  <w:style w:type="character" w:customStyle="1" w:styleId="capChar">
    <w:name w:val="cap Char"/>
    <w:basedOn w:val="CaptionChar"/>
    <w:link w:val="cap"/>
    <w:rsid w:val="00D93B0F"/>
    <w:rPr>
      <w:rFonts w:ascii="WarnockPro-Regular" w:hAnsi="WarnockPro-Regular"/>
      <w:smallCaps/>
      <w:noProof/>
      <w:color w:val="404040" w:themeColor="text1" w:themeTint="BF"/>
      <w:sz w:val="24"/>
      <w:lang w:val="pt-BR" w:eastAsia="en-IE"/>
    </w:rPr>
  </w:style>
  <w:style w:type="character" w:styleId="CommentReference">
    <w:name w:val="annotation reference"/>
    <w:basedOn w:val="DefaultParagraphFont"/>
    <w:uiPriority w:val="99"/>
    <w:semiHidden/>
    <w:unhideWhenUsed/>
    <w:rsid w:val="008D358F"/>
    <w:rPr>
      <w:sz w:val="16"/>
      <w:szCs w:val="16"/>
    </w:rPr>
  </w:style>
  <w:style w:type="paragraph" w:styleId="CommentText">
    <w:name w:val="annotation text"/>
    <w:basedOn w:val="Normal"/>
    <w:link w:val="CommentTextChar"/>
    <w:uiPriority w:val="99"/>
    <w:unhideWhenUsed/>
    <w:rsid w:val="008D358F"/>
    <w:rPr>
      <w:sz w:val="20"/>
      <w:szCs w:val="20"/>
    </w:rPr>
  </w:style>
  <w:style w:type="character" w:customStyle="1" w:styleId="CommentTextChar">
    <w:name w:val="Comment Text Char"/>
    <w:basedOn w:val="DefaultParagraphFont"/>
    <w:link w:val="CommentText"/>
    <w:uiPriority w:val="99"/>
    <w:rsid w:val="008D358F"/>
    <w:rPr>
      <w:rFonts w:ascii="WarnockPro-Regular" w:hAnsi="WarnockPro-Regular"/>
      <w:sz w:val="20"/>
      <w:szCs w:val="20"/>
    </w:rPr>
  </w:style>
  <w:style w:type="paragraph" w:styleId="CommentSubject">
    <w:name w:val="annotation subject"/>
    <w:basedOn w:val="CommentText"/>
    <w:next w:val="CommentText"/>
    <w:link w:val="CommentSubjectChar"/>
    <w:uiPriority w:val="99"/>
    <w:semiHidden/>
    <w:unhideWhenUsed/>
    <w:rsid w:val="008D358F"/>
    <w:rPr>
      <w:b/>
      <w:bCs/>
    </w:rPr>
  </w:style>
  <w:style w:type="character" w:customStyle="1" w:styleId="CommentSubjectChar">
    <w:name w:val="Comment Subject Char"/>
    <w:basedOn w:val="CommentTextChar"/>
    <w:link w:val="CommentSubject"/>
    <w:uiPriority w:val="99"/>
    <w:semiHidden/>
    <w:rsid w:val="008D358F"/>
    <w:rPr>
      <w:rFonts w:ascii="WarnockPro-Regular" w:hAnsi="WarnockPro-Regular"/>
      <w:b/>
      <w:bCs/>
      <w:sz w:val="20"/>
      <w:szCs w:val="20"/>
    </w:rPr>
  </w:style>
  <w:style w:type="paragraph" w:styleId="NormalWeb">
    <w:name w:val="Normal (Web)"/>
    <w:basedOn w:val="Normal"/>
    <w:uiPriority w:val="99"/>
    <w:unhideWhenUsed/>
    <w:rsid w:val="00DF6282"/>
    <w:pPr>
      <w:spacing w:before="100" w:beforeAutospacing="1" w:after="100" w:afterAutospacing="1"/>
      <w:jc w:val="left"/>
    </w:pPr>
    <w:rPr>
      <w:rFonts w:ascii="Times New Roman" w:eastAsia="Times New Roman" w:hAnsi="Times New Roman" w:cs="Times New Roman"/>
      <w:kern w:val="0"/>
      <w:szCs w:val="24"/>
      <w14:ligatures w14:val="none"/>
    </w:rPr>
  </w:style>
  <w:style w:type="character" w:styleId="PlaceholderText">
    <w:name w:val="Placeholder Text"/>
    <w:basedOn w:val="DefaultParagraphFont"/>
    <w:uiPriority w:val="99"/>
    <w:semiHidden/>
    <w:rsid w:val="00F7658C"/>
    <w:rPr>
      <w:color w:val="666666"/>
    </w:rPr>
  </w:style>
  <w:style w:type="character" w:styleId="FollowedHyperlink">
    <w:name w:val="FollowedHyperlink"/>
    <w:basedOn w:val="DefaultParagraphFont"/>
    <w:uiPriority w:val="99"/>
    <w:semiHidden/>
    <w:unhideWhenUsed/>
    <w:rsid w:val="00985E8F"/>
    <w:rPr>
      <w:color w:val="96607D" w:themeColor="followedHyperlink"/>
      <w:u w:val="single"/>
    </w:rPr>
  </w:style>
  <w:style w:type="table" w:styleId="PlainTable4">
    <w:name w:val="Plain Table 4"/>
    <w:basedOn w:val="TableNormal"/>
    <w:uiPriority w:val="44"/>
    <w:rsid w:val="007A4E3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
    <w:name w:val="Grid Table 2"/>
    <w:basedOn w:val="TableNormal"/>
    <w:uiPriority w:val="47"/>
    <w:rsid w:val="007A4E3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TMLCode">
    <w:name w:val="HTML Code"/>
    <w:basedOn w:val="DefaultParagraphFont"/>
    <w:uiPriority w:val="99"/>
    <w:semiHidden/>
    <w:unhideWhenUsed/>
    <w:rsid w:val="00EB433E"/>
    <w:rPr>
      <w:rFonts w:ascii="Courier New" w:eastAsia="Times New Roman" w:hAnsi="Courier New" w:cs="Courier New"/>
      <w:sz w:val="20"/>
      <w:szCs w:val="20"/>
    </w:rPr>
  </w:style>
  <w:style w:type="table" w:styleId="TableGridLight">
    <w:name w:val="Grid Table Light"/>
    <w:basedOn w:val="TableNormal"/>
    <w:uiPriority w:val="40"/>
    <w:rsid w:val="00EB433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6A6AD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3">
    <w:name w:val="Grid Table 3"/>
    <w:basedOn w:val="TableNormal"/>
    <w:uiPriority w:val="48"/>
    <w:rsid w:val="0006453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9E778F"/>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F3456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mord">
    <w:name w:val="mord"/>
    <w:basedOn w:val="DefaultParagraphFont"/>
    <w:rsid w:val="000909CB"/>
  </w:style>
  <w:style w:type="character" w:customStyle="1" w:styleId="mrel">
    <w:name w:val="mrel"/>
    <w:basedOn w:val="DefaultParagraphFont"/>
    <w:rsid w:val="000909CB"/>
  </w:style>
  <w:style w:type="character" w:customStyle="1" w:styleId="vlist-s">
    <w:name w:val="vlist-s"/>
    <w:basedOn w:val="DefaultParagraphFont"/>
    <w:rsid w:val="000909CB"/>
  </w:style>
  <w:style w:type="table" w:styleId="GridTable1Light-Accent6">
    <w:name w:val="Grid Table 1 Light Accent 6"/>
    <w:basedOn w:val="TableNormal"/>
    <w:uiPriority w:val="46"/>
    <w:rsid w:val="00347D92"/>
    <w:pPr>
      <w:spacing w:after="0" w:line="240" w:lineRule="auto"/>
    </w:pPr>
    <w:tblPr>
      <w:tblStyleRowBandSize w:val="1"/>
      <w:tblStyleColBandSize w:val="1"/>
      <w:tblBorders>
        <w:top w:val="single" w:sz="4" w:space="0" w:color="B3E5A1" w:themeColor="accent6" w:themeTint="66"/>
        <w:left w:val="single" w:sz="4" w:space="0" w:color="B3E5A1" w:themeColor="accent6" w:themeTint="66"/>
        <w:bottom w:val="single" w:sz="4" w:space="0" w:color="B3E5A1" w:themeColor="accent6" w:themeTint="66"/>
        <w:right w:val="single" w:sz="4" w:space="0" w:color="B3E5A1" w:themeColor="accent6" w:themeTint="66"/>
        <w:insideH w:val="single" w:sz="4" w:space="0" w:color="B3E5A1" w:themeColor="accent6" w:themeTint="66"/>
        <w:insideV w:val="single" w:sz="4" w:space="0" w:color="B3E5A1" w:themeColor="accent6" w:themeTint="66"/>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2" w:space="0" w:color="8DD873" w:themeColor="accent6" w:themeTint="99"/>
        </w:tcBorders>
      </w:tcPr>
    </w:tblStylePr>
    <w:tblStylePr w:type="firstCol">
      <w:rPr>
        <w:b/>
        <w:bCs/>
      </w:rPr>
    </w:tblStylePr>
    <w:tblStylePr w:type="lastCol">
      <w:rPr>
        <w:b/>
        <w:bCs/>
      </w:rPr>
    </w:tblStylePr>
  </w:style>
  <w:style w:type="table" w:styleId="GridTable7Colorful">
    <w:name w:val="Grid Table 7 Colorful"/>
    <w:basedOn w:val="TableNormal"/>
    <w:uiPriority w:val="52"/>
    <w:rsid w:val="002B7634"/>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
    <w:name w:val="Grid Table 5 Dark"/>
    <w:basedOn w:val="TableNormal"/>
    <w:uiPriority w:val="50"/>
    <w:rsid w:val="00BF786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49091">
      <w:bodyDiv w:val="1"/>
      <w:marLeft w:val="0"/>
      <w:marRight w:val="0"/>
      <w:marTop w:val="0"/>
      <w:marBottom w:val="0"/>
      <w:divBdr>
        <w:top w:val="none" w:sz="0" w:space="0" w:color="auto"/>
        <w:left w:val="none" w:sz="0" w:space="0" w:color="auto"/>
        <w:bottom w:val="none" w:sz="0" w:space="0" w:color="auto"/>
        <w:right w:val="none" w:sz="0" w:space="0" w:color="auto"/>
      </w:divBdr>
      <w:divsChild>
        <w:div w:id="2002922469">
          <w:marLeft w:val="0"/>
          <w:marRight w:val="0"/>
          <w:marTop w:val="0"/>
          <w:marBottom w:val="0"/>
          <w:divBdr>
            <w:top w:val="none" w:sz="0" w:space="0" w:color="auto"/>
            <w:left w:val="none" w:sz="0" w:space="0" w:color="auto"/>
            <w:bottom w:val="none" w:sz="0" w:space="0" w:color="auto"/>
            <w:right w:val="none" w:sz="0" w:space="0" w:color="auto"/>
          </w:divBdr>
        </w:div>
      </w:divsChild>
    </w:div>
    <w:div w:id="99028121">
      <w:bodyDiv w:val="1"/>
      <w:marLeft w:val="0"/>
      <w:marRight w:val="0"/>
      <w:marTop w:val="0"/>
      <w:marBottom w:val="0"/>
      <w:divBdr>
        <w:top w:val="none" w:sz="0" w:space="0" w:color="auto"/>
        <w:left w:val="none" w:sz="0" w:space="0" w:color="auto"/>
        <w:bottom w:val="none" w:sz="0" w:space="0" w:color="auto"/>
        <w:right w:val="none" w:sz="0" w:space="0" w:color="auto"/>
      </w:divBdr>
    </w:div>
    <w:div w:id="105079475">
      <w:bodyDiv w:val="1"/>
      <w:marLeft w:val="0"/>
      <w:marRight w:val="0"/>
      <w:marTop w:val="0"/>
      <w:marBottom w:val="0"/>
      <w:divBdr>
        <w:top w:val="none" w:sz="0" w:space="0" w:color="auto"/>
        <w:left w:val="none" w:sz="0" w:space="0" w:color="auto"/>
        <w:bottom w:val="none" w:sz="0" w:space="0" w:color="auto"/>
        <w:right w:val="none" w:sz="0" w:space="0" w:color="auto"/>
      </w:divBdr>
    </w:div>
    <w:div w:id="149102097">
      <w:bodyDiv w:val="1"/>
      <w:marLeft w:val="0"/>
      <w:marRight w:val="0"/>
      <w:marTop w:val="0"/>
      <w:marBottom w:val="0"/>
      <w:divBdr>
        <w:top w:val="none" w:sz="0" w:space="0" w:color="auto"/>
        <w:left w:val="none" w:sz="0" w:space="0" w:color="auto"/>
        <w:bottom w:val="none" w:sz="0" w:space="0" w:color="auto"/>
        <w:right w:val="none" w:sz="0" w:space="0" w:color="auto"/>
      </w:divBdr>
    </w:div>
    <w:div w:id="361787413">
      <w:bodyDiv w:val="1"/>
      <w:marLeft w:val="0"/>
      <w:marRight w:val="0"/>
      <w:marTop w:val="0"/>
      <w:marBottom w:val="0"/>
      <w:divBdr>
        <w:top w:val="none" w:sz="0" w:space="0" w:color="auto"/>
        <w:left w:val="none" w:sz="0" w:space="0" w:color="auto"/>
        <w:bottom w:val="none" w:sz="0" w:space="0" w:color="auto"/>
        <w:right w:val="none" w:sz="0" w:space="0" w:color="auto"/>
      </w:divBdr>
      <w:divsChild>
        <w:div w:id="349840127">
          <w:marLeft w:val="0"/>
          <w:marRight w:val="0"/>
          <w:marTop w:val="0"/>
          <w:marBottom w:val="0"/>
          <w:divBdr>
            <w:top w:val="none" w:sz="0" w:space="0" w:color="auto"/>
            <w:left w:val="none" w:sz="0" w:space="0" w:color="auto"/>
            <w:bottom w:val="none" w:sz="0" w:space="0" w:color="auto"/>
            <w:right w:val="none" w:sz="0" w:space="0" w:color="auto"/>
          </w:divBdr>
        </w:div>
      </w:divsChild>
    </w:div>
    <w:div w:id="378825564">
      <w:bodyDiv w:val="1"/>
      <w:marLeft w:val="0"/>
      <w:marRight w:val="0"/>
      <w:marTop w:val="0"/>
      <w:marBottom w:val="0"/>
      <w:divBdr>
        <w:top w:val="none" w:sz="0" w:space="0" w:color="auto"/>
        <w:left w:val="none" w:sz="0" w:space="0" w:color="auto"/>
        <w:bottom w:val="none" w:sz="0" w:space="0" w:color="auto"/>
        <w:right w:val="none" w:sz="0" w:space="0" w:color="auto"/>
      </w:divBdr>
    </w:div>
    <w:div w:id="565334837">
      <w:bodyDiv w:val="1"/>
      <w:marLeft w:val="0"/>
      <w:marRight w:val="0"/>
      <w:marTop w:val="0"/>
      <w:marBottom w:val="0"/>
      <w:divBdr>
        <w:top w:val="none" w:sz="0" w:space="0" w:color="auto"/>
        <w:left w:val="none" w:sz="0" w:space="0" w:color="auto"/>
        <w:bottom w:val="none" w:sz="0" w:space="0" w:color="auto"/>
        <w:right w:val="none" w:sz="0" w:space="0" w:color="auto"/>
      </w:divBdr>
      <w:divsChild>
        <w:div w:id="1659186473">
          <w:marLeft w:val="0"/>
          <w:marRight w:val="0"/>
          <w:marTop w:val="0"/>
          <w:marBottom w:val="0"/>
          <w:divBdr>
            <w:top w:val="none" w:sz="0" w:space="0" w:color="auto"/>
            <w:left w:val="none" w:sz="0" w:space="0" w:color="auto"/>
            <w:bottom w:val="none" w:sz="0" w:space="0" w:color="auto"/>
            <w:right w:val="none" w:sz="0" w:space="0" w:color="auto"/>
          </w:divBdr>
        </w:div>
      </w:divsChild>
    </w:div>
    <w:div w:id="608128640">
      <w:bodyDiv w:val="1"/>
      <w:marLeft w:val="0"/>
      <w:marRight w:val="0"/>
      <w:marTop w:val="0"/>
      <w:marBottom w:val="0"/>
      <w:divBdr>
        <w:top w:val="none" w:sz="0" w:space="0" w:color="auto"/>
        <w:left w:val="none" w:sz="0" w:space="0" w:color="auto"/>
        <w:bottom w:val="none" w:sz="0" w:space="0" w:color="auto"/>
        <w:right w:val="none" w:sz="0" w:space="0" w:color="auto"/>
      </w:divBdr>
    </w:div>
    <w:div w:id="710812289">
      <w:bodyDiv w:val="1"/>
      <w:marLeft w:val="0"/>
      <w:marRight w:val="0"/>
      <w:marTop w:val="0"/>
      <w:marBottom w:val="0"/>
      <w:divBdr>
        <w:top w:val="none" w:sz="0" w:space="0" w:color="auto"/>
        <w:left w:val="none" w:sz="0" w:space="0" w:color="auto"/>
        <w:bottom w:val="none" w:sz="0" w:space="0" w:color="auto"/>
        <w:right w:val="none" w:sz="0" w:space="0" w:color="auto"/>
      </w:divBdr>
    </w:div>
    <w:div w:id="716586080">
      <w:bodyDiv w:val="1"/>
      <w:marLeft w:val="0"/>
      <w:marRight w:val="0"/>
      <w:marTop w:val="0"/>
      <w:marBottom w:val="0"/>
      <w:divBdr>
        <w:top w:val="none" w:sz="0" w:space="0" w:color="auto"/>
        <w:left w:val="none" w:sz="0" w:space="0" w:color="auto"/>
        <w:bottom w:val="none" w:sz="0" w:space="0" w:color="auto"/>
        <w:right w:val="none" w:sz="0" w:space="0" w:color="auto"/>
      </w:divBdr>
      <w:divsChild>
        <w:div w:id="1142037230">
          <w:marLeft w:val="0"/>
          <w:marRight w:val="0"/>
          <w:marTop w:val="0"/>
          <w:marBottom w:val="0"/>
          <w:divBdr>
            <w:top w:val="none" w:sz="0" w:space="0" w:color="auto"/>
            <w:left w:val="none" w:sz="0" w:space="0" w:color="auto"/>
            <w:bottom w:val="none" w:sz="0" w:space="0" w:color="auto"/>
            <w:right w:val="none" w:sz="0" w:space="0" w:color="auto"/>
          </w:divBdr>
        </w:div>
      </w:divsChild>
    </w:div>
    <w:div w:id="719284025">
      <w:bodyDiv w:val="1"/>
      <w:marLeft w:val="0"/>
      <w:marRight w:val="0"/>
      <w:marTop w:val="0"/>
      <w:marBottom w:val="0"/>
      <w:divBdr>
        <w:top w:val="none" w:sz="0" w:space="0" w:color="auto"/>
        <w:left w:val="none" w:sz="0" w:space="0" w:color="auto"/>
        <w:bottom w:val="none" w:sz="0" w:space="0" w:color="auto"/>
        <w:right w:val="none" w:sz="0" w:space="0" w:color="auto"/>
      </w:divBdr>
    </w:div>
    <w:div w:id="722676830">
      <w:bodyDiv w:val="1"/>
      <w:marLeft w:val="0"/>
      <w:marRight w:val="0"/>
      <w:marTop w:val="0"/>
      <w:marBottom w:val="0"/>
      <w:divBdr>
        <w:top w:val="none" w:sz="0" w:space="0" w:color="auto"/>
        <w:left w:val="none" w:sz="0" w:space="0" w:color="auto"/>
        <w:bottom w:val="none" w:sz="0" w:space="0" w:color="auto"/>
        <w:right w:val="none" w:sz="0" w:space="0" w:color="auto"/>
      </w:divBdr>
    </w:div>
    <w:div w:id="781993658">
      <w:bodyDiv w:val="1"/>
      <w:marLeft w:val="0"/>
      <w:marRight w:val="0"/>
      <w:marTop w:val="0"/>
      <w:marBottom w:val="0"/>
      <w:divBdr>
        <w:top w:val="none" w:sz="0" w:space="0" w:color="auto"/>
        <w:left w:val="none" w:sz="0" w:space="0" w:color="auto"/>
        <w:bottom w:val="none" w:sz="0" w:space="0" w:color="auto"/>
        <w:right w:val="none" w:sz="0" w:space="0" w:color="auto"/>
      </w:divBdr>
    </w:div>
    <w:div w:id="800922432">
      <w:bodyDiv w:val="1"/>
      <w:marLeft w:val="0"/>
      <w:marRight w:val="0"/>
      <w:marTop w:val="0"/>
      <w:marBottom w:val="0"/>
      <w:divBdr>
        <w:top w:val="none" w:sz="0" w:space="0" w:color="auto"/>
        <w:left w:val="none" w:sz="0" w:space="0" w:color="auto"/>
        <w:bottom w:val="none" w:sz="0" w:space="0" w:color="auto"/>
        <w:right w:val="none" w:sz="0" w:space="0" w:color="auto"/>
      </w:divBdr>
      <w:divsChild>
        <w:div w:id="148012679">
          <w:marLeft w:val="0"/>
          <w:marRight w:val="0"/>
          <w:marTop w:val="0"/>
          <w:marBottom w:val="0"/>
          <w:divBdr>
            <w:top w:val="none" w:sz="0" w:space="0" w:color="auto"/>
            <w:left w:val="none" w:sz="0" w:space="0" w:color="auto"/>
            <w:bottom w:val="none" w:sz="0" w:space="0" w:color="auto"/>
            <w:right w:val="none" w:sz="0" w:space="0" w:color="auto"/>
          </w:divBdr>
        </w:div>
      </w:divsChild>
    </w:div>
    <w:div w:id="841238274">
      <w:bodyDiv w:val="1"/>
      <w:marLeft w:val="0"/>
      <w:marRight w:val="0"/>
      <w:marTop w:val="0"/>
      <w:marBottom w:val="0"/>
      <w:divBdr>
        <w:top w:val="none" w:sz="0" w:space="0" w:color="auto"/>
        <w:left w:val="none" w:sz="0" w:space="0" w:color="auto"/>
        <w:bottom w:val="none" w:sz="0" w:space="0" w:color="auto"/>
        <w:right w:val="none" w:sz="0" w:space="0" w:color="auto"/>
      </w:divBdr>
      <w:divsChild>
        <w:div w:id="1956015093">
          <w:marLeft w:val="0"/>
          <w:marRight w:val="0"/>
          <w:marTop w:val="0"/>
          <w:marBottom w:val="0"/>
          <w:divBdr>
            <w:top w:val="none" w:sz="0" w:space="0" w:color="auto"/>
            <w:left w:val="none" w:sz="0" w:space="0" w:color="auto"/>
            <w:bottom w:val="none" w:sz="0" w:space="0" w:color="auto"/>
            <w:right w:val="none" w:sz="0" w:space="0" w:color="auto"/>
          </w:divBdr>
        </w:div>
        <w:div w:id="802381528">
          <w:marLeft w:val="0"/>
          <w:marRight w:val="0"/>
          <w:marTop w:val="0"/>
          <w:marBottom w:val="0"/>
          <w:divBdr>
            <w:top w:val="none" w:sz="0" w:space="0" w:color="auto"/>
            <w:left w:val="none" w:sz="0" w:space="0" w:color="auto"/>
            <w:bottom w:val="none" w:sz="0" w:space="0" w:color="auto"/>
            <w:right w:val="none" w:sz="0" w:space="0" w:color="auto"/>
          </w:divBdr>
        </w:div>
      </w:divsChild>
    </w:div>
    <w:div w:id="842668331">
      <w:bodyDiv w:val="1"/>
      <w:marLeft w:val="0"/>
      <w:marRight w:val="0"/>
      <w:marTop w:val="0"/>
      <w:marBottom w:val="0"/>
      <w:divBdr>
        <w:top w:val="none" w:sz="0" w:space="0" w:color="auto"/>
        <w:left w:val="none" w:sz="0" w:space="0" w:color="auto"/>
        <w:bottom w:val="none" w:sz="0" w:space="0" w:color="auto"/>
        <w:right w:val="none" w:sz="0" w:space="0" w:color="auto"/>
      </w:divBdr>
    </w:div>
    <w:div w:id="844590878">
      <w:bodyDiv w:val="1"/>
      <w:marLeft w:val="0"/>
      <w:marRight w:val="0"/>
      <w:marTop w:val="0"/>
      <w:marBottom w:val="0"/>
      <w:divBdr>
        <w:top w:val="none" w:sz="0" w:space="0" w:color="auto"/>
        <w:left w:val="none" w:sz="0" w:space="0" w:color="auto"/>
        <w:bottom w:val="none" w:sz="0" w:space="0" w:color="auto"/>
        <w:right w:val="none" w:sz="0" w:space="0" w:color="auto"/>
      </w:divBdr>
    </w:div>
    <w:div w:id="900406155">
      <w:bodyDiv w:val="1"/>
      <w:marLeft w:val="0"/>
      <w:marRight w:val="0"/>
      <w:marTop w:val="0"/>
      <w:marBottom w:val="0"/>
      <w:divBdr>
        <w:top w:val="none" w:sz="0" w:space="0" w:color="auto"/>
        <w:left w:val="none" w:sz="0" w:space="0" w:color="auto"/>
        <w:bottom w:val="none" w:sz="0" w:space="0" w:color="auto"/>
        <w:right w:val="none" w:sz="0" w:space="0" w:color="auto"/>
      </w:divBdr>
    </w:div>
    <w:div w:id="913467091">
      <w:bodyDiv w:val="1"/>
      <w:marLeft w:val="0"/>
      <w:marRight w:val="0"/>
      <w:marTop w:val="0"/>
      <w:marBottom w:val="0"/>
      <w:divBdr>
        <w:top w:val="none" w:sz="0" w:space="0" w:color="auto"/>
        <w:left w:val="none" w:sz="0" w:space="0" w:color="auto"/>
        <w:bottom w:val="none" w:sz="0" w:space="0" w:color="auto"/>
        <w:right w:val="none" w:sz="0" w:space="0" w:color="auto"/>
      </w:divBdr>
    </w:div>
    <w:div w:id="963468306">
      <w:bodyDiv w:val="1"/>
      <w:marLeft w:val="0"/>
      <w:marRight w:val="0"/>
      <w:marTop w:val="0"/>
      <w:marBottom w:val="0"/>
      <w:divBdr>
        <w:top w:val="none" w:sz="0" w:space="0" w:color="auto"/>
        <w:left w:val="none" w:sz="0" w:space="0" w:color="auto"/>
        <w:bottom w:val="none" w:sz="0" w:space="0" w:color="auto"/>
        <w:right w:val="none" w:sz="0" w:space="0" w:color="auto"/>
      </w:divBdr>
    </w:div>
    <w:div w:id="980378578">
      <w:bodyDiv w:val="1"/>
      <w:marLeft w:val="0"/>
      <w:marRight w:val="0"/>
      <w:marTop w:val="0"/>
      <w:marBottom w:val="0"/>
      <w:divBdr>
        <w:top w:val="none" w:sz="0" w:space="0" w:color="auto"/>
        <w:left w:val="none" w:sz="0" w:space="0" w:color="auto"/>
        <w:bottom w:val="none" w:sz="0" w:space="0" w:color="auto"/>
        <w:right w:val="none" w:sz="0" w:space="0" w:color="auto"/>
      </w:divBdr>
    </w:div>
    <w:div w:id="1066225682">
      <w:bodyDiv w:val="1"/>
      <w:marLeft w:val="0"/>
      <w:marRight w:val="0"/>
      <w:marTop w:val="0"/>
      <w:marBottom w:val="0"/>
      <w:divBdr>
        <w:top w:val="none" w:sz="0" w:space="0" w:color="auto"/>
        <w:left w:val="none" w:sz="0" w:space="0" w:color="auto"/>
        <w:bottom w:val="none" w:sz="0" w:space="0" w:color="auto"/>
        <w:right w:val="none" w:sz="0" w:space="0" w:color="auto"/>
      </w:divBdr>
    </w:div>
    <w:div w:id="1109279506">
      <w:bodyDiv w:val="1"/>
      <w:marLeft w:val="0"/>
      <w:marRight w:val="0"/>
      <w:marTop w:val="0"/>
      <w:marBottom w:val="0"/>
      <w:divBdr>
        <w:top w:val="none" w:sz="0" w:space="0" w:color="auto"/>
        <w:left w:val="none" w:sz="0" w:space="0" w:color="auto"/>
        <w:bottom w:val="none" w:sz="0" w:space="0" w:color="auto"/>
        <w:right w:val="none" w:sz="0" w:space="0" w:color="auto"/>
      </w:divBdr>
      <w:divsChild>
        <w:div w:id="1972250518">
          <w:marLeft w:val="0"/>
          <w:marRight w:val="0"/>
          <w:marTop w:val="0"/>
          <w:marBottom w:val="0"/>
          <w:divBdr>
            <w:top w:val="none" w:sz="0" w:space="0" w:color="auto"/>
            <w:left w:val="none" w:sz="0" w:space="0" w:color="auto"/>
            <w:bottom w:val="none" w:sz="0" w:space="0" w:color="auto"/>
            <w:right w:val="none" w:sz="0" w:space="0" w:color="auto"/>
          </w:divBdr>
        </w:div>
      </w:divsChild>
    </w:div>
    <w:div w:id="1211529612">
      <w:bodyDiv w:val="1"/>
      <w:marLeft w:val="0"/>
      <w:marRight w:val="0"/>
      <w:marTop w:val="0"/>
      <w:marBottom w:val="0"/>
      <w:divBdr>
        <w:top w:val="none" w:sz="0" w:space="0" w:color="auto"/>
        <w:left w:val="none" w:sz="0" w:space="0" w:color="auto"/>
        <w:bottom w:val="none" w:sz="0" w:space="0" w:color="auto"/>
        <w:right w:val="none" w:sz="0" w:space="0" w:color="auto"/>
      </w:divBdr>
      <w:divsChild>
        <w:div w:id="118572395">
          <w:marLeft w:val="0"/>
          <w:marRight w:val="0"/>
          <w:marTop w:val="0"/>
          <w:marBottom w:val="0"/>
          <w:divBdr>
            <w:top w:val="none" w:sz="0" w:space="0" w:color="auto"/>
            <w:left w:val="none" w:sz="0" w:space="0" w:color="auto"/>
            <w:bottom w:val="none" w:sz="0" w:space="0" w:color="auto"/>
            <w:right w:val="none" w:sz="0" w:space="0" w:color="auto"/>
          </w:divBdr>
        </w:div>
      </w:divsChild>
    </w:div>
    <w:div w:id="1225720118">
      <w:bodyDiv w:val="1"/>
      <w:marLeft w:val="0"/>
      <w:marRight w:val="0"/>
      <w:marTop w:val="0"/>
      <w:marBottom w:val="0"/>
      <w:divBdr>
        <w:top w:val="none" w:sz="0" w:space="0" w:color="auto"/>
        <w:left w:val="none" w:sz="0" w:space="0" w:color="auto"/>
        <w:bottom w:val="none" w:sz="0" w:space="0" w:color="auto"/>
        <w:right w:val="none" w:sz="0" w:space="0" w:color="auto"/>
      </w:divBdr>
      <w:divsChild>
        <w:div w:id="2114087560">
          <w:marLeft w:val="0"/>
          <w:marRight w:val="0"/>
          <w:marTop w:val="0"/>
          <w:marBottom w:val="0"/>
          <w:divBdr>
            <w:top w:val="none" w:sz="0" w:space="0" w:color="auto"/>
            <w:left w:val="none" w:sz="0" w:space="0" w:color="auto"/>
            <w:bottom w:val="none" w:sz="0" w:space="0" w:color="auto"/>
            <w:right w:val="none" w:sz="0" w:space="0" w:color="auto"/>
          </w:divBdr>
        </w:div>
      </w:divsChild>
    </w:div>
    <w:div w:id="1240754702">
      <w:bodyDiv w:val="1"/>
      <w:marLeft w:val="0"/>
      <w:marRight w:val="0"/>
      <w:marTop w:val="0"/>
      <w:marBottom w:val="0"/>
      <w:divBdr>
        <w:top w:val="none" w:sz="0" w:space="0" w:color="auto"/>
        <w:left w:val="none" w:sz="0" w:space="0" w:color="auto"/>
        <w:bottom w:val="none" w:sz="0" w:space="0" w:color="auto"/>
        <w:right w:val="none" w:sz="0" w:space="0" w:color="auto"/>
      </w:divBdr>
      <w:divsChild>
        <w:div w:id="983464100">
          <w:marLeft w:val="0"/>
          <w:marRight w:val="0"/>
          <w:marTop w:val="0"/>
          <w:marBottom w:val="0"/>
          <w:divBdr>
            <w:top w:val="none" w:sz="0" w:space="0" w:color="auto"/>
            <w:left w:val="none" w:sz="0" w:space="0" w:color="auto"/>
            <w:bottom w:val="none" w:sz="0" w:space="0" w:color="auto"/>
            <w:right w:val="none" w:sz="0" w:space="0" w:color="auto"/>
          </w:divBdr>
        </w:div>
      </w:divsChild>
    </w:div>
    <w:div w:id="1420907027">
      <w:bodyDiv w:val="1"/>
      <w:marLeft w:val="0"/>
      <w:marRight w:val="0"/>
      <w:marTop w:val="0"/>
      <w:marBottom w:val="0"/>
      <w:divBdr>
        <w:top w:val="none" w:sz="0" w:space="0" w:color="auto"/>
        <w:left w:val="none" w:sz="0" w:space="0" w:color="auto"/>
        <w:bottom w:val="none" w:sz="0" w:space="0" w:color="auto"/>
        <w:right w:val="none" w:sz="0" w:space="0" w:color="auto"/>
      </w:divBdr>
    </w:div>
    <w:div w:id="1430388955">
      <w:bodyDiv w:val="1"/>
      <w:marLeft w:val="0"/>
      <w:marRight w:val="0"/>
      <w:marTop w:val="0"/>
      <w:marBottom w:val="0"/>
      <w:divBdr>
        <w:top w:val="none" w:sz="0" w:space="0" w:color="auto"/>
        <w:left w:val="none" w:sz="0" w:space="0" w:color="auto"/>
        <w:bottom w:val="none" w:sz="0" w:space="0" w:color="auto"/>
        <w:right w:val="none" w:sz="0" w:space="0" w:color="auto"/>
      </w:divBdr>
    </w:div>
    <w:div w:id="1482115160">
      <w:bodyDiv w:val="1"/>
      <w:marLeft w:val="0"/>
      <w:marRight w:val="0"/>
      <w:marTop w:val="0"/>
      <w:marBottom w:val="0"/>
      <w:divBdr>
        <w:top w:val="none" w:sz="0" w:space="0" w:color="auto"/>
        <w:left w:val="none" w:sz="0" w:space="0" w:color="auto"/>
        <w:bottom w:val="none" w:sz="0" w:space="0" w:color="auto"/>
        <w:right w:val="none" w:sz="0" w:space="0" w:color="auto"/>
      </w:divBdr>
    </w:div>
    <w:div w:id="1489176682">
      <w:bodyDiv w:val="1"/>
      <w:marLeft w:val="0"/>
      <w:marRight w:val="0"/>
      <w:marTop w:val="0"/>
      <w:marBottom w:val="0"/>
      <w:divBdr>
        <w:top w:val="none" w:sz="0" w:space="0" w:color="auto"/>
        <w:left w:val="none" w:sz="0" w:space="0" w:color="auto"/>
        <w:bottom w:val="none" w:sz="0" w:space="0" w:color="auto"/>
        <w:right w:val="none" w:sz="0" w:space="0" w:color="auto"/>
      </w:divBdr>
    </w:div>
    <w:div w:id="1492260082">
      <w:bodyDiv w:val="1"/>
      <w:marLeft w:val="0"/>
      <w:marRight w:val="0"/>
      <w:marTop w:val="0"/>
      <w:marBottom w:val="0"/>
      <w:divBdr>
        <w:top w:val="none" w:sz="0" w:space="0" w:color="auto"/>
        <w:left w:val="none" w:sz="0" w:space="0" w:color="auto"/>
        <w:bottom w:val="none" w:sz="0" w:space="0" w:color="auto"/>
        <w:right w:val="none" w:sz="0" w:space="0" w:color="auto"/>
      </w:divBdr>
      <w:divsChild>
        <w:div w:id="692414066">
          <w:marLeft w:val="0"/>
          <w:marRight w:val="0"/>
          <w:marTop w:val="0"/>
          <w:marBottom w:val="0"/>
          <w:divBdr>
            <w:top w:val="none" w:sz="0" w:space="0" w:color="auto"/>
            <w:left w:val="none" w:sz="0" w:space="0" w:color="auto"/>
            <w:bottom w:val="none" w:sz="0" w:space="0" w:color="auto"/>
            <w:right w:val="none" w:sz="0" w:space="0" w:color="auto"/>
          </w:divBdr>
          <w:divsChild>
            <w:div w:id="33184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525888">
      <w:bodyDiv w:val="1"/>
      <w:marLeft w:val="0"/>
      <w:marRight w:val="0"/>
      <w:marTop w:val="0"/>
      <w:marBottom w:val="0"/>
      <w:divBdr>
        <w:top w:val="none" w:sz="0" w:space="0" w:color="auto"/>
        <w:left w:val="none" w:sz="0" w:space="0" w:color="auto"/>
        <w:bottom w:val="none" w:sz="0" w:space="0" w:color="auto"/>
        <w:right w:val="none" w:sz="0" w:space="0" w:color="auto"/>
      </w:divBdr>
    </w:div>
    <w:div w:id="1614243504">
      <w:bodyDiv w:val="1"/>
      <w:marLeft w:val="0"/>
      <w:marRight w:val="0"/>
      <w:marTop w:val="0"/>
      <w:marBottom w:val="0"/>
      <w:divBdr>
        <w:top w:val="none" w:sz="0" w:space="0" w:color="auto"/>
        <w:left w:val="none" w:sz="0" w:space="0" w:color="auto"/>
        <w:bottom w:val="none" w:sz="0" w:space="0" w:color="auto"/>
        <w:right w:val="none" w:sz="0" w:space="0" w:color="auto"/>
      </w:divBdr>
    </w:div>
    <w:div w:id="1633050159">
      <w:bodyDiv w:val="1"/>
      <w:marLeft w:val="0"/>
      <w:marRight w:val="0"/>
      <w:marTop w:val="0"/>
      <w:marBottom w:val="0"/>
      <w:divBdr>
        <w:top w:val="none" w:sz="0" w:space="0" w:color="auto"/>
        <w:left w:val="none" w:sz="0" w:space="0" w:color="auto"/>
        <w:bottom w:val="none" w:sz="0" w:space="0" w:color="auto"/>
        <w:right w:val="none" w:sz="0" w:space="0" w:color="auto"/>
      </w:divBdr>
    </w:div>
    <w:div w:id="1682390215">
      <w:bodyDiv w:val="1"/>
      <w:marLeft w:val="0"/>
      <w:marRight w:val="0"/>
      <w:marTop w:val="0"/>
      <w:marBottom w:val="0"/>
      <w:divBdr>
        <w:top w:val="none" w:sz="0" w:space="0" w:color="auto"/>
        <w:left w:val="none" w:sz="0" w:space="0" w:color="auto"/>
        <w:bottom w:val="none" w:sz="0" w:space="0" w:color="auto"/>
        <w:right w:val="none" w:sz="0" w:space="0" w:color="auto"/>
      </w:divBdr>
    </w:div>
    <w:div w:id="1764035226">
      <w:bodyDiv w:val="1"/>
      <w:marLeft w:val="0"/>
      <w:marRight w:val="0"/>
      <w:marTop w:val="0"/>
      <w:marBottom w:val="0"/>
      <w:divBdr>
        <w:top w:val="none" w:sz="0" w:space="0" w:color="auto"/>
        <w:left w:val="none" w:sz="0" w:space="0" w:color="auto"/>
        <w:bottom w:val="none" w:sz="0" w:space="0" w:color="auto"/>
        <w:right w:val="none" w:sz="0" w:space="0" w:color="auto"/>
      </w:divBdr>
    </w:div>
    <w:div w:id="1776054003">
      <w:bodyDiv w:val="1"/>
      <w:marLeft w:val="0"/>
      <w:marRight w:val="0"/>
      <w:marTop w:val="0"/>
      <w:marBottom w:val="0"/>
      <w:divBdr>
        <w:top w:val="none" w:sz="0" w:space="0" w:color="auto"/>
        <w:left w:val="none" w:sz="0" w:space="0" w:color="auto"/>
        <w:bottom w:val="none" w:sz="0" w:space="0" w:color="auto"/>
        <w:right w:val="none" w:sz="0" w:space="0" w:color="auto"/>
      </w:divBdr>
      <w:divsChild>
        <w:div w:id="3747646">
          <w:marLeft w:val="0"/>
          <w:marRight w:val="0"/>
          <w:marTop w:val="0"/>
          <w:marBottom w:val="0"/>
          <w:divBdr>
            <w:top w:val="none" w:sz="0" w:space="0" w:color="auto"/>
            <w:left w:val="none" w:sz="0" w:space="0" w:color="auto"/>
            <w:bottom w:val="none" w:sz="0" w:space="0" w:color="auto"/>
            <w:right w:val="none" w:sz="0" w:space="0" w:color="auto"/>
          </w:divBdr>
        </w:div>
      </w:divsChild>
    </w:div>
    <w:div w:id="1834373433">
      <w:bodyDiv w:val="1"/>
      <w:marLeft w:val="0"/>
      <w:marRight w:val="0"/>
      <w:marTop w:val="0"/>
      <w:marBottom w:val="0"/>
      <w:divBdr>
        <w:top w:val="none" w:sz="0" w:space="0" w:color="auto"/>
        <w:left w:val="none" w:sz="0" w:space="0" w:color="auto"/>
        <w:bottom w:val="none" w:sz="0" w:space="0" w:color="auto"/>
        <w:right w:val="none" w:sz="0" w:space="0" w:color="auto"/>
      </w:divBdr>
    </w:div>
    <w:div w:id="1841003933">
      <w:bodyDiv w:val="1"/>
      <w:marLeft w:val="0"/>
      <w:marRight w:val="0"/>
      <w:marTop w:val="0"/>
      <w:marBottom w:val="0"/>
      <w:divBdr>
        <w:top w:val="none" w:sz="0" w:space="0" w:color="auto"/>
        <w:left w:val="none" w:sz="0" w:space="0" w:color="auto"/>
        <w:bottom w:val="none" w:sz="0" w:space="0" w:color="auto"/>
        <w:right w:val="none" w:sz="0" w:space="0" w:color="auto"/>
      </w:divBdr>
      <w:divsChild>
        <w:div w:id="1436171911">
          <w:marLeft w:val="0"/>
          <w:marRight w:val="0"/>
          <w:marTop w:val="0"/>
          <w:marBottom w:val="0"/>
          <w:divBdr>
            <w:top w:val="none" w:sz="0" w:space="0" w:color="auto"/>
            <w:left w:val="none" w:sz="0" w:space="0" w:color="auto"/>
            <w:bottom w:val="none" w:sz="0" w:space="0" w:color="auto"/>
            <w:right w:val="none" w:sz="0" w:space="0" w:color="auto"/>
          </w:divBdr>
        </w:div>
      </w:divsChild>
    </w:div>
    <w:div w:id="1891380001">
      <w:bodyDiv w:val="1"/>
      <w:marLeft w:val="0"/>
      <w:marRight w:val="0"/>
      <w:marTop w:val="0"/>
      <w:marBottom w:val="0"/>
      <w:divBdr>
        <w:top w:val="none" w:sz="0" w:space="0" w:color="auto"/>
        <w:left w:val="none" w:sz="0" w:space="0" w:color="auto"/>
        <w:bottom w:val="none" w:sz="0" w:space="0" w:color="auto"/>
        <w:right w:val="none" w:sz="0" w:space="0" w:color="auto"/>
      </w:divBdr>
    </w:div>
    <w:div w:id="1894581674">
      <w:bodyDiv w:val="1"/>
      <w:marLeft w:val="0"/>
      <w:marRight w:val="0"/>
      <w:marTop w:val="0"/>
      <w:marBottom w:val="0"/>
      <w:divBdr>
        <w:top w:val="none" w:sz="0" w:space="0" w:color="auto"/>
        <w:left w:val="none" w:sz="0" w:space="0" w:color="auto"/>
        <w:bottom w:val="none" w:sz="0" w:space="0" w:color="auto"/>
        <w:right w:val="none" w:sz="0" w:space="0" w:color="auto"/>
      </w:divBdr>
      <w:divsChild>
        <w:div w:id="1093207860">
          <w:marLeft w:val="0"/>
          <w:marRight w:val="0"/>
          <w:marTop w:val="0"/>
          <w:marBottom w:val="0"/>
          <w:divBdr>
            <w:top w:val="none" w:sz="0" w:space="0" w:color="auto"/>
            <w:left w:val="none" w:sz="0" w:space="0" w:color="auto"/>
            <w:bottom w:val="none" w:sz="0" w:space="0" w:color="auto"/>
            <w:right w:val="none" w:sz="0" w:space="0" w:color="auto"/>
          </w:divBdr>
        </w:div>
      </w:divsChild>
    </w:div>
    <w:div w:id="1942298083">
      <w:bodyDiv w:val="1"/>
      <w:marLeft w:val="0"/>
      <w:marRight w:val="0"/>
      <w:marTop w:val="0"/>
      <w:marBottom w:val="0"/>
      <w:divBdr>
        <w:top w:val="none" w:sz="0" w:space="0" w:color="auto"/>
        <w:left w:val="none" w:sz="0" w:space="0" w:color="auto"/>
        <w:bottom w:val="none" w:sz="0" w:space="0" w:color="auto"/>
        <w:right w:val="none" w:sz="0" w:space="0" w:color="auto"/>
      </w:divBdr>
    </w:div>
    <w:div w:id="1981685203">
      <w:bodyDiv w:val="1"/>
      <w:marLeft w:val="0"/>
      <w:marRight w:val="0"/>
      <w:marTop w:val="0"/>
      <w:marBottom w:val="0"/>
      <w:divBdr>
        <w:top w:val="none" w:sz="0" w:space="0" w:color="auto"/>
        <w:left w:val="none" w:sz="0" w:space="0" w:color="auto"/>
        <w:bottom w:val="none" w:sz="0" w:space="0" w:color="auto"/>
        <w:right w:val="none" w:sz="0" w:space="0" w:color="auto"/>
      </w:divBdr>
    </w:div>
    <w:div w:id="2067603714">
      <w:bodyDiv w:val="1"/>
      <w:marLeft w:val="0"/>
      <w:marRight w:val="0"/>
      <w:marTop w:val="0"/>
      <w:marBottom w:val="0"/>
      <w:divBdr>
        <w:top w:val="none" w:sz="0" w:space="0" w:color="auto"/>
        <w:left w:val="none" w:sz="0" w:space="0" w:color="auto"/>
        <w:bottom w:val="none" w:sz="0" w:space="0" w:color="auto"/>
        <w:right w:val="none" w:sz="0" w:space="0" w:color="auto"/>
      </w:divBdr>
    </w:div>
    <w:div w:id="2121102045">
      <w:bodyDiv w:val="1"/>
      <w:marLeft w:val="0"/>
      <w:marRight w:val="0"/>
      <w:marTop w:val="0"/>
      <w:marBottom w:val="0"/>
      <w:divBdr>
        <w:top w:val="none" w:sz="0" w:space="0" w:color="auto"/>
        <w:left w:val="none" w:sz="0" w:space="0" w:color="auto"/>
        <w:bottom w:val="none" w:sz="0" w:space="0" w:color="auto"/>
        <w:right w:val="none" w:sz="0" w:space="0" w:color="auto"/>
      </w:divBdr>
      <w:divsChild>
        <w:div w:id="17473348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doi.org/10.1007/978-3-319-10602-1_48" TargetMode="External"/><Relationship Id="rId21" Type="http://schemas.openxmlformats.org/officeDocument/2006/relationships/image" Target="media/image14.png"/><Relationship Id="rId34" Type="http://schemas.openxmlformats.org/officeDocument/2006/relationships/hyperlink" Target="http://manipulation.mit.edu" TargetMode="External"/><Relationship Id="rId42" Type="http://schemas.openxmlformats.org/officeDocument/2006/relationships/hyperlink" Target="https://github.com/tzutalin/labelImg" TargetMode="External"/><Relationship Id="rId47" Type="http://schemas.openxmlformats.org/officeDocument/2006/relationships/hyperlink" Target="https://arxiv.org/abs/1911.11929" TargetMode="External"/><Relationship Id="rId50" Type="http://schemas.openxmlformats.org/officeDocument/2006/relationships/hyperlink" Target="https://arxiv.org/abs/1710.05941" TargetMode="External"/><Relationship Id="rId55" Type="http://schemas.openxmlformats.org/officeDocument/2006/relationships/hyperlink" Target="https://drive.google.com/file/d/1b0QnPMZSy6Adt3LHLIevtRys6PA3rKhC/view?usp=sharing"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doi.org/10.3390/s23062938" TargetMode="Externa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hyperlink" Target="https://doi.org/10.48550/arXiv.2004.00280" TargetMode="External"/><Relationship Id="rId37" Type="http://schemas.openxmlformats.org/officeDocument/2006/relationships/hyperlink" Target="https://arxiv.org/abs/1506.02640" TargetMode="External"/><Relationship Id="rId40" Type="http://schemas.openxmlformats.org/officeDocument/2006/relationships/hyperlink" Target="https://storage.googleapis.com/openimages/web/index.html" TargetMode="External"/><Relationship Id="rId45" Type="http://schemas.openxmlformats.org/officeDocument/2006/relationships/hyperlink" Target="https://docs.ultralytics.com/models/yolov8/" TargetMode="External"/><Relationship Id="rId53" Type="http://schemas.openxmlformats.org/officeDocument/2006/relationships/hyperlink" Target="https://github.com/CCT-College-Dublin/ca2-90-JoelmaRodrigues2023246"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doi.org/10.1093/ije/dyz003" TargetMode="External"/><Relationship Id="rId35" Type="http://schemas.openxmlformats.org/officeDocument/2006/relationships/hyperlink" Target="https://doi.org/10.48550/arXiv.1611.10012" TargetMode="External"/><Relationship Id="rId43" Type="http://schemas.openxmlformats.org/officeDocument/2006/relationships/hyperlink" Target="https://creativecommons.org/licenses/by/4.0/" TargetMode="External"/><Relationship Id="rId48" Type="http://schemas.openxmlformats.org/officeDocument/2006/relationships/hyperlink" Target="https://arxiv.org/abs/1612.03144" TargetMode="External"/><Relationship Id="rId56" Type="http://schemas.openxmlformats.org/officeDocument/2006/relationships/hyperlink" Target="https://www.youtube.com/watch?v=vJMxqcAvS1o" TargetMode="External"/><Relationship Id="rId8" Type="http://schemas.openxmlformats.org/officeDocument/2006/relationships/image" Target="media/image1.jpeg"/><Relationship Id="rId51" Type="http://schemas.openxmlformats.org/officeDocument/2006/relationships/hyperlink" Target="https://doi.org/10.48550/arXiv.1907.10902"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doi.org/10.1007/s44196-023-00302-w" TargetMode="External"/><Relationship Id="rId38" Type="http://schemas.openxmlformats.org/officeDocument/2006/relationships/hyperlink" Target="https://doi.org/10.7717/peerj-cs.267" TargetMode="External"/><Relationship Id="rId46" Type="http://schemas.openxmlformats.org/officeDocument/2006/relationships/hyperlink" Target="https://arxiv.org/abs/2408.15857" TargetMode="External"/><Relationship Id="rId20" Type="http://schemas.openxmlformats.org/officeDocument/2006/relationships/image" Target="media/image13.jpeg"/><Relationship Id="rId41" Type="http://schemas.openxmlformats.org/officeDocument/2006/relationships/hyperlink" Target="https://universe.roboflow.com/" TargetMode="External"/><Relationship Id="rId54" Type="http://schemas.openxmlformats.org/officeDocument/2006/relationships/hyperlink" Target="https://www.kaggle.com/datasets/joelmarodrigues/ciclovia"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www.who.int/publications/i/item/cyclist-safety-an-information-resource-for-decision-makers-and-practitioners" TargetMode="External"/><Relationship Id="rId36" Type="http://schemas.openxmlformats.org/officeDocument/2006/relationships/hyperlink" Target="https://arxiv.org/abs/1311.2524" TargetMode="External"/><Relationship Id="rId49" Type="http://schemas.openxmlformats.org/officeDocument/2006/relationships/hyperlink" Target="https://arxiv.org/abs/1803.01534" TargetMode="External"/><Relationship Id="rId57" Type="http://schemas.openxmlformats.org/officeDocument/2006/relationships/fontTable" Target="fontTable.xml"/><Relationship Id="rId10" Type="http://schemas.openxmlformats.org/officeDocument/2006/relationships/image" Target="media/image3.jpeg"/><Relationship Id="rId31" Type="http://schemas.openxmlformats.org/officeDocument/2006/relationships/hyperlink" Target="https://doi.org/10.32866/001c.56683" TargetMode="External"/><Relationship Id="rId44" Type="http://schemas.openxmlformats.org/officeDocument/2006/relationships/hyperlink" Target="https://github.com/ultralytics/ultralytics" TargetMode="External"/><Relationship Id="rId52" Type="http://schemas.openxmlformats.org/officeDocument/2006/relationships/hyperlink" Target="https://doi.org/10.3390/electronics1003027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Tia24</b:Tag>
    <b:SourceType>ArticleInAPeriodical</b:SourceType>
    <b:Guid>{43881820-6EC3-4F64-B9FD-F49FCCCCCCCD}</b:Guid>
    <b:Author>
      <b:Author>
        <b:NameList>
          <b:Person>
            <b:Last>Tian</b:Last>
            <b:First>Jiya</b:First>
          </b:Person>
          <b:Person>
            <b:Last>Jin</b:Last>
            <b:First>Qiangshan</b:First>
          </b:Person>
          <b:Person>
            <b:Last>Wang</b:Last>
            <b:First>Yizong</b:First>
          </b:Person>
          <b:Person>
            <b:Last>Yang</b:Last>
            <b:First>Jie</b:First>
          </b:Person>
          <b:Person>
            <b:Last>Sun</b:Last>
            <b:First>Dengxun</b:First>
          </b:Person>
        </b:NameList>
      </b:Author>
    </b:Author>
    <b:Title>Performance analysis of deep learning-based object detection algorithms on COCO benchmark: a comparative study.</b:Title>
    <b:Year>2024</b:Year>
    <b:Month>March</b:Month>
    <b:Day>21</b:Day>
    <b:PeriodicalTitle>Journal of Engineering and Applied Science</b:PeriodicalTitle>
    <b:Pages>71-76</b:Pages>
    <b:RefOrder>2</b:RefOrder>
  </b:Source>
  <b:Source>
    <b:Tag>Wor22</b:Tag>
    <b:SourceType>DocumentFromInternetSite</b:SourceType>
    <b:Guid>{858C8AD7-4B0B-4567-9379-FFC07D8059D3}</b:Guid>
    <b:Title>World Health Organization</b:Title>
    <b:Year>2022</b:Year>
    <b:Author>
      <b:Author>
        <b:Corporate>WHO</b:Corporate>
      </b:Author>
    </b:Author>
    <b:Month>November</b:Month>
    <b:Day>5</b:Day>
    <b:YearAccessed>2025</b:YearAccessed>
    <b:MonthAccessed>March</b:MonthAccessed>
    <b:DayAccessed>30</b:DayAccessed>
    <b:URL>https://www.who.int/publications/i/item/cyclist-safety-an-information-resource-for-decision-makers-and-practitioners</b:URL>
    <b:RefOrder>1</b:RefOrder>
  </b:Source>
</b:Sources>
</file>

<file path=customXml/itemProps1.xml><?xml version="1.0" encoding="utf-8"?>
<ds:datastoreItem xmlns:ds="http://schemas.openxmlformats.org/officeDocument/2006/customXml" ds:itemID="{2DACAD19-DBAC-4B82-B560-6379CEA729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30</Pages>
  <Words>7744</Words>
  <Characters>44141</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Joelma Rodrigues</cp:lastModifiedBy>
  <cp:revision>2</cp:revision>
  <dcterms:created xsi:type="dcterms:W3CDTF">2025-05-23T21:55:00Z</dcterms:created>
  <dcterms:modified xsi:type="dcterms:W3CDTF">2025-06-24T22:30:00Z</dcterms:modified>
</cp:coreProperties>
</file>